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6002CDD5">
            <wp:simplePos x="0" y="0"/>
            <wp:positionH relativeFrom="column">
              <wp:posOffset>-530958</wp:posOffset>
            </wp:positionH>
            <wp:positionV relativeFrom="paragraph">
              <wp:posOffset>-543426</wp:posOffset>
            </wp:positionV>
            <wp:extent cx="7726675" cy="1190817"/>
            <wp:effectExtent l="0" t="0" r="825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26675" cy="1190817"/>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465" w:type="dxa"/>
        <w:tblInd w:w="-35" w:type="dxa"/>
        <w:tblLayout w:type="fixed"/>
        <w:tblLook w:val="0480" w:firstRow="0" w:lastRow="0" w:firstColumn="1" w:lastColumn="0" w:noHBand="0" w:noVBand="1"/>
      </w:tblPr>
      <w:tblGrid>
        <w:gridCol w:w="1041"/>
        <w:gridCol w:w="452"/>
        <w:gridCol w:w="241"/>
        <w:gridCol w:w="6"/>
        <w:gridCol w:w="84"/>
        <w:gridCol w:w="63"/>
        <w:gridCol w:w="62"/>
        <w:gridCol w:w="61"/>
        <w:gridCol w:w="109"/>
        <w:gridCol w:w="335"/>
        <w:gridCol w:w="90"/>
        <w:gridCol w:w="27"/>
        <w:gridCol w:w="27"/>
        <w:gridCol w:w="153"/>
        <w:gridCol w:w="15"/>
        <w:gridCol w:w="100"/>
        <w:gridCol w:w="43"/>
        <w:gridCol w:w="60"/>
        <w:gridCol w:w="388"/>
        <w:gridCol w:w="93"/>
        <w:gridCol w:w="16"/>
        <w:gridCol w:w="120"/>
        <w:gridCol w:w="66"/>
        <w:gridCol w:w="7"/>
        <w:gridCol w:w="80"/>
        <w:gridCol w:w="34"/>
        <w:gridCol w:w="58"/>
        <w:gridCol w:w="90"/>
        <w:gridCol w:w="71"/>
        <w:gridCol w:w="127"/>
        <w:gridCol w:w="12"/>
        <w:gridCol w:w="396"/>
        <w:gridCol w:w="114"/>
        <w:gridCol w:w="409"/>
        <w:gridCol w:w="98"/>
        <w:gridCol w:w="11"/>
        <w:gridCol w:w="54"/>
        <w:gridCol w:w="82"/>
        <w:gridCol w:w="90"/>
        <w:gridCol w:w="163"/>
        <w:gridCol w:w="260"/>
        <w:gridCol w:w="156"/>
        <w:gridCol w:w="49"/>
        <w:gridCol w:w="41"/>
        <w:gridCol w:w="27"/>
        <w:gridCol w:w="33"/>
        <w:gridCol w:w="87"/>
        <w:gridCol w:w="317"/>
        <w:gridCol w:w="200"/>
        <w:gridCol w:w="239"/>
        <w:gridCol w:w="412"/>
        <w:gridCol w:w="140"/>
        <w:gridCol w:w="457"/>
        <w:gridCol w:w="144"/>
        <w:gridCol w:w="39"/>
        <w:gridCol w:w="68"/>
        <w:gridCol w:w="49"/>
        <w:gridCol w:w="44"/>
        <w:gridCol w:w="309"/>
        <w:gridCol w:w="191"/>
        <w:gridCol w:w="379"/>
        <w:gridCol w:w="177"/>
        <w:gridCol w:w="21"/>
        <w:gridCol w:w="19"/>
        <w:gridCol w:w="24"/>
        <w:gridCol w:w="100"/>
        <w:gridCol w:w="101"/>
        <w:gridCol w:w="834"/>
      </w:tblGrid>
      <w:tr w:rsidR="00A91D21" w14:paraId="6973F5A2" w14:textId="77777777" w:rsidTr="007B563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shd w:val="clear" w:color="auto" w:fill="CA6D4F"/>
          </w:tcPr>
          <w:p w14:paraId="103C040C" w14:textId="5A6EBC23" w:rsidR="00A91D21" w:rsidRPr="00A91D21" w:rsidRDefault="00A91D21" w:rsidP="00B12475">
            <w:pPr>
              <w:pStyle w:val="BodyTable"/>
              <w:spacing w:before="0"/>
              <w:rPr>
                <w:b/>
                <w:bCs/>
              </w:rPr>
            </w:pPr>
            <w:r w:rsidRPr="00A91D21">
              <w:rPr>
                <w:b/>
                <w:bCs/>
              </w:rPr>
              <w:t>COMPANY INFORMATION</w:t>
            </w:r>
          </w:p>
        </w:tc>
      </w:tr>
      <w:tr w:rsidR="00880A08" w14:paraId="03302DEF"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dxa"/>
            <w:gridSpan w:val="12"/>
            <w:tcBorders>
              <w:right w:val="nil"/>
            </w:tcBorders>
          </w:tcPr>
          <w:p w14:paraId="11F0EA85" w14:textId="3FB2EA24" w:rsidR="00880A08" w:rsidRPr="00A91D21" w:rsidRDefault="00880A08" w:rsidP="00880A08">
            <w:pPr>
              <w:pStyle w:val="BodyText"/>
              <w:spacing w:after="0"/>
              <w:rPr>
                <w:b/>
                <w:bCs/>
              </w:rPr>
            </w:pPr>
            <w:r>
              <w:rPr>
                <w:b/>
                <w:bCs/>
              </w:rPr>
              <w:t xml:space="preserve">Name Insured (include all active/inactive and description):  </w:t>
            </w:r>
          </w:p>
        </w:tc>
        <w:tc>
          <w:tcPr>
            <w:tcW w:w="7894" w:type="dxa"/>
            <w:gridSpan w:val="56"/>
            <w:tcBorders>
              <w:left w:val="nil"/>
            </w:tcBorders>
          </w:tcPr>
          <w:p w14:paraId="6E63BC00" w14:textId="38C198E0" w:rsidR="00880A08" w:rsidRPr="00A91D21" w:rsidRDefault="00640ABB" w:rsidP="00880A08">
            <w:pPr>
              <w:pStyle w:val="BodyText"/>
              <w:spacing w:after="0"/>
              <w:cnfStyle w:val="000000010000" w:firstRow="0" w:lastRow="0" w:firstColumn="0" w:lastColumn="0" w:oddVBand="0" w:evenVBand="0" w:oddHBand="0" w:evenHBand="1" w:firstRowFirstColumn="0" w:firstRowLastColumn="0" w:lastRowFirstColumn="0" w:lastRowLastColumn="0"/>
            </w:pPr>
            <w:sdt>
              <w:sdtPr>
                <w:id w:val="-196315537"/>
                <w:placeholder>
                  <w:docPart w:val="4852C47481654286B2F45E4B99FDACE7"/>
                </w:placeholder>
                <w:showingPlcHdr/>
              </w:sdtPr>
              <w:sdtEndPr/>
              <w:sdtContent>
                <w:r w:rsidR="00880A08">
                  <w:rPr>
                    <w:rStyle w:val="PlaceholderText"/>
                    <w:color w:val="CA6D4F" w:themeColor="text2"/>
                  </w:rPr>
                  <w:t>Please list</w:t>
                </w:r>
                <w:r w:rsidR="00880A08">
                  <w:rPr>
                    <w:rStyle w:val="PlaceholderText"/>
                    <w:b w:val="0"/>
                    <w:bCs w:val="0"/>
                    <w:color w:val="CA6D4F" w:themeColor="text2"/>
                  </w:rPr>
                  <w:t xml:space="preserve"> </w:t>
                </w:r>
                <w:r w:rsidR="00880A08">
                  <w:rPr>
                    <w:rStyle w:val="PlaceholderText"/>
                    <w:color w:val="CA6D4F" w:themeColor="text2"/>
                  </w:rPr>
                  <w:t>all named insureds, active or inactive, and provide description of each.</w:t>
                </w:r>
              </w:sdtContent>
            </w:sdt>
          </w:p>
        </w:tc>
      </w:tr>
      <w:tr w:rsidR="00A31F43" w14:paraId="6BA49B2C"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19" w:type="dxa"/>
            <w:gridSpan w:val="9"/>
            <w:tcBorders>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452" w:type="dxa"/>
            <w:gridSpan w:val="3"/>
            <w:tcBorders>
              <w:left w:val="nil"/>
              <w:right w:val="nil"/>
            </w:tcBorders>
          </w:tcPr>
          <w:p w14:paraId="719A2435" w14:textId="56303DBF" w:rsidR="00095AB5" w:rsidRPr="00A91D21" w:rsidRDefault="00640ABB" w:rsidP="008D1CCF">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081" w:type="dxa"/>
            <w:gridSpan w:val="11"/>
            <w:tcBorders>
              <w:left w:val="nil"/>
              <w:right w:val="nil"/>
            </w:tcBorders>
          </w:tcPr>
          <w:p w14:paraId="1A5B4798" w14:textId="6DF12428" w:rsidR="00095AB5" w:rsidRPr="00A91D21" w:rsidRDefault="00095AB5" w:rsidP="007E435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Years</w:t>
            </w:r>
          </w:p>
        </w:tc>
        <w:tc>
          <w:tcPr>
            <w:tcW w:w="2549" w:type="dxa"/>
            <w:gridSpan w:val="24"/>
            <w:tcBorders>
              <w:left w:val="nil"/>
              <w:right w:val="nil"/>
            </w:tcBorders>
          </w:tcPr>
          <w:p w14:paraId="4945DB80" w14:textId="6BD487B3"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2109" w:type="dxa"/>
            <w:gridSpan w:val="11"/>
            <w:tcBorders>
              <w:left w:val="nil"/>
              <w:right w:val="nil"/>
            </w:tcBorders>
          </w:tcPr>
          <w:p w14:paraId="0E0B3107" w14:textId="5C91AC18"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2155" w:type="dxa"/>
            <w:gridSpan w:val="10"/>
            <w:tcBorders>
              <w:left w:val="nil"/>
            </w:tcBorders>
          </w:tcPr>
          <w:p w14:paraId="40A3EC14" w14:textId="7EF7892E" w:rsidR="00095AB5" w:rsidRPr="00A91D21" w:rsidRDefault="00640ABB"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DE5193" w14:paraId="6644505C"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0" w:type="dxa"/>
            <w:gridSpan w:val="8"/>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455" w:type="dxa"/>
            <w:gridSpan w:val="60"/>
            <w:tcBorders>
              <w:left w:val="nil"/>
            </w:tcBorders>
          </w:tcPr>
          <w:p w14:paraId="28191B98" w14:textId="40F8A0A3" w:rsidR="003E494C" w:rsidRDefault="00640ABB"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A91D21" w14:paraId="614FB74C" w14:textId="77777777" w:rsidTr="007B563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shd w:val="clear" w:color="auto" w:fill="CA6D4F"/>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095AB5" w14:paraId="2E1FD8C3" w14:textId="77777777" w:rsidTr="007B563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65" w:type="dxa"/>
            <w:gridSpan w:val="68"/>
            <w:tcBorders>
              <w:bottom w:val="nil"/>
            </w:tcBorders>
          </w:tcPr>
          <w:p w14:paraId="5A92003C" w14:textId="2E09C97B" w:rsidR="00095AB5" w:rsidRPr="00095AB5" w:rsidRDefault="00095AB5" w:rsidP="00095AB5">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965D2B" w14:paraId="515B8E52"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93" w:type="dxa"/>
            <w:gridSpan w:val="2"/>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394" w:type="dxa"/>
            <w:gridSpan w:val="4"/>
            <w:tcBorders>
              <w:top w:val="nil"/>
              <w:left w:val="nil"/>
              <w:bottom w:val="nil"/>
              <w:right w:val="nil"/>
            </w:tcBorders>
          </w:tcPr>
          <w:p w14:paraId="3BD1E0E7" w14:textId="0FC9BAB1" w:rsidR="00095AB5" w:rsidRPr="00A91D21" w:rsidRDefault="00640ABB"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1022" w:type="dxa"/>
            <w:gridSpan w:val="11"/>
            <w:tcBorders>
              <w:top w:val="nil"/>
              <w:left w:val="nil"/>
              <w:bottom w:val="nil"/>
              <w:right w:val="nil"/>
            </w:tcBorders>
          </w:tcPr>
          <w:p w14:paraId="122C4319" w14:textId="7ED56265"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250" w:type="dxa"/>
            <w:gridSpan w:val="19"/>
            <w:tcBorders>
              <w:top w:val="nil"/>
              <w:left w:val="nil"/>
              <w:bottom w:val="nil"/>
              <w:right w:val="nil"/>
            </w:tcBorders>
          </w:tcPr>
          <w:p w14:paraId="4716CE34" w14:textId="38C29148"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389" w:type="dxa"/>
            <w:gridSpan w:val="4"/>
            <w:tcBorders>
              <w:top w:val="nil"/>
              <w:left w:val="nil"/>
              <w:bottom w:val="nil"/>
              <w:right w:val="nil"/>
            </w:tcBorders>
          </w:tcPr>
          <w:p w14:paraId="0038A696" w14:textId="45F0C047" w:rsidR="00095AB5" w:rsidRPr="00A91D21" w:rsidRDefault="00640ABB"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970" w:type="dxa"/>
            <w:gridSpan w:val="8"/>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1748" w:type="dxa"/>
            <w:gridSpan w:val="9"/>
            <w:tcBorders>
              <w:top w:val="nil"/>
              <w:left w:val="nil"/>
              <w:bottom w:val="nil"/>
              <w:right w:val="nil"/>
            </w:tcBorders>
          </w:tcPr>
          <w:p w14:paraId="5B46065F" w14:textId="0989C9F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353" w:type="dxa"/>
            <w:gridSpan w:val="2"/>
            <w:tcBorders>
              <w:top w:val="nil"/>
              <w:left w:val="nil"/>
              <w:bottom w:val="nil"/>
              <w:right w:val="nil"/>
            </w:tcBorders>
          </w:tcPr>
          <w:p w14:paraId="577E6368" w14:textId="2B6189EE" w:rsidR="00095AB5" w:rsidRPr="00A91D21" w:rsidRDefault="00640ABB" w:rsidP="00095AB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846" w:type="dxa"/>
            <w:gridSpan w:val="9"/>
            <w:tcBorders>
              <w:top w:val="nil"/>
              <w:left w:val="nil"/>
              <w:bottom w:val="nil"/>
            </w:tcBorders>
          </w:tcPr>
          <w:p w14:paraId="286F4FF7" w14:textId="2ADA3293"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r>
      <w:tr w:rsidR="00965D2B" w14:paraId="3423D7CA"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93" w:type="dxa"/>
            <w:gridSpan w:val="2"/>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394" w:type="dxa"/>
            <w:gridSpan w:val="4"/>
            <w:tcBorders>
              <w:top w:val="nil"/>
              <w:left w:val="nil"/>
              <w:bottom w:val="nil"/>
              <w:right w:val="nil"/>
            </w:tcBorders>
          </w:tcPr>
          <w:p w14:paraId="251AA99A" w14:textId="4959EE9B" w:rsidR="00095AB5" w:rsidRPr="00A91D21" w:rsidRDefault="00640ABB"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1022" w:type="dxa"/>
            <w:gridSpan w:val="11"/>
            <w:tcBorders>
              <w:top w:val="nil"/>
              <w:left w:val="nil"/>
              <w:bottom w:val="nil"/>
              <w:right w:val="nil"/>
            </w:tcBorders>
          </w:tcPr>
          <w:p w14:paraId="431B2F6F" w14:textId="5B2CACDC"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250" w:type="dxa"/>
            <w:gridSpan w:val="19"/>
            <w:tcBorders>
              <w:top w:val="nil"/>
              <w:left w:val="nil"/>
              <w:bottom w:val="nil"/>
              <w:right w:val="nil"/>
            </w:tcBorders>
          </w:tcPr>
          <w:p w14:paraId="04F791DD" w14:textId="6F7C26B5"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389" w:type="dxa"/>
            <w:gridSpan w:val="4"/>
            <w:tcBorders>
              <w:top w:val="nil"/>
              <w:left w:val="nil"/>
              <w:bottom w:val="nil"/>
              <w:right w:val="nil"/>
            </w:tcBorders>
          </w:tcPr>
          <w:p w14:paraId="1E352FC1" w14:textId="13BD1BF9" w:rsidR="00095AB5" w:rsidRPr="00A91D21" w:rsidRDefault="00640ABB"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970" w:type="dxa"/>
            <w:gridSpan w:val="8"/>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1631" w:type="dxa"/>
            <w:gridSpan w:val="7"/>
            <w:tcBorders>
              <w:top w:val="nil"/>
              <w:left w:val="nil"/>
              <w:bottom w:val="nil"/>
              <w:right w:val="nil"/>
            </w:tcBorders>
          </w:tcPr>
          <w:p w14:paraId="2522DAEB" w14:textId="50F1B45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470" w:type="dxa"/>
            <w:gridSpan w:val="4"/>
            <w:tcBorders>
              <w:top w:val="nil"/>
              <w:left w:val="nil"/>
              <w:bottom w:val="nil"/>
              <w:right w:val="nil"/>
            </w:tcBorders>
          </w:tcPr>
          <w:p w14:paraId="03B3D176" w14:textId="77777777"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1846" w:type="dxa"/>
            <w:gridSpan w:val="9"/>
            <w:tcBorders>
              <w:top w:val="nil"/>
              <w:left w:val="nil"/>
              <w:bottom w:val="nil"/>
            </w:tcBorders>
          </w:tcPr>
          <w:p w14:paraId="7290B2AF" w14:textId="2A49EA67"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095AB5" w14:paraId="2E33194A" w14:textId="77777777" w:rsidTr="007B5633">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tcBorders>
          </w:tcPr>
          <w:p w14:paraId="62BE00D7" w14:textId="68723B8E" w:rsidR="00095AB5" w:rsidRPr="00A91D21" w:rsidRDefault="00095AB5" w:rsidP="00095AB5">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E17C05" w14:paraId="20466510" w14:textId="77777777" w:rsidTr="004863CC">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8217" w:type="dxa"/>
            <w:gridSpan w:val="56"/>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248" w:type="dxa"/>
            <w:gridSpan w:val="12"/>
          </w:tcPr>
          <w:p w14:paraId="74A2AFFD" w14:textId="770CBC8C" w:rsidR="006140B1" w:rsidRPr="00E929E4" w:rsidRDefault="006140B1" w:rsidP="00387821">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6D2657" w14:paraId="04F62A19" w14:textId="77777777" w:rsidTr="004863C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148" w:type="dxa"/>
            <w:gridSpan w:val="35"/>
            <w:tcBorders>
              <w:top w:val="nil"/>
              <w:right w:val="single" w:sz="2" w:space="0" w:color="595959" w:themeColor="text1" w:themeTint="A6"/>
            </w:tcBorders>
          </w:tcPr>
          <w:p w14:paraId="4BF2D997" w14:textId="4B59F543" w:rsidR="006D2657" w:rsidRDefault="006D2657" w:rsidP="006D2657">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317" w:type="dxa"/>
            <w:gridSpan w:val="33"/>
            <w:tcBorders>
              <w:top w:val="nil"/>
              <w:left w:val="single" w:sz="2" w:space="0" w:color="595959" w:themeColor="text1" w:themeTint="A6"/>
            </w:tcBorders>
          </w:tcPr>
          <w:p w14:paraId="71F9531B" w14:textId="3DE66182" w:rsidR="006D2657"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6D2657" w14:paraId="3DC5B677"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48" w:type="dxa"/>
            <w:gridSpan w:val="35"/>
            <w:tcBorders>
              <w:right w:val="single" w:sz="2" w:space="0" w:color="595959" w:themeColor="text1" w:themeTint="A6"/>
            </w:tcBorders>
          </w:tcPr>
          <w:p w14:paraId="61AD54C7" w14:textId="44C12CBA" w:rsidR="006D2657" w:rsidRDefault="00640ABB" w:rsidP="006D2657">
            <w:pPr>
              <w:pStyle w:val="BodyText"/>
              <w:spacing w:before="0" w:after="0"/>
            </w:pPr>
            <w:sdt>
              <w:sdtPr>
                <w:id w:val="193203579"/>
                <w:placeholder>
                  <w:docPart w:val="846C7FEDA65B4091B502850A62CD9F7B"/>
                </w:placeholder>
                <w:showingPlcHdr/>
              </w:sdtPr>
              <w:sdtEndPr/>
              <w:sdtContent>
                <w:r w:rsidR="006D2657" w:rsidRPr="00E929E4">
                  <w:rPr>
                    <w:rStyle w:val="PlaceholderText"/>
                    <w:b/>
                    <w:bCs/>
                    <w:color w:val="CA6D4F" w:themeColor="text2"/>
                  </w:rPr>
                  <w:t>Please list.</w:t>
                </w:r>
              </w:sdtContent>
            </w:sdt>
          </w:p>
        </w:tc>
        <w:tc>
          <w:tcPr>
            <w:tcW w:w="5317" w:type="dxa"/>
            <w:gridSpan w:val="33"/>
            <w:tcBorders>
              <w:left w:val="single" w:sz="2" w:space="0" w:color="595959" w:themeColor="text1" w:themeTint="A6"/>
            </w:tcBorders>
          </w:tcPr>
          <w:p w14:paraId="50C8ADF0" w14:textId="701AA9C9" w:rsidR="006D2657" w:rsidRPr="0019466F" w:rsidRDefault="00640ABB"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740014164"/>
                <w:placeholder>
                  <w:docPart w:val="8E3536101421464FA7211F06F6C24557"/>
                </w:placeholder>
                <w:showingPlcHdr/>
              </w:sdtPr>
              <w:sdtEndPr/>
              <w:sdtContent>
                <w:r w:rsidR="006D2657" w:rsidRPr="00E929E4">
                  <w:rPr>
                    <w:rStyle w:val="PlaceholderText"/>
                    <w:color w:val="CA6D4F" w:themeColor="text2"/>
                  </w:rPr>
                  <w:t>Please list.</w:t>
                </w:r>
              </w:sdtContent>
            </w:sdt>
          </w:p>
        </w:tc>
      </w:tr>
      <w:tr w:rsidR="006D2657" w14:paraId="39496A38"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48" w:type="dxa"/>
            <w:gridSpan w:val="35"/>
            <w:tcBorders>
              <w:right w:val="single" w:sz="2" w:space="0" w:color="595959" w:themeColor="text1" w:themeTint="A6"/>
            </w:tcBorders>
          </w:tcPr>
          <w:p w14:paraId="4F2F3C2D" w14:textId="4FBA62FD" w:rsidR="006D2657" w:rsidRDefault="00640ABB" w:rsidP="006D2657">
            <w:pPr>
              <w:pStyle w:val="BodyText"/>
              <w:spacing w:before="0" w:after="0"/>
            </w:pPr>
            <w:sdt>
              <w:sdtPr>
                <w:id w:val="-473992357"/>
                <w:placeholder>
                  <w:docPart w:val="7F6BE02123314A12B933FE003BB5B39A"/>
                </w:placeholder>
                <w:showingPlcHdr/>
              </w:sdtPr>
              <w:sdtEndPr/>
              <w:sdtContent>
                <w:r w:rsidR="006D2657" w:rsidRPr="00E929E4">
                  <w:rPr>
                    <w:rStyle w:val="PlaceholderText"/>
                    <w:b/>
                    <w:bCs/>
                    <w:color w:val="CA6D4F" w:themeColor="text2"/>
                  </w:rPr>
                  <w:t>Please list.</w:t>
                </w:r>
              </w:sdtContent>
            </w:sdt>
          </w:p>
        </w:tc>
        <w:tc>
          <w:tcPr>
            <w:tcW w:w="5317" w:type="dxa"/>
            <w:gridSpan w:val="33"/>
            <w:tcBorders>
              <w:left w:val="single" w:sz="2" w:space="0" w:color="595959" w:themeColor="text1" w:themeTint="A6"/>
            </w:tcBorders>
          </w:tcPr>
          <w:p w14:paraId="075DEC93" w14:textId="42D3A84F" w:rsidR="006D2657" w:rsidRPr="0019466F" w:rsidRDefault="00640ABB"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491260832"/>
                <w:placeholder>
                  <w:docPart w:val="856518366AD04EB68581091EA9764A5F"/>
                </w:placeholder>
                <w:showingPlcHdr/>
              </w:sdtPr>
              <w:sdtEndPr/>
              <w:sdtContent>
                <w:r w:rsidR="006D2657" w:rsidRPr="00E929E4">
                  <w:rPr>
                    <w:rStyle w:val="PlaceholderText"/>
                    <w:color w:val="CA6D4F" w:themeColor="text2"/>
                  </w:rPr>
                  <w:t>Please list.</w:t>
                </w:r>
              </w:sdtContent>
            </w:sdt>
          </w:p>
        </w:tc>
      </w:tr>
      <w:tr w:rsidR="006D2657" w14:paraId="29D74147"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48" w:type="dxa"/>
            <w:gridSpan w:val="35"/>
            <w:tcBorders>
              <w:right w:val="single" w:sz="2" w:space="0" w:color="595959" w:themeColor="text1" w:themeTint="A6"/>
            </w:tcBorders>
          </w:tcPr>
          <w:p w14:paraId="6724F4F8" w14:textId="741D4DF0" w:rsidR="006D2657" w:rsidRDefault="00640ABB" w:rsidP="006D2657">
            <w:pPr>
              <w:pStyle w:val="BodyText"/>
              <w:spacing w:before="0" w:after="0"/>
            </w:pPr>
            <w:sdt>
              <w:sdtPr>
                <w:id w:val="-44532352"/>
                <w:placeholder>
                  <w:docPart w:val="A9298B9D5FED47918A661253B56060FA"/>
                </w:placeholder>
                <w:showingPlcHdr/>
              </w:sdtPr>
              <w:sdtEndPr/>
              <w:sdtContent>
                <w:r w:rsidR="006D2657" w:rsidRPr="00E929E4">
                  <w:rPr>
                    <w:rStyle w:val="PlaceholderText"/>
                    <w:b/>
                    <w:bCs/>
                    <w:color w:val="CA6D4F" w:themeColor="text2"/>
                  </w:rPr>
                  <w:t>Please list.</w:t>
                </w:r>
              </w:sdtContent>
            </w:sdt>
          </w:p>
        </w:tc>
        <w:tc>
          <w:tcPr>
            <w:tcW w:w="5317" w:type="dxa"/>
            <w:gridSpan w:val="33"/>
            <w:tcBorders>
              <w:left w:val="single" w:sz="2" w:space="0" w:color="595959" w:themeColor="text1" w:themeTint="A6"/>
            </w:tcBorders>
          </w:tcPr>
          <w:p w14:paraId="43F1AF1A" w14:textId="5B09DA1A" w:rsidR="006D2657" w:rsidRPr="0019466F" w:rsidRDefault="00640ABB"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841005982"/>
                <w:placeholder>
                  <w:docPart w:val="DAC46970D2704108B22933743AED09BB"/>
                </w:placeholder>
                <w:showingPlcHdr/>
              </w:sdtPr>
              <w:sdtEndPr/>
              <w:sdtContent>
                <w:r w:rsidR="006D2657" w:rsidRPr="00E929E4">
                  <w:rPr>
                    <w:rStyle w:val="PlaceholderText"/>
                    <w:color w:val="CA6D4F" w:themeColor="text2"/>
                  </w:rPr>
                  <w:t>Please list.</w:t>
                </w:r>
              </w:sdtContent>
            </w:sdt>
          </w:p>
        </w:tc>
      </w:tr>
      <w:tr w:rsidR="006D2657" w14:paraId="01981F01"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48" w:type="dxa"/>
            <w:gridSpan w:val="35"/>
            <w:tcBorders>
              <w:right w:val="single" w:sz="2" w:space="0" w:color="595959" w:themeColor="text1" w:themeTint="A6"/>
            </w:tcBorders>
          </w:tcPr>
          <w:p w14:paraId="4A6CE5A7" w14:textId="0F4E812E" w:rsidR="006D2657" w:rsidRDefault="00640ABB" w:rsidP="006D2657">
            <w:pPr>
              <w:pStyle w:val="BodyText"/>
              <w:spacing w:before="0" w:after="0"/>
            </w:pPr>
            <w:sdt>
              <w:sdtPr>
                <w:id w:val="2098199205"/>
                <w:placeholder>
                  <w:docPart w:val="AA6F167C8DE747F2B7010A860A77FBAE"/>
                </w:placeholder>
                <w:showingPlcHdr/>
              </w:sdtPr>
              <w:sdtEndPr/>
              <w:sdtContent>
                <w:r w:rsidR="006D2657" w:rsidRPr="00E929E4">
                  <w:rPr>
                    <w:rStyle w:val="PlaceholderText"/>
                    <w:b/>
                    <w:bCs/>
                    <w:color w:val="CA6D4F" w:themeColor="text2"/>
                  </w:rPr>
                  <w:t>Please list.</w:t>
                </w:r>
              </w:sdtContent>
            </w:sdt>
          </w:p>
        </w:tc>
        <w:tc>
          <w:tcPr>
            <w:tcW w:w="5317" w:type="dxa"/>
            <w:gridSpan w:val="33"/>
            <w:tcBorders>
              <w:left w:val="single" w:sz="2" w:space="0" w:color="595959" w:themeColor="text1" w:themeTint="A6"/>
            </w:tcBorders>
          </w:tcPr>
          <w:p w14:paraId="7D3BFE4F" w14:textId="648A3469" w:rsidR="006D2657" w:rsidRPr="0019466F" w:rsidRDefault="00640ABB"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920610987"/>
                <w:placeholder>
                  <w:docPart w:val="C8DF26B1B6DF4C719CC2D49D2C11F6F8"/>
                </w:placeholder>
                <w:showingPlcHdr/>
              </w:sdtPr>
              <w:sdtEndPr/>
              <w:sdtContent>
                <w:r w:rsidR="006D2657" w:rsidRPr="00E929E4">
                  <w:rPr>
                    <w:rStyle w:val="PlaceholderText"/>
                    <w:color w:val="CA6D4F" w:themeColor="text2"/>
                  </w:rPr>
                  <w:t>Please list.</w:t>
                </w:r>
              </w:sdtContent>
            </w:sdt>
          </w:p>
        </w:tc>
      </w:tr>
      <w:tr w:rsidR="006D2657" w14:paraId="26863505" w14:textId="77777777" w:rsidTr="007B5633">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65" w:type="dxa"/>
            <w:gridSpan w:val="68"/>
            <w:tcBorders>
              <w:bottom w:val="nil"/>
            </w:tcBorders>
          </w:tcPr>
          <w:p w14:paraId="29366324" w14:textId="02AF7B55" w:rsidR="006D2657" w:rsidRPr="0019466F" w:rsidRDefault="006D2657" w:rsidP="006D2657">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6D2657" w14:paraId="5BCDCC89"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1" w:type="dxa"/>
            <w:tcBorders>
              <w:bottom w:val="nil"/>
            </w:tcBorders>
            <w:shd w:val="clear" w:color="auto" w:fill="F2F2F2" w:themeFill="background1" w:themeFillShade="F2"/>
          </w:tcPr>
          <w:p w14:paraId="7AD7679C" w14:textId="77777777" w:rsidR="006D2657" w:rsidRPr="00A91D21" w:rsidRDefault="006D2657" w:rsidP="006D2657">
            <w:pPr>
              <w:pStyle w:val="BodyText"/>
              <w:spacing w:before="0" w:after="0"/>
              <w:rPr>
                <w:b/>
                <w:bCs/>
              </w:rPr>
            </w:pPr>
          </w:p>
        </w:tc>
        <w:tc>
          <w:tcPr>
            <w:tcW w:w="2951" w:type="dxa"/>
            <w:gridSpan w:val="28"/>
            <w:tcBorders>
              <w:bottom w:val="nil"/>
            </w:tcBorders>
          </w:tcPr>
          <w:p w14:paraId="34AEBFBD" w14:textId="47C7C1F6"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Payroll</w:t>
            </w:r>
          </w:p>
        </w:tc>
        <w:tc>
          <w:tcPr>
            <w:tcW w:w="2965" w:type="dxa"/>
            <w:gridSpan w:val="21"/>
            <w:tcBorders>
              <w:bottom w:val="nil"/>
            </w:tcBorders>
          </w:tcPr>
          <w:p w14:paraId="2EFE7713" w14:textId="70C8B421"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Receipts/Revenue</w:t>
            </w:r>
          </w:p>
        </w:tc>
        <w:tc>
          <w:tcPr>
            <w:tcW w:w="3508" w:type="dxa"/>
            <w:gridSpan w:val="18"/>
            <w:tcBorders>
              <w:bottom w:val="nil"/>
            </w:tcBorders>
          </w:tcPr>
          <w:p w14:paraId="08771784" w14:textId="2ED6634A"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Sub Contracted Costs</w:t>
            </w:r>
          </w:p>
        </w:tc>
      </w:tr>
      <w:tr w:rsidR="006D2657" w14:paraId="614FA34A"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1" w:type="dxa"/>
            <w:tcBorders>
              <w:bottom w:val="nil"/>
            </w:tcBorders>
          </w:tcPr>
          <w:p w14:paraId="157604E6" w14:textId="680C2D1F" w:rsidR="006D2657" w:rsidRPr="006140B1" w:rsidRDefault="006D2657" w:rsidP="006D2657">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2951" w:type="dxa"/>
            <w:gridSpan w:val="28"/>
            <w:tcBorders>
              <w:bottom w:val="nil"/>
            </w:tcBorders>
          </w:tcPr>
          <w:p w14:paraId="6BA6A998" w14:textId="45F4A4DD"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109093236"/>
                <w:placeholder>
                  <w:docPart w:val="28979A5E01FF495F806DD6FC68A21136"/>
                </w:placeholder>
                <w:showingPlcHdr/>
              </w:sdtPr>
              <w:sdtEndPr/>
              <w:sdtContent>
                <w:r w:rsidRPr="006140B1">
                  <w:rPr>
                    <w:rStyle w:val="PlaceholderText"/>
                    <w:color w:val="CA6D4F" w:themeColor="text2"/>
                  </w:rPr>
                  <w:t>$$</w:t>
                </w:r>
              </w:sdtContent>
            </w:sdt>
          </w:p>
        </w:tc>
        <w:tc>
          <w:tcPr>
            <w:tcW w:w="2965" w:type="dxa"/>
            <w:gridSpan w:val="21"/>
            <w:tcBorders>
              <w:bottom w:val="nil"/>
            </w:tcBorders>
          </w:tcPr>
          <w:p w14:paraId="73C51557" w14:textId="3F3D47BC"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047514648"/>
                <w:placeholder>
                  <w:docPart w:val="BF70D715D57049E69E3ED6F02CBC44AA"/>
                </w:placeholder>
                <w:showingPlcHdr/>
              </w:sdtPr>
              <w:sdtEndPr/>
              <w:sdtContent>
                <w:r w:rsidRPr="006140B1">
                  <w:rPr>
                    <w:rStyle w:val="PlaceholderText"/>
                    <w:color w:val="CA6D4F" w:themeColor="text2"/>
                  </w:rPr>
                  <w:t>$$</w:t>
                </w:r>
              </w:sdtContent>
            </w:sdt>
          </w:p>
        </w:tc>
        <w:tc>
          <w:tcPr>
            <w:tcW w:w="3508" w:type="dxa"/>
            <w:gridSpan w:val="18"/>
            <w:tcBorders>
              <w:bottom w:val="nil"/>
            </w:tcBorders>
          </w:tcPr>
          <w:p w14:paraId="6AD0A4D0" w14:textId="7981A87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740455274"/>
                <w:placeholder>
                  <w:docPart w:val="7D46FDDA3EB341B2846FC45817996378"/>
                </w:placeholder>
                <w:showingPlcHdr/>
              </w:sdtPr>
              <w:sdtEndPr/>
              <w:sdtContent>
                <w:r w:rsidRPr="006140B1">
                  <w:rPr>
                    <w:rStyle w:val="PlaceholderText"/>
                    <w:color w:val="CA6D4F" w:themeColor="text2"/>
                  </w:rPr>
                  <w:t>$$</w:t>
                </w:r>
              </w:sdtContent>
            </w:sdt>
          </w:p>
        </w:tc>
      </w:tr>
      <w:tr w:rsidR="006D2657" w14:paraId="1E70B886"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1" w:type="dxa"/>
            <w:tcBorders>
              <w:bottom w:val="nil"/>
            </w:tcBorders>
          </w:tcPr>
          <w:p w14:paraId="2F11F461" w14:textId="4EF3A23E" w:rsidR="006D2657" w:rsidRPr="006140B1" w:rsidRDefault="006D2657" w:rsidP="006D2657">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2951" w:type="dxa"/>
            <w:gridSpan w:val="28"/>
            <w:tcBorders>
              <w:bottom w:val="nil"/>
            </w:tcBorders>
          </w:tcPr>
          <w:p w14:paraId="5ED90A99" w14:textId="15A7A453"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909494157"/>
                <w:placeholder>
                  <w:docPart w:val="9CF2CEF214AE4CC98B4A31713A7E6E8E"/>
                </w:placeholder>
                <w:showingPlcHdr/>
              </w:sdtPr>
              <w:sdtEndPr/>
              <w:sdtContent>
                <w:r w:rsidRPr="006140B1">
                  <w:rPr>
                    <w:rStyle w:val="PlaceholderText"/>
                    <w:color w:val="CA6D4F" w:themeColor="text2"/>
                  </w:rPr>
                  <w:t>$$</w:t>
                </w:r>
              </w:sdtContent>
            </w:sdt>
          </w:p>
        </w:tc>
        <w:tc>
          <w:tcPr>
            <w:tcW w:w="2965" w:type="dxa"/>
            <w:gridSpan w:val="21"/>
            <w:tcBorders>
              <w:bottom w:val="nil"/>
            </w:tcBorders>
          </w:tcPr>
          <w:p w14:paraId="477875DC" w14:textId="0F38310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3683799"/>
                <w:placeholder>
                  <w:docPart w:val="FDFCCD588D7F4786849AC845F53FC6AB"/>
                </w:placeholder>
                <w:showingPlcHdr/>
              </w:sdtPr>
              <w:sdtEndPr/>
              <w:sdtContent>
                <w:r w:rsidRPr="006140B1">
                  <w:rPr>
                    <w:rStyle w:val="PlaceholderText"/>
                    <w:color w:val="CA6D4F" w:themeColor="text2"/>
                  </w:rPr>
                  <w:t>$$</w:t>
                </w:r>
              </w:sdtContent>
            </w:sdt>
          </w:p>
        </w:tc>
        <w:tc>
          <w:tcPr>
            <w:tcW w:w="3508" w:type="dxa"/>
            <w:gridSpan w:val="18"/>
            <w:tcBorders>
              <w:bottom w:val="nil"/>
            </w:tcBorders>
          </w:tcPr>
          <w:p w14:paraId="734E506F" w14:textId="2559E26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2096540442"/>
                <w:placeholder>
                  <w:docPart w:val="9D1C7EABBB8D4A6DB8465A7A91273C3A"/>
                </w:placeholder>
                <w:showingPlcHdr/>
              </w:sdtPr>
              <w:sdtEndPr/>
              <w:sdtContent>
                <w:r w:rsidRPr="006140B1">
                  <w:rPr>
                    <w:rStyle w:val="PlaceholderText"/>
                    <w:color w:val="CA6D4F" w:themeColor="text2"/>
                  </w:rPr>
                  <w:t>$$</w:t>
                </w:r>
              </w:sdtContent>
            </w:sdt>
          </w:p>
        </w:tc>
      </w:tr>
      <w:tr w:rsidR="006D2657" w14:paraId="623F746C"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1" w:type="dxa"/>
            <w:tcBorders>
              <w:bottom w:val="nil"/>
            </w:tcBorders>
          </w:tcPr>
          <w:p w14:paraId="14241FDF" w14:textId="04E51B11" w:rsidR="006D2657" w:rsidRPr="00A91D21" w:rsidRDefault="006D2657" w:rsidP="006D2657">
            <w:pPr>
              <w:pStyle w:val="BodyText"/>
              <w:spacing w:before="0" w:after="0"/>
              <w:rPr>
                <w:b/>
                <w:bCs/>
              </w:rPr>
            </w:pPr>
            <w:r>
              <w:rPr>
                <w:b/>
                <w:bCs/>
              </w:rPr>
              <w:t>2</w:t>
            </w:r>
            <w:r w:rsidRPr="006140B1">
              <w:rPr>
                <w:b/>
                <w:bCs/>
                <w:vertAlign w:val="superscript"/>
              </w:rPr>
              <w:t>nd</w:t>
            </w:r>
            <w:r>
              <w:rPr>
                <w:b/>
                <w:bCs/>
              </w:rPr>
              <w:t xml:space="preserve"> Prior</w:t>
            </w:r>
          </w:p>
        </w:tc>
        <w:tc>
          <w:tcPr>
            <w:tcW w:w="2951" w:type="dxa"/>
            <w:gridSpan w:val="28"/>
            <w:tcBorders>
              <w:bottom w:val="nil"/>
            </w:tcBorders>
          </w:tcPr>
          <w:p w14:paraId="48E776B1" w14:textId="308B437B"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87607362"/>
                <w:placeholder>
                  <w:docPart w:val="B30E533821214D3590D19BD5A84AED21"/>
                </w:placeholder>
                <w:showingPlcHdr/>
              </w:sdtPr>
              <w:sdtEndPr/>
              <w:sdtContent>
                <w:r w:rsidRPr="006140B1">
                  <w:rPr>
                    <w:rStyle w:val="PlaceholderText"/>
                    <w:color w:val="CA6D4F" w:themeColor="text2"/>
                  </w:rPr>
                  <w:t>$$</w:t>
                </w:r>
              </w:sdtContent>
            </w:sdt>
          </w:p>
        </w:tc>
        <w:tc>
          <w:tcPr>
            <w:tcW w:w="2965" w:type="dxa"/>
            <w:gridSpan w:val="21"/>
            <w:tcBorders>
              <w:bottom w:val="nil"/>
            </w:tcBorders>
          </w:tcPr>
          <w:p w14:paraId="72C1457B" w14:textId="5E2844C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30793758"/>
                <w:placeholder>
                  <w:docPart w:val="1F6FDECB29EA405F8762C4F63D7DF2B4"/>
                </w:placeholder>
                <w:showingPlcHdr/>
              </w:sdtPr>
              <w:sdtEndPr/>
              <w:sdtContent>
                <w:r w:rsidRPr="006140B1">
                  <w:rPr>
                    <w:rStyle w:val="PlaceholderText"/>
                    <w:color w:val="CA6D4F" w:themeColor="text2"/>
                  </w:rPr>
                  <w:t>$$</w:t>
                </w:r>
              </w:sdtContent>
            </w:sdt>
          </w:p>
        </w:tc>
        <w:tc>
          <w:tcPr>
            <w:tcW w:w="3508" w:type="dxa"/>
            <w:gridSpan w:val="18"/>
            <w:tcBorders>
              <w:bottom w:val="nil"/>
            </w:tcBorders>
          </w:tcPr>
          <w:p w14:paraId="7B937013" w14:textId="398BCAE2"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782947205"/>
                <w:placeholder>
                  <w:docPart w:val="FDEF3E98E23849C8A4CD9108E565162E"/>
                </w:placeholder>
                <w:showingPlcHdr/>
              </w:sdtPr>
              <w:sdtEndPr/>
              <w:sdtContent>
                <w:r w:rsidRPr="006140B1">
                  <w:rPr>
                    <w:rStyle w:val="PlaceholderText"/>
                    <w:color w:val="CA6D4F" w:themeColor="text2"/>
                  </w:rPr>
                  <w:t>$$</w:t>
                </w:r>
              </w:sdtContent>
            </w:sdt>
          </w:p>
        </w:tc>
      </w:tr>
      <w:tr w:rsidR="006D2657" w14:paraId="7CEC7BAF"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1" w:type="dxa"/>
            <w:tcBorders>
              <w:bottom w:val="nil"/>
            </w:tcBorders>
          </w:tcPr>
          <w:p w14:paraId="7E986C30" w14:textId="2C93BE0F" w:rsidR="006D2657" w:rsidRPr="00A91D21" w:rsidRDefault="006D2657" w:rsidP="006D2657">
            <w:pPr>
              <w:pStyle w:val="BodyText"/>
              <w:spacing w:before="0" w:after="0"/>
              <w:rPr>
                <w:b/>
                <w:bCs/>
              </w:rPr>
            </w:pPr>
            <w:r>
              <w:rPr>
                <w:b/>
                <w:bCs/>
              </w:rPr>
              <w:t>3</w:t>
            </w:r>
            <w:r w:rsidRPr="006140B1">
              <w:rPr>
                <w:b/>
                <w:bCs/>
                <w:vertAlign w:val="superscript"/>
              </w:rPr>
              <w:t>rd</w:t>
            </w:r>
            <w:r>
              <w:rPr>
                <w:b/>
                <w:bCs/>
              </w:rPr>
              <w:t xml:space="preserve"> Prior</w:t>
            </w:r>
          </w:p>
        </w:tc>
        <w:tc>
          <w:tcPr>
            <w:tcW w:w="2951" w:type="dxa"/>
            <w:gridSpan w:val="28"/>
            <w:tcBorders>
              <w:bottom w:val="nil"/>
            </w:tcBorders>
          </w:tcPr>
          <w:p w14:paraId="387B743C" w14:textId="38BF229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07977926"/>
                <w:placeholder>
                  <w:docPart w:val="13F9B36B9E00429C92CFEB0BC744D652"/>
                </w:placeholder>
                <w:showingPlcHdr/>
              </w:sdtPr>
              <w:sdtEndPr/>
              <w:sdtContent>
                <w:r w:rsidRPr="006140B1">
                  <w:rPr>
                    <w:rStyle w:val="PlaceholderText"/>
                    <w:color w:val="CA6D4F" w:themeColor="text2"/>
                  </w:rPr>
                  <w:t>$$</w:t>
                </w:r>
              </w:sdtContent>
            </w:sdt>
          </w:p>
        </w:tc>
        <w:tc>
          <w:tcPr>
            <w:tcW w:w="2965" w:type="dxa"/>
            <w:gridSpan w:val="21"/>
            <w:tcBorders>
              <w:bottom w:val="nil"/>
            </w:tcBorders>
          </w:tcPr>
          <w:p w14:paraId="7326F2F1" w14:textId="476F775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297570074"/>
                <w:placeholder>
                  <w:docPart w:val="62D665D75C344C5A95AC933C13A1E391"/>
                </w:placeholder>
                <w:showingPlcHdr/>
              </w:sdtPr>
              <w:sdtEndPr/>
              <w:sdtContent>
                <w:r w:rsidRPr="006140B1">
                  <w:rPr>
                    <w:rStyle w:val="PlaceholderText"/>
                    <w:color w:val="CA6D4F" w:themeColor="text2"/>
                  </w:rPr>
                  <w:t>$$</w:t>
                </w:r>
              </w:sdtContent>
            </w:sdt>
          </w:p>
        </w:tc>
        <w:tc>
          <w:tcPr>
            <w:tcW w:w="3508" w:type="dxa"/>
            <w:gridSpan w:val="18"/>
            <w:tcBorders>
              <w:bottom w:val="nil"/>
            </w:tcBorders>
          </w:tcPr>
          <w:p w14:paraId="3842FCE4" w14:textId="6D3A3ACE"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000657176"/>
                <w:placeholder>
                  <w:docPart w:val="2D935850AD574408932BA5493522E5A3"/>
                </w:placeholder>
                <w:showingPlcHdr/>
              </w:sdtPr>
              <w:sdtEndPr/>
              <w:sdtContent>
                <w:r w:rsidRPr="006140B1">
                  <w:rPr>
                    <w:rStyle w:val="PlaceholderText"/>
                    <w:color w:val="CA6D4F" w:themeColor="text2"/>
                  </w:rPr>
                  <w:t>$$</w:t>
                </w:r>
              </w:sdtContent>
            </w:sdt>
          </w:p>
        </w:tc>
      </w:tr>
      <w:tr w:rsidR="006D2657" w14:paraId="4959DD8C" w14:textId="77777777" w:rsidTr="007B5633">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65" w:type="dxa"/>
            <w:gridSpan w:val="68"/>
            <w:tcBorders>
              <w:bottom w:val="nil"/>
            </w:tcBorders>
          </w:tcPr>
          <w:p w14:paraId="1831CB88" w14:textId="03FA2CAF" w:rsidR="006D2657" w:rsidRPr="0019466F" w:rsidRDefault="006D2657" w:rsidP="006D2657">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0C02BB">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ED10E2" w14:paraId="216DCB31" w14:textId="77777777" w:rsidTr="004863C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824" w:type="dxa"/>
            <w:gridSpan w:val="5"/>
          </w:tcPr>
          <w:p w14:paraId="1D7804A3" w14:textId="010DE904" w:rsidR="00ED10E2" w:rsidRPr="00C07B06" w:rsidRDefault="00ED10E2" w:rsidP="00ED10E2">
            <w:pPr>
              <w:pStyle w:val="BodyText"/>
              <w:spacing w:before="0" w:after="0"/>
            </w:pPr>
            <w:r w:rsidRPr="00C07B06">
              <w:rPr>
                <w:b/>
                <w:bCs/>
              </w:rPr>
              <w:t>Type of Work</w:t>
            </w:r>
          </w:p>
        </w:tc>
        <w:tc>
          <w:tcPr>
            <w:tcW w:w="720" w:type="dxa"/>
            <w:gridSpan w:val="6"/>
          </w:tcPr>
          <w:p w14:paraId="2056B583" w14:textId="0DB0E14C" w:rsidR="00ED10E2" w:rsidRPr="00C07B06" w:rsidRDefault="00ED10E2" w:rsidP="00ED10E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813" w:type="dxa"/>
            <w:gridSpan w:val="8"/>
          </w:tcPr>
          <w:p w14:paraId="397E2354" w14:textId="5B55D21C" w:rsidR="00ED10E2" w:rsidRPr="00C07B06" w:rsidRDefault="00ED10E2" w:rsidP="008F20C6">
            <w:pPr>
              <w:pStyle w:val="BodyText"/>
              <w:spacing w:before="0" w:after="0"/>
              <w:ind w:left="-103" w:right="-180"/>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938" w:type="dxa"/>
            <w:gridSpan w:val="19"/>
          </w:tcPr>
          <w:p w14:paraId="371E24F5" w14:textId="3DE16E84" w:rsidR="00ED10E2" w:rsidRPr="00C07B06" w:rsidRDefault="00ED10E2" w:rsidP="00ED10E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Type of Work</w:t>
            </w:r>
          </w:p>
        </w:tc>
        <w:tc>
          <w:tcPr>
            <w:tcW w:w="759" w:type="dxa"/>
            <w:gridSpan w:val="6"/>
          </w:tcPr>
          <w:p w14:paraId="1A7CA3DF" w14:textId="0C59946D" w:rsidR="00ED10E2" w:rsidRPr="00C07B06" w:rsidRDefault="00ED10E2" w:rsidP="00ED10E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03" w:type="dxa"/>
            <w:gridSpan w:val="6"/>
          </w:tcPr>
          <w:p w14:paraId="3AA765D3" w14:textId="066A5677" w:rsidR="00ED10E2" w:rsidRPr="00C07B06" w:rsidRDefault="00ED10E2" w:rsidP="00ED10E2">
            <w:pPr>
              <w:pStyle w:val="BodyText"/>
              <w:spacing w:before="0" w:after="0"/>
              <w:ind w:left="-69"/>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853" w:type="dxa"/>
            <w:gridSpan w:val="10"/>
          </w:tcPr>
          <w:p w14:paraId="42FA11E4" w14:textId="7C81E54C" w:rsidR="00ED10E2" w:rsidRPr="00C07B06" w:rsidRDefault="00ED10E2" w:rsidP="00ED10E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Type of Work</w:t>
            </w:r>
          </w:p>
        </w:tc>
        <w:tc>
          <w:tcPr>
            <w:tcW w:w="720" w:type="dxa"/>
            <w:gridSpan w:val="6"/>
          </w:tcPr>
          <w:p w14:paraId="0E8D2130" w14:textId="158298D5" w:rsidR="00ED10E2" w:rsidRPr="00C07B06" w:rsidRDefault="00ED10E2" w:rsidP="00ED10E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35" w:type="dxa"/>
            <w:gridSpan w:val="2"/>
          </w:tcPr>
          <w:p w14:paraId="573EDB3E" w14:textId="4FA100D8" w:rsidR="00ED10E2" w:rsidRPr="00C07B06" w:rsidRDefault="00ED10E2" w:rsidP="00ED10E2">
            <w:pPr>
              <w:pStyle w:val="BodyText"/>
              <w:spacing w:before="0" w:after="0"/>
              <w:ind w:left="-48" w:right="-200"/>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r>
      <w:tr w:rsidR="007B5633" w14:paraId="14D5D5F1" w14:textId="77777777" w:rsidTr="004863CC">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3357" w:type="dxa"/>
            <w:gridSpan w:val="19"/>
            <w:shd w:val="clear" w:color="auto" w:fill="F4E1DB" w:themeFill="text2" w:themeFillTint="33"/>
          </w:tcPr>
          <w:p w14:paraId="367913FF" w14:textId="5060B155" w:rsidR="007B5633" w:rsidRDefault="007B5633" w:rsidP="007B5633">
            <w:pPr>
              <w:pStyle w:val="BodyText"/>
              <w:spacing w:after="0"/>
              <w:ind w:left="-31"/>
            </w:pPr>
            <w:r w:rsidRPr="007B5633">
              <w:rPr>
                <w:b/>
                <w:bCs/>
              </w:rPr>
              <w:t>WORK ZONE TRAFFIC CONTROL</w:t>
            </w:r>
          </w:p>
        </w:tc>
        <w:tc>
          <w:tcPr>
            <w:tcW w:w="1938" w:type="dxa"/>
            <w:gridSpan w:val="19"/>
            <w:tcBorders>
              <w:right w:val="single" w:sz="4" w:space="0" w:color="7F7F7F" w:themeColor="text1" w:themeTint="80"/>
            </w:tcBorders>
          </w:tcPr>
          <w:p w14:paraId="5E00F8D3" w14:textId="0ED2E7BD" w:rsidR="007B5633" w:rsidRPr="007B5633" w:rsidRDefault="007B5633" w:rsidP="007B5633">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Alarm Installation</w:t>
            </w:r>
          </w:p>
        </w:tc>
        <w:tc>
          <w:tcPr>
            <w:tcW w:w="759" w:type="dxa"/>
            <w:gridSpan w:val="6"/>
            <w:tcBorders>
              <w:left w:val="single" w:sz="4" w:space="0" w:color="7F7F7F" w:themeColor="text1" w:themeTint="80"/>
              <w:right w:val="single" w:sz="4" w:space="0" w:color="7F7F7F" w:themeColor="text1" w:themeTint="80"/>
            </w:tcBorders>
          </w:tcPr>
          <w:p w14:paraId="665692AA" w14:textId="40F2B337" w:rsidR="007B5633" w:rsidRPr="006D2657" w:rsidRDefault="00640ABB" w:rsidP="007B563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51364801"/>
                <w:placeholder>
                  <w:docPart w:val="BCA57768F1544F539336856BC10B1F41"/>
                </w:placeholder>
                <w:showingPlcHdr/>
              </w:sdtPr>
              <w:sdtEndPr/>
              <w:sdtContent>
                <w:r w:rsidR="007B5633" w:rsidRPr="00173FBB">
                  <w:rPr>
                    <w:rStyle w:val="PlaceholderText"/>
                    <w:color w:val="CA6D4F" w:themeColor="text2"/>
                  </w:rPr>
                  <w:t>%</w:t>
                </w:r>
              </w:sdtContent>
            </w:sdt>
          </w:p>
        </w:tc>
        <w:tc>
          <w:tcPr>
            <w:tcW w:w="903" w:type="dxa"/>
            <w:gridSpan w:val="6"/>
            <w:tcBorders>
              <w:left w:val="single" w:sz="4" w:space="0" w:color="7F7F7F" w:themeColor="text1" w:themeTint="80"/>
            </w:tcBorders>
          </w:tcPr>
          <w:p w14:paraId="22455FB2" w14:textId="49C94652" w:rsidR="007B5633" w:rsidRPr="006D2657" w:rsidRDefault="00640ABB" w:rsidP="007B5633">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84990148"/>
                <w:placeholder>
                  <w:docPart w:val="E72A255241B04BAF9B1B5ADC6FAC6555"/>
                </w:placeholder>
                <w:showingPlcHdr/>
              </w:sdtPr>
              <w:sdtEndPr/>
              <w:sdtContent>
                <w:r w:rsidR="007B5633" w:rsidRPr="00173FBB">
                  <w:rPr>
                    <w:rStyle w:val="PlaceholderText"/>
                    <w:color w:val="CA6D4F" w:themeColor="text2"/>
                  </w:rPr>
                  <w:t>%</w:t>
                </w:r>
              </w:sdtContent>
            </w:sdt>
          </w:p>
        </w:tc>
        <w:tc>
          <w:tcPr>
            <w:tcW w:w="1853" w:type="dxa"/>
            <w:gridSpan w:val="10"/>
          </w:tcPr>
          <w:p w14:paraId="5A7504A2" w14:textId="23BE4BC3" w:rsidR="007B5633" w:rsidRPr="00173FBB" w:rsidRDefault="007B5633" w:rsidP="007B563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Electrical</w:t>
            </w:r>
          </w:p>
        </w:tc>
        <w:tc>
          <w:tcPr>
            <w:tcW w:w="720" w:type="dxa"/>
            <w:gridSpan w:val="6"/>
          </w:tcPr>
          <w:p w14:paraId="563F93F1" w14:textId="1DA0B6F2" w:rsidR="007B5633" w:rsidRDefault="00640ABB" w:rsidP="007B563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464126440"/>
                <w:placeholder>
                  <w:docPart w:val="62B8FD82BFEF4AC6B98142B0601B73E5"/>
                </w:placeholder>
                <w:showingPlcHdr/>
              </w:sdtPr>
              <w:sdtEndPr/>
              <w:sdtContent>
                <w:r w:rsidR="007B5633" w:rsidRPr="00173FBB">
                  <w:rPr>
                    <w:rStyle w:val="PlaceholderText"/>
                    <w:color w:val="CA6D4F" w:themeColor="text2"/>
                  </w:rPr>
                  <w:t>%</w:t>
                </w:r>
              </w:sdtContent>
            </w:sdt>
          </w:p>
        </w:tc>
        <w:tc>
          <w:tcPr>
            <w:tcW w:w="935" w:type="dxa"/>
            <w:gridSpan w:val="2"/>
          </w:tcPr>
          <w:p w14:paraId="601B5D44" w14:textId="6DC4BD10" w:rsidR="007B5633" w:rsidRDefault="00640ABB" w:rsidP="007B5633">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306989005"/>
                <w:placeholder>
                  <w:docPart w:val="7C2360C0EB1449BB975751BC46D4E02C"/>
                </w:placeholder>
                <w:showingPlcHdr/>
              </w:sdtPr>
              <w:sdtEndPr/>
              <w:sdtContent>
                <w:r w:rsidR="007B5633" w:rsidRPr="00173FBB">
                  <w:rPr>
                    <w:rStyle w:val="PlaceholderText"/>
                    <w:color w:val="CA6D4F" w:themeColor="text2"/>
                  </w:rPr>
                  <w:t>%</w:t>
                </w:r>
              </w:sdtContent>
            </w:sdt>
          </w:p>
        </w:tc>
      </w:tr>
      <w:tr w:rsidR="004863CC" w14:paraId="64CC9ACE" w14:textId="77777777" w:rsidTr="004863C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bottom w:val="single" w:sz="4" w:space="0" w:color="7F7F7F" w:themeColor="text1" w:themeTint="80"/>
              <w:right w:val="single" w:sz="4" w:space="0" w:color="7F7F7F" w:themeColor="text1" w:themeTint="80"/>
            </w:tcBorders>
          </w:tcPr>
          <w:p w14:paraId="3E7E49BF" w14:textId="2D8858E0" w:rsidR="007B5633" w:rsidRPr="007B5633" w:rsidRDefault="007B5633" w:rsidP="007B5633">
            <w:pPr>
              <w:pStyle w:val="BodyText"/>
              <w:spacing w:before="0" w:after="0"/>
              <w:ind w:left="16" w:right="-119"/>
            </w:pPr>
            <w:r w:rsidRPr="007B5633">
              <w:t xml:space="preserve">Self-Performed </w:t>
            </w:r>
          </w:p>
        </w:tc>
        <w:tc>
          <w:tcPr>
            <w:tcW w:w="720" w:type="dxa"/>
            <w:gridSpan w:val="6"/>
            <w:tcBorders>
              <w:left w:val="single" w:sz="4" w:space="0" w:color="7F7F7F" w:themeColor="text1" w:themeTint="80"/>
              <w:bottom w:val="single" w:sz="4" w:space="0" w:color="7F7F7F" w:themeColor="text1" w:themeTint="80"/>
              <w:right w:val="single" w:sz="4" w:space="0" w:color="7F7F7F" w:themeColor="text1" w:themeTint="80"/>
            </w:tcBorders>
          </w:tcPr>
          <w:p w14:paraId="0DDFFA8F" w14:textId="62C65640" w:rsidR="007B5633" w:rsidRPr="00173FBB" w:rsidRDefault="00640ABB" w:rsidP="007B5633">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14769156"/>
                <w:placeholder>
                  <w:docPart w:val="FDD9631283FD493C8B2339188D903F4D"/>
                </w:placeholder>
                <w:showingPlcHdr/>
              </w:sdtPr>
              <w:sdtEndPr/>
              <w:sdtContent>
                <w:r w:rsidR="007B5633" w:rsidRPr="006D2657">
                  <w:rPr>
                    <w:rStyle w:val="PlaceholderText"/>
                    <w:color w:val="CA6D4F" w:themeColor="text2"/>
                  </w:rPr>
                  <w:t>%</w:t>
                </w:r>
              </w:sdtContent>
            </w:sdt>
          </w:p>
        </w:tc>
        <w:tc>
          <w:tcPr>
            <w:tcW w:w="813" w:type="dxa"/>
            <w:gridSpan w:val="8"/>
            <w:tcBorders>
              <w:left w:val="single" w:sz="4" w:space="0" w:color="7F7F7F" w:themeColor="text1" w:themeTint="80"/>
              <w:bottom w:val="single" w:sz="4" w:space="0" w:color="7F7F7F" w:themeColor="text1" w:themeTint="80"/>
            </w:tcBorders>
          </w:tcPr>
          <w:p w14:paraId="649BEF14" w14:textId="22A2F7CA" w:rsidR="007B5633" w:rsidRPr="00173FBB" w:rsidRDefault="00640ABB" w:rsidP="007B5633">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37629710"/>
                <w:placeholder>
                  <w:docPart w:val="819D1CBDEA954DDBA62D9985DC775DF4"/>
                </w:placeholder>
                <w:showingPlcHdr/>
              </w:sdtPr>
              <w:sdtEndPr/>
              <w:sdtContent>
                <w:r w:rsidR="007B5633" w:rsidRPr="006D2657">
                  <w:rPr>
                    <w:rStyle w:val="PlaceholderText"/>
                    <w:color w:val="CA6D4F" w:themeColor="text2"/>
                  </w:rPr>
                  <w:t>%</w:t>
                </w:r>
              </w:sdtContent>
            </w:sdt>
          </w:p>
        </w:tc>
        <w:tc>
          <w:tcPr>
            <w:tcW w:w="1938" w:type="dxa"/>
            <w:gridSpan w:val="19"/>
            <w:tcBorders>
              <w:right w:val="single" w:sz="4" w:space="0" w:color="7F7F7F" w:themeColor="text1" w:themeTint="80"/>
            </w:tcBorders>
          </w:tcPr>
          <w:p w14:paraId="4D2FB5C5" w14:textId="22033ED6" w:rsidR="007B5633" w:rsidRPr="007B5633" w:rsidRDefault="007B5633" w:rsidP="007B5633">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7B5633">
              <w:rPr>
                <w:rFonts w:ascii="Arial" w:hAnsi="Arial" w:cs="Arial"/>
                <w:b w:val="0"/>
                <w:bCs w:val="0"/>
                <w:color w:val="000000"/>
              </w:rPr>
              <w:t>Agricultural</w:t>
            </w:r>
          </w:p>
        </w:tc>
        <w:tc>
          <w:tcPr>
            <w:tcW w:w="759" w:type="dxa"/>
            <w:gridSpan w:val="6"/>
            <w:tcBorders>
              <w:left w:val="single" w:sz="4" w:space="0" w:color="7F7F7F" w:themeColor="text1" w:themeTint="80"/>
              <w:right w:val="single" w:sz="4" w:space="0" w:color="7F7F7F" w:themeColor="text1" w:themeTint="80"/>
            </w:tcBorders>
          </w:tcPr>
          <w:p w14:paraId="3A5D28CC" w14:textId="3A4C6C96" w:rsidR="007B5633" w:rsidRPr="006D2657" w:rsidRDefault="00640ABB" w:rsidP="007B563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86338988"/>
                <w:placeholder>
                  <w:docPart w:val="05A8EBE1AE5F4DF69E7E830FD1E6C6FA"/>
                </w:placeholder>
                <w:showingPlcHdr/>
              </w:sdtPr>
              <w:sdtEndPr/>
              <w:sdtContent>
                <w:r w:rsidR="007B5633" w:rsidRPr="00173FBB">
                  <w:rPr>
                    <w:rStyle w:val="PlaceholderText"/>
                    <w:color w:val="CA6D4F" w:themeColor="text2"/>
                  </w:rPr>
                  <w:t>%</w:t>
                </w:r>
              </w:sdtContent>
            </w:sdt>
          </w:p>
        </w:tc>
        <w:tc>
          <w:tcPr>
            <w:tcW w:w="903" w:type="dxa"/>
            <w:gridSpan w:val="6"/>
            <w:tcBorders>
              <w:left w:val="single" w:sz="4" w:space="0" w:color="7F7F7F" w:themeColor="text1" w:themeTint="80"/>
            </w:tcBorders>
          </w:tcPr>
          <w:p w14:paraId="22F2F8F8" w14:textId="44790CC5" w:rsidR="007B5633" w:rsidRPr="006D2657" w:rsidRDefault="00640ABB" w:rsidP="007B5633">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82863911"/>
                <w:placeholder>
                  <w:docPart w:val="9C1DD89654E5437E97A00C0E537C9B8F"/>
                </w:placeholder>
                <w:showingPlcHdr/>
              </w:sdtPr>
              <w:sdtEndPr/>
              <w:sdtContent>
                <w:r w:rsidR="007B5633" w:rsidRPr="00173FBB">
                  <w:rPr>
                    <w:rStyle w:val="PlaceholderText"/>
                    <w:color w:val="CA6D4F" w:themeColor="text2"/>
                  </w:rPr>
                  <w:t>%</w:t>
                </w:r>
              </w:sdtContent>
            </w:sdt>
          </w:p>
        </w:tc>
        <w:tc>
          <w:tcPr>
            <w:tcW w:w="1853" w:type="dxa"/>
            <w:gridSpan w:val="10"/>
          </w:tcPr>
          <w:p w14:paraId="5E461A48" w14:textId="30E4CA6B" w:rsidR="007B5633" w:rsidRPr="007B5633" w:rsidRDefault="007B5633" w:rsidP="007B563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sz w:val="12"/>
                <w:szCs w:val="12"/>
              </w:rPr>
            </w:pPr>
            <w:r w:rsidRPr="007B5633">
              <w:rPr>
                <w:rFonts w:ascii="Arial" w:hAnsi="Arial" w:cs="Arial"/>
                <w:b w:val="0"/>
                <w:bCs w:val="0"/>
                <w:color w:val="000000"/>
              </w:rPr>
              <w:t>Excavation</w:t>
            </w:r>
          </w:p>
        </w:tc>
        <w:tc>
          <w:tcPr>
            <w:tcW w:w="720" w:type="dxa"/>
            <w:gridSpan w:val="6"/>
          </w:tcPr>
          <w:p w14:paraId="426B3457" w14:textId="06E96857" w:rsidR="007B5633" w:rsidRPr="00ED10E2" w:rsidRDefault="00640ABB" w:rsidP="007B563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sz w:val="12"/>
                <w:szCs w:val="12"/>
              </w:rPr>
            </w:pPr>
            <w:sdt>
              <w:sdtPr>
                <w:id w:val="-1469351528"/>
                <w:placeholder>
                  <w:docPart w:val="FA0C200668414B2894DD34BDE25E3AE0"/>
                </w:placeholder>
                <w:showingPlcHdr/>
              </w:sdtPr>
              <w:sdtEndPr/>
              <w:sdtContent>
                <w:r w:rsidR="007B5633" w:rsidRPr="00173FBB">
                  <w:rPr>
                    <w:rStyle w:val="PlaceholderText"/>
                    <w:color w:val="CA6D4F" w:themeColor="text2"/>
                  </w:rPr>
                  <w:t>%</w:t>
                </w:r>
              </w:sdtContent>
            </w:sdt>
          </w:p>
        </w:tc>
        <w:tc>
          <w:tcPr>
            <w:tcW w:w="935" w:type="dxa"/>
            <w:gridSpan w:val="2"/>
          </w:tcPr>
          <w:p w14:paraId="25C3D4EF" w14:textId="00C43E36" w:rsidR="007B5633" w:rsidRPr="00ED10E2" w:rsidRDefault="00640ABB" w:rsidP="007B5633">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b w:val="0"/>
                <w:bCs w:val="0"/>
                <w:sz w:val="12"/>
                <w:szCs w:val="12"/>
              </w:rPr>
            </w:pPr>
            <w:sdt>
              <w:sdtPr>
                <w:id w:val="-1718345627"/>
                <w:placeholder>
                  <w:docPart w:val="2A908330CCEA42AF95E1D6CA06A4C73F"/>
                </w:placeholder>
                <w:showingPlcHdr/>
              </w:sdtPr>
              <w:sdtEndPr/>
              <w:sdtContent>
                <w:r w:rsidR="007B5633" w:rsidRPr="00173FBB">
                  <w:rPr>
                    <w:rStyle w:val="PlaceholderText"/>
                    <w:color w:val="CA6D4F" w:themeColor="text2"/>
                  </w:rPr>
                  <w:t>%</w:t>
                </w:r>
              </w:sdtContent>
            </w:sdt>
          </w:p>
        </w:tc>
      </w:tr>
      <w:tr w:rsidR="007B5633" w14:paraId="29105A96" w14:textId="77777777" w:rsidTr="004863CC">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top w:val="single" w:sz="4" w:space="0" w:color="7F7F7F" w:themeColor="text1" w:themeTint="80"/>
              <w:bottom w:val="single" w:sz="4" w:space="0" w:color="7F7F7F" w:themeColor="text1" w:themeTint="80"/>
              <w:right w:val="single" w:sz="4" w:space="0" w:color="7F7F7F" w:themeColor="text1" w:themeTint="80"/>
            </w:tcBorders>
          </w:tcPr>
          <w:p w14:paraId="252B29F0" w14:textId="5AC12464" w:rsidR="007B5633" w:rsidRPr="007B5633" w:rsidRDefault="007B5633" w:rsidP="007B5633">
            <w:pPr>
              <w:pStyle w:val="BodyText"/>
              <w:spacing w:before="0" w:after="0"/>
              <w:ind w:left="16" w:right="-119"/>
            </w:pPr>
            <w:r w:rsidRPr="007B5633">
              <w:t>Subcontracted</w:t>
            </w:r>
          </w:p>
        </w:tc>
        <w:tc>
          <w:tcPr>
            <w:tcW w:w="720"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F4A2D9" w14:textId="3E9DEEAA" w:rsidR="007B5633" w:rsidRPr="00173FBB" w:rsidRDefault="00640ABB" w:rsidP="007B5633">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207484437"/>
                <w:placeholder>
                  <w:docPart w:val="43B676540019445F900FD6A5066AA634"/>
                </w:placeholder>
                <w:showingPlcHdr/>
              </w:sdtPr>
              <w:sdtEndPr/>
              <w:sdtContent>
                <w:r w:rsidR="007B5633" w:rsidRPr="006D2657">
                  <w:rPr>
                    <w:rStyle w:val="PlaceholderText"/>
                    <w:color w:val="CA6D4F" w:themeColor="text2"/>
                  </w:rPr>
                  <w:t>%</w:t>
                </w:r>
              </w:sdtContent>
            </w:sdt>
          </w:p>
        </w:tc>
        <w:tc>
          <w:tcPr>
            <w:tcW w:w="813" w:type="dxa"/>
            <w:gridSpan w:val="8"/>
            <w:tcBorders>
              <w:top w:val="single" w:sz="4" w:space="0" w:color="7F7F7F" w:themeColor="text1" w:themeTint="80"/>
              <w:left w:val="single" w:sz="4" w:space="0" w:color="7F7F7F" w:themeColor="text1" w:themeTint="80"/>
              <w:bottom w:val="single" w:sz="4" w:space="0" w:color="7F7F7F" w:themeColor="text1" w:themeTint="80"/>
            </w:tcBorders>
          </w:tcPr>
          <w:p w14:paraId="5B181D52" w14:textId="5CB5DFB6" w:rsidR="007B5633" w:rsidRPr="00173FBB" w:rsidRDefault="00640ABB" w:rsidP="007B5633">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108686032"/>
                <w:placeholder>
                  <w:docPart w:val="15B1C86581944B9A8AB0186D8E4E9BA8"/>
                </w:placeholder>
                <w:showingPlcHdr/>
              </w:sdtPr>
              <w:sdtEndPr/>
              <w:sdtContent>
                <w:r w:rsidR="007B5633" w:rsidRPr="006D2657">
                  <w:rPr>
                    <w:rStyle w:val="PlaceholderText"/>
                    <w:color w:val="CA6D4F" w:themeColor="text2"/>
                  </w:rPr>
                  <w:t>%</w:t>
                </w:r>
              </w:sdtContent>
            </w:sdt>
          </w:p>
        </w:tc>
        <w:tc>
          <w:tcPr>
            <w:tcW w:w="1938" w:type="dxa"/>
            <w:gridSpan w:val="19"/>
          </w:tcPr>
          <w:p w14:paraId="4729BF5C" w14:textId="7F270420" w:rsidR="007B5633" w:rsidRPr="007B5633" w:rsidRDefault="007B5633" w:rsidP="007B5633">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Airport Runways</w:t>
            </w:r>
          </w:p>
        </w:tc>
        <w:tc>
          <w:tcPr>
            <w:tcW w:w="759" w:type="dxa"/>
            <w:gridSpan w:val="6"/>
          </w:tcPr>
          <w:p w14:paraId="279F0DD5" w14:textId="02798B0C" w:rsidR="007B5633" w:rsidRPr="006D2657" w:rsidRDefault="00640ABB" w:rsidP="007B563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13310021"/>
                <w:placeholder>
                  <w:docPart w:val="42394DE41F584C8586BD80665A833D11"/>
                </w:placeholder>
                <w:showingPlcHdr/>
              </w:sdtPr>
              <w:sdtEndPr/>
              <w:sdtContent>
                <w:r w:rsidR="007B5633" w:rsidRPr="00173FBB">
                  <w:rPr>
                    <w:rStyle w:val="PlaceholderText"/>
                    <w:color w:val="CA6D4F" w:themeColor="text2"/>
                  </w:rPr>
                  <w:t>%</w:t>
                </w:r>
              </w:sdtContent>
            </w:sdt>
          </w:p>
        </w:tc>
        <w:tc>
          <w:tcPr>
            <w:tcW w:w="903" w:type="dxa"/>
            <w:gridSpan w:val="6"/>
          </w:tcPr>
          <w:p w14:paraId="1BE25CF4" w14:textId="775A1040" w:rsidR="007B5633" w:rsidRPr="006D2657" w:rsidRDefault="00640ABB" w:rsidP="007B5633">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941023878"/>
                <w:placeholder>
                  <w:docPart w:val="4C44606EDD9E4B8AB0EDA977E694C231"/>
                </w:placeholder>
                <w:showingPlcHdr/>
              </w:sdtPr>
              <w:sdtEndPr/>
              <w:sdtContent>
                <w:r w:rsidR="007B5633" w:rsidRPr="00173FBB">
                  <w:rPr>
                    <w:rStyle w:val="PlaceholderText"/>
                    <w:color w:val="CA6D4F" w:themeColor="text2"/>
                  </w:rPr>
                  <w:t>%</w:t>
                </w:r>
              </w:sdtContent>
            </w:sdt>
          </w:p>
        </w:tc>
        <w:tc>
          <w:tcPr>
            <w:tcW w:w="1853" w:type="dxa"/>
            <w:gridSpan w:val="10"/>
          </w:tcPr>
          <w:p w14:paraId="5614B56F" w14:textId="565D8D19" w:rsidR="007B5633" w:rsidRPr="007B5633" w:rsidRDefault="007B5633" w:rsidP="007B563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sz w:val="12"/>
                <w:szCs w:val="12"/>
              </w:rPr>
            </w:pPr>
            <w:r w:rsidRPr="007B5633">
              <w:rPr>
                <w:rFonts w:ascii="Arial" w:hAnsi="Arial" w:cs="Arial"/>
                <w:b w:val="0"/>
                <w:bCs w:val="0"/>
                <w:color w:val="000000"/>
              </w:rPr>
              <w:t>Fireplaces</w:t>
            </w:r>
          </w:p>
        </w:tc>
        <w:tc>
          <w:tcPr>
            <w:tcW w:w="720" w:type="dxa"/>
            <w:gridSpan w:val="6"/>
          </w:tcPr>
          <w:p w14:paraId="73815763" w14:textId="119349B5" w:rsidR="007B5633" w:rsidRPr="00ED10E2" w:rsidRDefault="00640ABB" w:rsidP="007B563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sz w:val="12"/>
                <w:szCs w:val="12"/>
              </w:rPr>
            </w:pPr>
            <w:sdt>
              <w:sdtPr>
                <w:id w:val="-1141574202"/>
                <w:placeholder>
                  <w:docPart w:val="F74351427AB74ED6BB30293C0643C9A6"/>
                </w:placeholder>
                <w:showingPlcHdr/>
              </w:sdtPr>
              <w:sdtEndPr/>
              <w:sdtContent>
                <w:r w:rsidR="007B5633" w:rsidRPr="00173FBB">
                  <w:rPr>
                    <w:rStyle w:val="PlaceholderText"/>
                    <w:color w:val="CA6D4F" w:themeColor="text2"/>
                  </w:rPr>
                  <w:t>%</w:t>
                </w:r>
              </w:sdtContent>
            </w:sdt>
          </w:p>
        </w:tc>
        <w:tc>
          <w:tcPr>
            <w:tcW w:w="935" w:type="dxa"/>
            <w:gridSpan w:val="2"/>
          </w:tcPr>
          <w:p w14:paraId="440258AA" w14:textId="48FD77DD" w:rsidR="007B5633" w:rsidRPr="00ED10E2" w:rsidRDefault="00640ABB" w:rsidP="007B5633">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b w:val="0"/>
                <w:bCs w:val="0"/>
                <w:sz w:val="12"/>
                <w:szCs w:val="12"/>
              </w:rPr>
            </w:pPr>
            <w:sdt>
              <w:sdtPr>
                <w:id w:val="-2030176062"/>
                <w:placeholder>
                  <w:docPart w:val="F57EB68D4B1A4A04BB1568470999B931"/>
                </w:placeholder>
                <w:showingPlcHdr/>
              </w:sdtPr>
              <w:sdtEndPr/>
              <w:sdtContent>
                <w:r w:rsidR="007B5633" w:rsidRPr="00173FBB">
                  <w:rPr>
                    <w:rStyle w:val="PlaceholderText"/>
                    <w:color w:val="CA6D4F" w:themeColor="text2"/>
                  </w:rPr>
                  <w:t>%</w:t>
                </w:r>
              </w:sdtContent>
            </w:sdt>
          </w:p>
        </w:tc>
      </w:tr>
      <w:tr w:rsidR="007B5633" w14:paraId="34A38BB0" w14:textId="77777777" w:rsidTr="004863C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top w:val="single" w:sz="4" w:space="0" w:color="7F7F7F" w:themeColor="text1" w:themeTint="80"/>
              <w:right w:val="single" w:sz="4" w:space="0" w:color="7F7F7F" w:themeColor="text1" w:themeTint="80"/>
            </w:tcBorders>
          </w:tcPr>
          <w:p w14:paraId="5FBA951C" w14:textId="5466322C" w:rsidR="007B5633" w:rsidRPr="007B5633" w:rsidRDefault="007B5633" w:rsidP="007B5633">
            <w:pPr>
              <w:pStyle w:val="BodyText"/>
              <w:spacing w:before="0" w:after="0"/>
              <w:ind w:left="16" w:right="-119"/>
            </w:pPr>
            <w:r w:rsidRPr="00883320">
              <w:t>Performed by Others</w:t>
            </w:r>
            <w:r>
              <w:t xml:space="preserve"> </w:t>
            </w:r>
            <w:r>
              <w:br/>
              <w:t>(not subcontracted ie: GC)</w:t>
            </w:r>
          </w:p>
        </w:tc>
        <w:tc>
          <w:tcPr>
            <w:tcW w:w="720" w:type="dxa"/>
            <w:gridSpan w:val="6"/>
            <w:tcBorders>
              <w:top w:val="single" w:sz="4" w:space="0" w:color="7F7F7F" w:themeColor="text1" w:themeTint="80"/>
              <w:left w:val="single" w:sz="4" w:space="0" w:color="7F7F7F" w:themeColor="text1" w:themeTint="80"/>
              <w:right w:val="single" w:sz="4" w:space="0" w:color="7F7F7F" w:themeColor="text1" w:themeTint="80"/>
            </w:tcBorders>
          </w:tcPr>
          <w:p w14:paraId="13F73BB3" w14:textId="5926DF74" w:rsidR="007B5633" w:rsidRPr="00173FBB" w:rsidRDefault="00640ABB" w:rsidP="007B5633">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14810024"/>
                <w:placeholder>
                  <w:docPart w:val="FE00CBA2A0A3423D9DFC0334A0C0F178"/>
                </w:placeholder>
                <w:showingPlcHdr/>
              </w:sdtPr>
              <w:sdtEndPr/>
              <w:sdtContent>
                <w:r w:rsidR="007B5633" w:rsidRPr="002F4EB8">
                  <w:rPr>
                    <w:rStyle w:val="PlaceholderText"/>
                    <w:color w:val="CA6D4F" w:themeColor="text2"/>
                  </w:rPr>
                  <w:t>%</w:t>
                </w:r>
              </w:sdtContent>
            </w:sdt>
          </w:p>
        </w:tc>
        <w:tc>
          <w:tcPr>
            <w:tcW w:w="813" w:type="dxa"/>
            <w:gridSpan w:val="8"/>
            <w:tcBorders>
              <w:top w:val="single" w:sz="4" w:space="0" w:color="7F7F7F" w:themeColor="text1" w:themeTint="80"/>
              <w:left w:val="single" w:sz="4" w:space="0" w:color="7F7F7F" w:themeColor="text1" w:themeTint="80"/>
            </w:tcBorders>
          </w:tcPr>
          <w:p w14:paraId="0EBA046B" w14:textId="68F8A67A" w:rsidR="007B5633" w:rsidRPr="00173FBB" w:rsidRDefault="00640ABB" w:rsidP="007B5633">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127042222"/>
                <w:placeholder>
                  <w:docPart w:val="A701E8F68ECE4E3A80CB710CF251F656"/>
                </w:placeholder>
                <w:showingPlcHdr/>
              </w:sdtPr>
              <w:sdtEndPr/>
              <w:sdtContent>
                <w:r w:rsidR="007B5633" w:rsidRPr="002F4EB8">
                  <w:rPr>
                    <w:rStyle w:val="PlaceholderText"/>
                    <w:color w:val="CA6D4F" w:themeColor="text2"/>
                  </w:rPr>
                  <w:t>%</w:t>
                </w:r>
              </w:sdtContent>
            </w:sdt>
          </w:p>
        </w:tc>
        <w:tc>
          <w:tcPr>
            <w:tcW w:w="1938" w:type="dxa"/>
            <w:gridSpan w:val="19"/>
          </w:tcPr>
          <w:p w14:paraId="11482DCD" w14:textId="368EE06A" w:rsidR="007B5633" w:rsidRPr="007B5633" w:rsidRDefault="007B5633" w:rsidP="007B5633">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7B5633">
              <w:rPr>
                <w:rFonts w:ascii="Arial" w:hAnsi="Arial" w:cs="Arial"/>
                <w:b w:val="0"/>
                <w:bCs w:val="0"/>
                <w:color w:val="000000"/>
              </w:rPr>
              <w:t xml:space="preserve">Asphalt paving, patching or repair </w:t>
            </w:r>
          </w:p>
        </w:tc>
        <w:tc>
          <w:tcPr>
            <w:tcW w:w="759" w:type="dxa"/>
            <w:gridSpan w:val="6"/>
          </w:tcPr>
          <w:p w14:paraId="1911DC67" w14:textId="03F89F19" w:rsidR="007B5633" w:rsidRPr="006D2657" w:rsidRDefault="00640ABB" w:rsidP="007B563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332884828"/>
                <w:placeholder>
                  <w:docPart w:val="1AB57CE383A541AF9CC07B6B8234B2F3"/>
                </w:placeholder>
                <w:showingPlcHdr/>
              </w:sdtPr>
              <w:sdtEndPr/>
              <w:sdtContent>
                <w:r w:rsidR="007B5633" w:rsidRPr="00173FBB">
                  <w:rPr>
                    <w:rStyle w:val="PlaceholderText"/>
                    <w:color w:val="CA6D4F" w:themeColor="text2"/>
                  </w:rPr>
                  <w:t>%</w:t>
                </w:r>
              </w:sdtContent>
            </w:sdt>
          </w:p>
        </w:tc>
        <w:tc>
          <w:tcPr>
            <w:tcW w:w="903" w:type="dxa"/>
            <w:gridSpan w:val="6"/>
          </w:tcPr>
          <w:p w14:paraId="5D412778" w14:textId="3AF2E921" w:rsidR="007B5633" w:rsidRPr="006D2657" w:rsidRDefault="00640ABB" w:rsidP="007B5633">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01934735"/>
                <w:placeholder>
                  <w:docPart w:val="47ACA8BC5DE443F89A68931B2545C2F0"/>
                </w:placeholder>
                <w:showingPlcHdr/>
              </w:sdtPr>
              <w:sdtEndPr/>
              <w:sdtContent>
                <w:r w:rsidR="007B5633" w:rsidRPr="00173FBB">
                  <w:rPr>
                    <w:rStyle w:val="PlaceholderText"/>
                    <w:color w:val="CA6D4F" w:themeColor="text2"/>
                  </w:rPr>
                  <w:t>%</w:t>
                </w:r>
              </w:sdtContent>
            </w:sdt>
          </w:p>
        </w:tc>
        <w:tc>
          <w:tcPr>
            <w:tcW w:w="1853" w:type="dxa"/>
            <w:gridSpan w:val="10"/>
          </w:tcPr>
          <w:p w14:paraId="27940E72" w14:textId="434D3DE3" w:rsidR="007B5633" w:rsidRPr="007B5633" w:rsidRDefault="007B5633" w:rsidP="007B563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sz w:val="12"/>
                <w:szCs w:val="12"/>
              </w:rPr>
            </w:pPr>
            <w:r w:rsidRPr="007B5633">
              <w:rPr>
                <w:rFonts w:ascii="Arial" w:hAnsi="Arial" w:cs="Arial"/>
                <w:b w:val="0"/>
                <w:bCs w:val="0"/>
                <w:color w:val="000000"/>
              </w:rPr>
              <w:t>Fireproofing</w:t>
            </w:r>
          </w:p>
        </w:tc>
        <w:tc>
          <w:tcPr>
            <w:tcW w:w="720" w:type="dxa"/>
            <w:gridSpan w:val="6"/>
          </w:tcPr>
          <w:p w14:paraId="75FAFBCF" w14:textId="405DD376" w:rsidR="007B5633" w:rsidRPr="00ED10E2" w:rsidRDefault="00640ABB" w:rsidP="007B563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sz w:val="12"/>
                <w:szCs w:val="12"/>
              </w:rPr>
            </w:pPr>
            <w:sdt>
              <w:sdtPr>
                <w:id w:val="177775379"/>
                <w:placeholder>
                  <w:docPart w:val="8B8492308B7B42158522DD4D19DC2B68"/>
                </w:placeholder>
                <w:showingPlcHdr/>
              </w:sdtPr>
              <w:sdtEndPr/>
              <w:sdtContent>
                <w:r w:rsidR="007B5633" w:rsidRPr="00173FBB">
                  <w:rPr>
                    <w:rStyle w:val="PlaceholderText"/>
                    <w:color w:val="CA6D4F" w:themeColor="text2"/>
                  </w:rPr>
                  <w:t>%</w:t>
                </w:r>
              </w:sdtContent>
            </w:sdt>
          </w:p>
        </w:tc>
        <w:tc>
          <w:tcPr>
            <w:tcW w:w="935" w:type="dxa"/>
            <w:gridSpan w:val="2"/>
          </w:tcPr>
          <w:p w14:paraId="389B3095" w14:textId="041BAA43" w:rsidR="007B5633" w:rsidRPr="00ED10E2" w:rsidRDefault="00640ABB" w:rsidP="007B5633">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b w:val="0"/>
                <w:bCs w:val="0"/>
                <w:sz w:val="12"/>
                <w:szCs w:val="12"/>
              </w:rPr>
            </w:pPr>
            <w:sdt>
              <w:sdtPr>
                <w:id w:val="487833359"/>
                <w:placeholder>
                  <w:docPart w:val="9E3C8D5BB8B4480FA6FC73E0AD573D78"/>
                </w:placeholder>
                <w:showingPlcHdr/>
              </w:sdtPr>
              <w:sdtEndPr/>
              <w:sdtContent>
                <w:r w:rsidR="007B5633" w:rsidRPr="00173FBB">
                  <w:rPr>
                    <w:rStyle w:val="PlaceholderText"/>
                    <w:color w:val="CA6D4F" w:themeColor="text2"/>
                  </w:rPr>
                  <w:t>%</w:t>
                </w:r>
              </w:sdtContent>
            </w:sdt>
          </w:p>
        </w:tc>
      </w:tr>
      <w:tr w:rsidR="004863CC" w14:paraId="6D9FCFEA" w14:textId="77777777" w:rsidTr="004E02D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right w:val="nil"/>
            </w:tcBorders>
          </w:tcPr>
          <w:p w14:paraId="0518DB8B" w14:textId="76C364E7" w:rsidR="004863CC" w:rsidRPr="00883320" w:rsidRDefault="004863CC" w:rsidP="004863CC">
            <w:pPr>
              <w:pStyle w:val="BodyText"/>
              <w:spacing w:before="0" w:after="0"/>
              <w:ind w:left="16" w:right="-119"/>
              <w:rPr>
                <w:b/>
                <w:bCs/>
              </w:rPr>
            </w:pPr>
            <w:r w:rsidRPr="00883320">
              <w:t xml:space="preserve">Traffic </w:t>
            </w:r>
            <w:r>
              <w:t>Controls Used:</w:t>
            </w:r>
          </w:p>
        </w:tc>
        <w:tc>
          <w:tcPr>
            <w:tcW w:w="720" w:type="dxa"/>
            <w:gridSpan w:val="6"/>
            <w:tcBorders>
              <w:left w:val="nil"/>
              <w:right w:val="nil"/>
            </w:tcBorders>
          </w:tcPr>
          <w:p w14:paraId="25AB13AD" w14:textId="77777777" w:rsidR="004863CC" w:rsidRDefault="004863CC" w:rsidP="004863CC">
            <w:pPr>
              <w:pStyle w:val="BodyText"/>
              <w:spacing w:after="0"/>
              <w:jc w:val="center"/>
              <w:cnfStyle w:val="000000010000" w:firstRow="0" w:lastRow="0" w:firstColumn="0" w:lastColumn="0" w:oddVBand="0" w:evenVBand="0" w:oddHBand="0" w:evenHBand="1" w:firstRowFirstColumn="0" w:firstRowLastColumn="0" w:lastRowFirstColumn="0" w:lastRowLastColumn="0"/>
            </w:pPr>
          </w:p>
        </w:tc>
        <w:tc>
          <w:tcPr>
            <w:tcW w:w="813" w:type="dxa"/>
            <w:gridSpan w:val="8"/>
            <w:tcBorders>
              <w:left w:val="nil"/>
            </w:tcBorders>
          </w:tcPr>
          <w:p w14:paraId="2F1EA5D2" w14:textId="77777777" w:rsidR="004863CC" w:rsidRDefault="004863CC" w:rsidP="004863CC">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p>
        </w:tc>
        <w:tc>
          <w:tcPr>
            <w:tcW w:w="1938" w:type="dxa"/>
            <w:gridSpan w:val="19"/>
          </w:tcPr>
          <w:p w14:paraId="45CC3830" w14:textId="2AA9EC60" w:rsidR="004863CC" w:rsidRPr="007B5633" w:rsidRDefault="004863CC" w:rsidP="004863CC">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Blasting</w:t>
            </w:r>
          </w:p>
        </w:tc>
        <w:tc>
          <w:tcPr>
            <w:tcW w:w="759" w:type="dxa"/>
            <w:gridSpan w:val="6"/>
          </w:tcPr>
          <w:p w14:paraId="46946D8B" w14:textId="1EF76BA6" w:rsidR="004863CC" w:rsidRPr="006D2657" w:rsidRDefault="00640ABB" w:rsidP="004863CC">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400132988"/>
                <w:placeholder>
                  <w:docPart w:val="8332E3768A864111B7C612507286FD9C"/>
                </w:placeholder>
                <w:showingPlcHdr/>
              </w:sdtPr>
              <w:sdtEndPr/>
              <w:sdtContent>
                <w:r w:rsidR="004863CC" w:rsidRPr="00173FBB">
                  <w:rPr>
                    <w:rStyle w:val="PlaceholderText"/>
                    <w:color w:val="CA6D4F" w:themeColor="text2"/>
                  </w:rPr>
                  <w:t>%</w:t>
                </w:r>
              </w:sdtContent>
            </w:sdt>
          </w:p>
        </w:tc>
        <w:tc>
          <w:tcPr>
            <w:tcW w:w="903" w:type="dxa"/>
            <w:gridSpan w:val="6"/>
          </w:tcPr>
          <w:p w14:paraId="473B3ABF" w14:textId="246401EA" w:rsidR="004863CC" w:rsidRPr="006D2657" w:rsidRDefault="00640ABB" w:rsidP="004863C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3157022"/>
                <w:placeholder>
                  <w:docPart w:val="0924A1290D4F4AD8A3C9E9A87A657F26"/>
                </w:placeholder>
                <w:showingPlcHdr/>
              </w:sdtPr>
              <w:sdtEndPr/>
              <w:sdtContent>
                <w:r w:rsidR="004863CC" w:rsidRPr="00173FBB">
                  <w:rPr>
                    <w:rStyle w:val="PlaceholderText"/>
                    <w:color w:val="CA6D4F" w:themeColor="text2"/>
                  </w:rPr>
                  <w:t>%</w:t>
                </w:r>
              </w:sdtContent>
            </w:sdt>
          </w:p>
        </w:tc>
        <w:tc>
          <w:tcPr>
            <w:tcW w:w="1853" w:type="dxa"/>
            <w:gridSpan w:val="10"/>
          </w:tcPr>
          <w:p w14:paraId="464995A4" w14:textId="2F719C6E" w:rsidR="004863CC" w:rsidRPr="007B5633" w:rsidRDefault="004863CC" w:rsidP="004863C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sz w:val="12"/>
                <w:szCs w:val="12"/>
              </w:rPr>
            </w:pPr>
            <w:r w:rsidRPr="007B5633">
              <w:rPr>
                <w:rFonts w:ascii="Arial" w:hAnsi="Arial" w:cs="Arial"/>
                <w:b w:val="0"/>
                <w:bCs w:val="0"/>
                <w:color w:val="000000"/>
              </w:rPr>
              <w:t>Foundation work</w:t>
            </w:r>
          </w:p>
        </w:tc>
        <w:tc>
          <w:tcPr>
            <w:tcW w:w="720" w:type="dxa"/>
            <w:gridSpan w:val="6"/>
          </w:tcPr>
          <w:p w14:paraId="0FFE8FC5" w14:textId="695CB2CE" w:rsidR="004863CC" w:rsidRPr="00ED10E2" w:rsidRDefault="00640ABB" w:rsidP="004863CC">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sz w:val="12"/>
                <w:szCs w:val="12"/>
              </w:rPr>
            </w:pPr>
            <w:sdt>
              <w:sdtPr>
                <w:id w:val="1763025325"/>
                <w:placeholder>
                  <w:docPart w:val="6898DC118317434DAA36B58C4DA2126B"/>
                </w:placeholder>
                <w:showingPlcHdr/>
              </w:sdtPr>
              <w:sdtEndPr/>
              <w:sdtContent>
                <w:r w:rsidR="004863CC" w:rsidRPr="00173FBB">
                  <w:rPr>
                    <w:rStyle w:val="PlaceholderText"/>
                    <w:color w:val="CA6D4F" w:themeColor="text2"/>
                  </w:rPr>
                  <w:t>%</w:t>
                </w:r>
              </w:sdtContent>
            </w:sdt>
          </w:p>
        </w:tc>
        <w:tc>
          <w:tcPr>
            <w:tcW w:w="935" w:type="dxa"/>
            <w:gridSpan w:val="2"/>
          </w:tcPr>
          <w:p w14:paraId="33DE2E37" w14:textId="6EDAA3EF" w:rsidR="004863CC" w:rsidRPr="00ED10E2" w:rsidRDefault="00640ABB" w:rsidP="004863C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b w:val="0"/>
                <w:bCs w:val="0"/>
                <w:sz w:val="12"/>
                <w:szCs w:val="12"/>
              </w:rPr>
            </w:pPr>
            <w:sdt>
              <w:sdtPr>
                <w:id w:val="-658536107"/>
                <w:placeholder>
                  <w:docPart w:val="A5236128206447DE90E52E97F57ED5F1"/>
                </w:placeholder>
                <w:showingPlcHdr/>
              </w:sdtPr>
              <w:sdtEndPr/>
              <w:sdtContent>
                <w:r w:rsidR="004863CC" w:rsidRPr="00173FBB">
                  <w:rPr>
                    <w:rStyle w:val="PlaceholderText"/>
                    <w:color w:val="CA6D4F" w:themeColor="text2"/>
                  </w:rPr>
                  <w:t>%</w:t>
                </w:r>
              </w:sdtContent>
            </w:sdt>
          </w:p>
        </w:tc>
      </w:tr>
      <w:tr w:rsidR="004863CC" w14:paraId="321F6D02" w14:textId="77777777" w:rsidTr="004E02D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bottom w:val="single" w:sz="4" w:space="0" w:color="7F7F7F" w:themeColor="text1" w:themeTint="80"/>
              <w:right w:val="single" w:sz="4" w:space="0" w:color="7F7F7F" w:themeColor="text1" w:themeTint="80"/>
            </w:tcBorders>
          </w:tcPr>
          <w:p w14:paraId="6AF637A2" w14:textId="4102E4A2" w:rsidR="004863CC" w:rsidRPr="00883320" w:rsidRDefault="004863CC" w:rsidP="004E02D2">
            <w:pPr>
              <w:pStyle w:val="BodyText"/>
              <w:spacing w:before="0" w:after="0"/>
              <w:ind w:left="190" w:right="-119"/>
              <w:rPr>
                <w:b/>
                <w:bCs/>
              </w:rPr>
            </w:pPr>
            <w:r>
              <w:t>Signs</w:t>
            </w:r>
          </w:p>
        </w:tc>
        <w:tc>
          <w:tcPr>
            <w:tcW w:w="720" w:type="dxa"/>
            <w:gridSpan w:val="6"/>
            <w:tcBorders>
              <w:left w:val="single" w:sz="4" w:space="0" w:color="7F7F7F" w:themeColor="text1" w:themeTint="80"/>
              <w:bottom w:val="single" w:sz="4" w:space="0" w:color="7F7F7F" w:themeColor="text1" w:themeTint="80"/>
              <w:right w:val="single" w:sz="4" w:space="0" w:color="7F7F7F" w:themeColor="text1" w:themeTint="80"/>
            </w:tcBorders>
          </w:tcPr>
          <w:p w14:paraId="02C13BEA" w14:textId="2709F84A" w:rsidR="004863CC" w:rsidRPr="00173FBB" w:rsidRDefault="00640ABB" w:rsidP="004863CC">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32422909"/>
                <w:placeholder>
                  <w:docPart w:val="DA73D5372BBE4620A4FCF1D94257B085"/>
                </w:placeholder>
                <w:showingPlcHdr/>
              </w:sdtPr>
              <w:sdtEndPr/>
              <w:sdtContent>
                <w:r w:rsidR="004863CC" w:rsidRPr="002F4EB8">
                  <w:rPr>
                    <w:rStyle w:val="PlaceholderText"/>
                    <w:color w:val="CA6D4F" w:themeColor="text2"/>
                  </w:rPr>
                  <w:t>%</w:t>
                </w:r>
              </w:sdtContent>
            </w:sdt>
          </w:p>
        </w:tc>
        <w:tc>
          <w:tcPr>
            <w:tcW w:w="813" w:type="dxa"/>
            <w:gridSpan w:val="8"/>
            <w:tcBorders>
              <w:left w:val="single" w:sz="4" w:space="0" w:color="7F7F7F" w:themeColor="text1" w:themeTint="80"/>
              <w:bottom w:val="single" w:sz="4" w:space="0" w:color="7F7F7F" w:themeColor="text1" w:themeTint="80"/>
            </w:tcBorders>
          </w:tcPr>
          <w:p w14:paraId="4A242F70" w14:textId="5277A4D1" w:rsidR="004863CC" w:rsidRPr="00173FBB" w:rsidRDefault="00640ABB" w:rsidP="004863CC">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766301377"/>
                <w:placeholder>
                  <w:docPart w:val="6EEB2111FA584DAFAD46E49C554763EB"/>
                </w:placeholder>
                <w:showingPlcHdr/>
              </w:sdtPr>
              <w:sdtEndPr/>
              <w:sdtContent>
                <w:r w:rsidR="004863CC" w:rsidRPr="002F4EB8">
                  <w:rPr>
                    <w:rStyle w:val="PlaceholderText"/>
                    <w:color w:val="CA6D4F" w:themeColor="text2"/>
                  </w:rPr>
                  <w:t>%</w:t>
                </w:r>
              </w:sdtContent>
            </w:sdt>
          </w:p>
        </w:tc>
        <w:tc>
          <w:tcPr>
            <w:tcW w:w="1938" w:type="dxa"/>
            <w:gridSpan w:val="19"/>
          </w:tcPr>
          <w:p w14:paraId="693CB4B4" w14:textId="0398CD4E" w:rsidR="004863CC" w:rsidRPr="007B5633" w:rsidRDefault="004863CC" w:rsidP="004863CC">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7B5633">
              <w:rPr>
                <w:rFonts w:ascii="Arial" w:hAnsi="Arial" w:cs="Arial"/>
                <w:b w:val="0"/>
                <w:bCs w:val="0"/>
                <w:color w:val="000000"/>
              </w:rPr>
              <w:t>Bridge Construction</w:t>
            </w:r>
          </w:p>
        </w:tc>
        <w:tc>
          <w:tcPr>
            <w:tcW w:w="759" w:type="dxa"/>
            <w:gridSpan w:val="6"/>
          </w:tcPr>
          <w:p w14:paraId="58ED4624" w14:textId="0A9FF37D" w:rsidR="004863CC" w:rsidRPr="006D2657" w:rsidRDefault="00640ABB" w:rsidP="004863CC">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95640448"/>
                <w:placeholder>
                  <w:docPart w:val="07B19232303E4AC0B098DAB8B5E0FBEE"/>
                </w:placeholder>
                <w:showingPlcHdr/>
              </w:sdtPr>
              <w:sdtEndPr/>
              <w:sdtContent>
                <w:r w:rsidR="004863CC" w:rsidRPr="00173FBB">
                  <w:rPr>
                    <w:rStyle w:val="PlaceholderText"/>
                    <w:color w:val="CA6D4F" w:themeColor="text2"/>
                  </w:rPr>
                  <w:t>%</w:t>
                </w:r>
              </w:sdtContent>
            </w:sdt>
          </w:p>
        </w:tc>
        <w:tc>
          <w:tcPr>
            <w:tcW w:w="903" w:type="dxa"/>
            <w:gridSpan w:val="6"/>
          </w:tcPr>
          <w:p w14:paraId="21A8AA5F" w14:textId="7DA39700" w:rsidR="004863CC" w:rsidRPr="006D2657" w:rsidRDefault="00640ABB" w:rsidP="004863CC">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903793967"/>
                <w:placeholder>
                  <w:docPart w:val="8B6B7CE2140B4D3088CEF234B5EA34F6"/>
                </w:placeholder>
                <w:showingPlcHdr/>
              </w:sdtPr>
              <w:sdtEndPr/>
              <w:sdtContent>
                <w:r w:rsidR="004863CC" w:rsidRPr="00173FBB">
                  <w:rPr>
                    <w:rStyle w:val="PlaceholderText"/>
                    <w:color w:val="CA6D4F" w:themeColor="text2"/>
                  </w:rPr>
                  <w:t>%</w:t>
                </w:r>
              </w:sdtContent>
            </w:sdt>
          </w:p>
        </w:tc>
        <w:tc>
          <w:tcPr>
            <w:tcW w:w="1853" w:type="dxa"/>
            <w:gridSpan w:val="10"/>
          </w:tcPr>
          <w:p w14:paraId="5E9CC970" w14:textId="4857EDDD" w:rsidR="004863CC" w:rsidRPr="00ED10E2" w:rsidRDefault="004863CC" w:rsidP="004863CC">
            <w:pPr>
              <w:pStyle w:val="BodyText"/>
              <w:spacing w:before="0" w:after="0"/>
              <w:ind w:right="-85"/>
              <w:cnfStyle w:val="000000100000" w:firstRow="0" w:lastRow="0" w:firstColumn="0" w:lastColumn="0" w:oddVBand="0" w:evenVBand="0" w:oddHBand="1" w:evenHBand="0" w:firstRowFirstColumn="0" w:firstRowLastColumn="0" w:lastRowFirstColumn="0" w:lastRowLastColumn="0"/>
              <w:rPr>
                <w:b w:val="0"/>
                <w:bCs w:val="0"/>
                <w:sz w:val="12"/>
                <w:szCs w:val="12"/>
              </w:rPr>
            </w:pPr>
            <w:r w:rsidRPr="004E4A9D">
              <w:rPr>
                <w:rFonts w:ascii="Arial" w:hAnsi="Arial" w:cs="Arial"/>
                <w:b w:val="0"/>
                <w:bCs w:val="0"/>
                <w:color w:val="000000"/>
              </w:rPr>
              <w:t>Foundations</w:t>
            </w:r>
          </w:p>
        </w:tc>
        <w:tc>
          <w:tcPr>
            <w:tcW w:w="720" w:type="dxa"/>
            <w:gridSpan w:val="6"/>
          </w:tcPr>
          <w:p w14:paraId="3FE8C01A" w14:textId="44DCB667" w:rsidR="004863CC" w:rsidRPr="00ED10E2" w:rsidRDefault="00640ABB" w:rsidP="004863CC">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sz w:val="12"/>
                <w:szCs w:val="12"/>
              </w:rPr>
            </w:pPr>
            <w:sdt>
              <w:sdtPr>
                <w:id w:val="-526798600"/>
                <w:placeholder>
                  <w:docPart w:val="C287EC24F8C149B29A8BF649E3170851"/>
                </w:placeholder>
                <w:showingPlcHdr/>
              </w:sdtPr>
              <w:sdtEndPr/>
              <w:sdtContent>
                <w:r w:rsidR="004863CC" w:rsidRPr="00173FBB">
                  <w:rPr>
                    <w:rStyle w:val="PlaceholderText"/>
                    <w:color w:val="CA6D4F" w:themeColor="text2"/>
                  </w:rPr>
                  <w:t>%</w:t>
                </w:r>
              </w:sdtContent>
            </w:sdt>
          </w:p>
        </w:tc>
        <w:tc>
          <w:tcPr>
            <w:tcW w:w="935" w:type="dxa"/>
            <w:gridSpan w:val="2"/>
          </w:tcPr>
          <w:p w14:paraId="5F1E8D4B" w14:textId="0F464D0D" w:rsidR="004863CC" w:rsidRPr="00ED10E2" w:rsidRDefault="00640ABB" w:rsidP="004863CC">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b w:val="0"/>
                <w:bCs w:val="0"/>
                <w:sz w:val="12"/>
                <w:szCs w:val="12"/>
              </w:rPr>
            </w:pPr>
            <w:sdt>
              <w:sdtPr>
                <w:id w:val="-125007309"/>
                <w:placeholder>
                  <w:docPart w:val="17DE9BFB33D1403887F79BE7A447BF6D"/>
                </w:placeholder>
                <w:showingPlcHdr/>
              </w:sdtPr>
              <w:sdtEndPr/>
              <w:sdtContent>
                <w:r w:rsidR="004863CC" w:rsidRPr="00173FBB">
                  <w:rPr>
                    <w:rStyle w:val="PlaceholderText"/>
                    <w:color w:val="CA6D4F" w:themeColor="text2"/>
                  </w:rPr>
                  <w:t>%</w:t>
                </w:r>
              </w:sdtContent>
            </w:sdt>
          </w:p>
        </w:tc>
      </w:tr>
      <w:tr w:rsidR="004863CC" w14:paraId="392C5BB3" w14:textId="77777777" w:rsidTr="004E02D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top w:val="single" w:sz="4" w:space="0" w:color="7F7F7F" w:themeColor="text1" w:themeTint="80"/>
              <w:bottom w:val="single" w:sz="4" w:space="0" w:color="7F7F7F" w:themeColor="text1" w:themeTint="80"/>
              <w:right w:val="single" w:sz="4" w:space="0" w:color="7F7F7F" w:themeColor="text1" w:themeTint="80"/>
            </w:tcBorders>
          </w:tcPr>
          <w:p w14:paraId="041D584E" w14:textId="3518BAA3" w:rsidR="004863CC" w:rsidRPr="007B5633" w:rsidRDefault="004863CC" w:rsidP="004863CC">
            <w:pPr>
              <w:pStyle w:val="BodyText"/>
              <w:spacing w:before="0" w:after="0"/>
              <w:ind w:left="190" w:right="-119"/>
            </w:pPr>
            <w:r>
              <w:t>Signals</w:t>
            </w:r>
          </w:p>
        </w:tc>
        <w:tc>
          <w:tcPr>
            <w:tcW w:w="720"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4D15F08" w14:textId="10BCBCA9" w:rsidR="004863CC" w:rsidRPr="00173FBB" w:rsidRDefault="00640ABB" w:rsidP="004863CC">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616597198"/>
                <w:placeholder>
                  <w:docPart w:val="2DF882CBF83D4EA8B95B27ADC4ED5AC2"/>
                </w:placeholder>
                <w:showingPlcHdr/>
              </w:sdtPr>
              <w:sdtEndPr/>
              <w:sdtContent>
                <w:r w:rsidR="004863CC" w:rsidRPr="002F4EB8">
                  <w:rPr>
                    <w:rStyle w:val="PlaceholderText"/>
                    <w:color w:val="CA6D4F" w:themeColor="text2"/>
                  </w:rPr>
                  <w:t>%</w:t>
                </w:r>
              </w:sdtContent>
            </w:sdt>
          </w:p>
        </w:tc>
        <w:tc>
          <w:tcPr>
            <w:tcW w:w="813" w:type="dxa"/>
            <w:gridSpan w:val="8"/>
            <w:tcBorders>
              <w:top w:val="single" w:sz="4" w:space="0" w:color="7F7F7F" w:themeColor="text1" w:themeTint="80"/>
              <w:left w:val="single" w:sz="4" w:space="0" w:color="7F7F7F" w:themeColor="text1" w:themeTint="80"/>
              <w:bottom w:val="single" w:sz="4" w:space="0" w:color="7F7F7F" w:themeColor="text1" w:themeTint="80"/>
            </w:tcBorders>
          </w:tcPr>
          <w:p w14:paraId="1F37A6AD" w14:textId="732D2025" w:rsidR="004863CC" w:rsidRPr="00173FBB" w:rsidRDefault="00640ABB" w:rsidP="004863CC">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02674837"/>
                <w:placeholder>
                  <w:docPart w:val="8F32DF8DF45F4755A08D4835D61A5576"/>
                </w:placeholder>
                <w:showingPlcHdr/>
              </w:sdtPr>
              <w:sdtEndPr/>
              <w:sdtContent>
                <w:r w:rsidR="004863CC" w:rsidRPr="002F4EB8">
                  <w:rPr>
                    <w:rStyle w:val="PlaceholderText"/>
                    <w:color w:val="CA6D4F" w:themeColor="text2"/>
                  </w:rPr>
                  <w:t>%</w:t>
                </w:r>
              </w:sdtContent>
            </w:sdt>
          </w:p>
        </w:tc>
        <w:tc>
          <w:tcPr>
            <w:tcW w:w="1938" w:type="dxa"/>
            <w:gridSpan w:val="19"/>
          </w:tcPr>
          <w:p w14:paraId="3501FC90" w14:textId="284AFAE2" w:rsidR="004863CC" w:rsidRPr="007B5633" w:rsidRDefault="004863CC" w:rsidP="004863CC">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Bridges</w:t>
            </w:r>
          </w:p>
        </w:tc>
        <w:tc>
          <w:tcPr>
            <w:tcW w:w="759" w:type="dxa"/>
            <w:gridSpan w:val="6"/>
          </w:tcPr>
          <w:p w14:paraId="2842DF41" w14:textId="437F83DE" w:rsidR="004863CC" w:rsidRDefault="00640ABB" w:rsidP="004863C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73969650"/>
                <w:placeholder>
                  <w:docPart w:val="7366EB9F7A2547CEBFFC4E88989CF672"/>
                </w:placeholder>
                <w:showingPlcHdr/>
              </w:sdtPr>
              <w:sdtEndPr/>
              <w:sdtContent>
                <w:r w:rsidR="004863CC" w:rsidRPr="00173FBB">
                  <w:rPr>
                    <w:rStyle w:val="PlaceholderText"/>
                    <w:color w:val="CA6D4F" w:themeColor="text2"/>
                  </w:rPr>
                  <w:t>%</w:t>
                </w:r>
              </w:sdtContent>
            </w:sdt>
          </w:p>
        </w:tc>
        <w:tc>
          <w:tcPr>
            <w:tcW w:w="903" w:type="dxa"/>
            <w:gridSpan w:val="6"/>
          </w:tcPr>
          <w:p w14:paraId="287B8A45" w14:textId="0FBE6098" w:rsidR="004863CC" w:rsidRDefault="00640ABB" w:rsidP="004863C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609631219"/>
                <w:placeholder>
                  <w:docPart w:val="E8DFD89848EC45B1995483FB7890F231"/>
                </w:placeholder>
                <w:showingPlcHdr/>
              </w:sdtPr>
              <w:sdtEndPr/>
              <w:sdtContent>
                <w:r w:rsidR="004863CC" w:rsidRPr="00173FBB">
                  <w:rPr>
                    <w:rStyle w:val="PlaceholderText"/>
                    <w:color w:val="CA6D4F" w:themeColor="text2"/>
                  </w:rPr>
                  <w:t>%</w:t>
                </w:r>
              </w:sdtContent>
            </w:sdt>
          </w:p>
        </w:tc>
        <w:tc>
          <w:tcPr>
            <w:tcW w:w="1853" w:type="dxa"/>
            <w:gridSpan w:val="10"/>
          </w:tcPr>
          <w:p w14:paraId="267441C0" w14:textId="00F2FC1C" w:rsidR="004863CC" w:rsidRPr="00173FBB" w:rsidRDefault="004863CC" w:rsidP="004863CC">
            <w:pPr>
              <w:pStyle w:val="BodyText"/>
              <w:spacing w:before="0" w:after="0"/>
              <w:ind w:right="-85"/>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Gas Line Connections</w:t>
            </w:r>
          </w:p>
        </w:tc>
        <w:tc>
          <w:tcPr>
            <w:tcW w:w="720" w:type="dxa"/>
            <w:gridSpan w:val="6"/>
          </w:tcPr>
          <w:p w14:paraId="550B1D91" w14:textId="698E5F6B" w:rsidR="004863CC" w:rsidRDefault="00640ABB" w:rsidP="004863C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59133329"/>
                <w:placeholder>
                  <w:docPart w:val="C1DD5BC4DC374CC58B8C76824FEB8417"/>
                </w:placeholder>
                <w:showingPlcHdr/>
              </w:sdtPr>
              <w:sdtEndPr/>
              <w:sdtContent>
                <w:r w:rsidR="004863CC" w:rsidRPr="00173FBB">
                  <w:rPr>
                    <w:rStyle w:val="PlaceholderText"/>
                    <w:color w:val="CA6D4F" w:themeColor="text2"/>
                  </w:rPr>
                  <w:t>%</w:t>
                </w:r>
              </w:sdtContent>
            </w:sdt>
          </w:p>
        </w:tc>
        <w:tc>
          <w:tcPr>
            <w:tcW w:w="935" w:type="dxa"/>
            <w:gridSpan w:val="2"/>
          </w:tcPr>
          <w:p w14:paraId="267A3412" w14:textId="10564D62" w:rsidR="004863CC" w:rsidRDefault="00640ABB" w:rsidP="004863C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236907073"/>
                <w:placeholder>
                  <w:docPart w:val="5C3CBEB0ED8847B3ABA4BE67ECFA7CBC"/>
                </w:placeholder>
                <w:showingPlcHdr/>
              </w:sdtPr>
              <w:sdtEndPr/>
              <w:sdtContent>
                <w:r w:rsidR="004863CC" w:rsidRPr="00173FBB">
                  <w:rPr>
                    <w:rStyle w:val="PlaceholderText"/>
                    <w:color w:val="CA6D4F" w:themeColor="text2"/>
                  </w:rPr>
                  <w:t>%</w:t>
                </w:r>
              </w:sdtContent>
            </w:sdt>
          </w:p>
        </w:tc>
      </w:tr>
      <w:tr w:rsidR="004863CC" w14:paraId="053F5F8F" w14:textId="77777777" w:rsidTr="004E02D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top w:val="single" w:sz="4" w:space="0" w:color="7F7F7F" w:themeColor="text1" w:themeTint="80"/>
              <w:right w:val="single" w:sz="4" w:space="0" w:color="7F7F7F" w:themeColor="text1" w:themeTint="80"/>
            </w:tcBorders>
          </w:tcPr>
          <w:p w14:paraId="16D52CDA" w14:textId="6B436020" w:rsidR="004863CC" w:rsidRPr="007B5633" w:rsidRDefault="004863CC" w:rsidP="004863CC">
            <w:pPr>
              <w:pStyle w:val="BodyText"/>
              <w:spacing w:before="0" w:after="0"/>
              <w:ind w:left="190" w:right="-119"/>
            </w:pPr>
            <w:r>
              <w:t>Physical Traffic Control</w:t>
            </w:r>
          </w:p>
        </w:tc>
        <w:tc>
          <w:tcPr>
            <w:tcW w:w="720" w:type="dxa"/>
            <w:gridSpan w:val="6"/>
            <w:tcBorders>
              <w:top w:val="single" w:sz="4" w:space="0" w:color="7F7F7F" w:themeColor="text1" w:themeTint="80"/>
              <w:left w:val="single" w:sz="4" w:space="0" w:color="7F7F7F" w:themeColor="text1" w:themeTint="80"/>
              <w:right w:val="single" w:sz="4" w:space="0" w:color="7F7F7F" w:themeColor="text1" w:themeTint="80"/>
            </w:tcBorders>
          </w:tcPr>
          <w:p w14:paraId="0B266E9B" w14:textId="12CB9E58" w:rsidR="004863CC" w:rsidRPr="00173FBB" w:rsidRDefault="00640ABB" w:rsidP="004863CC">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487311682"/>
                <w:placeholder>
                  <w:docPart w:val="F982F72DA1824F4F8C7C2FB5FFB843D8"/>
                </w:placeholder>
                <w:showingPlcHdr/>
              </w:sdtPr>
              <w:sdtEndPr/>
              <w:sdtContent>
                <w:r w:rsidR="004863CC" w:rsidRPr="002F4EB8">
                  <w:rPr>
                    <w:rStyle w:val="PlaceholderText"/>
                    <w:color w:val="CA6D4F" w:themeColor="text2"/>
                  </w:rPr>
                  <w:t>%</w:t>
                </w:r>
              </w:sdtContent>
            </w:sdt>
          </w:p>
        </w:tc>
        <w:tc>
          <w:tcPr>
            <w:tcW w:w="813" w:type="dxa"/>
            <w:gridSpan w:val="8"/>
            <w:tcBorders>
              <w:top w:val="single" w:sz="4" w:space="0" w:color="7F7F7F" w:themeColor="text1" w:themeTint="80"/>
              <w:left w:val="single" w:sz="4" w:space="0" w:color="7F7F7F" w:themeColor="text1" w:themeTint="80"/>
            </w:tcBorders>
          </w:tcPr>
          <w:p w14:paraId="5C6DE7C1" w14:textId="7046370D" w:rsidR="004863CC" w:rsidRPr="00173FBB" w:rsidRDefault="00640ABB" w:rsidP="004863CC">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570930923"/>
                <w:placeholder>
                  <w:docPart w:val="DD1D722776334C1EBD2883737FC541CC"/>
                </w:placeholder>
                <w:showingPlcHdr/>
              </w:sdtPr>
              <w:sdtEndPr/>
              <w:sdtContent>
                <w:r w:rsidR="004863CC" w:rsidRPr="002F4EB8">
                  <w:rPr>
                    <w:rStyle w:val="PlaceholderText"/>
                    <w:color w:val="CA6D4F" w:themeColor="text2"/>
                  </w:rPr>
                  <w:t>%</w:t>
                </w:r>
              </w:sdtContent>
            </w:sdt>
          </w:p>
        </w:tc>
        <w:tc>
          <w:tcPr>
            <w:tcW w:w="1938" w:type="dxa"/>
            <w:gridSpan w:val="19"/>
          </w:tcPr>
          <w:p w14:paraId="7F60C0D5" w14:textId="6862D22B" w:rsidR="004863CC" w:rsidRPr="007B5633" w:rsidRDefault="004863CC" w:rsidP="004863CC">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7B5633">
              <w:rPr>
                <w:rFonts w:ascii="Arial" w:hAnsi="Arial" w:cs="Arial"/>
                <w:b w:val="0"/>
                <w:bCs w:val="0"/>
                <w:color w:val="000000"/>
              </w:rPr>
              <w:t>Caisson/Cofferdam</w:t>
            </w:r>
          </w:p>
        </w:tc>
        <w:tc>
          <w:tcPr>
            <w:tcW w:w="759" w:type="dxa"/>
            <w:gridSpan w:val="6"/>
          </w:tcPr>
          <w:p w14:paraId="3DD2B6E5" w14:textId="1E2A2669" w:rsidR="004863CC" w:rsidRDefault="00640ABB" w:rsidP="004863C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111971961"/>
                <w:placeholder>
                  <w:docPart w:val="5F4F7BB247D040849707167754500626"/>
                </w:placeholder>
                <w:showingPlcHdr/>
              </w:sdtPr>
              <w:sdtEndPr/>
              <w:sdtContent>
                <w:r w:rsidR="004863CC" w:rsidRPr="00173FBB">
                  <w:rPr>
                    <w:rStyle w:val="PlaceholderText"/>
                    <w:color w:val="CA6D4F" w:themeColor="text2"/>
                  </w:rPr>
                  <w:t>%</w:t>
                </w:r>
              </w:sdtContent>
            </w:sdt>
          </w:p>
        </w:tc>
        <w:tc>
          <w:tcPr>
            <w:tcW w:w="903" w:type="dxa"/>
            <w:gridSpan w:val="6"/>
          </w:tcPr>
          <w:p w14:paraId="57BF516C" w14:textId="74E8A64B" w:rsidR="004863CC" w:rsidRDefault="00640ABB" w:rsidP="004863CC">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721952381"/>
                <w:placeholder>
                  <w:docPart w:val="B11FDE7192F24C45BDD1B9480F995F66"/>
                </w:placeholder>
                <w:showingPlcHdr/>
              </w:sdtPr>
              <w:sdtEndPr/>
              <w:sdtContent>
                <w:r w:rsidR="004863CC" w:rsidRPr="00173FBB">
                  <w:rPr>
                    <w:rStyle w:val="PlaceholderText"/>
                    <w:color w:val="CA6D4F" w:themeColor="text2"/>
                  </w:rPr>
                  <w:t>%</w:t>
                </w:r>
              </w:sdtContent>
            </w:sdt>
          </w:p>
        </w:tc>
        <w:tc>
          <w:tcPr>
            <w:tcW w:w="1853" w:type="dxa"/>
            <w:gridSpan w:val="10"/>
          </w:tcPr>
          <w:p w14:paraId="61A37B18" w14:textId="116EF1B0" w:rsidR="004863CC" w:rsidRPr="00173FBB" w:rsidRDefault="004863CC" w:rsidP="004863CC">
            <w:pPr>
              <w:pStyle w:val="BodyText"/>
              <w:spacing w:before="0" w:after="0"/>
              <w:ind w:right="-85"/>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Gas Mains</w:t>
            </w:r>
          </w:p>
        </w:tc>
        <w:tc>
          <w:tcPr>
            <w:tcW w:w="720" w:type="dxa"/>
            <w:gridSpan w:val="6"/>
          </w:tcPr>
          <w:p w14:paraId="57B61FE9" w14:textId="4CAFE74B" w:rsidR="004863CC" w:rsidRDefault="00640ABB" w:rsidP="004863C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797680594"/>
                <w:placeholder>
                  <w:docPart w:val="D72649E9261B405C9E8685C42B242A23"/>
                </w:placeholder>
                <w:showingPlcHdr/>
              </w:sdtPr>
              <w:sdtEndPr/>
              <w:sdtContent>
                <w:r w:rsidR="004863CC" w:rsidRPr="00173FBB">
                  <w:rPr>
                    <w:rStyle w:val="PlaceholderText"/>
                    <w:color w:val="CA6D4F" w:themeColor="text2"/>
                  </w:rPr>
                  <w:t>%</w:t>
                </w:r>
              </w:sdtContent>
            </w:sdt>
          </w:p>
        </w:tc>
        <w:tc>
          <w:tcPr>
            <w:tcW w:w="935" w:type="dxa"/>
            <w:gridSpan w:val="2"/>
          </w:tcPr>
          <w:p w14:paraId="00F2FF78" w14:textId="60749B1D" w:rsidR="004863CC" w:rsidRDefault="00640ABB" w:rsidP="004863CC">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876385550"/>
                <w:placeholder>
                  <w:docPart w:val="90F914EBC94F4115B461617FBEC47BA3"/>
                </w:placeholder>
                <w:showingPlcHdr/>
              </w:sdtPr>
              <w:sdtEndPr/>
              <w:sdtContent>
                <w:r w:rsidR="004863CC" w:rsidRPr="00173FBB">
                  <w:rPr>
                    <w:rStyle w:val="PlaceholderText"/>
                    <w:color w:val="CA6D4F" w:themeColor="text2"/>
                  </w:rPr>
                  <w:t>%</w:t>
                </w:r>
              </w:sdtContent>
            </w:sdt>
          </w:p>
        </w:tc>
      </w:tr>
      <w:tr w:rsidR="004863CC" w14:paraId="7C1B6CDF" w14:textId="77777777" w:rsidTr="004863CC">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right w:val="nil"/>
            </w:tcBorders>
            <w:shd w:val="clear" w:color="auto" w:fill="F4E1DB" w:themeFill="text2" w:themeFillTint="33"/>
          </w:tcPr>
          <w:p w14:paraId="7A4697C7" w14:textId="42FDAE1F" w:rsidR="004863CC" w:rsidRPr="007B5633" w:rsidRDefault="004863CC" w:rsidP="004863CC">
            <w:pPr>
              <w:pStyle w:val="BodyText"/>
              <w:spacing w:before="0" w:after="0"/>
              <w:ind w:right="-119"/>
            </w:pPr>
            <w:r w:rsidRPr="007B5633">
              <w:rPr>
                <w:b/>
                <w:bCs/>
              </w:rPr>
              <w:t>LOCATION BY %</w:t>
            </w:r>
          </w:p>
        </w:tc>
        <w:tc>
          <w:tcPr>
            <w:tcW w:w="720" w:type="dxa"/>
            <w:gridSpan w:val="6"/>
            <w:tcBorders>
              <w:left w:val="nil"/>
              <w:right w:val="nil"/>
            </w:tcBorders>
            <w:shd w:val="clear" w:color="auto" w:fill="F4E1DB" w:themeFill="text2" w:themeFillTint="33"/>
          </w:tcPr>
          <w:p w14:paraId="0139AF13" w14:textId="0889ED60" w:rsidR="004863CC" w:rsidRPr="00173FBB" w:rsidRDefault="004863CC" w:rsidP="004863CC">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813" w:type="dxa"/>
            <w:gridSpan w:val="8"/>
            <w:tcBorders>
              <w:left w:val="nil"/>
            </w:tcBorders>
            <w:shd w:val="clear" w:color="auto" w:fill="F4E1DB" w:themeFill="text2" w:themeFillTint="33"/>
          </w:tcPr>
          <w:p w14:paraId="1CFE1018" w14:textId="65FF270C" w:rsidR="004863CC" w:rsidRPr="00173FBB" w:rsidRDefault="004863CC" w:rsidP="004863CC">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1938" w:type="dxa"/>
            <w:gridSpan w:val="19"/>
          </w:tcPr>
          <w:p w14:paraId="59BC384B" w14:textId="6970242E" w:rsidR="004863CC" w:rsidRPr="007B5633" w:rsidRDefault="004863CC" w:rsidP="004863CC">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Carpentry-Interior</w:t>
            </w:r>
          </w:p>
        </w:tc>
        <w:tc>
          <w:tcPr>
            <w:tcW w:w="759" w:type="dxa"/>
            <w:gridSpan w:val="6"/>
          </w:tcPr>
          <w:p w14:paraId="24C876D8" w14:textId="78B231C6" w:rsidR="004863CC" w:rsidRDefault="00640ABB" w:rsidP="004863C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41928663"/>
                <w:placeholder>
                  <w:docPart w:val="064E9AB2BB5D4DF785F4D6D1EE18B3E6"/>
                </w:placeholder>
                <w:showingPlcHdr/>
              </w:sdtPr>
              <w:sdtEndPr/>
              <w:sdtContent>
                <w:r w:rsidR="004863CC" w:rsidRPr="00173FBB">
                  <w:rPr>
                    <w:rStyle w:val="PlaceholderText"/>
                    <w:color w:val="CA6D4F" w:themeColor="text2"/>
                  </w:rPr>
                  <w:t>%</w:t>
                </w:r>
              </w:sdtContent>
            </w:sdt>
          </w:p>
        </w:tc>
        <w:tc>
          <w:tcPr>
            <w:tcW w:w="903" w:type="dxa"/>
            <w:gridSpan w:val="6"/>
          </w:tcPr>
          <w:p w14:paraId="3983F351" w14:textId="073FC4BB" w:rsidR="004863CC" w:rsidRDefault="00640ABB" w:rsidP="004863C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028066514"/>
                <w:placeholder>
                  <w:docPart w:val="3EDD259730274695959ACE4C1A932225"/>
                </w:placeholder>
                <w:showingPlcHdr/>
              </w:sdtPr>
              <w:sdtEndPr/>
              <w:sdtContent>
                <w:r w:rsidR="004863CC" w:rsidRPr="00173FBB">
                  <w:rPr>
                    <w:rStyle w:val="PlaceholderText"/>
                    <w:color w:val="CA6D4F" w:themeColor="text2"/>
                  </w:rPr>
                  <w:t>%</w:t>
                </w:r>
              </w:sdtContent>
            </w:sdt>
          </w:p>
        </w:tc>
        <w:tc>
          <w:tcPr>
            <w:tcW w:w="1853" w:type="dxa"/>
            <w:gridSpan w:val="10"/>
          </w:tcPr>
          <w:p w14:paraId="161A42C5" w14:textId="7253CB99" w:rsidR="004863CC" w:rsidRPr="00173FBB" w:rsidRDefault="004863CC" w:rsidP="004863CC">
            <w:pPr>
              <w:pStyle w:val="BodyText"/>
              <w:spacing w:before="0" w:after="0"/>
              <w:ind w:right="-85"/>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Grading of Land</w:t>
            </w:r>
          </w:p>
        </w:tc>
        <w:tc>
          <w:tcPr>
            <w:tcW w:w="720" w:type="dxa"/>
            <w:gridSpan w:val="6"/>
          </w:tcPr>
          <w:p w14:paraId="088038F7" w14:textId="3095E6AD" w:rsidR="004863CC" w:rsidRDefault="00640ABB" w:rsidP="004863C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61503628"/>
                <w:placeholder>
                  <w:docPart w:val="EF0D4AA073474617B119B4533C35D431"/>
                </w:placeholder>
                <w:showingPlcHdr/>
              </w:sdtPr>
              <w:sdtEndPr/>
              <w:sdtContent>
                <w:r w:rsidR="004863CC" w:rsidRPr="00173FBB">
                  <w:rPr>
                    <w:rStyle w:val="PlaceholderText"/>
                    <w:color w:val="CA6D4F" w:themeColor="text2"/>
                  </w:rPr>
                  <w:t>%</w:t>
                </w:r>
              </w:sdtContent>
            </w:sdt>
          </w:p>
        </w:tc>
        <w:tc>
          <w:tcPr>
            <w:tcW w:w="935" w:type="dxa"/>
            <w:gridSpan w:val="2"/>
          </w:tcPr>
          <w:p w14:paraId="3A161474" w14:textId="3F5D45CF" w:rsidR="004863CC" w:rsidRDefault="00640ABB" w:rsidP="004863C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674333573"/>
                <w:placeholder>
                  <w:docPart w:val="EA5E5F964F2C40B985357CC9F68E0B66"/>
                </w:placeholder>
                <w:showingPlcHdr/>
              </w:sdtPr>
              <w:sdtEndPr/>
              <w:sdtContent>
                <w:r w:rsidR="004863CC" w:rsidRPr="00173FBB">
                  <w:rPr>
                    <w:rStyle w:val="PlaceholderText"/>
                    <w:color w:val="CA6D4F" w:themeColor="text2"/>
                  </w:rPr>
                  <w:t>%</w:t>
                </w:r>
              </w:sdtContent>
            </w:sdt>
          </w:p>
        </w:tc>
      </w:tr>
      <w:tr w:rsidR="004E02D2" w14:paraId="7E0963AD" w14:textId="77777777" w:rsidTr="004E02D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Pr>
          <w:p w14:paraId="54A54704" w14:textId="0776C883" w:rsidR="004E02D2" w:rsidRPr="007B5633" w:rsidRDefault="004E02D2" w:rsidP="004E02D2">
            <w:pPr>
              <w:pStyle w:val="BodyText"/>
              <w:spacing w:before="0" w:after="0"/>
              <w:ind w:left="16" w:right="-119"/>
              <w:rPr>
                <w:b/>
                <w:bCs/>
              </w:rPr>
            </w:pPr>
            <w:r w:rsidRPr="00173FBB">
              <w:t>Rural</w:t>
            </w:r>
          </w:p>
        </w:tc>
        <w:tc>
          <w:tcPr>
            <w:tcW w:w="720" w:type="dxa"/>
            <w:gridSpan w:val="6"/>
          </w:tcPr>
          <w:p w14:paraId="63A25033" w14:textId="72F6EC81" w:rsidR="004E02D2" w:rsidRPr="007B5633" w:rsidRDefault="00640ABB"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93190528"/>
                <w:placeholder>
                  <w:docPart w:val="C40FCC4B6D764EBC80C36713399FC3C8"/>
                </w:placeholder>
                <w:showingPlcHdr/>
              </w:sdtPr>
              <w:sdtEndPr/>
              <w:sdtContent>
                <w:r w:rsidR="004E02D2" w:rsidRPr="00173FBB">
                  <w:rPr>
                    <w:rStyle w:val="PlaceholderText"/>
                    <w:color w:val="CA6D4F" w:themeColor="text2"/>
                  </w:rPr>
                  <w:t>%</w:t>
                </w:r>
              </w:sdtContent>
            </w:sdt>
          </w:p>
        </w:tc>
        <w:tc>
          <w:tcPr>
            <w:tcW w:w="813" w:type="dxa"/>
            <w:gridSpan w:val="8"/>
          </w:tcPr>
          <w:p w14:paraId="64EB9602" w14:textId="5F1B8423" w:rsidR="004E02D2" w:rsidRPr="007B5633" w:rsidRDefault="00640ABB"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811783123"/>
                <w:placeholder>
                  <w:docPart w:val="AC49605ED1004144BAE20C43C82219E5"/>
                </w:placeholder>
                <w:showingPlcHdr/>
              </w:sdtPr>
              <w:sdtEndPr/>
              <w:sdtContent>
                <w:r w:rsidR="004E02D2" w:rsidRPr="00173FBB">
                  <w:rPr>
                    <w:rStyle w:val="PlaceholderText"/>
                    <w:color w:val="CA6D4F" w:themeColor="text2"/>
                  </w:rPr>
                  <w:t>%</w:t>
                </w:r>
              </w:sdtContent>
            </w:sdt>
          </w:p>
        </w:tc>
        <w:tc>
          <w:tcPr>
            <w:tcW w:w="1938" w:type="dxa"/>
            <w:gridSpan w:val="19"/>
          </w:tcPr>
          <w:p w14:paraId="3CE6B0A1" w14:textId="529A74EF" w:rsidR="004E02D2" w:rsidRPr="007B5633"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7B5633">
              <w:rPr>
                <w:rFonts w:ascii="Arial" w:hAnsi="Arial" w:cs="Arial"/>
                <w:b w:val="0"/>
                <w:bCs w:val="0"/>
                <w:color w:val="000000"/>
              </w:rPr>
              <w:t>Carpentry-Other</w:t>
            </w:r>
          </w:p>
        </w:tc>
        <w:tc>
          <w:tcPr>
            <w:tcW w:w="759" w:type="dxa"/>
            <w:gridSpan w:val="6"/>
          </w:tcPr>
          <w:p w14:paraId="7912EB86" w14:textId="669213F1"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714455782"/>
                <w:placeholder>
                  <w:docPart w:val="9B4CB8EAE4A14FEEB7212C77C47AB8DA"/>
                </w:placeholder>
                <w:showingPlcHdr/>
              </w:sdtPr>
              <w:sdtEndPr/>
              <w:sdtContent>
                <w:r w:rsidR="004E02D2" w:rsidRPr="00173FBB">
                  <w:rPr>
                    <w:rStyle w:val="PlaceholderText"/>
                    <w:color w:val="CA6D4F" w:themeColor="text2"/>
                  </w:rPr>
                  <w:t>%</w:t>
                </w:r>
              </w:sdtContent>
            </w:sdt>
          </w:p>
        </w:tc>
        <w:tc>
          <w:tcPr>
            <w:tcW w:w="903" w:type="dxa"/>
            <w:gridSpan w:val="6"/>
          </w:tcPr>
          <w:p w14:paraId="65E2681E" w14:textId="440922B2" w:rsidR="004E02D2"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2062364504"/>
                <w:placeholder>
                  <w:docPart w:val="9614A2830F0F47BB950ACAD9813D8D32"/>
                </w:placeholder>
                <w:showingPlcHdr/>
              </w:sdtPr>
              <w:sdtEndPr/>
              <w:sdtContent>
                <w:r w:rsidR="004E02D2" w:rsidRPr="00173FBB">
                  <w:rPr>
                    <w:rStyle w:val="PlaceholderText"/>
                    <w:color w:val="CA6D4F" w:themeColor="text2"/>
                  </w:rPr>
                  <w:t>%</w:t>
                </w:r>
              </w:sdtContent>
            </w:sdt>
          </w:p>
        </w:tc>
        <w:tc>
          <w:tcPr>
            <w:tcW w:w="1853" w:type="dxa"/>
            <w:gridSpan w:val="10"/>
          </w:tcPr>
          <w:p w14:paraId="39C12B3A" w14:textId="4423436A" w:rsidR="004E02D2" w:rsidRPr="00173FBB" w:rsidRDefault="004E02D2" w:rsidP="004E02D2">
            <w:pPr>
              <w:pStyle w:val="BodyText"/>
              <w:spacing w:before="0" w:after="0"/>
              <w:ind w:right="-85"/>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HVAC</w:t>
            </w:r>
          </w:p>
        </w:tc>
        <w:tc>
          <w:tcPr>
            <w:tcW w:w="720" w:type="dxa"/>
            <w:gridSpan w:val="6"/>
          </w:tcPr>
          <w:p w14:paraId="42A4323A" w14:textId="60D7134A"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800882480"/>
                <w:placeholder>
                  <w:docPart w:val="A16624A4F8B74B51B02F868967ECB562"/>
                </w:placeholder>
                <w:showingPlcHdr/>
              </w:sdtPr>
              <w:sdtEndPr/>
              <w:sdtContent>
                <w:r w:rsidR="004E02D2" w:rsidRPr="00173FBB">
                  <w:rPr>
                    <w:rStyle w:val="PlaceholderText"/>
                    <w:color w:val="CA6D4F" w:themeColor="text2"/>
                  </w:rPr>
                  <w:t>%</w:t>
                </w:r>
              </w:sdtContent>
            </w:sdt>
          </w:p>
        </w:tc>
        <w:tc>
          <w:tcPr>
            <w:tcW w:w="935" w:type="dxa"/>
            <w:gridSpan w:val="2"/>
          </w:tcPr>
          <w:p w14:paraId="3027B2F6" w14:textId="33701072" w:rsidR="004E02D2"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945760309"/>
                <w:placeholder>
                  <w:docPart w:val="26ACFAE7197541B89DBF988325EF58E0"/>
                </w:placeholder>
                <w:showingPlcHdr/>
              </w:sdtPr>
              <w:sdtEndPr/>
              <w:sdtContent>
                <w:r w:rsidR="004E02D2" w:rsidRPr="00173FBB">
                  <w:rPr>
                    <w:rStyle w:val="PlaceholderText"/>
                    <w:color w:val="CA6D4F" w:themeColor="text2"/>
                  </w:rPr>
                  <w:t>%</w:t>
                </w:r>
              </w:sdtContent>
            </w:sdt>
          </w:p>
        </w:tc>
      </w:tr>
      <w:tr w:rsidR="004E02D2" w14:paraId="2904931A" w14:textId="77777777" w:rsidTr="004863CC">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Pr>
          <w:p w14:paraId="42A16545" w14:textId="31FC8712" w:rsidR="004E02D2" w:rsidRPr="007B5633" w:rsidRDefault="004E02D2" w:rsidP="004E02D2">
            <w:pPr>
              <w:pStyle w:val="BodyText"/>
              <w:spacing w:before="0" w:after="0"/>
              <w:ind w:left="16" w:right="-119"/>
            </w:pPr>
            <w:r w:rsidRPr="00173FBB">
              <w:t>Suburban</w:t>
            </w:r>
          </w:p>
        </w:tc>
        <w:tc>
          <w:tcPr>
            <w:tcW w:w="720" w:type="dxa"/>
            <w:gridSpan w:val="6"/>
          </w:tcPr>
          <w:p w14:paraId="44B6DC10" w14:textId="3FD69E32" w:rsidR="004E02D2" w:rsidRPr="00173FBB" w:rsidRDefault="00640ABB"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0322040"/>
                <w:placeholder>
                  <w:docPart w:val="638CB2135F93403DB7107F419E294962"/>
                </w:placeholder>
                <w:showingPlcHdr/>
              </w:sdtPr>
              <w:sdtEndPr/>
              <w:sdtContent>
                <w:r w:rsidR="004E02D2" w:rsidRPr="00173FBB">
                  <w:rPr>
                    <w:rStyle w:val="PlaceholderText"/>
                    <w:color w:val="CA6D4F" w:themeColor="text2"/>
                  </w:rPr>
                  <w:t>%</w:t>
                </w:r>
              </w:sdtContent>
            </w:sdt>
          </w:p>
        </w:tc>
        <w:tc>
          <w:tcPr>
            <w:tcW w:w="813" w:type="dxa"/>
            <w:gridSpan w:val="8"/>
          </w:tcPr>
          <w:p w14:paraId="36251D0B" w14:textId="62D258AA" w:rsidR="004E02D2" w:rsidRPr="00173FBB" w:rsidRDefault="00640ABB"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70302525"/>
                <w:placeholder>
                  <w:docPart w:val="E64F861D26184A0FB9122D62D7D3C4A5"/>
                </w:placeholder>
                <w:showingPlcHdr/>
              </w:sdtPr>
              <w:sdtEndPr/>
              <w:sdtContent>
                <w:r w:rsidR="004E02D2" w:rsidRPr="00173FBB">
                  <w:rPr>
                    <w:rStyle w:val="PlaceholderText"/>
                    <w:color w:val="CA6D4F" w:themeColor="text2"/>
                  </w:rPr>
                  <w:t>%</w:t>
                </w:r>
              </w:sdtContent>
            </w:sdt>
          </w:p>
        </w:tc>
        <w:tc>
          <w:tcPr>
            <w:tcW w:w="1938" w:type="dxa"/>
            <w:gridSpan w:val="19"/>
          </w:tcPr>
          <w:p w14:paraId="48D7F08F" w14:textId="22CB4F03" w:rsidR="004E02D2" w:rsidRPr="007B5633"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Concrete</w:t>
            </w:r>
          </w:p>
        </w:tc>
        <w:tc>
          <w:tcPr>
            <w:tcW w:w="759" w:type="dxa"/>
            <w:gridSpan w:val="6"/>
          </w:tcPr>
          <w:p w14:paraId="1F347551" w14:textId="4DC9AD01"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74540807"/>
                <w:placeholder>
                  <w:docPart w:val="0D92B285573D492FB64469064F3A13A5"/>
                </w:placeholder>
                <w:showingPlcHdr/>
              </w:sdtPr>
              <w:sdtEndPr/>
              <w:sdtContent>
                <w:r w:rsidR="004E02D2" w:rsidRPr="00173FBB">
                  <w:rPr>
                    <w:rStyle w:val="PlaceholderText"/>
                    <w:color w:val="CA6D4F" w:themeColor="text2"/>
                  </w:rPr>
                  <w:t>%</w:t>
                </w:r>
              </w:sdtContent>
            </w:sdt>
          </w:p>
        </w:tc>
        <w:tc>
          <w:tcPr>
            <w:tcW w:w="903" w:type="dxa"/>
            <w:gridSpan w:val="6"/>
          </w:tcPr>
          <w:p w14:paraId="3A857653" w14:textId="4F2DB6FC" w:rsidR="004E02D2"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035549452"/>
                <w:placeholder>
                  <w:docPart w:val="6890C32A2D464E0DAC3507CA01B2D4A3"/>
                </w:placeholder>
                <w:showingPlcHdr/>
              </w:sdtPr>
              <w:sdtEndPr/>
              <w:sdtContent>
                <w:r w:rsidR="004E02D2" w:rsidRPr="00173FBB">
                  <w:rPr>
                    <w:rStyle w:val="PlaceholderText"/>
                    <w:color w:val="CA6D4F" w:themeColor="text2"/>
                  </w:rPr>
                  <w:t>%</w:t>
                </w:r>
              </w:sdtContent>
            </w:sdt>
          </w:p>
        </w:tc>
        <w:tc>
          <w:tcPr>
            <w:tcW w:w="1853" w:type="dxa"/>
            <w:gridSpan w:val="10"/>
          </w:tcPr>
          <w:p w14:paraId="2D191616" w14:textId="74713F33" w:rsidR="004E02D2" w:rsidRPr="00173FBB" w:rsidRDefault="004E02D2" w:rsidP="004E02D2">
            <w:pPr>
              <w:pStyle w:val="BodyText"/>
              <w:spacing w:before="0" w:after="0"/>
              <w:ind w:right="-85"/>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Industrial Construction</w:t>
            </w:r>
          </w:p>
        </w:tc>
        <w:tc>
          <w:tcPr>
            <w:tcW w:w="720" w:type="dxa"/>
            <w:gridSpan w:val="6"/>
          </w:tcPr>
          <w:p w14:paraId="36710BDB" w14:textId="6EC39303"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864634266"/>
                <w:placeholder>
                  <w:docPart w:val="BAEDA2B19D1947A99F5862C196B7907A"/>
                </w:placeholder>
                <w:showingPlcHdr/>
              </w:sdtPr>
              <w:sdtEndPr/>
              <w:sdtContent>
                <w:r w:rsidR="004E02D2" w:rsidRPr="00173FBB">
                  <w:rPr>
                    <w:rStyle w:val="PlaceholderText"/>
                    <w:color w:val="CA6D4F" w:themeColor="text2"/>
                  </w:rPr>
                  <w:t>%</w:t>
                </w:r>
              </w:sdtContent>
            </w:sdt>
          </w:p>
        </w:tc>
        <w:tc>
          <w:tcPr>
            <w:tcW w:w="935" w:type="dxa"/>
            <w:gridSpan w:val="2"/>
          </w:tcPr>
          <w:p w14:paraId="29E09D70" w14:textId="07E6EAB6"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145782075"/>
                <w:placeholder>
                  <w:docPart w:val="3040EE4C61664951A99DFDD9C1C617E6"/>
                </w:placeholder>
                <w:showingPlcHdr/>
              </w:sdtPr>
              <w:sdtEndPr/>
              <w:sdtContent>
                <w:r w:rsidR="004E02D2" w:rsidRPr="00173FBB">
                  <w:rPr>
                    <w:rStyle w:val="PlaceholderText"/>
                    <w:color w:val="CA6D4F" w:themeColor="text2"/>
                  </w:rPr>
                  <w:t>%</w:t>
                </w:r>
              </w:sdtContent>
            </w:sdt>
          </w:p>
        </w:tc>
      </w:tr>
      <w:tr w:rsidR="004E02D2" w14:paraId="729F9527" w14:textId="77777777" w:rsidTr="004863C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Pr>
          <w:p w14:paraId="7DB90C2B" w14:textId="13730790" w:rsidR="004E02D2" w:rsidRPr="007B5633" w:rsidRDefault="004E02D2" w:rsidP="004E02D2">
            <w:pPr>
              <w:pStyle w:val="BodyText"/>
              <w:spacing w:before="0" w:after="0"/>
              <w:ind w:left="16" w:right="-119"/>
            </w:pPr>
            <w:r w:rsidRPr="00173FBB">
              <w:t>Urban</w:t>
            </w:r>
          </w:p>
        </w:tc>
        <w:tc>
          <w:tcPr>
            <w:tcW w:w="720" w:type="dxa"/>
            <w:gridSpan w:val="6"/>
          </w:tcPr>
          <w:p w14:paraId="3F14B6E5" w14:textId="3EF5EC44" w:rsidR="004E02D2" w:rsidRPr="00173FBB" w:rsidRDefault="00640ABB"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321646552"/>
                <w:placeholder>
                  <w:docPart w:val="6E4DA1C0B7DA4DF1A72FD29E7277A665"/>
                </w:placeholder>
                <w:showingPlcHdr/>
              </w:sdtPr>
              <w:sdtEndPr/>
              <w:sdtContent>
                <w:r w:rsidR="004E02D2" w:rsidRPr="00173FBB">
                  <w:rPr>
                    <w:rStyle w:val="PlaceholderText"/>
                    <w:color w:val="CA6D4F" w:themeColor="text2"/>
                  </w:rPr>
                  <w:t>%</w:t>
                </w:r>
              </w:sdtContent>
            </w:sdt>
          </w:p>
        </w:tc>
        <w:tc>
          <w:tcPr>
            <w:tcW w:w="813" w:type="dxa"/>
            <w:gridSpan w:val="8"/>
          </w:tcPr>
          <w:p w14:paraId="18B950FA" w14:textId="712CAC94" w:rsidR="004E02D2" w:rsidRPr="00173FBB" w:rsidRDefault="00640ABB"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187211280"/>
                <w:placeholder>
                  <w:docPart w:val="2E393E3ED33C40AB87D2D49CF8B89A7F"/>
                </w:placeholder>
                <w:showingPlcHdr/>
              </w:sdtPr>
              <w:sdtEndPr/>
              <w:sdtContent>
                <w:r w:rsidR="004E02D2" w:rsidRPr="00173FBB">
                  <w:rPr>
                    <w:rStyle w:val="PlaceholderText"/>
                    <w:color w:val="CA6D4F" w:themeColor="text2"/>
                  </w:rPr>
                  <w:t>%</w:t>
                </w:r>
              </w:sdtContent>
            </w:sdt>
          </w:p>
        </w:tc>
        <w:tc>
          <w:tcPr>
            <w:tcW w:w="1938" w:type="dxa"/>
            <w:gridSpan w:val="19"/>
          </w:tcPr>
          <w:p w14:paraId="18643BDF" w14:textId="400B2FA1" w:rsidR="004E02D2" w:rsidRPr="007B5633"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7B5633">
              <w:rPr>
                <w:rFonts w:ascii="Arial" w:hAnsi="Arial" w:cs="Arial"/>
                <w:b w:val="0"/>
                <w:bCs w:val="0"/>
                <w:color w:val="000000"/>
              </w:rPr>
              <w:t>Crane Work</w:t>
            </w:r>
          </w:p>
        </w:tc>
        <w:tc>
          <w:tcPr>
            <w:tcW w:w="759" w:type="dxa"/>
            <w:gridSpan w:val="6"/>
          </w:tcPr>
          <w:p w14:paraId="5859A490" w14:textId="5AB4E1B3"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844391964"/>
                <w:placeholder>
                  <w:docPart w:val="38F27A9303AD4B28901BD48B1FE89F87"/>
                </w:placeholder>
                <w:showingPlcHdr/>
              </w:sdtPr>
              <w:sdtEndPr/>
              <w:sdtContent>
                <w:r w:rsidR="004E02D2" w:rsidRPr="00173FBB">
                  <w:rPr>
                    <w:rStyle w:val="PlaceholderText"/>
                    <w:color w:val="CA6D4F" w:themeColor="text2"/>
                  </w:rPr>
                  <w:t>%</w:t>
                </w:r>
              </w:sdtContent>
            </w:sdt>
          </w:p>
        </w:tc>
        <w:tc>
          <w:tcPr>
            <w:tcW w:w="903" w:type="dxa"/>
            <w:gridSpan w:val="6"/>
          </w:tcPr>
          <w:p w14:paraId="020B1E41" w14:textId="124B3070" w:rsidR="004E02D2"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553134496"/>
                <w:placeholder>
                  <w:docPart w:val="3F412D680EC44ACA975AA9BFD0FB7E40"/>
                </w:placeholder>
                <w:showingPlcHdr/>
              </w:sdtPr>
              <w:sdtEndPr/>
              <w:sdtContent>
                <w:r w:rsidR="004E02D2" w:rsidRPr="00173FBB">
                  <w:rPr>
                    <w:rStyle w:val="PlaceholderText"/>
                    <w:color w:val="CA6D4F" w:themeColor="text2"/>
                  </w:rPr>
                  <w:t>%</w:t>
                </w:r>
              </w:sdtContent>
            </w:sdt>
          </w:p>
        </w:tc>
        <w:tc>
          <w:tcPr>
            <w:tcW w:w="1853" w:type="dxa"/>
            <w:gridSpan w:val="10"/>
          </w:tcPr>
          <w:p w14:paraId="7F945357" w14:textId="48E460ED" w:rsidR="004E02D2" w:rsidRPr="00173FBB" w:rsidRDefault="004E02D2" w:rsidP="004E02D2">
            <w:pPr>
              <w:pStyle w:val="BodyText"/>
              <w:spacing w:before="0" w:after="0"/>
              <w:ind w:right="-85"/>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Insulation</w:t>
            </w:r>
          </w:p>
        </w:tc>
        <w:tc>
          <w:tcPr>
            <w:tcW w:w="720" w:type="dxa"/>
            <w:gridSpan w:val="6"/>
          </w:tcPr>
          <w:p w14:paraId="784E257E" w14:textId="1B5E20AA"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0765345"/>
                <w:placeholder>
                  <w:docPart w:val="FE7FA4F3CC1542C592F2B212A766DE05"/>
                </w:placeholder>
                <w:showingPlcHdr/>
              </w:sdtPr>
              <w:sdtEndPr/>
              <w:sdtContent>
                <w:r w:rsidR="004E02D2" w:rsidRPr="00173FBB">
                  <w:rPr>
                    <w:rStyle w:val="PlaceholderText"/>
                    <w:color w:val="CA6D4F" w:themeColor="text2"/>
                  </w:rPr>
                  <w:t>%</w:t>
                </w:r>
              </w:sdtContent>
            </w:sdt>
          </w:p>
        </w:tc>
        <w:tc>
          <w:tcPr>
            <w:tcW w:w="935" w:type="dxa"/>
            <w:gridSpan w:val="2"/>
          </w:tcPr>
          <w:p w14:paraId="6901517A" w14:textId="68B6AE2F" w:rsidR="004E02D2"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50195974"/>
                <w:placeholder>
                  <w:docPart w:val="B83DF322348F4959992CB3BE3B0FEBEB"/>
                </w:placeholder>
                <w:showingPlcHdr/>
              </w:sdtPr>
              <w:sdtEndPr/>
              <w:sdtContent>
                <w:r w:rsidR="004E02D2" w:rsidRPr="00173FBB">
                  <w:rPr>
                    <w:rStyle w:val="PlaceholderText"/>
                    <w:color w:val="CA6D4F" w:themeColor="text2"/>
                  </w:rPr>
                  <w:t>%</w:t>
                </w:r>
              </w:sdtContent>
            </w:sdt>
          </w:p>
        </w:tc>
      </w:tr>
      <w:tr w:rsidR="004E02D2" w14:paraId="723DB924" w14:textId="77777777" w:rsidTr="004E02D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Pr>
          <w:p w14:paraId="602636A9" w14:textId="6B4B4487" w:rsidR="004E02D2" w:rsidRPr="007B5633" w:rsidRDefault="004E02D2" w:rsidP="004E02D2">
            <w:pPr>
              <w:pStyle w:val="BodyText"/>
              <w:spacing w:before="0" w:after="0"/>
              <w:ind w:left="16" w:right="-119"/>
            </w:pPr>
            <w:r w:rsidRPr="00173FBB">
              <w:t>Wetland</w:t>
            </w:r>
          </w:p>
        </w:tc>
        <w:tc>
          <w:tcPr>
            <w:tcW w:w="720" w:type="dxa"/>
            <w:gridSpan w:val="6"/>
          </w:tcPr>
          <w:p w14:paraId="350BE768" w14:textId="4190D180" w:rsidR="004E02D2" w:rsidRPr="00173FBB" w:rsidRDefault="00640ABB"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943809526"/>
                <w:placeholder>
                  <w:docPart w:val="8649A655121C46C3AF48E40EE623FAA7"/>
                </w:placeholder>
                <w:showingPlcHdr/>
              </w:sdtPr>
              <w:sdtEndPr/>
              <w:sdtContent>
                <w:r w:rsidR="004E02D2" w:rsidRPr="00173FBB">
                  <w:rPr>
                    <w:rStyle w:val="PlaceholderText"/>
                    <w:color w:val="CA6D4F" w:themeColor="text2"/>
                  </w:rPr>
                  <w:t>%</w:t>
                </w:r>
              </w:sdtContent>
            </w:sdt>
          </w:p>
        </w:tc>
        <w:tc>
          <w:tcPr>
            <w:tcW w:w="813" w:type="dxa"/>
            <w:gridSpan w:val="8"/>
          </w:tcPr>
          <w:p w14:paraId="24B95DD8" w14:textId="0D4FBE4D" w:rsidR="004E02D2" w:rsidRPr="00173FBB" w:rsidRDefault="00640ABB"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747317925"/>
                <w:placeholder>
                  <w:docPart w:val="E945D15730E34B80BC08618AD4A62B11"/>
                </w:placeholder>
                <w:showingPlcHdr/>
              </w:sdtPr>
              <w:sdtEndPr/>
              <w:sdtContent>
                <w:r w:rsidR="004E02D2" w:rsidRPr="00173FBB">
                  <w:rPr>
                    <w:rStyle w:val="PlaceholderText"/>
                    <w:color w:val="CA6D4F" w:themeColor="text2"/>
                  </w:rPr>
                  <w:t>%</w:t>
                </w:r>
              </w:sdtContent>
            </w:sdt>
          </w:p>
        </w:tc>
        <w:tc>
          <w:tcPr>
            <w:tcW w:w="1938" w:type="dxa"/>
            <w:gridSpan w:val="19"/>
          </w:tcPr>
          <w:p w14:paraId="7651F1DF" w14:textId="11B18F16" w:rsidR="004E02D2" w:rsidRPr="007B5633"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Dam Construction</w:t>
            </w:r>
          </w:p>
        </w:tc>
        <w:tc>
          <w:tcPr>
            <w:tcW w:w="759" w:type="dxa"/>
            <w:gridSpan w:val="6"/>
          </w:tcPr>
          <w:p w14:paraId="40B8E003" w14:textId="4370F3AA"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00482990"/>
                <w:placeholder>
                  <w:docPart w:val="EC2E16E187D3439AB30A76AF9C2F9CF2"/>
                </w:placeholder>
                <w:showingPlcHdr/>
              </w:sdtPr>
              <w:sdtEndPr/>
              <w:sdtContent>
                <w:r w:rsidR="004E02D2" w:rsidRPr="00173FBB">
                  <w:rPr>
                    <w:rStyle w:val="PlaceholderText"/>
                    <w:color w:val="CA6D4F" w:themeColor="text2"/>
                  </w:rPr>
                  <w:t>%</w:t>
                </w:r>
              </w:sdtContent>
            </w:sdt>
          </w:p>
        </w:tc>
        <w:tc>
          <w:tcPr>
            <w:tcW w:w="903" w:type="dxa"/>
            <w:gridSpan w:val="6"/>
          </w:tcPr>
          <w:p w14:paraId="0F76B16E" w14:textId="0FBB4258" w:rsidR="004E02D2"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238787619"/>
                <w:placeholder>
                  <w:docPart w:val="A74454B55ABD4022962E4C95A97FBD0B"/>
                </w:placeholder>
                <w:showingPlcHdr/>
              </w:sdtPr>
              <w:sdtEndPr/>
              <w:sdtContent>
                <w:r w:rsidR="004E02D2" w:rsidRPr="00173FBB">
                  <w:rPr>
                    <w:rStyle w:val="PlaceholderText"/>
                    <w:color w:val="CA6D4F" w:themeColor="text2"/>
                  </w:rPr>
                  <w:t>%</w:t>
                </w:r>
              </w:sdtContent>
            </w:sdt>
          </w:p>
        </w:tc>
        <w:tc>
          <w:tcPr>
            <w:tcW w:w="1853" w:type="dxa"/>
            <w:gridSpan w:val="10"/>
          </w:tcPr>
          <w:p w14:paraId="5781705F" w14:textId="30E5F09A" w:rsidR="004E02D2" w:rsidRPr="00173FBB" w:rsidRDefault="004E02D2" w:rsidP="004E02D2">
            <w:pPr>
              <w:pStyle w:val="BodyText"/>
              <w:spacing w:before="0" w:after="0"/>
              <w:ind w:right="-85"/>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Maintenance</w:t>
            </w:r>
          </w:p>
        </w:tc>
        <w:tc>
          <w:tcPr>
            <w:tcW w:w="720" w:type="dxa"/>
            <w:gridSpan w:val="6"/>
          </w:tcPr>
          <w:p w14:paraId="1BC0DB2F" w14:textId="037D0C98"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9962024"/>
                <w:placeholder>
                  <w:docPart w:val="9E2A1054DEBE4BDD920D399839A3BE39"/>
                </w:placeholder>
                <w:showingPlcHdr/>
              </w:sdtPr>
              <w:sdtEndPr/>
              <w:sdtContent>
                <w:r w:rsidR="004E02D2" w:rsidRPr="00173FBB">
                  <w:rPr>
                    <w:rStyle w:val="PlaceholderText"/>
                    <w:color w:val="CA6D4F" w:themeColor="text2"/>
                  </w:rPr>
                  <w:t>%</w:t>
                </w:r>
              </w:sdtContent>
            </w:sdt>
          </w:p>
        </w:tc>
        <w:tc>
          <w:tcPr>
            <w:tcW w:w="935" w:type="dxa"/>
            <w:gridSpan w:val="2"/>
          </w:tcPr>
          <w:p w14:paraId="50A5586A" w14:textId="3F4CF594"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532644354"/>
                <w:placeholder>
                  <w:docPart w:val="6FC70132CDDD4F8E9EB2DE2956DFD486"/>
                </w:placeholder>
                <w:showingPlcHdr/>
              </w:sdtPr>
              <w:sdtEndPr/>
              <w:sdtContent>
                <w:r w:rsidR="004E02D2" w:rsidRPr="00173FBB">
                  <w:rPr>
                    <w:rStyle w:val="PlaceholderText"/>
                    <w:color w:val="CA6D4F" w:themeColor="text2"/>
                  </w:rPr>
                  <w:t>%</w:t>
                </w:r>
              </w:sdtContent>
            </w:sdt>
          </w:p>
        </w:tc>
      </w:tr>
      <w:tr w:rsidR="004E02D2" w14:paraId="6024C121" w14:textId="77777777" w:rsidTr="004E02D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24" w:type="dxa"/>
            <w:gridSpan w:val="5"/>
            <w:tcBorders>
              <w:bottom w:val="nil"/>
              <w:right w:val="nil"/>
            </w:tcBorders>
          </w:tcPr>
          <w:p w14:paraId="71B44AC9" w14:textId="43C8B092" w:rsidR="004E02D2" w:rsidRPr="007B5633" w:rsidRDefault="004E02D2" w:rsidP="004E02D2">
            <w:pPr>
              <w:pStyle w:val="BodyText"/>
              <w:spacing w:before="0" w:after="0"/>
              <w:ind w:left="16" w:right="-119"/>
            </w:pPr>
          </w:p>
        </w:tc>
        <w:tc>
          <w:tcPr>
            <w:tcW w:w="720" w:type="dxa"/>
            <w:gridSpan w:val="6"/>
            <w:tcBorders>
              <w:left w:val="nil"/>
              <w:bottom w:val="nil"/>
              <w:right w:val="nil"/>
            </w:tcBorders>
          </w:tcPr>
          <w:p w14:paraId="2CA5F60F" w14:textId="458CC0AE" w:rsidR="004E02D2" w:rsidRPr="00173FBB" w:rsidRDefault="004E02D2"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p>
        </w:tc>
        <w:tc>
          <w:tcPr>
            <w:tcW w:w="813" w:type="dxa"/>
            <w:gridSpan w:val="8"/>
            <w:tcBorders>
              <w:left w:val="nil"/>
              <w:bottom w:val="nil"/>
            </w:tcBorders>
          </w:tcPr>
          <w:p w14:paraId="75DD6CCC" w14:textId="1C355864" w:rsidR="004E02D2" w:rsidRPr="00173FBB" w:rsidRDefault="004E02D2"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p>
        </w:tc>
        <w:tc>
          <w:tcPr>
            <w:tcW w:w="1938" w:type="dxa"/>
            <w:gridSpan w:val="19"/>
          </w:tcPr>
          <w:p w14:paraId="4AA3B5A9" w14:textId="7B79FAA0" w:rsidR="004E02D2" w:rsidRPr="007B5633"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7B5633">
              <w:rPr>
                <w:rFonts w:ascii="Arial" w:hAnsi="Arial" w:cs="Arial"/>
                <w:b w:val="0"/>
                <w:bCs w:val="0"/>
                <w:color w:val="000000"/>
              </w:rPr>
              <w:t>Demolition</w:t>
            </w:r>
          </w:p>
        </w:tc>
        <w:tc>
          <w:tcPr>
            <w:tcW w:w="759" w:type="dxa"/>
            <w:gridSpan w:val="6"/>
          </w:tcPr>
          <w:p w14:paraId="057CEF70" w14:textId="7B5E0815"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658120804"/>
                <w:placeholder>
                  <w:docPart w:val="98911433DF2F4D00B665B9239FAB7D39"/>
                </w:placeholder>
                <w:showingPlcHdr/>
              </w:sdtPr>
              <w:sdtEndPr/>
              <w:sdtContent>
                <w:r w:rsidR="004E02D2" w:rsidRPr="00173FBB">
                  <w:rPr>
                    <w:rStyle w:val="PlaceholderText"/>
                    <w:color w:val="CA6D4F" w:themeColor="text2"/>
                  </w:rPr>
                  <w:t>%</w:t>
                </w:r>
              </w:sdtContent>
            </w:sdt>
          </w:p>
        </w:tc>
        <w:tc>
          <w:tcPr>
            <w:tcW w:w="903" w:type="dxa"/>
            <w:gridSpan w:val="6"/>
          </w:tcPr>
          <w:p w14:paraId="24FA4367" w14:textId="5408CBF0" w:rsidR="004E02D2"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2029794937"/>
                <w:placeholder>
                  <w:docPart w:val="5789507997FB4430BDF72E39893B8362"/>
                </w:placeholder>
                <w:showingPlcHdr/>
              </w:sdtPr>
              <w:sdtEndPr/>
              <w:sdtContent>
                <w:r w:rsidR="004E02D2" w:rsidRPr="00173FBB">
                  <w:rPr>
                    <w:rStyle w:val="PlaceholderText"/>
                    <w:color w:val="CA6D4F" w:themeColor="text2"/>
                  </w:rPr>
                  <w:t>%</w:t>
                </w:r>
              </w:sdtContent>
            </w:sdt>
          </w:p>
        </w:tc>
        <w:tc>
          <w:tcPr>
            <w:tcW w:w="1853" w:type="dxa"/>
            <w:gridSpan w:val="10"/>
          </w:tcPr>
          <w:p w14:paraId="2FF8843C" w14:textId="4FED4169" w:rsidR="004E02D2" w:rsidRPr="00173FBB" w:rsidRDefault="004E02D2" w:rsidP="004E02D2">
            <w:pPr>
              <w:pStyle w:val="BodyText"/>
              <w:spacing w:before="0" w:after="0"/>
              <w:ind w:right="-85"/>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Masonry</w:t>
            </w:r>
          </w:p>
        </w:tc>
        <w:tc>
          <w:tcPr>
            <w:tcW w:w="720" w:type="dxa"/>
            <w:gridSpan w:val="6"/>
          </w:tcPr>
          <w:p w14:paraId="6BF5C604" w14:textId="43A86567"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09715056"/>
                <w:placeholder>
                  <w:docPart w:val="0AA8DC9AD5A44C7C97A19442FE6AE905"/>
                </w:placeholder>
                <w:showingPlcHdr/>
              </w:sdtPr>
              <w:sdtEndPr/>
              <w:sdtContent>
                <w:r w:rsidR="004E02D2" w:rsidRPr="00173FBB">
                  <w:rPr>
                    <w:rStyle w:val="PlaceholderText"/>
                    <w:color w:val="CA6D4F" w:themeColor="text2"/>
                  </w:rPr>
                  <w:t>%</w:t>
                </w:r>
              </w:sdtContent>
            </w:sdt>
          </w:p>
        </w:tc>
        <w:tc>
          <w:tcPr>
            <w:tcW w:w="935" w:type="dxa"/>
            <w:gridSpan w:val="2"/>
          </w:tcPr>
          <w:p w14:paraId="4EBA6796" w14:textId="09195A66" w:rsidR="004E02D2"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517693868"/>
                <w:placeholder>
                  <w:docPart w:val="76B6E1FA90D24298BE214798CB1880B3"/>
                </w:placeholder>
                <w:showingPlcHdr/>
              </w:sdtPr>
              <w:sdtEndPr/>
              <w:sdtContent>
                <w:r w:rsidR="004E02D2" w:rsidRPr="00173FBB">
                  <w:rPr>
                    <w:rStyle w:val="PlaceholderText"/>
                    <w:color w:val="CA6D4F" w:themeColor="text2"/>
                  </w:rPr>
                  <w:t>%</w:t>
                </w:r>
              </w:sdtContent>
            </w:sdt>
          </w:p>
        </w:tc>
      </w:tr>
      <w:tr w:rsidR="004E02D2" w14:paraId="316DFA42" w14:textId="77777777" w:rsidTr="004E02D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bottom w:val="nil"/>
              <w:right w:val="nil"/>
            </w:tcBorders>
          </w:tcPr>
          <w:p w14:paraId="02AB78C6" w14:textId="11E6366F" w:rsidR="004E02D2" w:rsidRPr="007B5633" w:rsidRDefault="004E02D2" w:rsidP="004E02D2">
            <w:pPr>
              <w:pStyle w:val="BodyText"/>
              <w:spacing w:before="0" w:after="0"/>
              <w:ind w:left="16" w:right="-119"/>
            </w:pPr>
          </w:p>
        </w:tc>
        <w:tc>
          <w:tcPr>
            <w:tcW w:w="720" w:type="dxa"/>
            <w:gridSpan w:val="7"/>
            <w:tcBorders>
              <w:top w:val="nil"/>
              <w:left w:val="nil"/>
              <w:bottom w:val="nil"/>
              <w:right w:val="nil"/>
            </w:tcBorders>
          </w:tcPr>
          <w:p w14:paraId="0744FF34" w14:textId="7CFEF094" w:rsidR="004E02D2" w:rsidRPr="00173FBB" w:rsidRDefault="004E02D2"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903" w:type="dxa"/>
            <w:gridSpan w:val="9"/>
            <w:tcBorders>
              <w:top w:val="nil"/>
              <w:left w:val="nil"/>
              <w:bottom w:val="nil"/>
            </w:tcBorders>
          </w:tcPr>
          <w:p w14:paraId="7CFF1501" w14:textId="1641E850" w:rsidR="004E02D2" w:rsidRPr="00173FBB" w:rsidRDefault="004E02D2"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1938" w:type="dxa"/>
            <w:gridSpan w:val="19"/>
          </w:tcPr>
          <w:p w14:paraId="60D5B127" w14:textId="79B992BE" w:rsidR="004E02D2" w:rsidRPr="007B5633"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Directional Drilling</w:t>
            </w:r>
          </w:p>
        </w:tc>
        <w:tc>
          <w:tcPr>
            <w:tcW w:w="759" w:type="dxa"/>
            <w:gridSpan w:val="6"/>
          </w:tcPr>
          <w:p w14:paraId="00FA0228" w14:textId="4BB5F03C"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39745190"/>
                <w:placeholder>
                  <w:docPart w:val="6CD9E0537F3147E4A422D99F747215BB"/>
                </w:placeholder>
                <w:showingPlcHdr/>
              </w:sdtPr>
              <w:sdtEndPr/>
              <w:sdtContent>
                <w:r w:rsidR="004E02D2" w:rsidRPr="00173FBB">
                  <w:rPr>
                    <w:rStyle w:val="PlaceholderText"/>
                    <w:color w:val="CA6D4F" w:themeColor="text2"/>
                  </w:rPr>
                  <w:t>%</w:t>
                </w:r>
              </w:sdtContent>
            </w:sdt>
          </w:p>
        </w:tc>
        <w:tc>
          <w:tcPr>
            <w:tcW w:w="903" w:type="dxa"/>
            <w:gridSpan w:val="6"/>
          </w:tcPr>
          <w:p w14:paraId="12317BF8" w14:textId="6F789850" w:rsidR="004E02D2"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560441451"/>
                <w:placeholder>
                  <w:docPart w:val="D2F3C947F32E4F2F8A64382FC3E8A215"/>
                </w:placeholder>
                <w:showingPlcHdr/>
              </w:sdtPr>
              <w:sdtEndPr/>
              <w:sdtContent>
                <w:r w:rsidR="004E02D2" w:rsidRPr="00173FBB">
                  <w:rPr>
                    <w:rStyle w:val="PlaceholderText"/>
                    <w:color w:val="CA6D4F" w:themeColor="text2"/>
                  </w:rPr>
                  <w:t>%</w:t>
                </w:r>
              </w:sdtContent>
            </w:sdt>
          </w:p>
        </w:tc>
        <w:tc>
          <w:tcPr>
            <w:tcW w:w="1853" w:type="dxa"/>
            <w:gridSpan w:val="10"/>
          </w:tcPr>
          <w:p w14:paraId="0F6D9EDB" w14:textId="6FAAA96F" w:rsidR="004E02D2" w:rsidRPr="00173FBB" w:rsidRDefault="004E02D2" w:rsidP="004E02D2">
            <w:pPr>
              <w:pStyle w:val="BodyText"/>
              <w:spacing w:before="0" w:after="0"/>
              <w:ind w:right="-85"/>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Mechanical</w:t>
            </w:r>
          </w:p>
        </w:tc>
        <w:tc>
          <w:tcPr>
            <w:tcW w:w="720" w:type="dxa"/>
            <w:gridSpan w:val="6"/>
          </w:tcPr>
          <w:p w14:paraId="7B73FAA7" w14:textId="7750000C"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50095140"/>
                <w:placeholder>
                  <w:docPart w:val="171224461AA445229DF75D20D4A74346"/>
                </w:placeholder>
                <w:showingPlcHdr/>
              </w:sdtPr>
              <w:sdtEndPr/>
              <w:sdtContent>
                <w:r w:rsidR="004E02D2" w:rsidRPr="00173FBB">
                  <w:rPr>
                    <w:rStyle w:val="PlaceholderText"/>
                    <w:color w:val="CA6D4F" w:themeColor="text2"/>
                  </w:rPr>
                  <w:t>%</w:t>
                </w:r>
              </w:sdtContent>
            </w:sdt>
          </w:p>
        </w:tc>
        <w:tc>
          <w:tcPr>
            <w:tcW w:w="935" w:type="dxa"/>
            <w:gridSpan w:val="2"/>
          </w:tcPr>
          <w:p w14:paraId="2B63DEFB" w14:textId="69BEC0A6"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626579947"/>
                <w:placeholder>
                  <w:docPart w:val="11BE9F2FA88345DE88E9DD09209CAAD7"/>
                </w:placeholder>
                <w:showingPlcHdr/>
              </w:sdtPr>
              <w:sdtEndPr/>
              <w:sdtContent>
                <w:r w:rsidR="004E02D2" w:rsidRPr="00173FBB">
                  <w:rPr>
                    <w:rStyle w:val="PlaceholderText"/>
                    <w:color w:val="CA6D4F" w:themeColor="text2"/>
                  </w:rPr>
                  <w:t>%</w:t>
                </w:r>
              </w:sdtContent>
            </w:sdt>
          </w:p>
        </w:tc>
      </w:tr>
      <w:tr w:rsidR="004E02D2" w14:paraId="734A8854" w14:textId="77777777" w:rsidTr="004863C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bottom w:val="nil"/>
              <w:right w:val="nil"/>
            </w:tcBorders>
          </w:tcPr>
          <w:p w14:paraId="2E1A4030" w14:textId="59B8FE0B" w:rsidR="004E02D2" w:rsidRPr="007B5633" w:rsidRDefault="004E02D2" w:rsidP="004E02D2">
            <w:pPr>
              <w:pStyle w:val="BodyText"/>
              <w:spacing w:before="0" w:after="0"/>
              <w:ind w:left="16" w:right="-119"/>
            </w:pPr>
          </w:p>
        </w:tc>
        <w:tc>
          <w:tcPr>
            <w:tcW w:w="720" w:type="dxa"/>
            <w:gridSpan w:val="7"/>
            <w:tcBorders>
              <w:top w:val="nil"/>
              <w:left w:val="nil"/>
              <w:bottom w:val="nil"/>
              <w:right w:val="nil"/>
            </w:tcBorders>
          </w:tcPr>
          <w:p w14:paraId="401D39D2" w14:textId="612B6B1C" w:rsidR="004E02D2" w:rsidRPr="00173FBB" w:rsidRDefault="004E02D2"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p>
        </w:tc>
        <w:tc>
          <w:tcPr>
            <w:tcW w:w="903" w:type="dxa"/>
            <w:gridSpan w:val="9"/>
            <w:tcBorders>
              <w:top w:val="nil"/>
              <w:left w:val="nil"/>
              <w:bottom w:val="nil"/>
            </w:tcBorders>
          </w:tcPr>
          <w:p w14:paraId="3C3FF299" w14:textId="67C73AE6" w:rsidR="004E02D2" w:rsidRPr="00173FBB" w:rsidRDefault="004E02D2"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p>
        </w:tc>
        <w:tc>
          <w:tcPr>
            <w:tcW w:w="1938" w:type="dxa"/>
            <w:gridSpan w:val="19"/>
          </w:tcPr>
          <w:p w14:paraId="7C4AB218" w14:textId="2E4E6FE0" w:rsidR="004E02D2" w:rsidRPr="007B5633"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7B5633">
              <w:rPr>
                <w:rFonts w:ascii="Arial" w:hAnsi="Arial" w:cs="Arial"/>
                <w:b w:val="0"/>
                <w:bCs w:val="0"/>
                <w:color w:val="000000"/>
              </w:rPr>
              <w:t>Driveways</w:t>
            </w:r>
          </w:p>
        </w:tc>
        <w:tc>
          <w:tcPr>
            <w:tcW w:w="759" w:type="dxa"/>
            <w:gridSpan w:val="6"/>
          </w:tcPr>
          <w:p w14:paraId="589F2CBE" w14:textId="1226BA05" w:rsidR="004E02D2" w:rsidRPr="007B5633"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141150494"/>
                <w:placeholder>
                  <w:docPart w:val="9B6090649B234AA7A706747C31A5FDD1"/>
                </w:placeholder>
                <w:showingPlcHdr/>
              </w:sdtPr>
              <w:sdtEndPr/>
              <w:sdtContent>
                <w:r w:rsidR="004E02D2" w:rsidRPr="007B5633">
                  <w:rPr>
                    <w:rStyle w:val="PlaceholderText"/>
                    <w:b w:val="0"/>
                    <w:bCs w:val="0"/>
                    <w:color w:val="CA6D4F" w:themeColor="text2"/>
                  </w:rPr>
                  <w:t>%</w:t>
                </w:r>
              </w:sdtContent>
            </w:sdt>
          </w:p>
        </w:tc>
        <w:tc>
          <w:tcPr>
            <w:tcW w:w="903" w:type="dxa"/>
            <w:gridSpan w:val="6"/>
          </w:tcPr>
          <w:p w14:paraId="6D844FC2" w14:textId="471F8AFC" w:rsidR="004E02D2" w:rsidRPr="007B5633"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199501915"/>
                <w:placeholder>
                  <w:docPart w:val="4086858D9CAD4DDEBC903BCD66E0536C"/>
                </w:placeholder>
                <w:showingPlcHdr/>
              </w:sdtPr>
              <w:sdtEndPr/>
              <w:sdtContent>
                <w:r w:rsidR="004E02D2" w:rsidRPr="007B5633">
                  <w:rPr>
                    <w:rStyle w:val="PlaceholderText"/>
                    <w:b w:val="0"/>
                    <w:bCs w:val="0"/>
                    <w:color w:val="CA6D4F" w:themeColor="text2"/>
                  </w:rPr>
                  <w:t>%</w:t>
                </w:r>
              </w:sdtContent>
            </w:sdt>
          </w:p>
        </w:tc>
        <w:tc>
          <w:tcPr>
            <w:tcW w:w="1853" w:type="dxa"/>
            <w:gridSpan w:val="10"/>
          </w:tcPr>
          <w:p w14:paraId="07F4C469" w14:textId="1DB29209" w:rsidR="004E02D2" w:rsidRPr="00173FBB" w:rsidRDefault="004E02D2" w:rsidP="004E02D2">
            <w:pPr>
              <w:pStyle w:val="BodyText"/>
              <w:spacing w:before="0" w:after="0"/>
              <w:ind w:right="-85"/>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Open Trench &gt;8 feet</w:t>
            </w:r>
          </w:p>
        </w:tc>
        <w:tc>
          <w:tcPr>
            <w:tcW w:w="720" w:type="dxa"/>
            <w:gridSpan w:val="6"/>
          </w:tcPr>
          <w:p w14:paraId="541F983B" w14:textId="17608570"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852413293"/>
                <w:placeholder>
                  <w:docPart w:val="946D9114A2154422924467379AE16669"/>
                </w:placeholder>
                <w:showingPlcHdr/>
              </w:sdtPr>
              <w:sdtEndPr/>
              <w:sdtContent>
                <w:r w:rsidR="004E02D2" w:rsidRPr="00173FBB">
                  <w:rPr>
                    <w:rStyle w:val="PlaceholderText"/>
                    <w:color w:val="CA6D4F" w:themeColor="text2"/>
                  </w:rPr>
                  <w:t>%</w:t>
                </w:r>
              </w:sdtContent>
            </w:sdt>
          </w:p>
        </w:tc>
        <w:tc>
          <w:tcPr>
            <w:tcW w:w="935" w:type="dxa"/>
            <w:gridSpan w:val="2"/>
          </w:tcPr>
          <w:p w14:paraId="5B1FF017" w14:textId="733CD537" w:rsidR="004E02D2"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2006667087"/>
                <w:placeholder>
                  <w:docPart w:val="1138FFD74C464E70809EA4D713D5B03D"/>
                </w:placeholder>
                <w:showingPlcHdr/>
              </w:sdtPr>
              <w:sdtEndPr/>
              <w:sdtContent>
                <w:r w:rsidR="004E02D2" w:rsidRPr="00173FBB">
                  <w:rPr>
                    <w:rStyle w:val="PlaceholderText"/>
                    <w:color w:val="CA6D4F" w:themeColor="text2"/>
                  </w:rPr>
                  <w:t>%</w:t>
                </w:r>
              </w:sdtContent>
            </w:sdt>
          </w:p>
        </w:tc>
      </w:tr>
      <w:tr w:rsidR="004E02D2" w14:paraId="20FAEF8B" w14:textId="77777777" w:rsidTr="004863CC">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bottom w:val="nil"/>
              <w:right w:val="nil"/>
            </w:tcBorders>
          </w:tcPr>
          <w:p w14:paraId="2C5E5809" w14:textId="77777777" w:rsidR="004E02D2" w:rsidRPr="007B5633" w:rsidRDefault="004E02D2" w:rsidP="004E02D2">
            <w:pPr>
              <w:pStyle w:val="BodyText"/>
              <w:spacing w:before="0" w:after="0"/>
              <w:ind w:left="16" w:right="-119"/>
            </w:pPr>
          </w:p>
        </w:tc>
        <w:tc>
          <w:tcPr>
            <w:tcW w:w="720" w:type="dxa"/>
            <w:gridSpan w:val="7"/>
            <w:tcBorders>
              <w:top w:val="nil"/>
              <w:left w:val="nil"/>
              <w:bottom w:val="nil"/>
              <w:right w:val="nil"/>
            </w:tcBorders>
          </w:tcPr>
          <w:p w14:paraId="3A64208B" w14:textId="77777777" w:rsidR="004E02D2" w:rsidRPr="00173FBB" w:rsidRDefault="004E02D2"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903" w:type="dxa"/>
            <w:gridSpan w:val="9"/>
            <w:tcBorders>
              <w:top w:val="nil"/>
              <w:left w:val="nil"/>
              <w:bottom w:val="nil"/>
            </w:tcBorders>
          </w:tcPr>
          <w:p w14:paraId="2E415514" w14:textId="77777777" w:rsidR="004E02D2" w:rsidRPr="00173FBB" w:rsidRDefault="004E02D2"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1938" w:type="dxa"/>
            <w:gridSpan w:val="19"/>
          </w:tcPr>
          <w:p w14:paraId="1B69BF47" w14:textId="59C10C52" w:rsidR="004E02D2" w:rsidRPr="007B5633"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7B5633">
              <w:rPr>
                <w:rFonts w:ascii="Arial" w:hAnsi="Arial" w:cs="Arial"/>
                <w:b w:val="0"/>
                <w:bCs w:val="0"/>
                <w:color w:val="000000"/>
              </w:rPr>
              <w:t>Drywall/Wallboard</w:t>
            </w:r>
          </w:p>
        </w:tc>
        <w:tc>
          <w:tcPr>
            <w:tcW w:w="759" w:type="dxa"/>
            <w:gridSpan w:val="6"/>
          </w:tcPr>
          <w:p w14:paraId="42DBC68F" w14:textId="5E02974E" w:rsidR="004E02D2" w:rsidRPr="007B5633"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46717235"/>
                <w:placeholder>
                  <w:docPart w:val="FCF33287D7A146CFB70F882DA72C481A"/>
                </w:placeholder>
                <w:showingPlcHdr/>
              </w:sdtPr>
              <w:sdtEndPr/>
              <w:sdtContent>
                <w:r w:rsidR="004E02D2" w:rsidRPr="007B5633">
                  <w:rPr>
                    <w:rStyle w:val="PlaceholderText"/>
                    <w:b w:val="0"/>
                    <w:bCs w:val="0"/>
                    <w:color w:val="CA6D4F" w:themeColor="text2"/>
                  </w:rPr>
                  <w:t>%</w:t>
                </w:r>
              </w:sdtContent>
            </w:sdt>
          </w:p>
        </w:tc>
        <w:tc>
          <w:tcPr>
            <w:tcW w:w="903" w:type="dxa"/>
            <w:gridSpan w:val="6"/>
          </w:tcPr>
          <w:p w14:paraId="045D2588" w14:textId="6A095FB8" w:rsidR="004E02D2" w:rsidRPr="007B5633"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346325347"/>
                <w:placeholder>
                  <w:docPart w:val="34309FB7F50944EE8B8AA8B423C81FBA"/>
                </w:placeholder>
                <w:showingPlcHdr/>
              </w:sdtPr>
              <w:sdtEndPr/>
              <w:sdtContent>
                <w:r w:rsidR="004E02D2" w:rsidRPr="007B5633">
                  <w:rPr>
                    <w:rStyle w:val="PlaceholderText"/>
                    <w:b w:val="0"/>
                    <w:bCs w:val="0"/>
                    <w:color w:val="CA6D4F" w:themeColor="text2"/>
                  </w:rPr>
                  <w:t>%</w:t>
                </w:r>
              </w:sdtContent>
            </w:sdt>
          </w:p>
        </w:tc>
        <w:tc>
          <w:tcPr>
            <w:tcW w:w="1853" w:type="dxa"/>
            <w:gridSpan w:val="10"/>
          </w:tcPr>
          <w:p w14:paraId="0475941F" w14:textId="126CC532" w:rsidR="004E02D2" w:rsidRPr="00173FBB" w:rsidRDefault="004E02D2" w:rsidP="004E02D2">
            <w:pPr>
              <w:pStyle w:val="BodyText"/>
              <w:spacing w:before="0" w:after="0"/>
              <w:ind w:right="-85"/>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Other</w:t>
            </w:r>
          </w:p>
        </w:tc>
        <w:tc>
          <w:tcPr>
            <w:tcW w:w="720" w:type="dxa"/>
            <w:gridSpan w:val="6"/>
          </w:tcPr>
          <w:p w14:paraId="2DC02834" w14:textId="7B55040B"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475372435"/>
                <w:placeholder>
                  <w:docPart w:val="2324FE49CFE942F1AD4012018CB0F2DD"/>
                </w:placeholder>
                <w:showingPlcHdr/>
              </w:sdtPr>
              <w:sdtEndPr/>
              <w:sdtContent>
                <w:r w:rsidR="004E02D2" w:rsidRPr="00173FBB">
                  <w:rPr>
                    <w:rStyle w:val="PlaceholderText"/>
                    <w:color w:val="CA6D4F" w:themeColor="text2"/>
                  </w:rPr>
                  <w:t>%</w:t>
                </w:r>
              </w:sdtContent>
            </w:sdt>
          </w:p>
        </w:tc>
        <w:tc>
          <w:tcPr>
            <w:tcW w:w="935" w:type="dxa"/>
            <w:gridSpan w:val="2"/>
          </w:tcPr>
          <w:p w14:paraId="3FD31C8C" w14:textId="67C9E2FC"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087346663"/>
                <w:placeholder>
                  <w:docPart w:val="A27736EB6A6E4D089604082AC9E87D86"/>
                </w:placeholder>
                <w:showingPlcHdr/>
              </w:sdtPr>
              <w:sdtEndPr/>
              <w:sdtContent>
                <w:r w:rsidR="004E02D2" w:rsidRPr="00173FBB">
                  <w:rPr>
                    <w:rStyle w:val="PlaceholderText"/>
                    <w:color w:val="CA6D4F" w:themeColor="text2"/>
                  </w:rPr>
                  <w:t>%</w:t>
                </w:r>
              </w:sdtContent>
            </w:sdt>
          </w:p>
        </w:tc>
      </w:tr>
      <w:tr w:rsidR="004E02D2" w14:paraId="4BA5D552" w14:textId="77777777" w:rsidTr="00801E8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2F2562" w14:textId="5DC62987" w:rsidR="004E02D2" w:rsidRPr="00173FBB" w:rsidRDefault="004E02D2" w:rsidP="004E02D2">
            <w:pPr>
              <w:pStyle w:val="BodyText"/>
              <w:spacing w:before="0" w:after="0"/>
              <w:ind w:left="16" w:right="-119"/>
            </w:pPr>
            <w:r w:rsidRPr="00C07B06">
              <w:rPr>
                <w:b/>
                <w:bCs/>
              </w:rPr>
              <w:lastRenderedPageBreak/>
              <w:t>Type of Work</w:t>
            </w:r>
          </w:p>
        </w:tc>
        <w:tc>
          <w:tcPr>
            <w:tcW w:w="720" w:type="dxa"/>
            <w:gridSpan w:val="7"/>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BA01DB" w14:textId="16341742" w:rsidR="004E02D2" w:rsidRPr="00173FBB" w:rsidRDefault="004E02D2" w:rsidP="004E02D2">
            <w:pPr>
              <w:pStyle w:val="BodyText"/>
              <w:spacing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96" w:type="dxa"/>
            <w:gridSpan w:val="10"/>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9E62613" w14:textId="676CF213" w:rsidR="004E02D2" w:rsidRPr="00173FBB" w:rsidRDefault="004E02D2" w:rsidP="004E02D2">
            <w:pPr>
              <w:pStyle w:val="BodyText"/>
              <w:spacing w:after="0"/>
              <w:ind w:left="-31"/>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4F4F83" w14:textId="598FBE75" w:rsidR="004E02D2" w:rsidRPr="00173FBB"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C07B06">
              <w:t>Type of Work</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AA3FAA" w14:textId="7A8A7C7F" w:rsidR="004E02D2" w:rsidRPr="00173FBB"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sz w:val="12"/>
                <w:szCs w:val="12"/>
              </w:rPr>
            </w:pPr>
            <w:r w:rsidRPr="00C07B06">
              <w:t>Payroll %</w:t>
            </w:r>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C5925E4" w14:textId="2DD706DA" w:rsidR="004E02D2" w:rsidRPr="00173FBB" w:rsidRDefault="004E02D2" w:rsidP="004E02D2">
            <w:pPr>
              <w:pStyle w:val="BodyText"/>
              <w:spacing w:before="0" w:after="0"/>
              <w:ind w:left="-69"/>
              <w:cnfStyle w:val="000000100000" w:firstRow="0" w:lastRow="0" w:firstColumn="0" w:lastColumn="0" w:oddVBand="0" w:evenVBand="0" w:oddHBand="1" w:evenHBand="0" w:firstRowFirstColumn="0" w:firstRowLastColumn="0" w:lastRowFirstColumn="0" w:lastRowLastColumn="0"/>
              <w:rPr>
                <w:sz w:val="12"/>
                <w:szCs w:val="12"/>
              </w:rPr>
            </w:pPr>
            <w:r w:rsidRPr="00C07B06">
              <w:t xml:space="preserve">Sub </w:t>
            </w:r>
            <w:r>
              <w:br/>
            </w:r>
            <w:r w:rsidRPr="00C07B06">
              <w:t>Contract %</w:t>
            </w:r>
          </w:p>
        </w:tc>
        <w:tc>
          <w:tcPr>
            <w:tcW w:w="1853" w:type="dxa"/>
            <w:gridSpan w:val="10"/>
          </w:tcPr>
          <w:p w14:paraId="530F5A18" w14:textId="2D2EB6A2" w:rsidR="004E02D2" w:rsidRPr="00173FBB"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C07B06">
              <w:t>Type of Work</w:t>
            </w:r>
          </w:p>
        </w:tc>
        <w:tc>
          <w:tcPr>
            <w:tcW w:w="720" w:type="dxa"/>
            <w:gridSpan w:val="6"/>
          </w:tcPr>
          <w:p w14:paraId="0F002263" w14:textId="74212BBB"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35" w:type="dxa"/>
            <w:gridSpan w:val="2"/>
          </w:tcPr>
          <w:p w14:paraId="1333F760" w14:textId="37979EB1" w:rsidR="004E02D2" w:rsidRDefault="004E02D2" w:rsidP="004E02D2">
            <w:pPr>
              <w:pStyle w:val="BodyText"/>
              <w:spacing w:before="0" w:after="0"/>
              <w:ind w:left="-48" w:right="-110"/>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r>
      <w:tr w:rsidR="004E02D2" w14:paraId="7E3445CA" w14:textId="77777777" w:rsidTr="00801E8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400F21D7" w14:textId="45C73A46" w:rsidR="004E02D2" w:rsidRPr="005E42FF" w:rsidRDefault="004E02D2" w:rsidP="004E02D2">
            <w:pPr>
              <w:pStyle w:val="BodyText"/>
              <w:spacing w:before="0" w:after="0"/>
              <w:ind w:left="16" w:right="-119"/>
            </w:pPr>
            <w:r w:rsidRPr="004E4A9D">
              <w:rPr>
                <w:rFonts w:ascii="Arial" w:hAnsi="Arial" w:cs="Arial"/>
                <w:color w:val="000000"/>
              </w:rPr>
              <w:t>Overpasses</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1F91FB3E" w14:textId="07136EBE" w:rsidR="004E02D2" w:rsidRDefault="00640ABB"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867104314"/>
                <w:placeholder>
                  <w:docPart w:val="D4A37F2C60CF4ACD96E2D593F26AF04B"/>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3E602D99" w14:textId="68042B42" w:rsidR="004E02D2" w:rsidRDefault="00640ABB"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722443982"/>
                <w:placeholder>
                  <w:docPart w:val="6B559F24CF1648BFBE9547B54F0517E2"/>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AC229A4" w14:textId="4E94CEFB" w:rsidR="004E02D2" w:rsidRPr="004E4A9D"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Sewer Mains</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C43100" w14:textId="3DD56201"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40672700"/>
                <w:placeholder>
                  <w:docPart w:val="4D58D90AB1B04E66A723DB5039CEAFF8"/>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989E38" w14:textId="6F0C9914" w:rsidR="004E02D2"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235220731"/>
                <w:placeholder>
                  <w:docPart w:val="D313DC24504F48FC9490EB34A7404ACE"/>
                </w:placeholder>
                <w:showingPlcHdr/>
              </w:sdtPr>
              <w:sdtEndPr/>
              <w:sdtContent>
                <w:r w:rsidR="004E02D2" w:rsidRPr="00173FBB">
                  <w:rPr>
                    <w:rStyle w:val="PlaceholderText"/>
                    <w:color w:val="CA6D4F" w:themeColor="text2"/>
                  </w:rPr>
                  <w:t>%</w:t>
                </w:r>
              </w:sdtContent>
            </w:sdt>
          </w:p>
        </w:tc>
        <w:tc>
          <w:tcPr>
            <w:tcW w:w="1853" w:type="dxa"/>
            <w:gridSpan w:val="10"/>
          </w:tcPr>
          <w:p w14:paraId="13FAC6A7" w14:textId="420E1A8D" w:rsidR="004E02D2" w:rsidRPr="004E4A9D"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Tanks</w:t>
            </w:r>
          </w:p>
        </w:tc>
        <w:tc>
          <w:tcPr>
            <w:tcW w:w="720" w:type="dxa"/>
            <w:gridSpan w:val="6"/>
          </w:tcPr>
          <w:p w14:paraId="16A3B542" w14:textId="321D6F03"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539786534"/>
                <w:placeholder>
                  <w:docPart w:val="C8D2A53829E74DC4B874DCED4B0DF6C6"/>
                </w:placeholder>
                <w:showingPlcHdr/>
              </w:sdtPr>
              <w:sdtEndPr/>
              <w:sdtContent>
                <w:r w:rsidR="004E02D2" w:rsidRPr="00173FBB">
                  <w:rPr>
                    <w:rStyle w:val="PlaceholderText"/>
                    <w:color w:val="CA6D4F" w:themeColor="text2"/>
                  </w:rPr>
                  <w:t>%</w:t>
                </w:r>
              </w:sdtContent>
            </w:sdt>
          </w:p>
        </w:tc>
        <w:tc>
          <w:tcPr>
            <w:tcW w:w="935" w:type="dxa"/>
            <w:gridSpan w:val="2"/>
          </w:tcPr>
          <w:p w14:paraId="216D6E7C" w14:textId="62BB32D2"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4874942"/>
                <w:placeholder>
                  <w:docPart w:val="0ECE96BD86234EB597CC9E7005E41679"/>
                </w:placeholder>
                <w:showingPlcHdr/>
              </w:sdtPr>
              <w:sdtEndPr/>
              <w:sdtContent>
                <w:r w:rsidR="004E02D2" w:rsidRPr="00173FBB">
                  <w:rPr>
                    <w:rStyle w:val="PlaceholderText"/>
                    <w:color w:val="CA6D4F" w:themeColor="text2"/>
                  </w:rPr>
                  <w:t>%</w:t>
                </w:r>
              </w:sdtContent>
            </w:sdt>
          </w:p>
        </w:tc>
      </w:tr>
      <w:tr w:rsidR="004E02D2" w14:paraId="3B4D3974" w14:textId="77777777" w:rsidTr="00801E8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16F00BE9" w14:textId="5359EBE6" w:rsidR="004E02D2" w:rsidRPr="005E42FF" w:rsidRDefault="004E02D2" w:rsidP="004E02D2">
            <w:pPr>
              <w:pStyle w:val="BodyText"/>
              <w:spacing w:before="0" w:after="0"/>
              <w:ind w:left="16" w:right="-119"/>
            </w:pPr>
            <w:r w:rsidRPr="004E4A9D">
              <w:rPr>
                <w:rFonts w:ascii="Arial" w:hAnsi="Arial" w:cs="Arial"/>
                <w:color w:val="000000"/>
              </w:rPr>
              <w:t>Painting (Exterior)</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1205B493" w14:textId="3BBBB317" w:rsidR="004E02D2" w:rsidRDefault="00640ABB"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691688347"/>
                <w:placeholder>
                  <w:docPart w:val="8B9FC2B448E64FB9BE050077139C06F4"/>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7FED3773" w14:textId="6FDD57AB" w:rsidR="004E02D2" w:rsidRDefault="00640ABB"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377663775"/>
                <w:placeholder>
                  <w:docPart w:val="AEBADCBDF9C0416FA2EC8914895D0CF7"/>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A7544FE" w14:textId="769DCE38" w:rsidR="004E02D2" w:rsidRPr="004E4A9D"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Sidewalks &amp; Patio</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E494D3" w14:textId="1EFD34B4"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84565344"/>
                <w:placeholder>
                  <w:docPart w:val="3D5FB5389E1643128B75ABB9C90B2BD5"/>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2E203E" w14:textId="2335A0AB" w:rsidR="004E02D2"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515999699"/>
                <w:placeholder>
                  <w:docPart w:val="4F0C758F4ACF45748443125B724BC7CE"/>
                </w:placeholder>
                <w:showingPlcHdr/>
              </w:sdtPr>
              <w:sdtEndPr/>
              <w:sdtContent>
                <w:r w:rsidR="004E02D2" w:rsidRPr="00173FBB">
                  <w:rPr>
                    <w:rStyle w:val="PlaceholderText"/>
                    <w:color w:val="CA6D4F" w:themeColor="text2"/>
                  </w:rPr>
                  <w:t>%</w:t>
                </w:r>
              </w:sdtContent>
            </w:sdt>
          </w:p>
        </w:tc>
        <w:tc>
          <w:tcPr>
            <w:tcW w:w="1853" w:type="dxa"/>
            <w:gridSpan w:val="10"/>
          </w:tcPr>
          <w:p w14:paraId="3797D034" w14:textId="51C8401D" w:rsidR="004E02D2" w:rsidRPr="004E4A9D"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Traffic Control</w:t>
            </w:r>
          </w:p>
        </w:tc>
        <w:tc>
          <w:tcPr>
            <w:tcW w:w="720" w:type="dxa"/>
            <w:gridSpan w:val="6"/>
          </w:tcPr>
          <w:p w14:paraId="561B2106" w14:textId="0A5080D7"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169554430"/>
                <w:placeholder>
                  <w:docPart w:val="B3F758BD5529446D94922B4C2BAA5599"/>
                </w:placeholder>
                <w:showingPlcHdr/>
              </w:sdtPr>
              <w:sdtEndPr/>
              <w:sdtContent>
                <w:r w:rsidR="004E02D2" w:rsidRPr="00173FBB">
                  <w:rPr>
                    <w:rStyle w:val="PlaceholderText"/>
                    <w:color w:val="CA6D4F" w:themeColor="text2"/>
                  </w:rPr>
                  <w:t>%</w:t>
                </w:r>
              </w:sdtContent>
            </w:sdt>
          </w:p>
        </w:tc>
        <w:tc>
          <w:tcPr>
            <w:tcW w:w="935" w:type="dxa"/>
            <w:gridSpan w:val="2"/>
          </w:tcPr>
          <w:p w14:paraId="69CEBD9E" w14:textId="4121116E" w:rsidR="004E02D2"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962916954"/>
                <w:placeholder>
                  <w:docPart w:val="4B5CF5C17F504EFAAA24EAB86B262E67"/>
                </w:placeholder>
                <w:showingPlcHdr/>
              </w:sdtPr>
              <w:sdtEndPr/>
              <w:sdtContent>
                <w:r w:rsidR="004E02D2" w:rsidRPr="00173FBB">
                  <w:rPr>
                    <w:rStyle w:val="PlaceholderText"/>
                    <w:color w:val="CA6D4F" w:themeColor="text2"/>
                  </w:rPr>
                  <w:t>%</w:t>
                </w:r>
              </w:sdtContent>
            </w:sdt>
          </w:p>
        </w:tc>
      </w:tr>
      <w:tr w:rsidR="004E02D2" w14:paraId="272BC22A" w14:textId="77777777" w:rsidTr="00801E8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0E0C4DEF" w14:textId="00283B91" w:rsidR="004E02D2" w:rsidRPr="005E42FF" w:rsidRDefault="004E02D2" w:rsidP="004E02D2">
            <w:pPr>
              <w:pStyle w:val="BodyText"/>
              <w:spacing w:before="0" w:after="0"/>
              <w:ind w:left="16" w:right="-119"/>
            </w:pPr>
            <w:r w:rsidRPr="004E4A9D">
              <w:rPr>
                <w:rFonts w:ascii="Arial" w:hAnsi="Arial" w:cs="Arial"/>
                <w:color w:val="000000"/>
              </w:rPr>
              <w:t>Painting (Interior)</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0916797B" w14:textId="2281CEFE" w:rsidR="004E02D2" w:rsidRDefault="00640ABB"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990793694"/>
                <w:placeholder>
                  <w:docPart w:val="7DD8698C1DA34C82B285B135E949FA99"/>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3E3F2B3E" w14:textId="21C3FAB6" w:rsidR="004E02D2" w:rsidRDefault="00640ABB"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237292364"/>
                <w:placeholder>
                  <w:docPart w:val="7AA43D4C482A40DAA694CAA3BCD4ED4E"/>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6AAEE9" w14:textId="4DDCC620" w:rsidR="004E02D2" w:rsidRPr="004E4A9D"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Snow Removal</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C4DBC3" w14:textId="29A99B2F"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3588657"/>
                <w:placeholder>
                  <w:docPart w:val="DF046AC0548D4D9188F979689F905338"/>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E2FADBE" w14:textId="69A5D8AA" w:rsidR="004E02D2"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669241161"/>
                <w:placeholder>
                  <w:docPart w:val="69C14261F9BC4E479FA25D59D2F1E451"/>
                </w:placeholder>
                <w:showingPlcHdr/>
              </w:sdtPr>
              <w:sdtEndPr/>
              <w:sdtContent>
                <w:r w:rsidR="004E02D2" w:rsidRPr="00173FBB">
                  <w:rPr>
                    <w:rStyle w:val="PlaceholderText"/>
                    <w:color w:val="CA6D4F" w:themeColor="text2"/>
                  </w:rPr>
                  <w:t>%</w:t>
                </w:r>
              </w:sdtContent>
            </w:sdt>
          </w:p>
        </w:tc>
        <w:tc>
          <w:tcPr>
            <w:tcW w:w="1853" w:type="dxa"/>
            <w:gridSpan w:val="10"/>
          </w:tcPr>
          <w:p w14:paraId="16292D10" w14:textId="18A0B582" w:rsidR="004E02D2" w:rsidRPr="004E4A9D"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Traffic Signals</w:t>
            </w:r>
          </w:p>
        </w:tc>
        <w:tc>
          <w:tcPr>
            <w:tcW w:w="720" w:type="dxa"/>
            <w:gridSpan w:val="6"/>
          </w:tcPr>
          <w:p w14:paraId="44B28CE3" w14:textId="685FF432"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64394760"/>
                <w:placeholder>
                  <w:docPart w:val="CE9BD77E51B34738A0BE1BEDB6AEF2DE"/>
                </w:placeholder>
                <w:showingPlcHdr/>
              </w:sdtPr>
              <w:sdtEndPr/>
              <w:sdtContent>
                <w:r w:rsidR="004E02D2" w:rsidRPr="00173FBB">
                  <w:rPr>
                    <w:rStyle w:val="PlaceholderText"/>
                    <w:color w:val="CA6D4F" w:themeColor="text2"/>
                  </w:rPr>
                  <w:t>%</w:t>
                </w:r>
              </w:sdtContent>
            </w:sdt>
          </w:p>
        </w:tc>
        <w:tc>
          <w:tcPr>
            <w:tcW w:w="935" w:type="dxa"/>
            <w:gridSpan w:val="2"/>
          </w:tcPr>
          <w:p w14:paraId="10D3C4A6" w14:textId="2154BA18"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946656596"/>
                <w:placeholder>
                  <w:docPart w:val="77285DE3B40C4FC4ADDCA70DE7450CF9"/>
                </w:placeholder>
                <w:showingPlcHdr/>
              </w:sdtPr>
              <w:sdtEndPr/>
              <w:sdtContent>
                <w:r w:rsidR="004E02D2" w:rsidRPr="00173FBB">
                  <w:rPr>
                    <w:rStyle w:val="PlaceholderText"/>
                    <w:color w:val="CA6D4F" w:themeColor="text2"/>
                  </w:rPr>
                  <w:t>%</w:t>
                </w:r>
              </w:sdtContent>
            </w:sdt>
          </w:p>
        </w:tc>
      </w:tr>
      <w:tr w:rsidR="004E02D2" w14:paraId="78E4724C" w14:textId="77777777" w:rsidTr="00801E8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66CF9F87" w14:textId="2CE698EE" w:rsidR="004E02D2" w:rsidRPr="005E42FF" w:rsidRDefault="004E02D2" w:rsidP="004E02D2">
            <w:pPr>
              <w:pStyle w:val="BodyText"/>
              <w:spacing w:before="0" w:after="0"/>
              <w:ind w:left="16" w:right="-119"/>
            </w:pPr>
            <w:r w:rsidRPr="004E4A9D">
              <w:rPr>
                <w:rFonts w:ascii="Arial" w:hAnsi="Arial" w:cs="Arial"/>
                <w:color w:val="000000"/>
              </w:rPr>
              <w:t>Pile Driving</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4627F34E" w14:textId="2585B76F" w:rsidR="004E02D2" w:rsidRDefault="00640ABB"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882992032"/>
                <w:placeholder>
                  <w:docPart w:val="83E5392921E44F1EBAF439BA38857921"/>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05ADDB72" w14:textId="413F6E01" w:rsidR="004E02D2" w:rsidRDefault="00640ABB"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455408748"/>
                <w:placeholder>
                  <w:docPart w:val="1137CF268C4E41E296EABDF6C5A8855C"/>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C84B4C" w14:textId="5AC1841D" w:rsidR="004E02D2" w:rsidRPr="004E4A9D"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Soil Stabilization</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FDAD3B" w14:textId="4CF6294C"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420996962"/>
                <w:placeholder>
                  <w:docPart w:val="3CBD997DF5DA446D8388C80736F44113"/>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EB6569" w14:textId="5F140DB8" w:rsidR="004E02D2"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529803747"/>
                <w:placeholder>
                  <w:docPart w:val="31A553686C8541EFAD3C03C0F3867283"/>
                </w:placeholder>
                <w:showingPlcHdr/>
              </w:sdtPr>
              <w:sdtEndPr/>
              <w:sdtContent>
                <w:r w:rsidR="004E02D2" w:rsidRPr="00173FBB">
                  <w:rPr>
                    <w:rStyle w:val="PlaceholderText"/>
                    <w:color w:val="CA6D4F" w:themeColor="text2"/>
                  </w:rPr>
                  <w:t>%</w:t>
                </w:r>
              </w:sdtContent>
            </w:sdt>
          </w:p>
        </w:tc>
        <w:tc>
          <w:tcPr>
            <w:tcW w:w="1853" w:type="dxa"/>
            <w:gridSpan w:val="10"/>
          </w:tcPr>
          <w:p w14:paraId="329E30BB" w14:textId="43B280DB" w:rsidR="004E02D2" w:rsidRPr="004E4A9D"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Veneer</w:t>
            </w:r>
          </w:p>
        </w:tc>
        <w:tc>
          <w:tcPr>
            <w:tcW w:w="720" w:type="dxa"/>
            <w:gridSpan w:val="6"/>
          </w:tcPr>
          <w:p w14:paraId="79C049A0" w14:textId="3206349D"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8142179"/>
                <w:placeholder>
                  <w:docPart w:val="36340DEA8ECD4DA8885C115E8A675581"/>
                </w:placeholder>
                <w:showingPlcHdr/>
              </w:sdtPr>
              <w:sdtEndPr/>
              <w:sdtContent>
                <w:r w:rsidR="004E02D2" w:rsidRPr="00173FBB">
                  <w:rPr>
                    <w:rStyle w:val="PlaceholderText"/>
                    <w:color w:val="CA6D4F" w:themeColor="text2"/>
                  </w:rPr>
                  <w:t>%</w:t>
                </w:r>
              </w:sdtContent>
            </w:sdt>
          </w:p>
        </w:tc>
        <w:tc>
          <w:tcPr>
            <w:tcW w:w="935" w:type="dxa"/>
            <w:gridSpan w:val="2"/>
          </w:tcPr>
          <w:p w14:paraId="60D57B34" w14:textId="08A67835" w:rsidR="004E02D2"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250274775"/>
                <w:placeholder>
                  <w:docPart w:val="55BD2A7CCCD84B38B9A0D607A3E500D5"/>
                </w:placeholder>
                <w:showingPlcHdr/>
              </w:sdtPr>
              <w:sdtEndPr/>
              <w:sdtContent>
                <w:r w:rsidR="004E02D2" w:rsidRPr="00173FBB">
                  <w:rPr>
                    <w:rStyle w:val="PlaceholderText"/>
                    <w:color w:val="CA6D4F" w:themeColor="text2"/>
                  </w:rPr>
                  <w:t>%</w:t>
                </w:r>
              </w:sdtContent>
            </w:sdt>
          </w:p>
        </w:tc>
      </w:tr>
      <w:tr w:rsidR="004E02D2" w14:paraId="183C6F59" w14:textId="77777777" w:rsidTr="00801E8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33B614E1" w14:textId="5227DF14" w:rsidR="004E02D2" w:rsidRPr="005E42FF" w:rsidRDefault="004E02D2" w:rsidP="004E02D2">
            <w:pPr>
              <w:pStyle w:val="BodyText"/>
              <w:spacing w:before="0" w:after="0"/>
              <w:ind w:left="16" w:right="-119"/>
            </w:pPr>
            <w:r w:rsidRPr="004E4A9D">
              <w:rPr>
                <w:rFonts w:ascii="Arial" w:hAnsi="Arial" w:cs="Arial"/>
                <w:color w:val="000000"/>
              </w:rPr>
              <w:t>Pipe Inspection</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6B4BCBC2" w14:textId="5EA5E458" w:rsidR="004E02D2" w:rsidRDefault="00640ABB"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155231341"/>
                <w:placeholder>
                  <w:docPart w:val="3BB0A5FBCE18419EBC43509027E25B17"/>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55D4D161" w14:textId="6DCD07DF" w:rsidR="004E02D2" w:rsidRDefault="00640ABB"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219416334"/>
                <w:placeholder>
                  <w:docPart w:val="FBD2DA54923E4A59931E3533C6DB38C2"/>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0715279" w14:textId="7939702F" w:rsidR="004E02D2" w:rsidRPr="004E4A9D"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Steel Erection</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75DCCC" w14:textId="2B91B19D"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959685179"/>
                <w:placeholder>
                  <w:docPart w:val="3B24876047A04C5193AC79A4A7CC12D5"/>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2A46D15" w14:textId="4072B411" w:rsidR="004E02D2"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785344908"/>
                <w:placeholder>
                  <w:docPart w:val="4209D1D3BDCD4A5DB7FAFEFA77B619DE"/>
                </w:placeholder>
                <w:showingPlcHdr/>
              </w:sdtPr>
              <w:sdtEndPr/>
              <w:sdtContent>
                <w:r w:rsidR="004E02D2" w:rsidRPr="00173FBB">
                  <w:rPr>
                    <w:rStyle w:val="PlaceholderText"/>
                    <w:color w:val="CA6D4F" w:themeColor="text2"/>
                  </w:rPr>
                  <w:t>%</w:t>
                </w:r>
              </w:sdtContent>
            </w:sdt>
          </w:p>
        </w:tc>
        <w:tc>
          <w:tcPr>
            <w:tcW w:w="1853" w:type="dxa"/>
            <w:gridSpan w:val="10"/>
          </w:tcPr>
          <w:p w14:paraId="18F9728F" w14:textId="55FC7F12" w:rsidR="004E02D2" w:rsidRPr="004E4A9D"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Walls</w:t>
            </w:r>
          </w:p>
        </w:tc>
        <w:tc>
          <w:tcPr>
            <w:tcW w:w="720" w:type="dxa"/>
            <w:gridSpan w:val="6"/>
          </w:tcPr>
          <w:p w14:paraId="34AC86B5" w14:textId="52A3B55F"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132220942"/>
                <w:placeholder>
                  <w:docPart w:val="6EEB2A20B91945DDBAE551526ACF9141"/>
                </w:placeholder>
                <w:showingPlcHdr/>
              </w:sdtPr>
              <w:sdtEndPr/>
              <w:sdtContent>
                <w:r w:rsidR="004E02D2" w:rsidRPr="00173FBB">
                  <w:rPr>
                    <w:rStyle w:val="PlaceholderText"/>
                    <w:color w:val="CA6D4F" w:themeColor="text2"/>
                  </w:rPr>
                  <w:t>%</w:t>
                </w:r>
              </w:sdtContent>
            </w:sdt>
          </w:p>
        </w:tc>
        <w:tc>
          <w:tcPr>
            <w:tcW w:w="935" w:type="dxa"/>
            <w:gridSpan w:val="2"/>
          </w:tcPr>
          <w:p w14:paraId="59B88E6A" w14:textId="1F7B5548"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94052400"/>
                <w:placeholder>
                  <w:docPart w:val="821309863CA54D48B1D9EB659539EDEE"/>
                </w:placeholder>
                <w:showingPlcHdr/>
              </w:sdtPr>
              <w:sdtEndPr/>
              <w:sdtContent>
                <w:r w:rsidR="004E02D2" w:rsidRPr="00173FBB">
                  <w:rPr>
                    <w:rStyle w:val="PlaceholderText"/>
                    <w:color w:val="CA6D4F" w:themeColor="text2"/>
                  </w:rPr>
                  <w:t>%</w:t>
                </w:r>
              </w:sdtContent>
            </w:sdt>
          </w:p>
        </w:tc>
      </w:tr>
      <w:tr w:rsidR="004E02D2" w14:paraId="63001F14" w14:textId="77777777" w:rsidTr="00801E8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695D8161" w14:textId="2E7D63E6" w:rsidR="004E02D2" w:rsidRPr="005E42FF" w:rsidRDefault="004E02D2" w:rsidP="004E02D2">
            <w:pPr>
              <w:pStyle w:val="BodyText"/>
              <w:spacing w:before="0" w:after="0"/>
              <w:ind w:left="16" w:right="-119"/>
            </w:pPr>
            <w:r w:rsidRPr="004E4A9D">
              <w:rPr>
                <w:rFonts w:ascii="Arial" w:hAnsi="Arial" w:cs="Arial"/>
                <w:color w:val="000000"/>
              </w:rPr>
              <w:t>Plastering-Exterior</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43395FB3" w14:textId="1B6E2F38" w:rsidR="004E02D2" w:rsidRDefault="00640ABB"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397584449"/>
                <w:placeholder>
                  <w:docPart w:val="9C35F9A805CA4669BCDD78F445372932"/>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0B19315E" w14:textId="04F3466B" w:rsidR="004E02D2" w:rsidRDefault="00640ABB"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6497070"/>
                <w:placeholder>
                  <w:docPart w:val="0F9F9CE9812449AA9506F70A4B13481E"/>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087A6BB" w14:textId="680E64A9" w:rsidR="004E02D2" w:rsidRPr="004E4A9D"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Steel Ornamental</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144DFE" w14:textId="0B388FEC"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28937226"/>
                <w:placeholder>
                  <w:docPart w:val="463931B9DB0A4FA8B4274000853EEE7E"/>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900DEFD" w14:textId="5D678587" w:rsidR="004E02D2"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08169311"/>
                <w:placeholder>
                  <w:docPart w:val="DFE5E602854E48B5BFC8DFBD98538EEE"/>
                </w:placeholder>
                <w:showingPlcHdr/>
              </w:sdtPr>
              <w:sdtEndPr/>
              <w:sdtContent>
                <w:r w:rsidR="004E02D2" w:rsidRPr="00173FBB">
                  <w:rPr>
                    <w:rStyle w:val="PlaceholderText"/>
                    <w:color w:val="CA6D4F" w:themeColor="text2"/>
                  </w:rPr>
                  <w:t>%</w:t>
                </w:r>
              </w:sdtContent>
            </w:sdt>
          </w:p>
        </w:tc>
        <w:tc>
          <w:tcPr>
            <w:tcW w:w="1853" w:type="dxa"/>
            <w:gridSpan w:val="10"/>
          </w:tcPr>
          <w:p w14:paraId="11778853" w14:textId="14C4DA5D" w:rsidR="004E02D2" w:rsidRPr="004E4A9D"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Water Main</w:t>
            </w:r>
          </w:p>
        </w:tc>
        <w:tc>
          <w:tcPr>
            <w:tcW w:w="720" w:type="dxa"/>
            <w:gridSpan w:val="6"/>
          </w:tcPr>
          <w:p w14:paraId="31B587A8" w14:textId="5EF9EA64"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851764849"/>
                <w:placeholder>
                  <w:docPart w:val="50826562C927406BBA25D4CFB3372D7A"/>
                </w:placeholder>
                <w:showingPlcHdr/>
              </w:sdtPr>
              <w:sdtEndPr/>
              <w:sdtContent>
                <w:r w:rsidR="004E02D2" w:rsidRPr="00173FBB">
                  <w:rPr>
                    <w:rStyle w:val="PlaceholderText"/>
                    <w:color w:val="CA6D4F" w:themeColor="text2"/>
                  </w:rPr>
                  <w:t>%</w:t>
                </w:r>
              </w:sdtContent>
            </w:sdt>
          </w:p>
        </w:tc>
        <w:tc>
          <w:tcPr>
            <w:tcW w:w="935" w:type="dxa"/>
            <w:gridSpan w:val="2"/>
          </w:tcPr>
          <w:p w14:paraId="1C221804" w14:textId="342CD738" w:rsidR="004E02D2"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273293232"/>
                <w:placeholder>
                  <w:docPart w:val="539012C5D2704881AFD48177E9CEF42F"/>
                </w:placeholder>
                <w:showingPlcHdr/>
              </w:sdtPr>
              <w:sdtEndPr/>
              <w:sdtContent>
                <w:r w:rsidR="004E02D2" w:rsidRPr="00173FBB">
                  <w:rPr>
                    <w:rStyle w:val="PlaceholderText"/>
                    <w:color w:val="CA6D4F" w:themeColor="text2"/>
                  </w:rPr>
                  <w:t>%</w:t>
                </w:r>
              </w:sdtContent>
            </w:sdt>
          </w:p>
        </w:tc>
      </w:tr>
      <w:tr w:rsidR="004E02D2" w14:paraId="23160D55" w14:textId="77777777" w:rsidTr="00801E8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1D5B966C" w14:textId="4EED7042" w:rsidR="004E02D2" w:rsidRPr="005E42FF" w:rsidRDefault="004E02D2" w:rsidP="004E02D2">
            <w:pPr>
              <w:pStyle w:val="BodyText"/>
              <w:spacing w:before="0" w:after="0"/>
              <w:ind w:left="16" w:right="-119"/>
            </w:pPr>
            <w:r w:rsidRPr="004E4A9D">
              <w:rPr>
                <w:rFonts w:ascii="Arial" w:hAnsi="Arial" w:cs="Arial"/>
                <w:color w:val="000000"/>
              </w:rPr>
              <w:t>Plumbing</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5DA673D1" w14:textId="05F878FC" w:rsidR="004E02D2" w:rsidRDefault="00640ABB"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1467507619"/>
                <w:placeholder>
                  <w:docPart w:val="F2E5BB2395974C59AFF2A264C67DD2E4"/>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55B5F6CF" w14:textId="56F868AB" w:rsidR="004E02D2" w:rsidRDefault="00640ABB"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260878466"/>
                <w:placeholder>
                  <w:docPart w:val="0A1F312A317B497CA8B45666CB55EEAF"/>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0CA53E4" w14:textId="5C078799" w:rsidR="004E02D2" w:rsidRPr="004E4A9D"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Street &amp; Road</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0132DD" w14:textId="27E9F02B"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41538458"/>
                <w:placeholder>
                  <w:docPart w:val="E6B5052165FB41DE88360E641BB73F3F"/>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2090461" w14:textId="4DEA521D" w:rsidR="004E02D2"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256409662"/>
                <w:placeholder>
                  <w:docPart w:val="7C12F147C55C419A9DCB9F4FBE389FCD"/>
                </w:placeholder>
                <w:showingPlcHdr/>
              </w:sdtPr>
              <w:sdtEndPr/>
              <w:sdtContent>
                <w:r w:rsidR="004E02D2" w:rsidRPr="00173FBB">
                  <w:rPr>
                    <w:rStyle w:val="PlaceholderText"/>
                    <w:color w:val="CA6D4F" w:themeColor="text2"/>
                  </w:rPr>
                  <w:t>%</w:t>
                </w:r>
              </w:sdtContent>
            </w:sdt>
          </w:p>
        </w:tc>
        <w:tc>
          <w:tcPr>
            <w:tcW w:w="1853" w:type="dxa"/>
            <w:gridSpan w:val="10"/>
          </w:tcPr>
          <w:p w14:paraId="4EF9CAA3" w14:textId="0BB11627" w:rsidR="004E02D2" w:rsidRPr="004E4A9D"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Waterproofing Work</w:t>
            </w:r>
          </w:p>
        </w:tc>
        <w:tc>
          <w:tcPr>
            <w:tcW w:w="720" w:type="dxa"/>
            <w:gridSpan w:val="6"/>
          </w:tcPr>
          <w:p w14:paraId="5FDFC167" w14:textId="23AB97F5"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75349277"/>
                <w:placeholder>
                  <w:docPart w:val="0CF3BEAC079B476F87B29506B33590F4"/>
                </w:placeholder>
                <w:showingPlcHdr/>
              </w:sdtPr>
              <w:sdtEndPr/>
              <w:sdtContent>
                <w:r w:rsidR="004E02D2" w:rsidRPr="00173FBB">
                  <w:rPr>
                    <w:rStyle w:val="PlaceholderText"/>
                    <w:color w:val="CA6D4F" w:themeColor="text2"/>
                  </w:rPr>
                  <w:t>%</w:t>
                </w:r>
              </w:sdtContent>
            </w:sdt>
          </w:p>
        </w:tc>
        <w:tc>
          <w:tcPr>
            <w:tcW w:w="935" w:type="dxa"/>
            <w:gridSpan w:val="2"/>
          </w:tcPr>
          <w:p w14:paraId="260B85BB" w14:textId="5A9DE6DC"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487404997"/>
                <w:placeholder>
                  <w:docPart w:val="0398D26862374004A35A87A4193D8397"/>
                </w:placeholder>
                <w:showingPlcHdr/>
              </w:sdtPr>
              <w:sdtEndPr/>
              <w:sdtContent>
                <w:r w:rsidR="004E02D2" w:rsidRPr="00173FBB">
                  <w:rPr>
                    <w:rStyle w:val="PlaceholderText"/>
                    <w:color w:val="CA6D4F" w:themeColor="text2"/>
                  </w:rPr>
                  <w:t>%</w:t>
                </w:r>
              </w:sdtContent>
            </w:sdt>
          </w:p>
        </w:tc>
      </w:tr>
      <w:tr w:rsidR="004E02D2" w14:paraId="71E68B4D" w14:textId="77777777" w:rsidTr="00801E8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259BE576" w14:textId="567356FF" w:rsidR="004E02D2" w:rsidRPr="00173FBB" w:rsidRDefault="004E02D2" w:rsidP="004E02D2">
            <w:pPr>
              <w:pStyle w:val="BodyText"/>
              <w:spacing w:before="0" w:after="0"/>
              <w:ind w:left="16" w:right="-119"/>
            </w:pPr>
            <w:r w:rsidRPr="004E4A9D">
              <w:rPr>
                <w:rFonts w:ascii="Arial" w:hAnsi="Arial" w:cs="Arial"/>
                <w:color w:val="000000"/>
              </w:rPr>
              <w:t>Roofing-Commercial</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68BEA014" w14:textId="21DD4EED" w:rsidR="004E02D2" w:rsidRPr="005E42FF" w:rsidRDefault="00640ABB"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967965344"/>
                <w:placeholder>
                  <w:docPart w:val="8ABF622BF63E475ABA3BAF4297171D27"/>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741012A7" w14:textId="2A115317" w:rsidR="004E02D2" w:rsidRPr="005E42FF" w:rsidRDefault="00640ABB"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b w:val="0"/>
                <w:bCs w:val="0"/>
              </w:rPr>
            </w:pPr>
            <w:sdt>
              <w:sdtPr>
                <w:id w:val="1068608728"/>
                <w:placeholder>
                  <w:docPart w:val="199A3141D37C4D4389A1025F4E6B7F25"/>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A88662" w14:textId="4A5488E8" w:rsidR="004E02D2" w:rsidRPr="004E4A9D"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Street Cleaning</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381EDE" w14:textId="28151183" w:rsidR="004E02D2" w:rsidRPr="005E42FF"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898589552"/>
                <w:placeholder>
                  <w:docPart w:val="32FC785120A440EF92253DE109CA4E53"/>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F04E625" w14:textId="2146F724" w:rsidR="004E02D2" w:rsidRPr="005E42FF"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b w:val="0"/>
                <w:bCs w:val="0"/>
              </w:rPr>
            </w:pPr>
            <w:sdt>
              <w:sdtPr>
                <w:id w:val="-1529172060"/>
                <w:placeholder>
                  <w:docPart w:val="5148B52AE5D0480B8A2A6E078AC4BC76"/>
                </w:placeholder>
                <w:showingPlcHdr/>
              </w:sdtPr>
              <w:sdtEndPr/>
              <w:sdtContent>
                <w:r w:rsidR="004E02D2" w:rsidRPr="00173FBB">
                  <w:rPr>
                    <w:rStyle w:val="PlaceholderText"/>
                    <w:color w:val="CA6D4F" w:themeColor="text2"/>
                  </w:rPr>
                  <w:t>%</w:t>
                </w:r>
              </w:sdtContent>
            </w:sdt>
          </w:p>
        </w:tc>
        <w:tc>
          <w:tcPr>
            <w:tcW w:w="1853" w:type="dxa"/>
            <w:gridSpan w:val="10"/>
          </w:tcPr>
          <w:p w14:paraId="49FDD575" w14:textId="33329395" w:rsidR="004E02D2" w:rsidRPr="004E4A9D"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Window Installation</w:t>
            </w:r>
          </w:p>
        </w:tc>
        <w:tc>
          <w:tcPr>
            <w:tcW w:w="720" w:type="dxa"/>
            <w:gridSpan w:val="6"/>
          </w:tcPr>
          <w:p w14:paraId="29F2D64D" w14:textId="36549079" w:rsidR="004E02D2" w:rsidRPr="005E42FF"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721368972"/>
                <w:placeholder>
                  <w:docPart w:val="6D2AC5C86A4947E5B285B7B6D8A52B20"/>
                </w:placeholder>
                <w:showingPlcHdr/>
              </w:sdtPr>
              <w:sdtEndPr/>
              <w:sdtContent>
                <w:r w:rsidR="004E02D2" w:rsidRPr="00173FBB">
                  <w:rPr>
                    <w:rStyle w:val="PlaceholderText"/>
                    <w:color w:val="CA6D4F" w:themeColor="text2"/>
                  </w:rPr>
                  <w:t>%</w:t>
                </w:r>
              </w:sdtContent>
            </w:sdt>
          </w:p>
        </w:tc>
        <w:tc>
          <w:tcPr>
            <w:tcW w:w="935" w:type="dxa"/>
            <w:gridSpan w:val="2"/>
          </w:tcPr>
          <w:p w14:paraId="641417EB" w14:textId="5F1A0B32" w:rsidR="004E02D2" w:rsidRPr="005E42FF"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b w:val="0"/>
                <w:bCs w:val="0"/>
              </w:rPr>
            </w:pPr>
            <w:sdt>
              <w:sdtPr>
                <w:id w:val="1897701417"/>
                <w:placeholder>
                  <w:docPart w:val="4DD8C7DFA94F45E9AD25F736CDEA69B1"/>
                </w:placeholder>
                <w:showingPlcHdr/>
              </w:sdtPr>
              <w:sdtEndPr/>
              <w:sdtContent>
                <w:r w:rsidR="004E02D2" w:rsidRPr="00173FBB">
                  <w:rPr>
                    <w:rStyle w:val="PlaceholderText"/>
                    <w:color w:val="CA6D4F" w:themeColor="text2"/>
                  </w:rPr>
                  <w:t>%</w:t>
                </w:r>
              </w:sdtContent>
            </w:sdt>
          </w:p>
        </w:tc>
      </w:tr>
      <w:tr w:rsidR="004E02D2" w14:paraId="22AA65EC" w14:textId="77777777" w:rsidTr="00801E8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3E6A11BC" w14:textId="72433240" w:rsidR="004E02D2" w:rsidRDefault="004E02D2" w:rsidP="004E02D2">
            <w:pPr>
              <w:pStyle w:val="BodyText"/>
              <w:spacing w:before="0" w:after="0"/>
              <w:ind w:left="16" w:right="-119"/>
            </w:pPr>
            <w:r w:rsidRPr="004E4A9D">
              <w:rPr>
                <w:rFonts w:ascii="Arial" w:hAnsi="Arial" w:cs="Arial"/>
                <w:color w:val="000000"/>
              </w:rPr>
              <w:t>Roofing-Residential</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06372594" w14:textId="16EBB8EA" w:rsidR="004E02D2" w:rsidRDefault="00640ABB" w:rsidP="004E02D2">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221028184"/>
                <w:placeholder>
                  <w:docPart w:val="4E064B8739BC413982A4E23EED6A0616"/>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0CA94ECC" w14:textId="6073DDDF" w:rsidR="004E02D2" w:rsidRDefault="00640ABB" w:rsidP="004E02D2">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014507574"/>
                <w:placeholder>
                  <w:docPart w:val="6FDD1A7867434CFBB72F41FDED99649D"/>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640AC25" w14:textId="29F5D8AB" w:rsidR="004E02D2" w:rsidRPr="004E4A9D" w:rsidRDefault="004E02D2" w:rsidP="004E02D2">
            <w:pPr>
              <w:pStyle w:val="BodyText"/>
              <w:spacing w:before="0" w:after="0"/>
              <w:ind w:left="16" w:right="-119"/>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Supervisory</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18DE96" w14:textId="5785DF27"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420644717"/>
                <w:placeholder>
                  <w:docPart w:val="23670A631C99423491766ADC0A5B5E8E"/>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71FDD7B" w14:textId="1BF52281" w:rsidR="004E02D2" w:rsidRDefault="00640ABB" w:rsidP="004E02D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391929947"/>
                <w:placeholder>
                  <w:docPart w:val="8D6E01F64D704BB8A05E35141D108949"/>
                </w:placeholder>
                <w:showingPlcHdr/>
              </w:sdtPr>
              <w:sdtEndPr/>
              <w:sdtContent>
                <w:r w:rsidR="004E02D2" w:rsidRPr="00173FBB">
                  <w:rPr>
                    <w:rStyle w:val="PlaceholderText"/>
                    <w:color w:val="CA6D4F" w:themeColor="text2"/>
                  </w:rPr>
                  <w:t>%</w:t>
                </w:r>
              </w:sdtContent>
            </w:sdt>
          </w:p>
        </w:tc>
        <w:tc>
          <w:tcPr>
            <w:tcW w:w="1853" w:type="dxa"/>
            <w:gridSpan w:val="10"/>
          </w:tcPr>
          <w:p w14:paraId="1C80B258" w14:textId="14DED0C1" w:rsidR="004E02D2" w:rsidRPr="004E4A9D"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hAnsi="Arial" w:cs="Arial"/>
                <w:b w:val="0"/>
                <w:bCs w:val="0"/>
                <w:color w:val="000000"/>
              </w:rPr>
              <w:t>Wrecking</w:t>
            </w:r>
          </w:p>
        </w:tc>
        <w:tc>
          <w:tcPr>
            <w:tcW w:w="720" w:type="dxa"/>
            <w:gridSpan w:val="6"/>
          </w:tcPr>
          <w:p w14:paraId="10469AC9" w14:textId="42FB3715"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493262767"/>
                <w:placeholder>
                  <w:docPart w:val="8FBC00D0DD5649859387FB1456A54C55"/>
                </w:placeholder>
                <w:showingPlcHdr/>
              </w:sdtPr>
              <w:sdtEndPr/>
              <w:sdtContent>
                <w:r w:rsidR="004E02D2" w:rsidRPr="00173FBB">
                  <w:rPr>
                    <w:rStyle w:val="PlaceholderText"/>
                    <w:color w:val="CA6D4F" w:themeColor="text2"/>
                  </w:rPr>
                  <w:t>%</w:t>
                </w:r>
              </w:sdtContent>
            </w:sdt>
          </w:p>
        </w:tc>
        <w:tc>
          <w:tcPr>
            <w:tcW w:w="935" w:type="dxa"/>
            <w:gridSpan w:val="2"/>
          </w:tcPr>
          <w:p w14:paraId="7FACC910" w14:textId="6E964D4E" w:rsidR="004E02D2" w:rsidRDefault="00640ABB" w:rsidP="004E02D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201978106"/>
                <w:placeholder>
                  <w:docPart w:val="DEC5A0E209DD4C6D8FE9EDC3D2716A3E"/>
                </w:placeholder>
                <w:showingPlcHdr/>
              </w:sdtPr>
              <w:sdtEndPr/>
              <w:sdtContent>
                <w:r w:rsidR="004E02D2" w:rsidRPr="00173FBB">
                  <w:rPr>
                    <w:rStyle w:val="PlaceholderText"/>
                    <w:color w:val="CA6D4F" w:themeColor="text2"/>
                  </w:rPr>
                  <w:t>%</w:t>
                </w:r>
              </w:sdtContent>
            </w:sdt>
          </w:p>
        </w:tc>
      </w:tr>
      <w:tr w:rsidR="004E02D2" w14:paraId="711F8480" w14:textId="77777777" w:rsidTr="00801E8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734" w:type="dxa"/>
            <w:gridSpan w:val="3"/>
            <w:tcBorders>
              <w:top w:val="single" w:sz="4" w:space="0" w:color="808080" w:themeColor="background1" w:themeShade="80"/>
              <w:right w:val="single" w:sz="4" w:space="0" w:color="808080" w:themeColor="background1" w:themeShade="80"/>
            </w:tcBorders>
          </w:tcPr>
          <w:p w14:paraId="7E6D90BC" w14:textId="7B3034E4" w:rsidR="004E02D2" w:rsidRDefault="004E02D2" w:rsidP="004E02D2">
            <w:pPr>
              <w:pStyle w:val="BodyText"/>
              <w:spacing w:before="0" w:after="0"/>
              <w:ind w:left="16" w:right="-119"/>
            </w:pPr>
            <w:r w:rsidRPr="004E4A9D">
              <w:rPr>
                <w:rFonts w:ascii="Arial" w:hAnsi="Arial" w:cs="Arial"/>
                <w:color w:val="000000"/>
              </w:rPr>
              <w:t>Seismic/Retrofitting</w:t>
            </w:r>
          </w:p>
        </w:tc>
        <w:tc>
          <w:tcPr>
            <w:tcW w:w="720" w:type="dxa"/>
            <w:gridSpan w:val="7"/>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4C567DB3" w14:textId="036A1182" w:rsidR="004E02D2" w:rsidRDefault="00640ABB" w:rsidP="004E02D2">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1084190812"/>
                <w:placeholder>
                  <w:docPart w:val="8979087869B74CBC927B0C66A9B87C2D"/>
                </w:placeholder>
                <w:showingPlcHdr/>
              </w:sdtPr>
              <w:sdtEndPr/>
              <w:sdtContent>
                <w:r w:rsidR="004E02D2" w:rsidRPr="00173FBB">
                  <w:rPr>
                    <w:rStyle w:val="PlaceholderText"/>
                    <w:color w:val="CA6D4F" w:themeColor="text2"/>
                  </w:rPr>
                  <w:t>%</w:t>
                </w:r>
              </w:sdtContent>
            </w:sdt>
          </w:p>
        </w:tc>
        <w:tc>
          <w:tcPr>
            <w:tcW w:w="996" w:type="dxa"/>
            <w:gridSpan w:val="10"/>
            <w:tcBorders>
              <w:top w:val="single" w:sz="4" w:space="0" w:color="808080" w:themeColor="background1" w:themeShade="80"/>
              <w:left w:val="single" w:sz="4" w:space="0" w:color="808080" w:themeColor="background1" w:themeShade="80"/>
            </w:tcBorders>
          </w:tcPr>
          <w:p w14:paraId="2D210A2E" w14:textId="3A39C520" w:rsidR="004E02D2" w:rsidRDefault="00640ABB" w:rsidP="004E02D2">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067265502"/>
                <w:placeholder>
                  <w:docPart w:val="C372396B898946C79318495D26C6D31E"/>
                </w:placeholder>
                <w:showingPlcHdr/>
              </w:sdtPr>
              <w:sdtEndPr/>
              <w:sdtContent>
                <w:r w:rsidR="004E02D2" w:rsidRPr="00173FBB">
                  <w:rPr>
                    <w:rStyle w:val="PlaceholderText"/>
                    <w:color w:val="CA6D4F" w:themeColor="text2"/>
                  </w:rPr>
                  <w:t>%</w:t>
                </w:r>
              </w:sdtContent>
            </w:sdt>
          </w:p>
        </w:tc>
        <w:tc>
          <w:tcPr>
            <w:tcW w:w="1845" w:type="dxa"/>
            <w:gridSpan w:val="18"/>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7904B7E" w14:textId="73E01E9B" w:rsidR="004E02D2" w:rsidRPr="004E4A9D" w:rsidRDefault="004E02D2" w:rsidP="004E02D2">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hAnsi="Arial" w:cs="Arial"/>
                <w:b w:val="0"/>
                <w:bCs w:val="0"/>
                <w:color w:val="000000"/>
              </w:rPr>
              <w:t>Swimming Pool</w:t>
            </w:r>
          </w:p>
        </w:tc>
        <w:tc>
          <w:tcPr>
            <w:tcW w:w="718"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AD173D" w14:textId="78031E43"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442688464"/>
                <w:placeholder>
                  <w:docPart w:val="E0312EA58B744122A63DB0FF965C90DB"/>
                </w:placeholder>
                <w:showingPlcHdr/>
              </w:sdtPr>
              <w:sdtEndPr/>
              <w:sdtContent>
                <w:r w:rsidR="004E02D2" w:rsidRPr="00173FBB">
                  <w:rPr>
                    <w:rStyle w:val="PlaceholderText"/>
                    <w:color w:val="CA6D4F" w:themeColor="text2"/>
                  </w:rPr>
                  <w:t>%</w:t>
                </w:r>
              </w:sdtContent>
            </w:sdt>
          </w:p>
        </w:tc>
        <w:tc>
          <w:tcPr>
            <w:tcW w:w="944" w:type="dxa"/>
            <w:gridSpan w:val="7"/>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C61394D" w14:textId="19333AAF" w:rsidR="004E02D2" w:rsidRDefault="00640ABB" w:rsidP="004E02D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27980959"/>
                <w:placeholder>
                  <w:docPart w:val="B1F509C2E49A48C68DD0BBAB5858495C"/>
                </w:placeholder>
                <w:showingPlcHdr/>
              </w:sdtPr>
              <w:sdtEndPr/>
              <w:sdtContent>
                <w:r w:rsidR="004E02D2" w:rsidRPr="00173FBB">
                  <w:rPr>
                    <w:rStyle w:val="PlaceholderText"/>
                    <w:color w:val="CA6D4F" w:themeColor="text2"/>
                  </w:rPr>
                  <w:t>%</w:t>
                </w:r>
              </w:sdtContent>
            </w:sdt>
          </w:p>
        </w:tc>
        <w:tc>
          <w:tcPr>
            <w:tcW w:w="1853" w:type="dxa"/>
            <w:gridSpan w:val="10"/>
          </w:tcPr>
          <w:p w14:paraId="38E03D61" w14:textId="21FAA201" w:rsidR="004E02D2" w:rsidRPr="004E4A9D"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Other</w:t>
            </w:r>
          </w:p>
        </w:tc>
        <w:tc>
          <w:tcPr>
            <w:tcW w:w="720" w:type="dxa"/>
            <w:gridSpan w:val="6"/>
          </w:tcPr>
          <w:p w14:paraId="0D9F7634" w14:textId="2725B7F6" w:rsidR="004E02D2"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91120665"/>
                <w:placeholder>
                  <w:docPart w:val="205815549EE54158B64CFE6FABB27D9A"/>
                </w:placeholder>
                <w:showingPlcHdr/>
              </w:sdtPr>
              <w:sdtEndPr/>
              <w:sdtContent>
                <w:r w:rsidR="004E02D2" w:rsidRPr="00173FBB">
                  <w:rPr>
                    <w:rStyle w:val="PlaceholderText"/>
                    <w:color w:val="CA6D4F" w:themeColor="text2"/>
                  </w:rPr>
                  <w:t>%</w:t>
                </w:r>
              </w:sdtContent>
            </w:sdt>
          </w:p>
        </w:tc>
        <w:tc>
          <w:tcPr>
            <w:tcW w:w="935" w:type="dxa"/>
            <w:gridSpan w:val="2"/>
          </w:tcPr>
          <w:p w14:paraId="398652B4" w14:textId="430EFAA1" w:rsidR="004E02D2" w:rsidRDefault="00640ABB" w:rsidP="004E02D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811984609"/>
                <w:placeholder>
                  <w:docPart w:val="5089853D6CF14D2CAA4B1F5D9895D5CF"/>
                </w:placeholder>
                <w:showingPlcHdr/>
              </w:sdtPr>
              <w:sdtEndPr/>
              <w:sdtContent>
                <w:r w:rsidR="004E02D2" w:rsidRPr="00173FBB">
                  <w:rPr>
                    <w:rStyle w:val="PlaceholderText"/>
                    <w:color w:val="CA6D4F" w:themeColor="text2"/>
                  </w:rPr>
                  <w:t>%</w:t>
                </w:r>
              </w:sdtContent>
            </w:sdt>
          </w:p>
        </w:tc>
      </w:tr>
      <w:tr w:rsidR="004E02D2" w14:paraId="1A821F7C" w14:textId="77777777" w:rsidTr="007B563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single" w:sz="4" w:space="0" w:color="808080"/>
              <w:bottom w:val="nil"/>
            </w:tcBorders>
          </w:tcPr>
          <w:p w14:paraId="7797ED93" w14:textId="7C66F7D0" w:rsidR="004E02D2" w:rsidRPr="007800A1" w:rsidRDefault="004E02D2" w:rsidP="004E02D2">
            <w:pPr>
              <w:pStyle w:val="BodyText"/>
              <w:spacing w:before="0" w:after="0"/>
              <w:rPr>
                <w:b/>
                <w:bCs/>
              </w:rPr>
            </w:pPr>
            <w:r w:rsidRPr="007800A1">
              <w:rPr>
                <w:rFonts w:ascii="Arial" w:eastAsia="Arial" w:hAnsi="Arial" w:cs="Arial"/>
                <w:b/>
                <w:bCs/>
                <w:position w:val="-1"/>
              </w:rPr>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4E02D2" w14:paraId="6278738E"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bottom w:val="nil"/>
              <w:right w:val="nil"/>
            </w:tcBorders>
          </w:tcPr>
          <w:p w14:paraId="12D596F1" w14:textId="262B48B5" w:rsidR="004E02D2" w:rsidRPr="007800A1" w:rsidRDefault="004E02D2" w:rsidP="004E02D2">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720" w:type="dxa"/>
            <w:gridSpan w:val="7"/>
            <w:tcBorders>
              <w:top w:val="nil"/>
              <w:left w:val="nil"/>
              <w:bottom w:val="single" w:sz="4" w:space="0" w:color="808080"/>
              <w:right w:val="nil"/>
            </w:tcBorders>
          </w:tcPr>
          <w:p w14:paraId="2052DC18" w14:textId="37B0AE7D" w:rsidR="004E02D2" w:rsidRPr="00A91D21" w:rsidRDefault="00640ABB" w:rsidP="004E02D2">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642393122"/>
                <w:placeholder>
                  <w:docPart w:val="C1E47B6054F340EA97D1F498AE90D06D"/>
                </w:placeholder>
                <w:showingPlcHdr/>
              </w:sdtPr>
              <w:sdtEndPr/>
              <w:sdtContent>
                <w:r w:rsidR="004E02D2">
                  <w:rPr>
                    <w:rStyle w:val="PlaceholderText"/>
                    <w:color w:val="CA6D4F" w:themeColor="text2"/>
                  </w:rPr>
                  <w:t>%</w:t>
                </w:r>
              </w:sdtContent>
            </w:sdt>
          </w:p>
        </w:tc>
        <w:tc>
          <w:tcPr>
            <w:tcW w:w="2073" w:type="dxa"/>
            <w:gridSpan w:val="22"/>
            <w:tcBorders>
              <w:top w:val="nil"/>
              <w:left w:val="nil"/>
              <w:bottom w:val="nil"/>
              <w:right w:val="nil"/>
            </w:tcBorders>
          </w:tcPr>
          <w:p w14:paraId="270C4D3B" w14:textId="25BD91A3" w:rsidR="004E02D2" w:rsidRPr="007800A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pPr>
            <w:r w:rsidRPr="007800A1">
              <w:t>%</w:t>
            </w:r>
          </w:p>
        </w:tc>
        <w:tc>
          <w:tcPr>
            <w:tcW w:w="2191" w:type="dxa"/>
            <w:gridSpan w:val="17"/>
            <w:tcBorders>
              <w:top w:val="nil"/>
              <w:left w:val="nil"/>
              <w:bottom w:val="nil"/>
              <w:right w:val="nil"/>
            </w:tcBorders>
          </w:tcPr>
          <w:p w14:paraId="5775D6FE" w14:textId="46C42606" w:rsidR="004E02D2" w:rsidRPr="00A91D2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791" w:type="dxa"/>
            <w:gridSpan w:val="3"/>
            <w:tcBorders>
              <w:top w:val="nil"/>
              <w:left w:val="nil"/>
              <w:bottom w:val="single" w:sz="4" w:space="0" w:color="808080"/>
              <w:right w:val="nil"/>
            </w:tcBorders>
          </w:tcPr>
          <w:p w14:paraId="262D7F86" w14:textId="37117804" w:rsidR="004E02D2" w:rsidRPr="00A91D21" w:rsidRDefault="00640ABB" w:rsidP="004E02D2">
            <w:pPr>
              <w:pStyle w:val="BodyText"/>
              <w:spacing w:before="0" w:after="0"/>
              <w:jc w:val="right"/>
              <w:cnfStyle w:val="000000100000" w:firstRow="0" w:lastRow="0" w:firstColumn="0" w:lastColumn="0" w:oddVBand="0" w:evenVBand="0" w:oddHBand="1" w:evenHBand="0" w:firstRowFirstColumn="0" w:firstRowLastColumn="0" w:lastRowFirstColumn="0" w:lastRowLastColumn="0"/>
            </w:pPr>
            <w:sdt>
              <w:sdtPr>
                <w:id w:val="-1195614934"/>
                <w:placeholder>
                  <w:docPart w:val="39127B6A45374CE8B1164E432ECDDB75"/>
                </w:placeholder>
                <w:showingPlcHdr/>
              </w:sdtPr>
              <w:sdtEndPr/>
              <w:sdtContent>
                <w:r w:rsidR="004E02D2">
                  <w:rPr>
                    <w:rStyle w:val="PlaceholderText"/>
                    <w:color w:val="CA6D4F" w:themeColor="text2"/>
                  </w:rPr>
                  <w:t>%</w:t>
                </w:r>
              </w:sdtContent>
            </w:sdt>
          </w:p>
        </w:tc>
        <w:tc>
          <w:tcPr>
            <w:tcW w:w="2956" w:type="dxa"/>
            <w:gridSpan w:val="16"/>
            <w:tcBorders>
              <w:top w:val="nil"/>
              <w:left w:val="nil"/>
              <w:bottom w:val="nil"/>
            </w:tcBorders>
          </w:tcPr>
          <w:p w14:paraId="5EC5B9DE" w14:textId="7F09C97E" w:rsidR="004E02D2" w:rsidRPr="00A91D2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pPr>
            <w:r>
              <w:t>%</w:t>
            </w:r>
          </w:p>
        </w:tc>
      </w:tr>
      <w:tr w:rsidR="004E02D2" w14:paraId="2A3BFAC4"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bottom w:val="nil"/>
              <w:right w:val="nil"/>
            </w:tcBorders>
          </w:tcPr>
          <w:p w14:paraId="7DA06C85" w14:textId="5428E25B" w:rsidR="004E02D2" w:rsidRPr="00A91D21" w:rsidRDefault="004E02D2" w:rsidP="004E02D2">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720" w:type="dxa"/>
            <w:gridSpan w:val="7"/>
            <w:tcBorders>
              <w:top w:val="nil"/>
              <w:left w:val="nil"/>
              <w:bottom w:val="nil"/>
              <w:right w:val="nil"/>
            </w:tcBorders>
          </w:tcPr>
          <w:p w14:paraId="585D0B86" w14:textId="0D836732" w:rsidR="004E02D2" w:rsidRPr="007800A1" w:rsidRDefault="00640ABB" w:rsidP="004E02D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08215125"/>
                <w:placeholder>
                  <w:docPart w:val="F35B4FF27C3F451DAB9BB75A68916AB6"/>
                </w:placeholder>
                <w:showingPlcHdr/>
              </w:sdtPr>
              <w:sdtEndPr/>
              <w:sdtContent>
                <w:r w:rsidR="004E02D2" w:rsidRPr="007800A1">
                  <w:rPr>
                    <w:rStyle w:val="PlaceholderText"/>
                    <w:b w:val="0"/>
                    <w:bCs w:val="0"/>
                    <w:color w:val="CA6D4F" w:themeColor="text2"/>
                  </w:rPr>
                  <w:t>%</w:t>
                </w:r>
              </w:sdtContent>
            </w:sdt>
          </w:p>
        </w:tc>
        <w:tc>
          <w:tcPr>
            <w:tcW w:w="2073" w:type="dxa"/>
            <w:gridSpan w:val="22"/>
            <w:tcBorders>
              <w:top w:val="nil"/>
              <w:left w:val="nil"/>
              <w:bottom w:val="nil"/>
              <w:right w:val="nil"/>
            </w:tcBorders>
          </w:tcPr>
          <w:p w14:paraId="0E702580" w14:textId="7488E5F7" w:rsidR="004E02D2" w:rsidRPr="00A91D2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2191" w:type="dxa"/>
            <w:gridSpan w:val="17"/>
            <w:tcBorders>
              <w:top w:val="nil"/>
              <w:left w:val="nil"/>
              <w:bottom w:val="nil"/>
              <w:right w:val="nil"/>
            </w:tcBorders>
          </w:tcPr>
          <w:p w14:paraId="7F5B6AA6" w14:textId="6DF39A01" w:rsidR="004E02D2" w:rsidRPr="007800A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791" w:type="dxa"/>
            <w:gridSpan w:val="3"/>
            <w:tcBorders>
              <w:top w:val="nil"/>
              <w:left w:val="nil"/>
              <w:bottom w:val="nil"/>
              <w:right w:val="nil"/>
            </w:tcBorders>
          </w:tcPr>
          <w:p w14:paraId="13C35735" w14:textId="761C0DB4" w:rsidR="004E02D2" w:rsidRPr="007800A1" w:rsidRDefault="00640ABB" w:rsidP="004E02D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617179166"/>
                <w:placeholder>
                  <w:docPart w:val="809608171F034EB49A1CCE1D4513F2E2"/>
                </w:placeholder>
                <w:showingPlcHdr/>
              </w:sdtPr>
              <w:sdtEndPr/>
              <w:sdtContent>
                <w:r w:rsidR="004E02D2" w:rsidRPr="007800A1">
                  <w:rPr>
                    <w:rStyle w:val="PlaceholderText"/>
                    <w:b w:val="0"/>
                    <w:bCs w:val="0"/>
                    <w:color w:val="CA6D4F" w:themeColor="text2"/>
                  </w:rPr>
                  <w:t>%</w:t>
                </w:r>
              </w:sdtContent>
            </w:sdt>
          </w:p>
        </w:tc>
        <w:tc>
          <w:tcPr>
            <w:tcW w:w="2956" w:type="dxa"/>
            <w:gridSpan w:val="16"/>
            <w:tcBorders>
              <w:top w:val="nil"/>
              <w:left w:val="nil"/>
              <w:bottom w:val="nil"/>
            </w:tcBorders>
          </w:tcPr>
          <w:p w14:paraId="7117699F" w14:textId="3583DA8A" w:rsidR="004E02D2" w:rsidRPr="007800A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4E02D2" w14:paraId="490E9E7D"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bottom w:val="nil"/>
              <w:right w:val="nil"/>
            </w:tcBorders>
          </w:tcPr>
          <w:p w14:paraId="40CFF2CC" w14:textId="03177D61" w:rsidR="004E02D2" w:rsidRPr="00A91D21" w:rsidRDefault="004E02D2" w:rsidP="004E02D2">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720" w:type="dxa"/>
            <w:gridSpan w:val="7"/>
            <w:tcBorders>
              <w:top w:val="nil"/>
              <w:left w:val="nil"/>
              <w:bottom w:val="nil"/>
              <w:right w:val="nil"/>
            </w:tcBorders>
          </w:tcPr>
          <w:p w14:paraId="691247F6" w14:textId="4BE8A7C8" w:rsidR="004E02D2" w:rsidRPr="007800A1" w:rsidRDefault="00640ABB" w:rsidP="004E02D2">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452144711"/>
                <w:placeholder>
                  <w:docPart w:val="D63660534D9C481EA1C215EF725CC0C7"/>
                </w:placeholder>
                <w:showingPlcHdr/>
              </w:sdtPr>
              <w:sdtEndPr/>
              <w:sdtContent>
                <w:r w:rsidR="004E02D2" w:rsidRPr="007800A1">
                  <w:rPr>
                    <w:rStyle w:val="PlaceholderText"/>
                    <w:b w:val="0"/>
                    <w:bCs w:val="0"/>
                    <w:color w:val="CA6D4F" w:themeColor="text2"/>
                  </w:rPr>
                  <w:t>%</w:t>
                </w:r>
              </w:sdtContent>
            </w:sdt>
          </w:p>
        </w:tc>
        <w:tc>
          <w:tcPr>
            <w:tcW w:w="2073" w:type="dxa"/>
            <w:gridSpan w:val="22"/>
            <w:tcBorders>
              <w:top w:val="nil"/>
              <w:left w:val="nil"/>
              <w:bottom w:val="nil"/>
              <w:right w:val="nil"/>
            </w:tcBorders>
          </w:tcPr>
          <w:p w14:paraId="04A24EFC" w14:textId="42EB2712" w:rsidR="004E02D2" w:rsidRPr="00A91D2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2191" w:type="dxa"/>
            <w:gridSpan w:val="17"/>
            <w:tcBorders>
              <w:top w:val="nil"/>
              <w:left w:val="nil"/>
              <w:bottom w:val="nil"/>
              <w:right w:val="nil"/>
            </w:tcBorders>
          </w:tcPr>
          <w:p w14:paraId="61BCC8FA" w14:textId="356812CC" w:rsidR="004E02D2" w:rsidRPr="007800A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791" w:type="dxa"/>
            <w:gridSpan w:val="3"/>
            <w:tcBorders>
              <w:top w:val="nil"/>
              <w:left w:val="nil"/>
              <w:bottom w:val="nil"/>
              <w:right w:val="nil"/>
            </w:tcBorders>
          </w:tcPr>
          <w:p w14:paraId="666AB8BD" w14:textId="34370F42" w:rsidR="004E02D2" w:rsidRPr="007800A1" w:rsidRDefault="00640ABB" w:rsidP="004E02D2">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075252563"/>
                <w:placeholder>
                  <w:docPart w:val="68A6E5C992C441E2A293D21B33686A29"/>
                </w:placeholder>
                <w:showingPlcHdr/>
              </w:sdtPr>
              <w:sdtEndPr/>
              <w:sdtContent>
                <w:r w:rsidR="004E02D2" w:rsidRPr="007800A1">
                  <w:rPr>
                    <w:rStyle w:val="PlaceholderText"/>
                    <w:b w:val="0"/>
                    <w:bCs w:val="0"/>
                    <w:color w:val="CA6D4F" w:themeColor="text2"/>
                  </w:rPr>
                  <w:t>%</w:t>
                </w:r>
              </w:sdtContent>
            </w:sdt>
          </w:p>
        </w:tc>
        <w:tc>
          <w:tcPr>
            <w:tcW w:w="2956" w:type="dxa"/>
            <w:gridSpan w:val="16"/>
            <w:tcBorders>
              <w:top w:val="nil"/>
              <w:left w:val="nil"/>
              <w:bottom w:val="nil"/>
            </w:tcBorders>
          </w:tcPr>
          <w:p w14:paraId="2276F7D6" w14:textId="1E63AC0A" w:rsidR="004E02D2" w:rsidRPr="007800A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4E02D2" w14:paraId="3833807E"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right w:val="nil"/>
            </w:tcBorders>
          </w:tcPr>
          <w:p w14:paraId="45635F0D" w14:textId="59BDCBDB" w:rsidR="004E02D2" w:rsidRPr="00A91D21" w:rsidRDefault="004E02D2" w:rsidP="004E02D2">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720" w:type="dxa"/>
            <w:gridSpan w:val="7"/>
            <w:tcBorders>
              <w:top w:val="nil"/>
              <w:left w:val="nil"/>
              <w:right w:val="nil"/>
            </w:tcBorders>
          </w:tcPr>
          <w:p w14:paraId="2B51E4F5" w14:textId="59D3C75E" w:rsidR="004E02D2" w:rsidRPr="007800A1" w:rsidRDefault="00640ABB" w:rsidP="004E02D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201852883"/>
                <w:placeholder>
                  <w:docPart w:val="F177439DB9E34B38A57A94B9417AB285"/>
                </w:placeholder>
                <w:showingPlcHdr/>
              </w:sdtPr>
              <w:sdtEndPr/>
              <w:sdtContent>
                <w:r w:rsidR="004E02D2" w:rsidRPr="007800A1">
                  <w:rPr>
                    <w:rStyle w:val="PlaceholderText"/>
                    <w:b w:val="0"/>
                    <w:bCs w:val="0"/>
                    <w:color w:val="CA6D4F" w:themeColor="text2"/>
                  </w:rPr>
                  <w:t>%</w:t>
                </w:r>
              </w:sdtContent>
            </w:sdt>
          </w:p>
        </w:tc>
        <w:tc>
          <w:tcPr>
            <w:tcW w:w="2073" w:type="dxa"/>
            <w:gridSpan w:val="22"/>
            <w:tcBorders>
              <w:top w:val="nil"/>
              <w:left w:val="nil"/>
              <w:right w:val="nil"/>
            </w:tcBorders>
          </w:tcPr>
          <w:p w14:paraId="10424C45" w14:textId="5246BE92" w:rsidR="004E02D2" w:rsidRPr="00A91D2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2191" w:type="dxa"/>
            <w:gridSpan w:val="17"/>
            <w:tcBorders>
              <w:top w:val="nil"/>
              <w:left w:val="nil"/>
              <w:right w:val="nil"/>
            </w:tcBorders>
          </w:tcPr>
          <w:p w14:paraId="5A749EAC" w14:textId="74A5EE74" w:rsidR="004E02D2" w:rsidRPr="007800A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791" w:type="dxa"/>
            <w:gridSpan w:val="3"/>
            <w:tcBorders>
              <w:top w:val="nil"/>
              <w:left w:val="nil"/>
              <w:right w:val="nil"/>
            </w:tcBorders>
          </w:tcPr>
          <w:p w14:paraId="223EE581" w14:textId="6D26F46F" w:rsidR="004E02D2" w:rsidRPr="007800A1" w:rsidRDefault="00640ABB" w:rsidP="004E02D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16617932"/>
                <w:placeholder>
                  <w:docPart w:val="C823CDECF6154C74AE827D9AD1F80EAF"/>
                </w:placeholder>
                <w:showingPlcHdr/>
              </w:sdtPr>
              <w:sdtEndPr/>
              <w:sdtContent>
                <w:r w:rsidR="004E02D2" w:rsidRPr="007800A1">
                  <w:rPr>
                    <w:rStyle w:val="PlaceholderText"/>
                    <w:b w:val="0"/>
                    <w:bCs w:val="0"/>
                    <w:color w:val="CA6D4F" w:themeColor="text2"/>
                  </w:rPr>
                  <w:t>%</w:t>
                </w:r>
              </w:sdtContent>
            </w:sdt>
          </w:p>
        </w:tc>
        <w:tc>
          <w:tcPr>
            <w:tcW w:w="2956" w:type="dxa"/>
            <w:gridSpan w:val="16"/>
            <w:tcBorders>
              <w:top w:val="nil"/>
              <w:left w:val="nil"/>
            </w:tcBorders>
          </w:tcPr>
          <w:p w14:paraId="46F821BF" w14:textId="70CBAF2E" w:rsidR="004E02D2" w:rsidRPr="007800A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4E02D2" w14:paraId="0812CC00" w14:textId="77777777" w:rsidTr="007B5633">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0465" w:type="dxa"/>
            <w:gridSpan w:val="68"/>
            <w:tcBorders>
              <w:bottom w:val="nil"/>
            </w:tcBorders>
          </w:tcPr>
          <w:p w14:paraId="5C0A0947" w14:textId="7E310866" w:rsidR="004E02D2" w:rsidRPr="00387821" w:rsidRDefault="004E02D2" w:rsidP="004E02D2">
            <w:pPr>
              <w:pStyle w:val="BodyText"/>
              <w:spacing w:before="0" w:after="0"/>
              <w:rPr>
                <w:b/>
                <w:bCs/>
              </w:rPr>
            </w:pPr>
            <w:r w:rsidRPr="00387821">
              <w:rPr>
                <w:rFonts w:ascii="Arial" w:eastAsia="Arial" w:hAnsi="Arial" w:cs="Arial"/>
                <w:b/>
                <w:bCs/>
              </w:rPr>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4E02D2" w14:paraId="54E0101F"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51" w:type="dxa"/>
            <w:gridSpan w:val="14"/>
            <w:tcBorders>
              <w:top w:val="nil"/>
              <w:bottom w:val="nil"/>
              <w:right w:val="nil"/>
            </w:tcBorders>
          </w:tcPr>
          <w:p w14:paraId="6A048DE4" w14:textId="3B05AF1E" w:rsidR="004E02D2" w:rsidRPr="007800A1" w:rsidRDefault="004E02D2" w:rsidP="004E02D2">
            <w:pPr>
              <w:pStyle w:val="BodyText"/>
              <w:spacing w:before="0" w:after="0"/>
              <w:rPr>
                <w:rFonts w:ascii="Arial" w:eastAsia="Arial" w:hAnsi="Arial" w:cs="Arial"/>
              </w:rPr>
            </w:pPr>
            <w:r w:rsidRPr="007800A1">
              <w:rPr>
                <w:rFonts w:ascii="Arial" w:eastAsia="Arial" w:hAnsi="Arial" w:cs="Arial"/>
              </w:rPr>
              <w:t>Apartments</w:t>
            </w:r>
          </w:p>
        </w:tc>
        <w:tc>
          <w:tcPr>
            <w:tcW w:w="901" w:type="dxa"/>
            <w:gridSpan w:val="9"/>
            <w:tcBorders>
              <w:top w:val="nil"/>
              <w:left w:val="nil"/>
              <w:bottom w:val="nil"/>
              <w:right w:val="nil"/>
            </w:tcBorders>
          </w:tcPr>
          <w:p w14:paraId="4BC45040" w14:textId="1E63F6B1" w:rsidR="004E02D2" w:rsidRPr="007800A1"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951051104"/>
                <w:placeholder>
                  <w:docPart w:val="14CAA6F4BEA94ED0B556D9680E2BEDD3"/>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c>
          <w:tcPr>
            <w:tcW w:w="2429" w:type="dxa"/>
            <w:gridSpan w:val="22"/>
            <w:tcBorders>
              <w:top w:val="nil"/>
              <w:left w:val="nil"/>
              <w:bottom w:val="nil"/>
              <w:right w:val="nil"/>
            </w:tcBorders>
          </w:tcPr>
          <w:p w14:paraId="4F591BE8" w14:textId="4CCCB8BC" w:rsidR="004E02D2" w:rsidRPr="0038782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876" w:type="dxa"/>
            <w:gridSpan w:val="5"/>
            <w:tcBorders>
              <w:top w:val="nil"/>
              <w:left w:val="nil"/>
              <w:bottom w:val="nil"/>
              <w:right w:val="nil"/>
            </w:tcBorders>
          </w:tcPr>
          <w:p w14:paraId="58AE6F1C" w14:textId="6403CF66" w:rsidR="004E02D2" w:rsidRPr="00387821"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948815964"/>
                <w:placeholder>
                  <w:docPart w:val="DADF7B2679864F77B9786A65C1160226"/>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c>
          <w:tcPr>
            <w:tcW w:w="2232" w:type="dxa"/>
            <w:gridSpan w:val="11"/>
            <w:tcBorders>
              <w:top w:val="nil"/>
              <w:left w:val="nil"/>
              <w:bottom w:val="nil"/>
              <w:right w:val="nil"/>
            </w:tcBorders>
          </w:tcPr>
          <w:p w14:paraId="45477AB8" w14:textId="0B78B85B" w:rsidR="004E02D2" w:rsidRPr="0038782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1276" w:type="dxa"/>
            <w:gridSpan w:val="7"/>
            <w:tcBorders>
              <w:top w:val="nil"/>
              <w:left w:val="nil"/>
              <w:bottom w:val="nil"/>
            </w:tcBorders>
          </w:tcPr>
          <w:p w14:paraId="647E1B09" w14:textId="19858B4B" w:rsidR="004E02D2" w:rsidRPr="007800A1"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835574930"/>
                <w:placeholder>
                  <w:docPart w:val="7445ED8A32A648868884CC5656D40A01"/>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r>
      <w:tr w:rsidR="004E02D2" w14:paraId="1831CF3D"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51" w:type="dxa"/>
            <w:gridSpan w:val="14"/>
            <w:tcBorders>
              <w:top w:val="nil"/>
              <w:bottom w:val="nil"/>
              <w:right w:val="nil"/>
            </w:tcBorders>
          </w:tcPr>
          <w:p w14:paraId="0E092467" w14:textId="183BC0AC" w:rsidR="004E02D2" w:rsidRPr="007800A1" w:rsidRDefault="004E02D2" w:rsidP="004E02D2">
            <w:pPr>
              <w:pStyle w:val="BodyText"/>
              <w:spacing w:before="0" w:after="0"/>
              <w:rPr>
                <w:rFonts w:ascii="Arial" w:eastAsia="Arial" w:hAnsi="Arial" w:cs="Arial"/>
              </w:rPr>
            </w:pPr>
            <w:r w:rsidRPr="007800A1">
              <w:rPr>
                <w:rFonts w:ascii="Arial" w:eastAsia="Arial" w:hAnsi="Arial" w:cs="Arial"/>
              </w:rPr>
              <w:t>Apartments converted to Condominiums</w:t>
            </w:r>
          </w:p>
        </w:tc>
        <w:tc>
          <w:tcPr>
            <w:tcW w:w="901" w:type="dxa"/>
            <w:gridSpan w:val="9"/>
            <w:tcBorders>
              <w:top w:val="nil"/>
              <w:left w:val="nil"/>
              <w:bottom w:val="nil"/>
              <w:right w:val="nil"/>
            </w:tcBorders>
          </w:tcPr>
          <w:p w14:paraId="0FC6461B" w14:textId="035A46C9" w:rsidR="004E02D2" w:rsidRPr="007800A1"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465396558"/>
                <w:placeholder>
                  <w:docPart w:val="75C205E356554106978E1129B0D55BE2"/>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c>
          <w:tcPr>
            <w:tcW w:w="2429" w:type="dxa"/>
            <w:gridSpan w:val="22"/>
            <w:tcBorders>
              <w:top w:val="nil"/>
              <w:left w:val="nil"/>
              <w:bottom w:val="nil"/>
              <w:right w:val="nil"/>
            </w:tcBorders>
          </w:tcPr>
          <w:p w14:paraId="1AE130F7" w14:textId="64D7D2A2" w:rsidR="004E02D2" w:rsidRPr="0038782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876" w:type="dxa"/>
            <w:gridSpan w:val="5"/>
            <w:tcBorders>
              <w:top w:val="nil"/>
              <w:left w:val="nil"/>
              <w:bottom w:val="nil"/>
              <w:right w:val="nil"/>
            </w:tcBorders>
          </w:tcPr>
          <w:p w14:paraId="4EDA551A" w14:textId="5310A4F2" w:rsidR="004E02D2" w:rsidRPr="00387821"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435514266"/>
                <w:placeholder>
                  <w:docPart w:val="0AD772FFDA7D42FBB103639161D73B6F"/>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c>
          <w:tcPr>
            <w:tcW w:w="2232" w:type="dxa"/>
            <w:gridSpan w:val="11"/>
            <w:tcBorders>
              <w:top w:val="nil"/>
              <w:left w:val="nil"/>
              <w:bottom w:val="nil"/>
              <w:right w:val="nil"/>
            </w:tcBorders>
          </w:tcPr>
          <w:p w14:paraId="447C469C" w14:textId="6AAFC4B4" w:rsidR="004E02D2" w:rsidRPr="0038782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1276" w:type="dxa"/>
            <w:gridSpan w:val="7"/>
            <w:tcBorders>
              <w:top w:val="nil"/>
              <w:left w:val="nil"/>
              <w:bottom w:val="nil"/>
            </w:tcBorders>
          </w:tcPr>
          <w:p w14:paraId="6EADAF7A" w14:textId="30533D19" w:rsidR="004E02D2" w:rsidRPr="007800A1"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2014674720"/>
                <w:placeholder>
                  <w:docPart w:val="4AA6E43635F24157BF5E6515CA626E48"/>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r>
      <w:tr w:rsidR="004E02D2" w14:paraId="07F51950"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51" w:type="dxa"/>
            <w:gridSpan w:val="14"/>
            <w:tcBorders>
              <w:top w:val="nil"/>
              <w:bottom w:val="nil"/>
              <w:right w:val="nil"/>
            </w:tcBorders>
          </w:tcPr>
          <w:p w14:paraId="4EE8ED56" w14:textId="3DFDD6DD" w:rsidR="004E02D2" w:rsidRPr="007800A1" w:rsidRDefault="004E02D2" w:rsidP="004E02D2">
            <w:pPr>
              <w:pStyle w:val="BodyText"/>
              <w:spacing w:before="0" w:after="0"/>
              <w:rPr>
                <w:rFonts w:ascii="Arial" w:eastAsia="Arial" w:hAnsi="Arial" w:cs="Arial"/>
              </w:rPr>
            </w:pPr>
            <w:r w:rsidRPr="007800A1">
              <w:rPr>
                <w:rFonts w:ascii="Arial" w:eastAsia="Arial" w:hAnsi="Arial" w:cs="Arial"/>
              </w:rPr>
              <w:t>Condominiums</w:t>
            </w:r>
          </w:p>
        </w:tc>
        <w:tc>
          <w:tcPr>
            <w:tcW w:w="901" w:type="dxa"/>
            <w:gridSpan w:val="9"/>
            <w:tcBorders>
              <w:top w:val="nil"/>
              <w:left w:val="nil"/>
              <w:bottom w:val="nil"/>
              <w:right w:val="nil"/>
            </w:tcBorders>
          </w:tcPr>
          <w:p w14:paraId="58E5D8C7" w14:textId="10B65750"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581531819"/>
                <w:placeholder>
                  <w:docPart w:val="EC057C686AD34004B9B750E97BA32D18"/>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c>
          <w:tcPr>
            <w:tcW w:w="2429" w:type="dxa"/>
            <w:gridSpan w:val="22"/>
            <w:tcBorders>
              <w:top w:val="nil"/>
              <w:left w:val="nil"/>
              <w:bottom w:val="nil"/>
              <w:right w:val="nil"/>
            </w:tcBorders>
          </w:tcPr>
          <w:p w14:paraId="19BB1F76" w14:textId="7C73D5A7" w:rsidR="004E02D2" w:rsidRPr="0038782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Pr>
                <w:rFonts w:ascii="Arial" w:eastAsia="Arial" w:hAnsi="Arial" w:cs="Arial"/>
                <w:b w:val="0"/>
                <w:bCs w:val="0"/>
              </w:rPr>
              <w:t>t</w:t>
            </w:r>
            <w:r w:rsidRPr="00387821">
              <w:rPr>
                <w:rFonts w:ascii="Arial" w:eastAsia="Arial" w:hAnsi="Arial" w:cs="Arial"/>
                <w:b w:val="0"/>
                <w:bCs w:val="0"/>
              </w:rPr>
              <w:t xml:space="preserve"> Homes</w:t>
            </w:r>
          </w:p>
        </w:tc>
        <w:tc>
          <w:tcPr>
            <w:tcW w:w="876" w:type="dxa"/>
            <w:gridSpan w:val="5"/>
            <w:tcBorders>
              <w:top w:val="nil"/>
              <w:left w:val="nil"/>
              <w:bottom w:val="nil"/>
              <w:right w:val="nil"/>
            </w:tcBorders>
          </w:tcPr>
          <w:p w14:paraId="037B1015" w14:textId="4C9B5743" w:rsidR="004E02D2" w:rsidRPr="00387821"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802188579"/>
                <w:placeholder>
                  <w:docPart w:val="1E24AD1244CA4F0BA2FABFA1F4D71199"/>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c>
          <w:tcPr>
            <w:tcW w:w="2232" w:type="dxa"/>
            <w:gridSpan w:val="11"/>
            <w:tcBorders>
              <w:top w:val="nil"/>
              <w:left w:val="nil"/>
              <w:bottom w:val="nil"/>
              <w:right w:val="nil"/>
            </w:tcBorders>
          </w:tcPr>
          <w:p w14:paraId="04BA30A6" w14:textId="741A1264" w:rsidR="004E02D2" w:rsidRPr="0038782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1276" w:type="dxa"/>
            <w:gridSpan w:val="7"/>
            <w:tcBorders>
              <w:top w:val="nil"/>
              <w:left w:val="nil"/>
              <w:bottom w:val="nil"/>
            </w:tcBorders>
          </w:tcPr>
          <w:p w14:paraId="75E9086C" w14:textId="223A74A8"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16460291"/>
                <w:placeholder>
                  <w:docPart w:val="F608D1767F9E4FA48C97BBA07B182966"/>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r>
      <w:tr w:rsidR="004E02D2" w14:paraId="656840E5"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51" w:type="dxa"/>
            <w:gridSpan w:val="14"/>
            <w:tcBorders>
              <w:top w:val="nil"/>
              <w:bottom w:val="nil"/>
              <w:right w:val="nil"/>
            </w:tcBorders>
          </w:tcPr>
          <w:p w14:paraId="2898503A" w14:textId="304826B1" w:rsidR="004E02D2" w:rsidRPr="007800A1" w:rsidRDefault="004E02D2" w:rsidP="004E02D2">
            <w:pPr>
              <w:pStyle w:val="BodyText"/>
              <w:spacing w:before="0" w:after="0"/>
              <w:rPr>
                <w:rFonts w:ascii="Arial" w:eastAsia="Arial" w:hAnsi="Arial" w:cs="Arial"/>
              </w:rPr>
            </w:pPr>
            <w:r>
              <w:rPr>
                <w:rFonts w:ascii="Arial" w:eastAsia="Arial" w:hAnsi="Arial" w:cs="Arial"/>
              </w:rPr>
              <w:t>Co-ops</w:t>
            </w:r>
          </w:p>
        </w:tc>
        <w:tc>
          <w:tcPr>
            <w:tcW w:w="901" w:type="dxa"/>
            <w:gridSpan w:val="9"/>
            <w:tcBorders>
              <w:top w:val="nil"/>
              <w:left w:val="nil"/>
              <w:bottom w:val="nil"/>
              <w:right w:val="nil"/>
            </w:tcBorders>
          </w:tcPr>
          <w:p w14:paraId="764A7FEF" w14:textId="22D45659"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2169256"/>
                <w:placeholder>
                  <w:docPart w:val="082A328C4DB3418BB0CEDD8A8AE10DA5"/>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c>
          <w:tcPr>
            <w:tcW w:w="2429" w:type="dxa"/>
            <w:gridSpan w:val="22"/>
            <w:tcBorders>
              <w:top w:val="nil"/>
              <w:left w:val="nil"/>
              <w:bottom w:val="nil"/>
              <w:right w:val="nil"/>
            </w:tcBorders>
          </w:tcPr>
          <w:p w14:paraId="6737D2EC" w14:textId="2F03A33C" w:rsidR="004E02D2" w:rsidRPr="0038782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876" w:type="dxa"/>
            <w:gridSpan w:val="5"/>
            <w:tcBorders>
              <w:top w:val="nil"/>
              <w:left w:val="nil"/>
              <w:bottom w:val="nil"/>
              <w:right w:val="nil"/>
            </w:tcBorders>
          </w:tcPr>
          <w:p w14:paraId="603707A8" w14:textId="33EC7FD2" w:rsidR="004E02D2" w:rsidRPr="00387821"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2085792416"/>
                <w:placeholder>
                  <w:docPart w:val="C5B3E592E4E0496EAEA0CA79A2B2B414"/>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c>
          <w:tcPr>
            <w:tcW w:w="2232" w:type="dxa"/>
            <w:gridSpan w:val="11"/>
            <w:tcBorders>
              <w:top w:val="nil"/>
              <w:left w:val="nil"/>
              <w:bottom w:val="nil"/>
              <w:right w:val="nil"/>
            </w:tcBorders>
          </w:tcPr>
          <w:p w14:paraId="231ADCE0" w14:textId="274080D6" w:rsidR="004E02D2" w:rsidRPr="0038782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1276" w:type="dxa"/>
            <w:gridSpan w:val="7"/>
            <w:tcBorders>
              <w:top w:val="nil"/>
              <w:left w:val="nil"/>
              <w:bottom w:val="nil"/>
            </w:tcBorders>
          </w:tcPr>
          <w:p w14:paraId="58984A53" w14:textId="06FC72B2"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196731186"/>
                <w:placeholder>
                  <w:docPart w:val="4D1F39162C2A489C9A26846E45B67B9E"/>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r>
      <w:tr w:rsidR="004E02D2" w14:paraId="5D7286FA" w14:textId="77777777" w:rsidTr="007B5633">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tcBorders>
          </w:tcPr>
          <w:p w14:paraId="1DF1B9D3" w14:textId="3C25CE1D" w:rsidR="004E02D2" w:rsidRPr="00B63E7A" w:rsidRDefault="004E02D2" w:rsidP="004E02D2">
            <w:pPr>
              <w:pStyle w:val="BodyText"/>
              <w:spacing w:before="0" w:after="0"/>
              <w:rPr>
                <w:b/>
                <w:bCs/>
              </w:rPr>
            </w:pPr>
            <w:r w:rsidRPr="00B63E7A">
              <w:rPr>
                <w:b/>
                <w:bCs/>
              </w:rPr>
              <w:t xml:space="preserve">If you answered “Yes” to  </w:t>
            </w:r>
            <w:r w:rsidRPr="0002416A">
              <w:rPr>
                <w:b/>
                <w:bCs/>
                <w:u w:val="single"/>
              </w:rPr>
              <w:t>ANY</w:t>
            </w:r>
            <w:r w:rsidRPr="00B63E7A">
              <w:rPr>
                <w:b/>
                <w:bCs/>
              </w:rPr>
              <w:t xml:space="preserve"> of these questions</w:t>
            </w:r>
            <w:r w:rsidRPr="00B63E7A">
              <w:t xml:space="preserve">, </w:t>
            </w:r>
            <w:r w:rsidRPr="00981131">
              <w:t xml:space="preserve">please provide a description of the activities, including date, </w:t>
            </w:r>
            <w:proofErr w:type="gramStart"/>
            <w:r w:rsidRPr="00981131">
              <w:t>place</w:t>
            </w:r>
            <w:proofErr w:type="gramEnd"/>
            <w:r w:rsidRPr="00981131">
              <w:t xml:space="preserve"> and type of building and whether or not covered under WRAP/OCIP/CCIP:</w:t>
            </w:r>
            <w:r>
              <w:t xml:space="preserve"> </w:t>
            </w:r>
            <w:sdt>
              <w:sdtPr>
                <w:id w:val="-2107022213"/>
                <w:placeholder>
                  <w:docPart w:val="6586C44F1FF54A62B99A8D72A4ED39A8"/>
                </w:placeholder>
                <w:showingPlcHdr/>
              </w:sdtPr>
              <w:sdtEndPr/>
              <w:sdtContent>
                <w:r w:rsidRPr="00B63E7A">
                  <w:rPr>
                    <w:rStyle w:val="PlaceholderText"/>
                    <w:b/>
                    <w:bCs/>
                    <w:color w:val="CA6D4F" w:themeColor="text2"/>
                  </w:rPr>
                  <w:t>Please Explain.</w:t>
                </w:r>
              </w:sdtContent>
            </w:sdt>
          </w:p>
        </w:tc>
      </w:tr>
      <w:tr w:rsidR="004E02D2" w14:paraId="2538E8E5"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6" w:type="dxa"/>
            <w:gridSpan w:val="64"/>
            <w:tcBorders>
              <w:bottom w:val="nil"/>
              <w:right w:val="nil"/>
            </w:tcBorders>
          </w:tcPr>
          <w:p w14:paraId="39D49B7D" w14:textId="64A3BAEF" w:rsidR="004E02D2" w:rsidRPr="00A91D21" w:rsidRDefault="004E02D2" w:rsidP="004E02D2">
            <w:pPr>
              <w:pStyle w:val="BodyText"/>
              <w:spacing w:before="0" w:after="0"/>
              <w:rPr>
                <w:b/>
                <w:bCs/>
              </w:rPr>
            </w:pPr>
            <w:r w:rsidRPr="00387821">
              <w:rPr>
                <w:b/>
                <w:bCs/>
              </w:rPr>
              <w:t>Is your company related or affiliated with any entity, directly or indirectly, through common ownership, management, or control, that is or has ever been involved in any type of residential construction?</w:t>
            </w:r>
          </w:p>
        </w:tc>
        <w:tc>
          <w:tcPr>
            <w:tcW w:w="1059" w:type="dxa"/>
            <w:gridSpan w:val="4"/>
            <w:tcBorders>
              <w:left w:val="nil"/>
              <w:bottom w:val="nil"/>
            </w:tcBorders>
          </w:tcPr>
          <w:p w14:paraId="2C5DCAC6" w14:textId="619C1200" w:rsidR="004E02D2" w:rsidRPr="00A91D21"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36755529"/>
                <w:placeholder>
                  <w:docPart w:val="8B6B5C1812D04BF9BFF01A8FDCB04256"/>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r>
      <w:tr w:rsidR="004E02D2" w14:paraId="3AC6ADD8" w14:textId="77777777" w:rsidTr="007B5633">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tcBorders>
          </w:tcPr>
          <w:p w14:paraId="20BE2CBA" w14:textId="671554B3" w:rsidR="004E02D2" w:rsidRDefault="004E02D2" w:rsidP="004E02D2">
            <w:pPr>
              <w:pStyle w:val="BodyText"/>
              <w:spacing w:before="0" w:after="0"/>
            </w:pPr>
            <w:r w:rsidRPr="00862B73">
              <w:rPr>
                <w:b/>
                <w:bCs/>
              </w:rPr>
              <w:t>If “Yes</w:t>
            </w:r>
            <w:r>
              <w:rPr>
                <w:b/>
                <w:bCs/>
              </w:rPr>
              <w:t>,”</w:t>
            </w:r>
            <w:r w:rsidRPr="0040483C">
              <w:t xml:space="preserve"> please explain.</w:t>
            </w:r>
            <w:r>
              <w:t xml:space="preserve"> </w:t>
            </w:r>
            <w:sdt>
              <w:sdtPr>
                <w:id w:val="-604802976"/>
                <w:placeholder>
                  <w:docPart w:val="FB88CA66E7944BC8A4C351F843C946C5"/>
                </w:placeholder>
                <w:showingPlcHdr/>
              </w:sdtPr>
              <w:sdtEndPr/>
              <w:sdtContent>
                <w:r w:rsidRPr="00095AB5">
                  <w:rPr>
                    <w:rStyle w:val="PlaceholderText"/>
                    <w:b/>
                    <w:bCs/>
                    <w:color w:val="CA6D4F" w:themeColor="text2"/>
                  </w:rPr>
                  <w:t>Please Explain.</w:t>
                </w:r>
              </w:sdtContent>
            </w:sdt>
          </w:p>
        </w:tc>
      </w:tr>
      <w:tr w:rsidR="004E02D2" w:rsidRPr="00387821" w14:paraId="541119A0"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6" w:type="dxa"/>
            <w:gridSpan w:val="64"/>
            <w:tcBorders>
              <w:bottom w:val="single" w:sz="4" w:space="0" w:color="808080" w:themeColor="background1" w:themeShade="80"/>
              <w:right w:val="nil"/>
            </w:tcBorders>
          </w:tcPr>
          <w:p w14:paraId="23C03D2B" w14:textId="77777777" w:rsidR="004E02D2" w:rsidRPr="0002416A" w:rsidRDefault="004E02D2" w:rsidP="004E02D2">
            <w:pPr>
              <w:pStyle w:val="BodyText"/>
              <w:spacing w:after="0"/>
              <w:rPr>
                <w:b/>
                <w:bCs/>
              </w:rPr>
            </w:pPr>
            <w:r>
              <w:rPr>
                <w:b/>
                <w:bCs/>
              </w:rPr>
              <w:t>Do you have a formal written safety program?</w:t>
            </w:r>
          </w:p>
        </w:tc>
        <w:tc>
          <w:tcPr>
            <w:tcW w:w="1059" w:type="dxa"/>
            <w:gridSpan w:val="4"/>
            <w:tcBorders>
              <w:left w:val="nil"/>
              <w:bottom w:val="nil"/>
            </w:tcBorders>
          </w:tcPr>
          <w:p w14:paraId="673E174F" w14:textId="60B511B2" w:rsidR="004E02D2" w:rsidRPr="0002416A" w:rsidRDefault="00640ABB" w:rsidP="004E02D2">
            <w:pPr>
              <w:pStyle w:val="BodyText"/>
              <w:spacing w:after="0"/>
              <w:cnfStyle w:val="000000100000" w:firstRow="0" w:lastRow="0" w:firstColumn="0" w:lastColumn="0" w:oddVBand="0" w:evenVBand="0" w:oddHBand="1" w:evenHBand="0" w:firstRowFirstColumn="0" w:firstRowLastColumn="0" w:lastRowFirstColumn="0" w:lastRowLastColumn="0"/>
              <w:rPr>
                <w:b w:val="0"/>
                <w:bCs w:val="0"/>
              </w:rPr>
            </w:pPr>
            <w:sdt>
              <w:sdtPr>
                <w:id w:val="1090431852"/>
                <w:placeholder>
                  <w:docPart w:val="B8E5BA69E6DA447EB57630851784597D"/>
                </w:placeholder>
                <w:showingPlcHdr/>
                <w:comboBox>
                  <w:listItem w:value="Choose an item."/>
                  <w:listItem w:displayText="Yes" w:value="Yes"/>
                  <w:listItem w:displayText="No" w:value="No"/>
                </w:comboBox>
              </w:sdtPr>
              <w:sdtEndPr/>
              <w:sdtContent>
                <w:r w:rsidR="004E02D2" w:rsidRPr="00B12475">
                  <w:rPr>
                    <w:rStyle w:val="PlaceholderText"/>
                    <w:color w:val="CA6D4F" w:themeColor="text2"/>
                  </w:rPr>
                  <w:t>Yes/No</w:t>
                </w:r>
              </w:sdtContent>
            </w:sdt>
          </w:p>
        </w:tc>
      </w:tr>
      <w:tr w:rsidR="004E02D2" w:rsidRPr="00387821" w14:paraId="11D88A91" w14:textId="77777777" w:rsidTr="007B5633">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single" w:sz="4" w:space="0" w:color="808080" w:themeColor="background1" w:themeShade="80"/>
            </w:tcBorders>
            <w:vAlign w:val="top"/>
          </w:tcPr>
          <w:p w14:paraId="69E50408" w14:textId="5FA8D9DF" w:rsidR="004E02D2" w:rsidRPr="0002416A" w:rsidRDefault="004E02D2" w:rsidP="004E02D2">
            <w:pPr>
              <w:pStyle w:val="BodyText"/>
              <w:spacing w:after="0"/>
            </w:pPr>
            <w:r>
              <w:rPr>
                <w:b/>
                <w:bCs/>
              </w:rPr>
              <w:t>P</w:t>
            </w:r>
            <w:r w:rsidRPr="005E2C5E">
              <w:rPr>
                <w:b/>
                <w:bCs/>
              </w:rPr>
              <w:t>lease describe the selection process for hiring employees</w:t>
            </w:r>
            <w:r w:rsidRPr="00572001">
              <w:t>.</w:t>
            </w:r>
            <w:r w:rsidRPr="00387821">
              <w:rPr>
                <w:b/>
                <w:bCs/>
              </w:rPr>
              <w:br/>
            </w:r>
            <w:sdt>
              <w:sdtPr>
                <w:id w:val="1563983098"/>
                <w:placeholder>
                  <w:docPart w:val="0113B4DF94F5489A991AA6D43BFEB719"/>
                </w:placeholder>
                <w:showingPlcHdr/>
              </w:sdtPr>
              <w:sdtEndPr/>
              <w:sdtContent>
                <w:r w:rsidRPr="00387821">
                  <w:rPr>
                    <w:rStyle w:val="PlaceholderText"/>
                    <w:b/>
                    <w:bCs/>
                    <w:color w:val="CA6D4F" w:themeColor="text2"/>
                  </w:rPr>
                  <w:t>Please Explain.</w:t>
                </w:r>
              </w:sdtContent>
            </w:sdt>
          </w:p>
        </w:tc>
      </w:tr>
      <w:tr w:rsidR="004E02D2" w14:paraId="7314D2C3" w14:textId="77777777" w:rsidTr="007B563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65" w:type="dxa"/>
            <w:gridSpan w:val="68"/>
            <w:tcBorders>
              <w:bottom w:val="nil"/>
            </w:tcBorders>
            <w:vAlign w:val="bottom"/>
          </w:tcPr>
          <w:p w14:paraId="315DB5D1" w14:textId="6940B489" w:rsidR="004E02D2" w:rsidRPr="00387821" w:rsidRDefault="004E02D2" w:rsidP="004E02D2">
            <w:pPr>
              <w:pStyle w:val="BodyText"/>
              <w:spacing w:before="0" w:after="0"/>
              <w:rPr>
                <w:b/>
                <w:bCs/>
              </w:rPr>
            </w:pPr>
            <w:r w:rsidRPr="00387821">
              <w:rPr>
                <w:b/>
                <w:bCs/>
              </w:rPr>
              <w:t>Does your hiring practice include?</w:t>
            </w:r>
          </w:p>
        </w:tc>
      </w:tr>
      <w:tr w:rsidR="004E02D2" w14:paraId="65A21EEE" w14:textId="77777777" w:rsidTr="004863CC">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right w:val="nil"/>
            </w:tcBorders>
          </w:tcPr>
          <w:p w14:paraId="61562170" w14:textId="11FEA40D" w:rsidR="004E02D2" w:rsidRPr="00387821" w:rsidRDefault="004E02D2" w:rsidP="004E02D2">
            <w:pPr>
              <w:pStyle w:val="BodyText"/>
              <w:spacing w:before="0" w:after="0"/>
              <w:ind w:left="182" w:hanging="182"/>
            </w:pPr>
            <w:r w:rsidRPr="00241DE0">
              <w:t>a.) Pre-hire physical examinations?</w:t>
            </w:r>
            <w:r>
              <w:br/>
            </w:r>
            <w:sdt>
              <w:sdtPr>
                <w:id w:val="77033067"/>
                <w:placeholder>
                  <w:docPart w:val="91861735D23F4461BE6E97DB8E50F9B4"/>
                </w:placeholder>
                <w:showingPlcHdr/>
                <w:comboBox>
                  <w:listItem w:value="Choose an item."/>
                  <w:listItem w:displayText="Yes" w:value="Yes"/>
                  <w:listItem w:displayText="No" w:value="No"/>
                </w:comboBox>
              </w:sdtPr>
              <w:sdtEndPr/>
              <w:sdtContent>
                <w:r w:rsidRPr="006A75F2">
                  <w:rPr>
                    <w:rStyle w:val="PlaceholderText"/>
                    <w:b/>
                    <w:bCs/>
                    <w:color w:val="CA6D4F" w:themeColor="text2"/>
                  </w:rPr>
                  <w:t>Yes/No</w:t>
                </w:r>
              </w:sdtContent>
            </w:sdt>
          </w:p>
        </w:tc>
        <w:tc>
          <w:tcPr>
            <w:tcW w:w="2005" w:type="dxa"/>
            <w:gridSpan w:val="22"/>
            <w:tcBorders>
              <w:top w:val="nil"/>
              <w:left w:val="nil"/>
              <w:right w:val="nil"/>
            </w:tcBorders>
          </w:tcPr>
          <w:p w14:paraId="404D9D21" w14:textId="21682795" w:rsidR="004E02D2" w:rsidRPr="0002416A" w:rsidRDefault="004E02D2" w:rsidP="004E02D2">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b.) Pre-hire drug &amp; alcohol screenings?</w:t>
            </w:r>
            <w:r>
              <w:rPr>
                <w:b w:val="0"/>
                <w:bCs w:val="0"/>
              </w:rPr>
              <w:br/>
            </w:r>
            <w:sdt>
              <w:sdtPr>
                <w:rPr>
                  <w:b w:val="0"/>
                  <w:bCs w:val="0"/>
                </w:rPr>
                <w:id w:val="-1493942626"/>
                <w:placeholder>
                  <w:docPart w:val="789ECFC548454DB583D71C3A97F6ECA6"/>
                </w:placeholder>
                <w:showingPlcHdr/>
                <w:comboBox>
                  <w:listItem w:value="Choose an item."/>
                  <w:listItem w:displayText="Yes" w:value="Yes"/>
                  <w:listItem w:displayText="No" w:value="No"/>
                </w:comboBox>
              </w:sdtPr>
              <w:sdtEndPr>
                <w:rPr>
                  <w:b/>
                  <w:bCs/>
                </w:rPr>
              </w:sdtEndPr>
              <w:sdtContent>
                <w:r w:rsidRPr="0002416A">
                  <w:rPr>
                    <w:rStyle w:val="PlaceholderText"/>
                    <w:color w:val="CA6D4F" w:themeColor="text2"/>
                  </w:rPr>
                  <w:t>Yes/No</w:t>
                </w:r>
              </w:sdtContent>
            </w:sdt>
          </w:p>
        </w:tc>
        <w:tc>
          <w:tcPr>
            <w:tcW w:w="2069" w:type="dxa"/>
            <w:gridSpan w:val="16"/>
            <w:tcBorders>
              <w:top w:val="nil"/>
              <w:left w:val="nil"/>
              <w:right w:val="nil"/>
            </w:tcBorders>
          </w:tcPr>
          <w:p w14:paraId="7C91D3DA" w14:textId="7E58C7AB" w:rsidR="004E02D2" w:rsidRPr="00387821" w:rsidRDefault="004E02D2" w:rsidP="004E02D2">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241DE0">
              <w:rPr>
                <w:b w:val="0"/>
                <w:bCs w:val="0"/>
              </w:rPr>
              <w:t>c.) Background &amp; reference checks?</w:t>
            </w:r>
            <w:r>
              <w:rPr>
                <w:b w:val="0"/>
                <w:bCs w:val="0"/>
              </w:rPr>
              <w:br/>
            </w:r>
            <w:sdt>
              <w:sdtPr>
                <w:rPr>
                  <w:b w:val="0"/>
                  <w:bCs w:val="0"/>
                </w:rPr>
                <w:id w:val="-996036995"/>
                <w:placeholder>
                  <w:docPart w:val="B6832F9D97A14CEDAC2DA5A976290372"/>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158" w:type="dxa"/>
            <w:gridSpan w:val="12"/>
            <w:tcBorders>
              <w:top w:val="nil"/>
              <w:left w:val="nil"/>
              <w:right w:val="nil"/>
            </w:tcBorders>
          </w:tcPr>
          <w:p w14:paraId="01793C5F" w14:textId="1F919020" w:rsidR="004E02D2" w:rsidRPr="00387821" w:rsidRDefault="004E02D2" w:rsidP="004E02D2">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241DE0">
              <w:rPr>
                <w:b w:val="0"/>
                <w:bCs w:val="0"/>
              </w:rPr>
              <w:t xml:space="preserve">d.) </w:t>
            </w:r>
            <w:r>
              <w:rPr>
                <w:b w:val="0"/>
                <w:bCs w:val="0"/>
              </w:rPr>
              <w:t>Pre</w:t>
            </w:r>
            <w:r w:rsidRPr="00241DE0">
              <w:rPr>
                <w:b w:val="0"/>
                <w:bCs w:val="0"/>
              </w:rPr>
              <w:t>-hire MVR review?</w:t>
            </w:r>
            <w:r>
              <w:rPr>
                <w:b w:val="0"/>
                <w:bCs w:val="0"/>
              </w:rPr>
              <w:t xml:space="preserve"> </w:t>
            </w:r>
            <w:r>
              <w:rPr>
                <w:b w:val="0"/>
                <w:bCs w:val="0"/>
              </w:rPr>
              <w:br/>
            </w:r>
            <w:r w:rsidRPr="006D2657">
              <w:rPr>
                <w:b w:val="0"/>
                <w:bCs w:val="0"/>
                <w:sz w:val="12"/>
                <w:szCs w:val="12"/>
              </w:rPr>
              <w:t>(</w:t>
            </w:r>
            <w:proofErr w:type="gramStart"/>
            <w:r w:rsidRPr="006D2657">
              <w:rPr>
                <w:b w:val="0"/>
                <w:bCs w:val="0"/>
                <w:sz w:val="12"/>
                <w:szCs w:val="12"/>
              </w:rPr>
              <w:t>if</w:t>
            </w:r>
            <w:proofErr w:type="gramEnd"/>
            <w:r w:rsidRPr="006D2657">
              <w:rPr>
                <w:b w:val="0"/>
                <w:bCs w:val="0"/>
                <w:sz w:val="12"/>
                <w:szCs w:val="12"/>
              </w:rPr>
              <w:t xml:space="preserve"> there is driving responsibility)</w:t>
            </w:r>
            <w:r>
              <w:rPr>
                <w:b w:val="0"/>
                <w:bCs w:val="0"/>
              </w:rPr>
              <w:br/>
            </w:r>
            <w:sdt>
              <w:sdtPr>
                <w:rPr>
                  <w:b w:val="0"/>
                  <w:bCs w:val="0"/>
                </w:rPr>
                <w:id w:val="324177423"/>
                <w:placeholder>
                  <w:docPart w:val="A623F825C4284E82B6B99CBB7E0391CD"/>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499" w:type="dxa"/>
            <w:gridSpan w:val="15"/>
            <w:tcBorders>
              <w:top w:val="nil"/>
              <w:left w:val="nil"/>
            </w:tcBorders>
          </w:tcPr>
          <w:p w14:paraId="0747B973" w14:textId="2213DC8F" w:rsidR="004E02D2" w:rsidRPr="0002416A" w:rsidRDefault="004E02D2" w:rsidP="004E02D2">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02416A">
              <w:rPr>
                <w:b w:val="0"/>
                <w:bCs w:val="0"/>
              </w:rPr>
              <w:t>e.)</w:t>
            </w:r>
            <w:r w:rsidRPr="0002416A">
              <w:t xml:space="preserve"> </w:t>
            </w:r>
            <w:r w:rsidRPr="0002416A">
              <w:rPr>
                <w:b w:val="0"/>
                <w:bCs w:val="0"/>
              </w:rPr>
              <w:t>Are employees trained in safe work practices?</w:t>
            </w:r>
            <w:r>
              <w:br/>
            </w:r>
            <w:sdt>
              <w:sdtPr>
                <w:rPr>
                  <w:b w:val="0"/>
                  <w:bCs w:val="0"/>
                </w:rPr>
                <w:id w:val="-831679854"/>
                <w:placeholder>
                  <w:docPart w:val="57B3252624144968A4B661ADF72FB0AD"/>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r>
      <w:tr w:rsidR="004E02D2" w14:paraId="11C05A79"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31" w:type="dxa"/>
            <w:gridSpan w:val="27"/>
            <w:tcBorders>
              <w:right w:val="nil"/>
            </w:tcBorders>
          </w:tcPr>
          <w:p w14:paraId="66897B27" w14:textId="6EF3790D" w:rsidR="004E02D2" w:rsidRPr="00241DE0" w:rsidRDefault="004E02D2" w:rsidP="004E02D2">
            <w:pPr>
              <w:pStyle w:val="BodyText"/>
              <w:spacing w:before="0" w:after="0"/>
            </w:pPr>
            <w:r w:rsidRPr="00241DE0">
              <w:rPr>
                <w:b/>
                <w:bCs/>
              </w:rPr>
              <w:t>Do you utilize any of the following in your operations?</w:t>
            </w:r>
          </w:p>
        </w:tc>
        <w:tc>
          <w:tcPr>
            <w:tcW w:w="2182" w:type="dxa"/>
            <w:gridSpan w:val="16"/>
            <w:tcBorders>
              <w:left w:val="nil"/>
              <w:right w:val="nil"/>
            </w:tcBorders>
          </w:tcPr>
          <w:p w14:paraId="6CE98117" w14:textId="23A66333" w:rsidR="004E02D2" w:rsidRPr="00241DE0"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BE669DE4D20645E484BBA204DADFED81"/>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253" w:type="dxa"/>
            <w:gridSpan w:val="14"/>
            <w:tcBorders>
              <w:left w:val="nil"/>
              <w:right w:val="nil"/>
            </w:tcBorders>
          </w:tcPr>
          <w:p w14:paraId="550A3781" w14:textId="67FE58ED" w:rsidR="004E02D2" w:rsidRPr="00241DE0"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F5B2243284334125BD8398F61FF28E1F"/>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199" w:type="dxa"/>
            <w:gridSpan w:val="11"/>
            <w:tcBorders>
              <w:left w:val="nil"/>
            </w:tcBorders>
          </w:tcPr>
          <w:p w14:paraId="5CFDDAD1" w14:textId="339068C7" w:rsidR="004E02D2" w:rsidRPr="00241DE0"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4960CE277B1946D2BF3E044087BE953F"/>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4E02D2" w14:paraId="59CFFEB5"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6" w:type="dxa"/>
            <w:gridSpan w:val="64"/>
            <w:tcBorders>
              <w:bottom w:val="nil"/>
              <w:right w:val="nil"/>
            </w:tcBorders>
          </w:tcPr>
          <w:p w14:paraId="7307AF6D" w14:textId="09BB5B59" w:rsidR="004E02D2" w:rsidRPr="00A60B71" w:rsidRDefault="004E02D2" w:rsidP="004E02D2">
            <w:pPr>
              <w:pStyle w:val="BodyText"/>
              <w:spacing w:before="0" w:after="0"/>
              <w:rPr>
                <w:b/>
                <w:bCs/>
              </w:rPr>
            </w:pPr>
            <w:r w:rsidRPr="00A60B71">
              <w:rPr>
                <w:b/>
                <w:bCs/>
              </w:rPr>
              <w:t>Do you or your sub-contractors perform any work over 3 stories?</w:t>
            </w:r>
          </w:p>
        </w:tc>
        <w:tc>
          <w:tcPr>
            <w:tcW w:w="1059" w:type="dxa"/>
            <w:gridSpan w:val="4"/>
            <w:tcBorders>
              <w:left w:val="nil"/>
              <w:bottom w:val="nil"/>
            </w:tcBorders>
          </w:tcPr>
          <w:p w14:paraId="08E1CF07" w14:textId="14D32C98"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965629524"/>
                <w:placeholder>
                  <w:docPart w:val="C29F59A412C54F648788B15BEFDA2E93"/>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2B73D2FA"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06" w:type="dxa"/>
            <w:gridSpan w:val="64"/>
            <w:tcBorders>
              <w:top w:val="nil"/>
              <w:bottom w:val="nil"/>
              <w:right w:val="nil"/>
            </w:tcBorders>
            <w:vAlign w:val="top"/>
          </w:tcPr>
          <w:p w14:paraId="4B6FF307" w14:textId="3B7D114C" w:rsidR="004E02D2" w:rsidRPr="00A60B71" w:rsidRDefault="004E02D2" w:rsidP="004E02D2">
            <w:pPr>
              <w:pStyle w:val="BodyText"/>
              <w:spacing w:before="0" w:after="0"/>
            </w:pPr>
            <w:r w:rsidRPr="00B63E7A">
              <w:rPr>
                <w:b/>
                <w:bCs/>
              </w:rPr>
              <w:t>If “Yes</w:t>
            </w:r>
            <w:r>
              <w:rPr>
                <w:b/>
                <w:bCs/>
              </w:rPr>
              <w:t>,”</w:t>
            </w:r>
            <w:r w:rsidRPr="00B63E7A">
              <w:rPr>
                <w:b/>
                <w:bCs/>
              </w:rPr>
              <w:t xml:space="preserve"> </w:t>
            </w:r>
            <w:r w:rsidRPr="00DB4A1C">
              <w:t xml:space="preserve">please describe work more than 3 stories. </w:t>
            </w:r>
            <w:sdt>
              <w:sdtPr>
                <w:id w:val="241841194"/>
                <w:placeholder>
                  <w:docPart w:val="0BA4A86D2EC24FDEB7C929846B979A23"/>
                </w:placeholder>
                <w:showingPlcHdr/>
              </w:sdtPr>
              <w:sdtEndPr/>
              <w:sdtContent>
                <w:r w:rsidRPr="00095AB5">
                  <w:rPr>
                    <w:rStyle w:val="PlaceholderText"/>
                    <w:b/>
                    <w:bCs/>
                    <w:color w:val="CA6D4F" w:themeColor="text2"/>
                  </w:rPr>
                  <w:t>Please Explain.</w:t>
                </w:r>
              </w:sdtContent>
            </w:sdt>
          </w:p>
        </w:tc>
        <w:tc>
          <w:tcPr>
            <w:tcW w:w="1059" w:type="dxa"/>
            <w:gridSpan w:val="4"/>
            <w:tcBorders>
              <w:top w:val="nil"/>
              <w:left w:val="nil"/>
              <w:bottom w:val="nil"/>
            </w:tcBorders>
          </w:tcPr>
          <w:p w14:paraId="20CB1F13" w14:textId="77777777"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4E02D2" w14:paraId="45B0CEF5"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949" w:type="dxa"/>
            <w:gridSpan w:val="7"/>
            <w:tcBorders>
              <w:top w:val="nil"/>
              <w:right w:val="nil"/>
            </w:tcBorders>
          </w:tcPr>
          <w:p w14:paraId="31CFA7E7" w14:textId="01A243CF" w:rsidR="004E02D2" w:rsidRPr="00C00DD5" w:rsidRDefault="004E02D2" w:rsidP="004E02D2">
            <w:pPr>
              <w:pStyle w:val="BodyText"/>
              <w:spacing w:before="0" w:after="0"/>
              <w:rPr>
                <w:b/>
                <w:bCs/>
              </w:rPr>
            </w:pPr>
            <w:r w:rsidRPr="007E435C">
              <w:rPr>
                <w:rFonts w:ascii="Arial" w:eastAsia="Arial" w:hAnsi="Arial" w:cs="Arial"/>
                <w:spacing w:val="2"/>
              </w:rPr>
              <w:t>M</w:t>
            </w:r>
            <w:r w:rsidRPr="007E435C">
              <w:rPr>
                <w:rFonts w:ascii="Arial" w:eastAsia="Arial" w:hAnsi="Arial" w:cs="Arial"/>
              </w:rPr>
              <w:t>a</w:t>
            </w:r>
            <w:r w:rsidRPr="007E435C">
              <w:rPr>
                <w:rFonts w:ascii="Arial" w:eastAsia="Arial" w:hAnsi="Arial" w:cs="Arial"/>
                <w:spacing w:val="1"/>
              </w:rPr>
              <w:t>x</w:t>
            </w:r>
            <w:r w:rsidRPr="007E435C">
              <w:rPr>
                <w:rFonts w:ascii="Arial" w:eastAsia="Arial" w:hAnsi="Arial" w:cs="Arial"/>
                <w:spacing w:val="-1"/>
              </w:rPr>
              <w:t>i</w:t>
            </w:r>
            <w:r w:rsidRPr="007E435C">
              <w:rPr>
                <w:rFonts w:ascii="Arial" w:eastAsia="Arial" w:hAnsi="Arial" w:cs="Arial"/>
                <w:spacing w:val="2"/>
              </w:rPr>
              <w:t>m</w:t>
            </w:r>
            <w:r w:rsidRPr="007E435C">
              <w:rPr>
                <w:rFonts w:ascii="Arial" w:eastAsia="Arial" w:hAnsi="Arial" w:cs="Arial"/>
              </w:rPr>
              <w:t>um</w:t>
            </w:r>
            <w:r w:rsidRPr="007E435C">
              <w:rPr>
                <w:rFonts w:ascii="Arial" w:eastAsia="Arial" w:hAnsi="Arial" w:cs="Arial"/>
                <w:spacing w:val="-8"/>
              </w:rPr>
              <w:t xml:space="preserve"> </w:t>
            </w:r>
            <w:r>
              <w:rPr>
                <w:rFonts w:ascii="Arial" w:eastAsia="Arial" w:hAnsi="Arial" w:cs="Arial"/>
              </w:rPr>
              <w:t>Height/Stories</w:t>
            </w:r>
          </w:p>
        </w:tc>
        <w:tc>
          <w:tcPr>
            <w:tcW w:w="1517" w:type="dxa"/>
            <w:gridSpan w:val="14"/>
            <w:tcBorders>
              <w:top w:val="nil"/>
              <w:left w:val="nil"/>
              <w:right w:val="nil"/>
            </w:tcBorders>
          </w:tcPr>
          <w:p w14:paraId="066915F3" w14:textId="075E9B39"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144626298"/>
                <w:placeholder>
                  <w:docPart w:val="5BF3394F856C4B459EFCF1F5343AC743"/>
                </w:placeholder>
                <w:showingPlcHdr/>
              </w:sdtPr>
              <w:sdtEndPr/>
              <w:sdtContent>
                <w:r w:rsidR="004E02D2">
                  <w:rPr>
                    <w:rStyle w:val="PlaceholderText"/>
                    <w:color w:val="CA6D4F" w:themeColor="text2"/>
                  </w:rPr>
                  <w:t>#</w:t>
                </w:r>
              </w:sdtContent>
            </w:sdt>
            <w:r w:rsidR="004E02D2">
              <w:t xml:space="preserve">  </w:t>
            </w:r>
            <w:sdt>
              <w:sdtPr>
                <w:id w:val="682937434"/>
                <w:placeholder>
                  <w:docPart w:val="BDFD10FE18BE445FB067D63FFD17F6E4"/>
                </w:placeholder>
                <w:showingPlcHdr/>
                <w:comboBox>
                  <w:listItem w:value="Choose an item."/>
                  <w:listItem w:displayText="Feet" w:value="Feet"/>
                  <w:listItem w:displayText="Stories" w:value="Stories"/>
                </w:comboBox>
              </w:sdtPr>
              <w:sdtEndPr/>
              <w:sdtContent>
                <w:r w:rsidR="004E02D2" w:rsidRPr="00E63E92">
                  <w:rPr>
                    <w:rStyle w:val="PlaceholderText"/>
                    <w:color w:val="CA6D4F" w:themeColor="text2"/>
                  </w:rPr>
                  <w:t>Choose an item.</w:t>
                </w:r>
              </w:sdtContent>
            </w:sdt>
          </w:p>
        </w:tc>
        <w:tc>
          <w:tcPr>
            <w:tcW w:w="1829" w:type="dxa"/>
            <w:gridSpan w:val="17"/>
            <w:tcBorders>
              <w:top w:val="nil"/>
              <w:left w:val="nil"/>
              <w:right w:val="nil"/>
            </w:tcBorders>
          </w:tcPr>
          <w:p w14:paraId="087BB444" w14:textId="2D21AFFC" w:rsidR="004E02D2" w:rsidRPr="00C00DD5"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rPr>
              <w:t>Average Height/Stories</w:t>
            </w:r>
          </w:p>
        </w:tc>
        <w:tc>
          <w:tcPr>
            <w:tcW w:w="1662" w:type="dxa"/>
            <w:gridSpan w:val="12"/>
            <w:tcBorders>
              <w:top w:val="nil"/>
              <w:left w:val="nil"/>
              <w:right w:val="nil"/>
            </w:tcBorders>
          </w:tcPr>
          <w:p w14:paraId="0CBF55E5" w14:textId="006921B4"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60051080"/>
                <w:placeholder>
                  <w:docPart w:val="2F8FC8285AC542E8894AC8337462A97E"/>
                </w:placeholder>
                <w:showingPlcHdr/>
              </w:sdtPr>
              <w:sdtEndPr/>
              <w:sdtContent>
                <w:r w:rsidR="004E02D2">
                  <w:rPr>
                    <w:rStyle w:val="PlaceholderText"/>
                    <w:color w:val="CA6D4F" w:themeColor="text2"/>
                  </w:rPr>
                  <w:t>#</w:t>
                </w:r>
              </w:sdtContent>
            </w:sdt>
            <w:r w:rsidR="004E02D2">
              <w:t xml:space="preserve">  </w:t>
            </w:r>
            <w:sdt>
              <w:sdtPr>
                <w:id w:val="1464619608"/>
                <w:placeholder>
                  <w:docPart w:val="9707FE176EDB4DE48372D1F09E117D68"/>
                </w:placeholder>
                <w:showingPlcHdr/>
                <w:comboBox>
                  <w:listItem w:value="Choose an item."/>
                  <w:listItem w:displayText="Feet" w:value="Feet"/>
                  <w:listItem w:displayText="Stories" w:value="Stories"/>
                </w:comboBox>
              </w:sdtPr>
              <w:sdtEndPr/>
              <w:sdtContent>
                <w:r w:rsidR="004E02D2" w:rsidRPr="00E63E92">
                  <w:rPr>
                    <w:rStyle w:val="PlaceholderText"/>
                    <w:color w:val="CA6D4F" w:themeColor="text2"/>
                  </w:rPr>
                  <w:t>Choose an item.</w:t>
                </w:r>
              </w:sdtContent>
            </w:sdt>
          </w:p>
        </w:tc>
        <w:tc>
          <w:tcPr>
            <w:tcW w:w="3508" w:type="dxa"/>
            <w:gridSpan w:val="18"/>
            <w:tcBorders>
              <w:top w:val="nil"/>
              <w:left w:val="nil"/>
            </w:tcBorders>
          </w:tcPr>
          <w:p w14:paraId="6F164DBA" w14:textId="0ACF9FFA"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4E02D2" w14:paraId="174703AD" w14:textId="77777777" w:rsidTr="004863C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06" w:type="dxa"/>
            <w:gridSpan w:val="64"/>
            <w:tcBorders>
              <w:right w:val="nil"/>
            </w:tcBorders>
          </w:tcPr>
          <w:p w14:paraId="3EAB42C3" w14:textId="45691312" w:rsidR="004E02D2" w:rsidRPr="00A60B71" w:rsidRDefault="004E02D2" w:rsidP="004E02D2">
            <w:pPr>
              <w:pStyle w:val="BodyText"/>
              <w:spacing w:before="0" w:after="0"/>
              <w:rPr>
                <w:b/>
                <w:bCs/>
              </w:rPr>
            </w:pPr>
            <w:r w:rsidRPr="00A60B71">
              <w:rPr>
                <w:b/>
                <w:bCs/>
              </w:rPr>
              <w:t>Any municipal work conducted?</w:t>
            </w:r>
            <w:r>
              <w:rPr>
                <w:b/>
                <w:bCs/>
              </w:rPr>
              <w:br/>
            </w:r>
            <w:r w:rsidRPr="00B63E7A">
              <w:rPr>
                <w:b/>
                <w:bCs/>
              </w:rPr>
              <w:t>If “Yes</w:t>
            </w:r>
            <w:r>
              <w:rPr>
                <w:b/>
                <w:bCs/>
              </w:rPr>
              <w:t>,”</w:t>
            </w:r>
            <w:r w:rsidRPr="00B63E7A">
              <w:rPr>
                <w:b/>
                <w:bCs/>
              </w:rPr>
              <w:t xml:space="preserve"> </w:t>
            </w:r>
            <w:r w:rsidRPr="00D77059">
              <w:t>provide a few examples of projects performed.</w:t>
            </w:r>
            <w:r>
              <w:t xml:space="preserve"> </w:t>
            </w:r>
            <w:sdt>
              <w:sdtPr>
                <w:id w:val="1229187651"/>
                <w:placeholder>
                  <w:docPart w:val="DCFE0163989640B6872B83F7B6AFB79C"/>
                </w:placeholder>
                <w:showingPlcHdr/>
              </w:sdtPr>
              <w:sdtEndPr/>
              <w:sdtContent>
                <w:r w:rsidRPr="00095AB5">
                  <w:rPr>
                    <w:rStyle w:val="PlaceholderText"/>
                    <w:b/>
                    <w:bCs/>
                    <w:color w:val="CA6D4F" w:themeColor="text2"/>
                  </w:rPr>
                  <w:t xml:space="preserve">Please </w:t>
                </w:r>
                <w:r>
                  <w:rPr>
                    <w:rStyle w:val="PlaceholderText"/>
                    <w:b/>
                    <w:bCs/>
                    <w:color w:val="CA6D4F" w:themeColor="text2"/>
                  </w:rPr>
                  <w:t>List</w:t>
                </w:r>
                <w:r w:rsidRPr="00095AB5">
                  <w:rPr>
                    <w:rStyle w:val="PlaceholderText"/>
                    <w:b/>
                    <w:bCs/>
                    <w:color w:val="CA6D4F" w:themeColor="text2"/>
                  </w:rPr>
                  <w:t>.</w:t>
                </w:r>
              </w:sdtContent>
            </w:sdt>
          </w:p>
        </w:tc>
        <w:tc>
          <w:tcPr>
            <w:tcW w:w="1059" w:type="dxa"/>
            <w:gridSpan w:val="4"/>
            <w:tcBorders>
              <w:left w:val="nil"/>
            </w:tcBorders>
          </w:tcPr>
          <w:p w14:paraId="4B2CF886" w14:textId="45272962"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26449440"/>
                <w:placeholder>
                  <w:docPart w:val="BAD9302468924FB7B09C511626A68C1B"/>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3ABEC690"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6" w:type="dxa"/>
            <w:gridSpan w:val="64"/>
            <w:tcBorders>
              <w:bottom w:val="nil"/>
              <w:right w:val="nil"/>
            </w:tcBorders>
          </w:tcPr>
          <w:p w14:paraId="348A319F" w14:textId="75502A9B" w:rsidR="004E02D2" w:rsidRPr="00A60B71" w:rsidRDefault="004E02D2" w:rsidP="004E02D2">
            <w:pPr>
              <w:pStyle w:val="BodyText"/>
              <w:spacing w:before="0" w:after="0"/>
            </w:pPr>
            <w:r>
              <w:rPr>
                <w:b/>
                <w:bCs/>
              </w:rPr>
              <w:t>Any work performed below grade?</w:t>
            </w:r>
          </w:p>
        </w:tc>
        <w:tc>
          <w:tcPr>
            <w:tcW w:w="1059" w:type="dxa"/>
            <w:gridSpan w:val="4"/>
            <w:tcBorders>
              <w:left w:val="nil"/>
              <w:bottom w:val="nil"/>
            </w:tcBorders>
          </w:tcPr>
          <w:p w14:paraId="349E5F67" w14:textId="455A0942"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958182834"/>
                <w:placeholder>
                  <w:docPart w:val="8719EBD6D2A042E2A50B09068AC33FD5"/>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756A3EF4"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66" w:type="dxa"/>
            <w:gridSpan w:val="16"/>
            <w:tcBorders>
              <w:top w:val="nil"/>
              <w:bottom w:val="single" w:sz="4" w:space="0" w:color="7F7F7F" w:themeColor="text1" w:themeTint="80"/>
              <w:right w:val="nil"/>
            </w:tcBorders>
          </w:tcPr>
          <w:p w14:paraId="7ABB59D0" w14:textId="7E0A622A" w:rsidR="004E02D2" w:rsidRPr="00E17C05" w:rsidRDefault="004E02D2" w:rsidP="004E02D2">
            <w:pPr>
              <w:pStyle w:val="BodyText"/>
              <w:spacing w:before="0" w:after="0"/>
              <w:rPr>
                <w:b/>
                <w:bCs/>
              </w:rPr>
            </w:pPr>
            <w:r w:rsidRPr="00DB030E">
              <w:rPr>
                <w:rFonts w:ascii="Arial" w:eastAsia="Arial" w:hAnsi="Arial" w:cs="Arial"/>
                <w:b/>
                <w:bCs/>
              </w:rPr>
              <w:t>If</w:t>
            </w:r>
            <w:r w:rsidRPr="00DB030E">
              <w:rPr>
                <w:rFonts w:ascii="Arial" w:eastAsia="Arial" w:hAnsi="Arial" w:cs="Arial"/>
                <w:b/>
                <w:bCs/>
                <w:spacing w:val="-1"/>
              </w:rPr>
              <w:t xml:space="preserve"> </w:t>
            </w:r>
            <w:r w:rsidRPr="00DB030E">
              <w:rPr>
                <w:rFonts w:ascii="Arial" w:eastAsia="Arial" w:hAnsi="Arial" w:cs="Arial"/>
                <w:b/>
                <w:bCs/>
              </w:rPr>
              <w:t>“Y</w:t>
            </w:r>
            <w:r w:rsidRPr="00DB030E">
              <w:rPr>
                <w:rFonts w:ascii="Arial" w:eastAsia="Arial" w:hAnsi="Arial" w:cs="Arial"/>
                <w:b/>
                <w:bCs/>
                <w:spacing w:val="-1"/>
              </w:rPr>
              <w:t>e</w:t>
            </w:r>
            <w:r w:rsidRPr="00DB030E">
              <w:rPr>
                <w:rFonts w:ascii="Arial" w:eastAsia="Arial" w:hAnsi="Arial" w:cs="Arial"/>
                <w:b/>
                <w:bCs/>
                <w:spacing w:val="1"/>
              </w:rPr>
              <w:t>s</w:t>
            </w:r>
            <w:r>
              <w:rPr>
                <w:rFonts w:ascii="Arial" w:eastAsia="Arial" w:hAnsi="Arial" w:cs="Arial"/>
                <w:b/>
                <w:bCs/>
                <w:spacing w:val="1"/>
              </w:rPr>
              <w:t>,”</w:t>
            </w:r>
            <w:r w:rsidRPr="007E435C">
              <w:rPr>
                <w:rFonts w:ascii="Arial" w:eastAsia="Arial" w:hAnsi="Arial" w:cs="Arial"/>
                <w:spacing w:val="-5"/>
              </w:rPr>
              <w:t xml:space="preserve"> </w:t>
            </w:r>
            <w:r w:rsidRPr="007E435C">
              <w:rPr>
                <w:rFonts w:ascii="Arial" w:eastAsia="Arial" w:hAnsi="Arial" w:cs="Arial"/>
                <w:spacing w:val="2"/>
              </w:rPr>
              <w:t>M</w:t>
            </w:r>
            <w:r w:rsidRPr="007E435C">
              <w:rPr>
                <w:rFonts w:ascii="Arial" w:eastAsia="Arial" w:hAnsi="Arial" w:cs="Arial"/>
              </w:rPr>
              <w:t>a</w:t>
            </w:r>
            <w:r w:rsidRPr="007E435C">
              <w:rPr>
                <w:rFonts w:ascii="Arial" w:eastAsia="Arial" w:hAnsi="Arial" w:cs="Arial"/>
                <w:spacing w:val="1"/>
              </w:rPr>
              <w:t>x</w:t>
            </w:r>
            <w:r w:rsidRPr="007E435C">
              <w:rPr>
                <w:rFonts w:ascii="Arial" w:eastAsia="Arial" w:hAnsi="Arial" w:cs="Arial"/>
                <w:spacing w:val="-1"/>
              </w:rPr>
              <w:t>i</w:t>
            </w:r>
            <w:r w:rsidRPr="007E435C">
              <w:rPr>
                <w:rFonts w:ascii="Arial" w:eastAsia="Arial" w:hAnsi="Arial" w:cs="Arial"/>
                <w:spacing w:val="2"/>
              </w:rPr>
              <w:t>m</w:t>
            </w:r>
            <w:r w:rsidRPr="007E435C">
              <w:rPr>
                <w:rFonts w:ascii="Arial" w:eastAsia="Arial" w:hAnsi="Arial" w:cs="Arial"/>
              </w:rPr>
              <w:t>um</w:t>
            </w:r>
            <w:r w:rsidRPr="007E435C">
              <w:rPr>
                <w:rFonts w:ascii="Arial" w:eastAsia="Arial" w:hAnsi="Arial" w:cs="Arial"/>
                <w:spacing w:val="-8"/>
              </w:rPr>
              <w:t xml:space="preserve"> </w:t>
            </w:r>
            <w:r w:rsidRPr="007E435C">
              <w:rPr>
                <w:rFonts w:ascii="Arial" w:eastAsia="Arial" w:hAnsi="Arial" w:cs="Arial"/>
              </w:rPr>
              <w:t>d</w:t>
            </w:r>
            <w:r w:rsidRPr="007E435C">
              <w:rPr>
                <w:rFonts w:ascii="Arial" w:eastAsia="Arial" w:hAnsi="Arial" w:cs="Arial"/>
                <w:spacing w:val="-1"/>
              </w:rPr>
              <w:t>e</w:t>
            </w:r>
            <w:r w:rsidRPr="007E435C">
              <w:rPr>
                <w:rFonts w:ascii="Arial" w:eastAsia="Arial" w:hAnsi="Arial" w:cs="Arial"/>
              </w:rPr>
              <w:t>p</w:t>
            </w:r>
            <w:r w:rsidRPr="007E435C">
              <w:rPr>
                <w:rFonts w:ascii="Arial" w:eastAsia="Arial" w:hAnsi="Arial" w:cs="Arial"/>
                <w:spacing w:val="2"/>
              </w:rPr>
              <w:t>t</w:t>
            </w:r>
            <w:r w:rsidRPr="007E435C">
              <w:rPr>
                <w:rFonts w:ascii="Arial" w:eastAsia="Arial" w:hAnsi="Arial" w:cs="Arial"/>
              </w:rPr>
              <w:t>h</w:t>
            </w:r>
          </w:p>
        </w:tc>
        <w:tc>
          <w:tcPr>
            <w:tcW w:w="720" w:type="dxa"/>
            <w:gridSpan w:val="6"/>
            <w:tcBorders>
              <w:top w:val="nil"/>
              <w:left w:val="nil"/>
              <w:bottom w:val="single" w:sz="4" w:space="0" w:color="7F7F7F" w:themeColor="text1" w:themeTint="80"/>
              <w:right w:val="nil"/>
            </w:tcBorders>
          </w:tcPr>
          <w:p w14:paraId="00717382" w14:textId="1B67DB10" w:rsidR="004E02D2" w:rsidRPr="007E435C"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97946794"/>
                <w:placeholder>
                  <w:docPart w:val="7324ED60ABED401F904853636DABA755"/>
                </w:placeholder>
                <w:showingPlcHdr/>
              </w:sdtPr>
              <w:sdtEndPr/>
              <w:sdtContent>
                <w:r w:rsidR="004E02D2">
                  <w:rPr>
                    <w:rStyle w:val="PlaceholderText"/>
                    <w:color w:val="CA6D4F" w:themeColor="text2"/>
                  </w:rPr>
                  <w:t>#</w:t>
                </w:r>
              </w:sdtContent>
            </w:sdt>
            <w:r w:rsidR="004E02D2">
              <w:t xml:space="preserve">  ft</w:t>
            </w:r>
          </w:p>
        </w:tc>
        <w:tc>
          <w:tcPr>
            <w:tcW w:w="1799" w:type="dxa"/>
            <w:gridSpan w:val="17"/>
            <w:tcBorders>
              <w:top w:val="nil"/>
              <w:left w:val="nil"/>
              <w:bottom w:val="single" w:sz="4" w:space="0" w:color="7F7F7F" w:themeColor="text1" w:themeTint="80"/>
              <w:right w:val="nil"/>
            </w:tcBorders>
          </w:tcPr>
          <w:p w14:paraId="654FE5D6" w14:textId="4DC2FDB3" w:rsidR="004E02D2" w:rsidRPr="00ED2BCF" w:rsidRDefault="004E02D2" w:rsidP="004E02D2">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r w:rsidRPr="00ED2BCF">
              <w:rPr>
                <w:rFonts w:ascii="Arial" w:eastAsia="Arial" w:hAnsi="Arial" w:cs="Arial"/>
                <w:b w:val="0"/>
                <w:bCs w:val="0"/>
              </w:rPr>
              <w:t>Percentage of Work</w:t>
            </w:r>
          </w:p>
        </w:tc>
        <w:tc>
          <w:tcPr>
            <w:tcW w:w="729" w:type="dxa"/>
            <w:gridSpan w:val="7"/>
            <w:tcBorders>
              <w:top w:val="nil"/>
              <w:left w:val="nil"/>
              <w:bottom w:val="single" w:sz="4" w:space="0" w:color="7F7F7F" w:themeColor="text1" w:themeTint="80"/>
              <w:right w:val="nil"/>
            </w:tcBorders>
          </w:tcPr>
          <w:p w14:paraId="45311F6E" w14:textId="4BAA3505" w:rsidR="004E02D2" w:rsidRPr="00A91D21" w:rsidRDefault="00640ABB" w:rsidP="004E02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656283652"/>
                <w:placeholder>
                  <w:docPart w:val="64A5D09E154C47EF9E8CB3E7A46E7FB8"/>
                </w:placeholder>
                <w:showingPlcHdr/>
              </w:sdtPr>
              <w:sdtEndPr/>
              <w:sdtContent>
                <w:r w:rsidR="004E02D2" w:rsidRPr="007E435C">
                  <w:rPr>
                    <w:rStyle w:val="PlaceholderText"/>
                    <w:color w:val="CA6D4F" w:themeColor="text2"/>
                  </w:rPr>
                  <w:t>%</w:t>
                </w:r>
              </w:sdtContent>
            </w:sdt>
            <w:r w:rsidR="004E02D2">
              <w:rPr>
                <w:b w:val="0"/>
                <w:bCs w:val="0"/>
              </w:rPr>
              <w:t xml:space="preserve">    </w:t>
            </w:r>
            <w:r w:rsidR="004E02D2" w:rsidRPr="00965D2B">
              <w:t>%</w:t>
            </w:r>
          </w:p>
        </w:tc>
        <w:tc>
          <w:tcPr>
            <w:tcW w:w="4351" w:type="dxa"/>
            <w:gridSpan w:val="22"/>
            <w:tcBorders>
              <w:top w:val="nil"/>
              <w:left w:val="nil"/>
              <w:bottom w:val="single" w:sz="4" w:space="0" w:color="7F7F7F" w:themeColor="text1" w:themeTint="80"/>
            </w:tcBorders>
          </w:tcPr>
          <w:p w14:paraId="6B534AD2" w14:textId="5A8E6EF1" w:rsidR="004E02D2" w:rsidRPr="00A91D2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4E02D2" w14:paraId="21F9923F"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54" w:type="dxa"/>
            <w:gridSpan w:val="10"/>
            <w:tcBorders>
              <w:top w:val="single" w:sz="4" w:space="0" w:color="7F7F7F" w:themeColor="text1" w:themeTint="80"/>
              <w:right w:val="nil"/>
            </w:tcBorders>
          </w:tcPr>
          <w:p w14:paraId="26B9B08C" w14:textId="7CC8C933" w:rsidR="004E02D2" w:rsidRPr="00E17C05" w:rsidRDefault="004E02D2" w:rsidP="004E02D2">
            <w:pPr>
              <w:pStyle w:val="BodyText"/>
              <w:spacing w:before="0" w:after="0"/>
              <w:rPr>
                <w:rFonts w:ascii="Arial" w:eastAsia="Arial" w:hAnsi="Arial" w:cs="Arial"/>
                <w:b/>
                <w:bCs/>
                <w:spacing w:val="-1"/>
              </w:rPr>
            </w:pPr>
            <w:r w:rsidRPr="00965D2B">
              <w:rPr>
                <w:rFonts w:ascii="Arial" w:eastAsia="Arial" w:hAnsi="Arial" w:cs="Arial"/>
                <w:b/>
                <w:bCs/>
                <w:spacing w:val="-1"/>
              </w:rPr>
              <w:t>Percentage of work perform on</w:t>
            </w:r>
            <w:r>
              <w:rPr>
                <w:rFonts w:ascii="Arial" w:eastAsia="Arial" w:hAnsi="Arial" w:cs="Arial"/>
                <w:b/>
                <w:bCs/>
                <w:spacing w:val="-1"/>
              </w:rPr>
              <w:t>:</w:t>
            </w:r>
          </w:p>
        </w:tc>
        <w:tc>
          <w:tcPr>
            <w:tcW w:w="8011" w:type="dxa"/>
            <w:gridSpan w:val="58"/>
            <w:tcBorders>
              <w:top w:val="single" w:sz="4" w:space="0" w:color="7F7F7F" w:themeColor="text1" w:themeTint="80"/>
              <w:left w:val="nil"/>
            </w:tcBorders>
          </w:tcPr>
          <w:p w14:paraId="3EBE34BA" w14:textId="23889200" w:rsidR="004E02D2" w:rsidRPr="007800A1" w:rsidRDefault="004E02D2" w:rsidP="004E02D2">
            <w:pPr>
              <w:pStyle w:val="BodyText"/>
              <w:tabs>
                <w:tab w:val="left" w:pos="1335"/>
                <w:tab w:val="left" w:pos="3045"/>
                <w:tab w:val="left" w:pos="4575"/>
                <w:tab w:val="left" w:pos="6015"/>
              </w:tabs>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 xml:space="preserve">hillside  </w:t>
            </w:r>
            <w:sdt>
              <w:sdtPr>
                <w:rPr>
                  <w:b w:val="0"/>
                  <w:bCs w:val="0"/>
                </w:rPr>
                <w:id w:val="-5066506"/>
                <w:placeholder>
                  <w:docPart w:val="607FF8D637F946ABB5EC34553C1641F3"/>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mountainside  </w:t>
            </w:r>
            <w:sdt>
              <w:sdtPr>
                <w:rPr>
                  <w:b w:val="0"/>
                  <w:bCs w:val="0"/>
                </w:rPr>
                <w:id w:val="-1668166133"/>
                <w:placeholder>
                  <w:docPart w:val="B7F89E9B62454A4DB908F27BA28F1846"/>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terraces  </w:t>
            </w:r>
            <w:sdt>
              <w:sdtPr>
                <w:rPr>
                  <w:b w:val="0"/>
                  <w:bCs w:val="0"/>
                </w:rPr>
                <w:id w:val="-970288836"/>
                <w:placeholder>
                  <w:docPart w:val="458301D9EF154077A99598E0ECBE6D86"/>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landfill  </w:t>
            </w:r>
            <w:sdt>
              <w:sdtPr>
                <w:rPr>
                  <w:b w:val="0"/>
                  <w:bCs w:val="0"/>
                </w:rPr>
                <w:id w:val="1956137154"/>
                <w:placeholder>
                  <w:docPart w:val="229A99527C5B47BBB6D71ACA41D01898"/>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subsidence areas  </w:t>
            </w:r>
            <w:sdt>
              <w:sdtPr>
                <w:rPr>
                  <w:b w:val="0"/>
                  <w:bCs w:val="0"/>
                </w:rPr>
                <w:id w:val="-1375158700"/>
                <w:placeholder>
                  <w:docPart w:val="28D06B3BA80147BC8BC5E0B052B02392"/>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4E02D2" w14:paraId="3D74F06E" w14:textId="77777777" w:rsidTr="004863C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387" w:type="dxa"/>
            <w:gridSpan w:val="63"/>
            <w:tcBorders>
              <w:right w:val="nil"/>
            </w:tcBorders>
          </w:tcPr>
          <w:p w14:paraId="2252F53F" w14:textId="69D64851" w:rsidR="004E02D2" w:rsidRPr="008849D0" w:rsidRDefault="004E02D2" w:rsidP="004E02D2">
            <w:pPr>
              <w:pStyle w:val="BodyText"/>
              <w:spacing w:before="0" w:after="0"/>
              <w:rPr>
                <w:b/>
                <w:bCs/>
              </w:rPr>
            </w:pPr>
            <w:r w:rsidRPr="008849D0">
              <w:rPr>
                <w:b/>
                <w:bCs/>
              </w:rPr>
              <w:t>Have you been involved in the construction or maintenance of dams</w:t>
            </w:r>
            <w:r>
              <w:rPr>
                <w:b/>
                <w:bCs/>
              </w:rPr>
              <w:t>?</w:t>
            </w:r>
            <w:r>
              <w:rPr>
                <w:b/>
                <w:bCs/>
              </w:rPr>
              <w:br/>
            </w:r>
            <w:r w:rsidRPr="008849D0">
              <w:rPr>
                <w:b/>
                <w:bCs/>
              </w:rPr>
              <w:t xml:space="preserve">If </w:t>
            </w:r>
            <w:r>
              <w:rPr>
                <w:b/>
                <w:bCs/>
              </w:rPr>
              <w:t>“Y</w:t>
            </w:r>
            <w:r w:rsidRPr="008849D0">
              <w:rPr>
                <w:b/>
                <w:bCs/>
              </w:rPr>
              <w:t>es,</w:t>
            </w:r>
            <w:r>
              <w:rPr>
                <w:b/>
                <w:bCs/>
              </w:rPr>
              <w:t>”</w:t>
            </w:r>
            <w:r w:rsidRPr="008849D0">
              <w:rPr>
                <w:b/>
                <w:bCs/>
              </w:rPr>
              <w:t xml:space="preserve"> </w:t>
            </w:r>
            <w:r w:rsidRPr="008849D0">
              <w:t>please explain.</w:t>
            </w:r>
            <w:r>
              <w:rPr>
                <w:b/>
                <w:bCs/>
              </w:rPr>
              <w:t xml:space="preserve"> </w:t>
            </w:r>
            <w:r>
              <w:t xml:space="preserve"> </w:t>
            </w:r>
            <w:sdt>
              <w:sdtPr>
                <w:id w:val="-1227064903"/>
                <w:placeholder>
                  <w:docPart w:val="9EC9E54E532843E38B341E6BF1843CBD"/>
                </w:placeholder>
                <w:showingPlcHdr/>
              </w:sdtPr>
              <w:sdtEndPr/>
              <w:sdtContent>
                <w:r w:rsidRPr="00095AB5">
                  <w:rPr>
                    <w:rStyle w:val="PlaceholderText"/>
                    <w:b/>
                    <w:bCs/>
                    <w:color w:val="CA6D4F" w:themeColor="text2"/>
                  </w:rPr>
                  <w:t>Please Explain.</w:t>
                </w:r>
              </w:sdtContent>
            </w:sdt>
          </w:p>
        </w:tc>
        <w:tc>
          <w:tcPr>
            <w:tcW w:w="1078" w:type="dxa"/>
            <w:gridSpan w:val="5"/>
            <w:tcBorders>
              <w:left w:val="nil"/>
            </w:tcBorders>
          </w:tcPr>
          <w:p w14:paraId="63974668" w14:textId="3005FEA5"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457259234"/>
                <w:placeholder>
                  <w:docPart w:val="3FBD179468854E2790B1EEAFDDF95C1C"/>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r w:rsidR="004E02D2">
              <w:br/>
            </w:r>
          </w:p>
        </w:tc>
      </w:tr>
      <w:tr w:rsidR="004E02D2" w14:paraId="2D190B34"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bottom w:val="single" w:sz="4" w:space="0" w:color="7F7F7F" w:themeColor="text1" w:themeTint="80"/>
              <w:right w:val="nil"/>
            </w:tcBorders>
          </w:tcPr>
          <w:p w14:paraId="594F1212" w14:textId="2AA60F43" w:rsidR="004E02D2" w:rsidRPr="00C00DD5" w:rsidRDefault="004E02D2" w:rsidP="004E02D2">
            <w:pPr>
              <w:pStyle w:val="BodyText"/>
              <w:spacing w:before="0" w:after="0"/>
              <w:rPr>
                <w:b/>
                <w:bCs/>
              </w:rPr>
            </w:pPr>
            <w:r w:rsidRPr="00C00DD5">
              <w:rPr>
                <w:b/>
                <w:bCs/>
              </w:rPr>
              <w:t>Is a qualified person contracted or employed to inspect trenches prior to personnel being allowed to enter them?</w:t>
            </w:r>
          </w:p>
        </w:tc>
        <w:tc>
          <w:tcPr>
            <w:tcW w:w="1078" w:type="dxa"/>
            <w:gridSpan w:val="5"/>
            <w:tcBorders>
              <w:left w:val="nil"/>
              <w:bottom w:val="single" w:sz="4" w:space="0" w:color="7F7F7F" w:themeColor="text1" w:themeTint="80"/>
            </w:tcBorders>
          </w:tcPr>
          <w:p w14:paraId="49751E52" w14:textId="7DC26645"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93569794"/>
                <w:placeholder>
                  <w:docPart w:val="95E0F074727C4FAABB6A950DE595B193"/>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435849D8"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single" w:sz="4" w:space="0" w:color="7F7F7F" w:themeColor="text1" w:themeTint="80"/>
              <w:bottom w:val="single" w:sz="4" w:space="0" w:color="7F7F7F" w:themeColor="text1" w:themeTint="80"/>
              <w:right w:val="nil"/>
            </w:tcBorders>
          </w:tcPr>
          <w:p w14:paraId="6144B1D4" w14:textId="320B2D97" w:rsidR="004E02D2" w:rsidRPr="00A91D21" w:rsidRDefault="004E02D2" w:rsidP="004E02D2">
            <w:pPr>
              <w:pStyle w:val="BodyText"/>
              <w:spacing w:before="0" w:after="0"/>
              <w:rPr>
                <w:b/>
                <w:bCs/>
              </w:rPr>
            </w:pPr>
            <w:r w:rsidRPr="00A60B71">
              <w:rPr>
                <w:b/>
                <w:bCs/>
              </w:rPr>
              <w:t>If trench work is performed, is staff performing the trench work been fully trained and drilled in proper trench cave-in rescue procedures?</w:t>
            </w:r>
          </w:p>
        </w:tc>
        <w:tc>
          <w:tcPr>
            <w:tcW w:w="1078" w:type="dxa"/>
            <w:gridSpan w:val="5"/>
            <w:tcBorders>
              <w:top w:val="single" w:sz="4" w:space="0" w:color="7F7F7F" w:themeColor="text1" w:themeTint="80"/>
              <w:left w:val="nil"/>
              <w:bottom w:val="single" w:sz="4" w:space="0" w:color="7F7F7F" w:themeColor="text1" w:themeTint="80"/>
            </w:tcBorders>
          </w:tcPr>
          <w:p w14:paraId="23670C87" w14:textId="269A418D" w:rsidR="004E02D2" w:rsidRPr="00A91D21"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74786372"/>
                <w:placeholder>
                  <w:docPart w:val="D75AFDEAE13B482592BE33D621437240"/>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32E6056C"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single" w:sz="4" w:space="0" w:color="7F7F7F" w:themeColor="text1" w:themeTint="80"/>
              <w:bottom w:val="single" w:sz="4" w:space="0" w:color="7F7F7F" w:themeColor="text1" w:themeTint="80"/>
              <w:right w:val="nil"/>
            </w:tcBorders>
          </w:tcPr>
          <w:p w14:paraId="1DD425FF" w14:textId="16A5A825" w:rsidR="004E02D2" w:rsidRPr="00A91D21" w:rsidRDefault="004E02D2" w:rsidP="004E02D2">
            <w:pPr>
              <w:pStyle w:val="BodyText"/>
              <w:spacing w:before="0" w:after="0"/>
              <w:rPr>
                <w:b/>
                <w:bCs/>
              </w:rPr>
            </w:pPr>
            <w:r w:rsidRPr="00A60B71">
              <w:rPr>
                <w:b/>
                <w:bCs/>
              </w:rPr>
              <w:t>Are trenchless technologies used to replace or repair damaged sewer lines on residential properties whenever possible?</w:t>
            </w:r>
          </w:p>
        </w:tc>
        <w:tc>
          <w:tcPr>
            <w:tcW w:w="1078" w:type="dxa"/>
            <w:gridSpan w:val="5"/>
            <w:tcBorders>
              <w:top w:val="single" w:sz="4" w:space="0" w:color="7F7F7F" w:themeColor="text1" w:themeTint="80"/>
              <w:left w:val="nil"/>
              <w:bottom w:val="single" w:sz="4" w:space="0" w:color="7F7F7F" w:themeColor="text1" w:themeTint="80"/>
            </w:tcBorders>
          </w:tcPr>
          <w:p w14:paraId="6EC26693" w14:textId="6BB327DE" w:rsidR="004E02D2" w:rsidRPr="00A91D21"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720703169"/>
                <w:placeholder>
                  <w:docPart w:val="A93982C63FB4413BAC77A9164AC66996"/>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2564745D"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single" w:sz="4" w:space="0" w:color="7F7F7F" w:themeColor="text1" w:themeTint="80"/>
              <w:right w:val="nil"/>
            </w:tcBorders>
          </w:tcPr>
          <w:p w14:paraId="22BA264F" w14:textId="7FC9213B" w:rsidR="004E02D2" w:rsidRPr="00965D2B" w:rsidRDefault="004E02D2" w:rsidP="004E02D2">
            <w:pPr>
              <w:pStyle w:val="BodyText"/>
              <w:spacing w:before="0" w:after="0"/>
              <w:rPr>
                <w:b/>
                <w:bCs/>
              </w:rPr>
            </w:pPr>
            <w:r w:rsidRPr="00965D2B">
              <w:rPr>
                <w:b/>
                <w:bCs/>
              </w:rPr>
              <w:t>Are topographical surveys of the work site and surrounding area conducted prior to each project?</w:t>
            </w:r>
          </w:p>
        </w:tc>
        <w:tc>
          <w:tcPr>
            <w:tcW w:w="1078" w:type="dxa"/>
            <w:gridSpan w:val="5"/>
            <w:tcBorders>
              <w:top w:val="single" w:sz="4" w:space="0" w:color="7F7F7F" w:themeColor="text1" w:themeTint="80"/>
              <w:left w:val="nil"/>
            </w:tcBorders>
          </w:tcPr>
          <w:p w14:paraId="5A5C6390" w14:textId="22EE3A83" w:rsidR="004E02D2" w:rsidRPr="007E435C"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43562535"/>
                <w:placeholder>
                  <w:docPart w:val="0D7CA424C05740299A06DA4BAA035575"/>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18ECC4F9"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bottom w:val="nil"/>
              <w:right w:val="nil"/>
            </w:tcBorders>
          </w:tcPr>
          <w:p w14:paraId="31C1CC82" w14:textId="22C6B3B9" w:rsidR="004E02D2" w:rsidRPr="00965D2B" w:rsidRDefault="004E02D2" w:rsidP="004E02D2">
            <w:pPr>
              <w:pStyle w:val="BodyText"/>
              <w:spacing w:before="0" w:after="0"/>
              <w:rPr>
                <w:b/>
                <w:bCs/>
              </w:rPr>
            </w:pPr>
            <w:r w:rsidRPr="00965D2B">
              <w:rPr>
                <w:b/>
                <w:bCs/>
              </w:rPr>
              <w:t>Are utility companies and the appropriate national and local organizations contacted before conducting any excavation operation?</w:t>
            </w:r>
          </w:p>
        </w:tc>
        <w:tc>
          <w:tcPr>
            <w:tcW w:w="1078" w:type="dxa"/>
            <w:gridSpan w:val="5"/>
            <w:tcBorders>
              <w:left w:val="nil"/>
              <w:bottom w:val="nil"/>
            </w:tcBorders>
          </w:tcPr>
          <w:p w14:paraId="72CF61ED" w14:textId="78B4FFB6" w:rsidR="004E02D2" w:rsidRPr="007E435C"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62141763"/>
                <w:placeholder>
                  <w:docPart w:val="685AD1FB99354383B77A17669E9A7BB0"/>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789A4317"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right w:val="nil"/>
            </w:tcBorders>
          </w:tcPr>
          <w:p w14:paraId="7C2D702D" w14:textId="5E20D5EB" w:rsidR="004E02D2" w:rsidRPr="00965D2B" w:rsidRDefault="004E02D2" w:rsidP="004E02D2">
            <w:pPr>
              <w:pStyle w:val="BodyText"/>
              <w:spacing w:before="0" w:after="0"/>
              <w:rPr>
                <w:b/>
                <w:bCs/>
              </w:rPr>
            </w:pPr>
            <w:r w:rsidRPr="00965D2B">
              <w:rPr>
                <w:b/>
                <w:bCs/>
              </w:rPr>
              <w:t>Are blasting operations contracted out to licensed and qualified blasting contractors?</w:t>
            </w:r>
          </w:p>
        </w:tc>
        <w:tc>
          <w:tcPr>
            <w:tcW w:w="1078" w:type="dxa"/>
            <w:gridSpan w:val="5"/>
            <w:tcBorders>
              <w:left w:val="nil"/>
            </w:tcBorders>
          </w:tcPr>
          <w:p w14:paraId="76355F69" w14:textId="6A5CAC79" w:rsidR="004E02D2" w:rsidRPr="007E435C"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72889012"/>
                <w:placeholder>
                  <w:docPart w:val="D034D5032A4E4E7F8484B5247E9A1803"/>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25E05FC0" w14:textId="77777777" w:rsidTr="006E6C7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57" w:type="dxa"/>
            <w:gridSpan w:val="50"/>
            <w:tcBorders>
              <w:bottom w:val="single" w:sz="2" w:space="0" w:color="auto"/>
              <w:right w:val="nil"/>
            </w:tcBorders>
          </w:tcPr>
          <w:p w14:paraId="33F34EB3" w14:textId="07A727F0" w:rsidR="004E02D2" w:rsidRDefault="004E02D2" w:rsidP="004E02D2">
            <w:pPr>
              <w:pStyle w:val="BodyText"/>
              <w:spacing w:before="0" w:after="0"/>
              <w:rPr>
                <w:b/>
                <w:bCs/>
              </w:rPr>
            </w:pPr>
            <w:r w:rsidRPr="002E674A">
              <w:rPr>
                <w:b/>
                <w:bCs/>
              </w:rPr>
              <w:t>Who is responsible for inspecting raw materials before they are approved for use on projects?</w:t>
            </w:r>
          </w:p>
        </w:tc>
        <w:tc>
          <w:tcPr>
            <w:tcW w:w="3508" w:type="dxa"/>
            <w:gridSpan w:val="18"/>
            <w:tcBorders>
              <w:left w:val="nil"/>
              <w:bottom w:val="single" w:sz="2" w:space="0" w:color="auto"/>
            </w:tcBorders>
          </w:tcPr>
          <w:p w14:paraId="288588DD" w14:textId="55CE6ABD" w:rsidR="004E02D2" w:rsidRPr="00D77059"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98735809"/>
                <w:placeholder>
                  <w:docPart w:val="F5ADB5A5CF4C47DFA623EDEC60906D43"/>
                </w:placeholder>
                <w:showingPlcHdr/>
              </w:sdtPr>
              <w:sdtEndPr/>
              <w:sdtContent>
                <w:r w:rsidR="004E02D2" w:rsidRPr="00095AB5">
                  <w:rPr>
                    <w:rStyle w:val="PlaceholderText"/>
                    <w:color w:val="CA6D4F" w:themeColor="text2"/>
                  </w:rPr>
                  <w:t xml:space="preserve">Please </w:t>
                </w:r>
                <w:r w:rsidR="004E02D2">
                  <w:rPr>
                    <w:rStyle w:val="PlaceholderText"/>
                    <w:color w:val="CA6D4F" w:themeColor="text2"/>
                  </w:rPr>
                  <w:t>List</w:t>
                </w:r>
                <w:r w:rsidR="004E02D2" w:rsidRPr="00095AB5">
                  <w:rPr>
                    <w:rStyle w:val="PlaceholderText"/>
                    <w:color w:val="CA6D4F" w:themeColor="text2"/>
                  </w:rPr>
                  <w:t>.</w:t>
                </w:r>
              </w:sdtContent>
            </w:sdt>
          </w:p>
        </w:tc>
      </w:tr>
      <w:tr w:rsidR="004E02D2" w14:paraId="406D2419"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single" w:sz="2" w:space="0" w:color="auto"/>
              <w:bottom w:val="single" w:sz="4" w:space="0" w:color="808080" w:themeColor="background1" w:themeShade="80"/>
              <w:right w:val="nil"/>
            </w:tcBorders>
          </w:tcPr>
          <w:p w14:paraId="088A8B37" w14:textId="0DB30E2F" w:rsidR="004E02D2" w:rsidRPr="00A60B71" w:rsidRDefault="004E02D2" w:rsidP="004E02D2">
            <w:pPr>
              <w:pStyle w:val="BodyText"/>
              <w:spacing w:before="0" w:after="0"/>
            </w:pPr>
            <w:r>
              <w:rPr>
                <w:b/>
                <w:bCs/>
              </w:rPr>
              <w:t>A</w:t>
            </w:r>
            <w:r w:rsidRPr="002E674A">
              <w:rPr>
                <w:b/>
                <w:bCs/>
              </w:rPr>
              <w:t>re defective materials refused?</w:t>
            </w:r>
          </w:p>
        </w:tc>
        <w:tc>
          <w:tcPr>
            <w:tcW w:w="1078" w:type="dxa"/>
            <w:gridSpan w:val="5"/>
            <w:tcBorders>
              <w:top w:val="single" w:sz="2" w:space="0" w:color="auto"/>
              <w:left w:val="nil"/>
              <w:bottom w:val="single" w:sz="4" w:space="0" w:color="808080" w:themeColor="background1" w:themeShade="80"/>
            </w:tcBorders>
          </w:tcPr>
          <w:p w14:paraId="460B73FA" w14:textId="5F13D6D8"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36610399"/>
                <w:placeholder>
                  <w:docPart w:val="C4AB8A936666408A9C52A42B94C863B6"/>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0FEE1AAD" w14:textId="77777777" w:rsidTr="004863C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59" w:type="dxa"/>
            <w:gridSpan w:val="24"/>
            <w:tcBorders>
              <w:top w:val="single" w:sz="4" w:space="0" w:color="808080" w:themeColor="background1" w:themeShade="80"/>
              <w:right w:val="nil"/>
            </w:tcBorders>
          </w:tcPr>
          <w:p w14:paraId="694405DF" w14:textId="71A224D5" w:rsidR="004E02D2" w:rsidRPr="002E674A" w:rsidRDefault="004E02D2" w:rsidP="004E02D2">
            <w:pPr>
              <w:pStyle w:val="BodyText"/>
              <w:spacing w:before="0" w:after="0"/>
              <w:rPr>
                <w:b/>
                <w:bCs/>
              </w:rPr>
            </w:pPr>
            <w:r w:rsidRPr="002E674A">
              <w:rPr>
                <w:b/>
                <w:bCs/>
              </w:rPr>
              <w:lastRenderedPageBreak/>
              <w:t>What percentage of work do you or your subcontractor perform on</w:t>
            </w:r>
            <w:r>
              <w:rPr>
                <w:b/>
                <w:bCs/>
              </w:rPr>
              <w:t>:</w:t>
            </w:r>
          </w:p>
        </w:tc>
        <w:tc>
          <w:tcPr>
            <w:tcW w:w="6806" w:type="dxa"/>
            <w:gridSpan w:val="44"/>
            <w:tcBorders>
              <w:top w:val="single" w:sz="4" w:space="0" w:color="808080" w:themeColor="background1" w:themeShade="80"/>
              <w:left w:val="nil"/>
            </w:tcBorders>
          </w:tcPr>
          <w:p w14:paraId="0BD54614" w14:textId="64A528A7" w:rsidR="004E02D2" w:rsidRDefault="004E02D2" w:rsidP="004E02D2">
            <w:pPr>
              <w:pStyle w:val="BodyText"/>
              <w:tabs>
                <w:tab w:val="left" w:pos="1605"/>
                <w:tab w:val="left" w:pos="3405"/>
              </w:tabs>
              <w:spacing w:before="0" w:after="0"/>
              <w:cnfStyle w:val="000000010000" w:firstRow="0" w:lastRow="0" w:firstColumn="0" w:lastColumn="0" w:oddVBand="0" w:evenVBand="0" w:oddHBand="0" w:evenHBand="1" w:firstRowFirstColumn="0" w:firstRowLastColumn="0" w:lastRowFirstColumn="0" w:lastRowLastColumn="0"/>
            </w:pPr>
            <w:r>
              <w:rPr>
                <w:b w:val="0"/>
                <w:bCs w:val="0"/>
              </w:rPr>
              <w:t xml:space="preserve">Remediation  </w:t>
            </w:r>
            <w:sdt>
              <w:sdtPr>
                <w:rPr>
                  <w:b w:val="0"/>
                  <w:bCs w:val="0"/>
                </w:rPr>
                <w:id w:val="-1816875336"/>
                <w:placeholder>
                  <w:docPart w:val="1608D31A263242079D07E7F1ECFC6195"/>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Fire Damage  </w:t>
            </w:r>
            <w:sdt>
              <w:sdtPr>
                <w:rPr>
                  <w:b w:val="0"/>
                  <w:bCs w:val="0"/>
                </w:rPr>
                <w:id w:val="788938789"/>
                <w:placeholder>
                  <w:docPart w:val="D210375F15514A8AA5EAA51C3CF00A19"/>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Restoration  </w:t>
            </w:r>
            <w:sdt>
              <w:sdtPr>
                <w:rPr>
                  <w:b w:val="0"/>
                  <w:bCs w:val="0"/>
                </w:rPr>
                <w:id w:val="776683520"/>
                <w:placeholder>
                  <w:docPart w:val="379ED1F3657F42CE941F95BEE6C4D83C"/>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Fireproofing  </w:t>
            </w:r>
            <w:sdt>
              <w:sdtPr>
                <w:rPr>
                  <w:b w:val="0"/>
                  <w:bCs w:val="0"/>
                </w:rPr>
                <w:id w:val="-1699531289"/>
                <w:placeholder>
                  <w:docPart w:val="32DA29C84B36488DA0DA370559C8E066"/>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4E02D2" w14:paraId="13A4A17C"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bottom w:val="nil"/>
              <w:right w:val="nil"/>
            </w:tcBorders>
          </w:tcPr>
          <w:p w14:paraId="08DCEEE4" w14:textId="7E8FFA24" w:rsidR="004E02D2" w:rsidRPr="00A60B71" w:rsidRDefault="004E02D2" w:rsidP="004E02D2">
            <w:pPr>
              <w:pStyle w:val="BodyText"/>
              <w:spacing w:before="0" w:after="0"/>
            </w:pPr>
            <w:r w:rsidRPr="002E674A">
              <w:rPr>
                <w:b/>
                <w:bCs/>
              </w:rPr>
              <w:t>Do you or your subcontractor offer services such as environmental work, pollution testing or pollution cleanup?</w:t>
            </w:r>
          </w:p>
        </w:tc>
        <w:tc>
          <w:tcPr>
            <w:tcW w:w="1078" w:type="dxa"/>
            <w:gridSpan w:val="5"/>
            <w:tcBorders>
              <w:left w:val="nil"/>
              <w:bottom w:val="nil"/>
            </w:tcBorders>
          </w:tcPr>
          <w:p w14:paraId="1EC556EE" w14:textId="48B2E61D"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44271093"/>
                <w:placeholder>
                  <w:docPart w:val="AD616131F3B24AD7946BE790DD34924C"/>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25005C00"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nil"/>
              <w:right w:val="nil"/>
            </w:tcBorders>
            <w:vAlign w:val="top"/>
          </w:tcPr>
          <w:p w14:paraId="32D7C9A1" w14:textId="0DEEA42B" w:rsidR="004E02D2" w:rsidRPr="002E674A" w:rsidRDefault="004E02D2" w:rsidP="004E02D2">
            <w:pPr>
              <w:pStyle w:val="BodyText"/>
              <w:spacing w:before="0" w:after="0"/>
              <w:rPr>
                <w:b/>
                <w:bCs/>
              </w:rPr>
            </w:pPr>
            <w:r w:rsidRPr="008849D0">
              <w:rPr>
                <w:b/>
                <w:bCs/>
              </w:rPr>
              <w:t>If “Yes</w:t>
            </w:r>
            <w:r>
              <w:rPr>
                <w:b/>
                <w:bCs/>
              </w:rPr>
              <w:t>,”</w:t>
            </w:r>
            <w:r w:rsidRPr="0040483C">
              <w:t xml:space="preserve"> please explain.</w:t>
            </w:r>
            <w:r>
              <w:t xml:space="preserve"> </w:t>
            </w:r>
            <w:sdt>
              <w:sdtPr>
                <w:id w:val="1064755414"/>
                <w:placeholder>
                  <w:docPart w:val="4A54F18F8DB74135853ED6733B1EBB2D"/>
                </w:placeholder>
                <w:showingPlcHdr/>
              </w:sdtPr>
              <w:sdtEndPr/>
              <w:sdtContent>
                <w:r w:rsidRPr="00095AB5">
                  <w:rPr>
                    <w:rStyle w:val="PlaceholderText"/>
                    <w:b/>
                    <w:bCs/>
                    <w:color w:val="CA6D4F" w:themeColor="text2"/>
                  </w:rPr>
                  <w:t>Please Explain.</w:t>
                </w:r>
              </w:sdtContent>
            </w:sdt>
          </w:p>
        </w:tc>
        <w:tc>
          <w:tcPr>
            <w:tcW w:w="1078" w:type="dxa"/>
            <w:gridSpan w:val="5"/>
            <w:tcBorders>
              <w:top w:val="nil"/>
              <w:left w:val="nil"/>
            </w:tcBorders>
          </w:tcPr>
          <w:p w14:paraId="1B5EF597" w14:textId="77777777"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4E02D2" w14:paraId="49F3E945"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bottom w:val="nil"/>
              <w:right w:val="nil"/>
            </w:tcBorders>
          </w:tcPr>
          <w:p w14:paraId="0D16F64C" w14:textId="03811FB1" w:rsidR="004E02D2" w:rsidRPr="002E674A" w:rsidRDefault="004E02D2" w:rsidP="004E02D2">
            <w:pPr>
              <w:pStyle w:val="BodyText"/>
              <w:spacing w:before="0" w:after="0"/>
              <w:rPr>
                <w:b/>
                <w:bCs/>
              </w:rPr>
            </w:pPr>
            <w:r w:rsidRPr="002E674A">
              <w:rPr>
                <w:b/>
                <w:bCs/>
              </w:rPr>
              <w:t>Do you or your subcontractor offer services such as wood stove, chimney, and  fireplace installation, cleaning services, or repair work?</w:t>
            </w:r>
          </w:p>
        </w:tc>
        <w:tc>
          <w:tcPr>
            <w:tcW w:w="1078" w:type="dxa"/>
            <w:gridSpan w:val="5"/>
            <w:tcBorders>
              <w:left w:val="nil"/>
              <w:bottom w:val="nil"/>
            </w:tcBorders>
          </w:tcPr>
          <w:p w14:paraId="44F36EF1" w14:textId="7166DC99"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852333586"/>
                <w:placeholder>
                  <w:docPart w:val="3624E8CCD1834FB38F3056D3BCA93119"/>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63407062"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nil"/>
              <w:bottom w:val="single" w:sz="2" w:space="0" w:color="808285" w:themeColor="background2"/>
              <w:right w:val="nil"/>
            </w:tcBorders>
            <w:vAlign w:val="top"/>
          </w:tcPr>
          <w:p w14:paraId="5597D4E2" w14:textId="43F5C5C1" w:rsidR="004E02D2" w:rsidRPr="002E674A" w:rsidRDefault="004E02D2" w:rsidP="004E02D2">
            <w:pPr>
              <w:pStyle w:val="BodyText"/>
              <w:spacing w:before="0" w:after="0"/>
              <w:rPr>
                <w:b/>
                <w:bCs/>
              </w:rPr>
            </w:pPr>
            <w:r w:rsidRPr="008849D0">
              <w:rPr>
                <w:b/>
                <w:bCs/>
              </w:rPr>
              <w:t>If “Yes</w:t>
            </w:r>
            <w:r>
              <w:rPr>
                <w:b/>
                <w:bCs/>
              </w:rPr>
              <w:t>,”</w:t>
            </w:r>
            <w:r w:rsidRPr="0040483C">
              <w:t xml:space="preserve"> please explain.</w:t>
            </w:r>
            <w:r>
              <w:t xml:space="preserve"> </w:t>
            </w:r>
            <w:sdt>
              <w:sdtPr>
                <w:id w:val="1294026172"/>
                <w:placeholder>
                  <w:docPart w:val="894B0255A7334F3BA51CC7715FB12B91"/>
                </w:placeholder>
                <w:showingPlcHdr/>
              </w:sdtPr>
              <w:sdtEndPr/>
              <w:sdtContent>
                <w:r w:rsidRPr="00095AB5">
                  <w:rPr>
                    <w:rStyle w:val="PlaceholderText"/>
                    <w:b/>
                    <w:bCs/>
                    <w:color w:val="CA6D4F" w:themeColor="text2"/>
                  </w:rPr>
                  <w:t>Please Explain.</w:t>
                </w:r>
              </w:sdtContent>
            </w:sdt>
          </w:p>
        </w:tc>
        <w:tc>
          <w:tcPr>
            <w:tcW w:w="1078" w:type="dxa"/>
            <w:gridSpan w:val="5"/>
            <w:tcBorders>
              <w:top w:val="nil"/>
              <w:left w:val="nil"/>
              <w:bottom w:val="single" w:sz="2" w:space="0" w:color="808285" w:themeColor="background2"/>
            </w:tcBorders>
          </w:tcPr>
          <w:p w14:paraId="3CCEC3F5" w14:textId="77777777"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4E02D2" w14:paraId="41A0EE1B"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single" w:sz="2" w:space="0" w:color="808285" w:themeColor="background2"/>
              <w:bottom w:val="nil"/>
              <w:right w:val="nil"/>
            </w:tcBorders>
          </w:tcPr>
          <w:p w14:paraId="319E4628" w14:textId="00011A35" w:rsidR="004E02D2" w:rsidRPr="008849D0" w:rsidRDefault="004E02D2" w:rsidP="004E02D2">
            <w:pPr>
              <w:pStyle w:val="BodyText"/>
              <w:spacing w:before="0" w:after="0"/>
              <w:rPr>
                <w:b/>
                <w:bCs/>
              </w:rPr>
            </w:pPr>
            <w:r w:rsidRPr="008849D0">
              <w:rPr>
                <w:b/>
                <w:bCs/>
              </w:rPr>
              <w:t>Do you apply or have you ever applied synthetic s</w:t>
            </w:r>
            <w:r w:rsidRPr="008849D0">
              <w:rPr>
                <w:b/>
                <w:bCs/>
                <w:color w:val="000000"/>
              </w:rPr>
              <w:t>tuccowork or Exterior Insulation Finishing System (EIFS)?</w:t>
            </w:r>
          </w:p>
        </w:tc>
        <w:tc>
          <w:tcPr>
            <w:tcW w:w="1078" w:type="dxa"/>
            <w:gridSpan w:val="5"/>
            <w:tcBorders>
              <w:top w:val="single" w:sz="2" w:space="0" w:color="808285" w:themeColor="background2"/>
              <w:left w:val="nil"/>
              <w:bottom w:val="nil"/>
            </w:tcBorders>
          </w:tcPr>
          <w:p w14:paraId="1FF62973" w14:textId="4D04ECA3"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355617673"/>
                <w:placeholder>
                  <w:docPart w:val="678F3FA83B634795A9AF393A609B1F3F"/>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121E5BE8"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nil"/>
              <w:bottom w:val="single" w:sz="2" w:space="0" w:color="808285" w:themeColor="background2"/>
              <w:right w:val="nil"/>
            </w:tcBorders>
            <w:vAlign w:val="top"/>
          </w:tcPr>
          <w:p w14:paraId="338F3ED3" w14:textId="75F36116" w:rsidR="004E02D2" w:rsidRPr="0040483C" w:rsidRDefault="004E02D2" w:rsidP="004E02D2">
            <w:pPr>
              <w:pStyle w:val="BodyText"/>
              <w:spacing w:before="0" w:after="0"/>
            </w:pPr>
            <w:r w:rsidRPr="008849D0">
              <w:rPr>
                <w:b/>
                <w:bCs/>
              </w:rPr>
              <w:t>If “Yes</w:t>
            </w:r>
            <w:r>
              <w:rPr>
                <w:b/>
                <w:bCs/>
              </w:rPr>
              <w:t>,”</w:t>
            </w:r>
            <w:r w:rsidRPr="0040483C">
              <w:t xml:space="preserve"> please explain.</w:t>
            </w:r>
            <w:r>
              <w:t xml:space="preserve"> </w:t>
            </w:r>
            <w:sdt>
              <w:sdtPr>
                <w:id w:val="1630360437"/>
                <w:placeholder>
                  <w:docPart w:val="E460DED481064AB399AF855AB9496BF1"/>
                </w:placeholder>
                <w:showingPlcHdr/>
              </w:sdtPr>
              <w:sdtEndPr/>
              <w:sdtContent>
                <w:r w:rsidRPr="00095AB5">
                  <w:rPr>
                    <w:rStyle w:val="PlaceholderText"/>
                    <w:b/>
                    <w:bCs/>
                    <w:color w:val="CA6D4F" w:themeColor="text2"/>
                  </w:rPr>
                  <w:t>Please Explain.</w:t>
                </w:r>
              </w:sdtContent>
            </w:sdt>
          </w:p>
        </w:tc>
        <w:tc>
          <w:tcPr>
            <w:tcW w:w="1078" w:type="dxa"/>
            <w:gridSpan w:val="5"/>
            <w:tcBorders>
              <w:top w:val="nil"/>
              <w:left w:val="nil"/>
              <w:bottom w:val="single" w:sz="2" w:space="0" w:color="808285" w:themeColor="background2"/>
            </w:tcBorders>
          </w:tcPr>
          <w:p w14:paraId="1969FD12" w14:textId="77777777"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4E02D2" w14:paraId="50FEC07C"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87" w:type="dxa"/>
            <w:gridSpan w:val="63"/>
            <w:tcBorders>
              <w:top w:val="single" w:sz="2" w:space="0" w:color="808285" w:themeColor="background2"/>
              <w:bottom w:val="nil"/>
              <w:right w:val="nil"/>
            </w:tcBorders>
          </w:tcPr>
          <w:p w14:paraId="3B6B6D62" w14:textId="1CF0376A" w:rsidR="004E02D2" w:rsidRPr="008849D0" w:rsidRDefault="004E02D2" w:rsidP="004E02D2">
            <w:pPr>
              <w:pStyle w:val="BodyText"/>
              <w:spacing w:before="0" w:after="0"/>
            </w:pPr>
            <w:r w:rsidRPr="00572001">
              <w:rPr>
                <w:b/>
                <w:bCs/>
              </w:rPr>
              <w:t xml:space="preserve">Are you now, or have you ever been involved in litigation or arbitration regarding any current or prior project or been advised that you could be involved at a future date?  </w:t>
            </w:r>
          </w:p>
        </w:tc>
        <w:tc>
          <w:tcPr>
            <w:tcW w:w="1078" w:type="dxa"/>
            <w:gridSpan w:val="5"/>
            <w:tcBorders>
              <w:top w:val="single" w:sz="2" w:space="0" w:color="808285" w:themeColor="background2"/>
              <w:left w:val="nil"/>
              <w:bottom w:val="nil"/>
            </w:tcBorders>
          </w:tcPr>
          <w:p w14:paraId="23500C90" w14:textId="468A9494"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29895883"/>
                <w:placeholder>
                  <w:docPart w:val="989259EE275D4DF7946A859C463E628A"/>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47AC082E" w14:textId="77777777" w:rsidTr="007B563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bottom w:val="nil"/>
            </w:tcBorders>
          </w:tcPr>
          <w:p w14:paraId="6D0082EF" w14:textId="02DFAD3A" w:rsidR="004E02D2" w:rsidRDefault="004E02D2" w:rsidP="004E02D2">
            <w:pPr>
              <w:pStyle w:val="BodyText"/>
              <w:spacing w:before="0" w:after="0"/>
            </w:pPr>
            <w:r w:rsidRPr="0031273D">
              <w:rPr>
                <w:b/>
                <w:bCs/>
              </w:rPr>
              <w:t>If “Yes</w:t>
            </w:r>
            <w:r>
              <w:rPr>
                <w:b/>
                <w:bCs/>
              </w:rPr>
              <w:t>,”</w:t>
            </w:r>
            <w:r w:rsidRPr="0031273D">
              <w:rPr>
                <w:b/>
                <w:bCs/>
              </w:rPr>
              <w:t xml:space="preserve"> </w:t>
            </w:r>
            <w:r w:rsidRPr="003D1154">
              <w:t>please provide details.</w:t>
            </w:r>
            <w:r>
              <w:rPr>
                <w:b/>
                <w:bCs/>
              </w:rPr>
              <w:t xml:space="preserve"> </w:t>
            </w:r>
            <w:sdt>
              <w:sdtPr>
                <w:id w:val="-1597695710"/>
                <w:placeholder>
                  <w:docPart w:val="6C155BD2F5284F7284AB85257658C237"/>
                </w:placeholder>
                <w:showingPlcHdr/>
              </w:sdtPr>
              <w:sdtEndPr/>
              <w:sdtContent>
                <w:r w:rsidRPr="00095AB5">
                  <w:rPr>
                    <w:rStyle w:val="PlaceholderText"/>
                    <w:b/>
                    <w:bCs/>
                    <w:color w:val="CA6D4F" w:themeColor="text2"/>
                  </w:rPr>
                  <w:t>Please Explain.</w:t>
                </w:r>
              </w:sdtContent>
            </w:sdt>
          </w:p>
        </w:tc>
      </w:tr>
      <w:tr w:rsidR="004E02D2" w14:paraId="008125BA"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single" w:sz="2" w:space="0" w:color="808285" w:themeColor="background2"/>
              <w:bottom w:val="nil"/>
              <w:right w:val="nil"/>
            </w:tcBorders>
          </w:tcPr>
          <w:p w14:paraId="52230189" w14:textId="382954D5" w:rsidR="004E02D2" w:rsidRPr="008849D0" w:rsidRDefault="004E02D2" w:rsidP="004E02D2">
            <w:pPr>
              <w:pStyle w:val="BodyText"/>
              <w:spacing w:before="0" w:after="0"/>
              <w:rPr>
                <w:b/>
                <w:bCs/>
              </w:rPr>
            </w:pPr>
            <w:r w:rsidRPr="00A60B71">
              <w:rPr>
                <w:rFonts w:ascii="Arial" w:eastAsia="Arial" w:hAnsi="Arial" w:cs="Arial"/>
                <w:b/>
                <w:bCs/>
              </w:rPr>
              <w:t xml:space="preserve">Have you ever performed, or do you plan to perform any design-build work?                  </w:t>
            </w:r>
          </w:p>
        </w:tc>
        <w:tc>
          <w:tcPr>
            <w:tcW w:w="1099" w:type="dxa"/>
            <w:gridSpan w:val="6"/>
            <w:tcBorders>
              <w:top w:val="single" w:sz="2" w:space="0" w:color="808285" w:themeColor="background2"/>
              <w:left w:val="nil"/>
              <w:bottom w:val="nil"/>
            </w:tcBorders>
          </w:tcPr>
          <w:p w14:paraId="23FEC966" w14:textId="24A8476C"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355150123"/>
                <w:placeholder>
                  <w:docPart w:val="BC42C65B52424DBC9812B478D5FAE2A0"/>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13A62EE3"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bottom w:val="nil"/>
              <w:right w:val="nil"/>
            </w:tcBorders>
          </w:tcPr>
          <w:p w14:paraId="7DF7E0BA" w14:textId="6D6A857E" w:rsidR="004E02D2" w:rsidRPr="008849D0" w:rsidRDefault="004E02D2" w:rsidP="004E02D2">
            <w:pPr>
              <w:pStyle w:val="BodyText"/>
              <w:spacing w:before="0" w:after="0"/>
              <w:ind w:left="94"/>
              <w:rPr>
                <w:b/>
                <w:bCs/>
              </w:rPr>
            </w:pPr>
            <w:r w:rsidRPr="00A60B71">
              <w:rPr>
                <w:rFonts w:ascii="Arial" w:eastAsia="Arial" w:hAnsi="Arial" w:cs="Arial"/>
              </w:rPr>
              <w:t>Do you have any employees who are licensed architects or engineers?</w:t>
            </w:r>
          </w:p>
        </w:tc>
        <w:tc>
          <w:tcPr>
            <w:tcW w:w="1099" w:type="dxa"/>
            <w:gridSpan w:val="6"/>
            <w:tcBorders>
              <w:top w:val="nil"/>
              <w:left w:val="nil"/>
              <w:bottom w:val="nil"/>
            </w:tcBorders>
          </w:tcPr>
          <w:p w14:paraId="29754A0A" w14:textId="2A90299D"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88601519"/>
                <w:placeholder>
                  <w:docPart w:val="BD9A5E9E14FE4FA09846F9AA48466581"/>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440FF7BE"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bottom w:val="nil"/>
              <w:right w:val="nil"/>
            </w:tcBorders>
          </w:tcPr>
          <w:p w14:paraId="1D894AE7" w14:textId="18307D5A" w:rsidR="004E02D2" w:rsidRPr="008849D0" w:rsidRDefault="004E02D2" w:rsidP="004E02D2">
            <w:pPr>
              <w:pStyle w:val="BodyText"/>
              <w:spacing w:before="0" w:after="0"/>
              <w:ind w:left="94"/>
              <w:rPr>
                <w:b/>
                <w:bCs/>
              </w:rPr>
            </w:pPr>
            <w:r w:rsidRPr="008E5AE7">
              <w:rPr>
                <w:rFonts w:ascii="Arial" w:eastAsia="Arial" w:hAnsi="Arial" w:cs="Arial"/>
                <w:b/>
                <w:bCs/>
              </w:rPr>
              <w:t>If “Yes</w:t>
            </w:r>
            <w:r>
              <w:rPr>
                <w:rFonts w:ascii="Arial" w:eastAsia="Arial" w:hAnsi="Arial" w:cs="Arial"/>
                <w:b/>
                <w:bCs/>
              </w:rPr>
              <w:t>,”</w:t>
            </w:r>
            <w:r w:rsidRPr="00A60B71">
              <w:rPr>
                <w:rFonts w:ascii="Arial" w:eastAsia="Arial" w:hAnsi="Arial" w:cs="Arial"/>
              </w:rPr>
              <w:t xml:space="preserve"> do they ever stamp design plans?</w:t>
            </w:r>
          </w:p>
        </w:tc>
        <w:tc>
          <w:tcPr>
            <w:tcW w:w="1099" w:type="dxa"/>
            <w:gridSpan w:val="6"/>
            <w:tcBorders>
              <w:top w:val="nil"/>
              <w:left w:val="nil"/>
              <w:bottom w:val="nil"/>
            </w:tcBorders>
          </w:tcPr>
          <w:p w14:paraId="370B357E" w14:textId="3B462172"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305042225"/>
                <w:placeholder>
                  <w:docPart w:val="0C06307D75FA4250A6E9B292DF8F82EE"/>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4B6B216F"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bottom w:val="single" w:sz="4" w:space="0" w:color="7F7F7F" w:themeColor="text1" w:themeTint="80"/>
              <w:right w:val="nil"/>
            </w:tcBorders>
          </w:tcPr>
          <w:p w14:paraId="62DE757C" w14:textId="532869E1" w:rsidR="004E02D2" w:rsidRPr="008849D0" w:rsidRDefault="004E02D2" w:rsidP="004E02D2">
            <w:pPr>
              <w:pStyle w:val="BodyText"/>
              <w:spacing w:before="0" w:after="0"/>
              <w:ind w:left="94"/>
              <w:rPr>
                <w:b/>
                <w:bCs/>
              </w:rPr>
            </w:pPr>
            <w:r w:rsidRPr="00A60B71">
              <w:rPr>
                <w:rFonts w:ascii="Arial" w:eastAsia="Arial" w:hAnsi="Arial" w:cs="Arial"/>
              </w:rPr>
              <w:t>Has separate Architects and Engineers Professional Liability Insurance been obtained?</w:t>
            </w:r>
          </w:p>
        </w:tc>
        <w:tc>
          <w:tcPr>
            <w:tcW w:w="1099" w:type="dxa"/>
            <w:gridSpan w:val="6"/>
            <w:tcBorders>
              <w:top w:val="nil"/>
              <w:left w:val="nil"/>
              <w:bottom w:val="single" w:sz="4" w:space="0" w:color="7F7F7F" w:themeColor="text1" w:themeTint="80"/>
            </w:tcBorders>
          </w:tcPr>
          <w:p w14:paraId="0B4E06E4" w14:textId="5072C1D1"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967554122"/>
                <w:placeholder>
                  <w:docPart w:val="B366F402345E4D96A200B2DEE23A55CA"/>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30BECFAC" w14:textId="77777777" w:rsidTr="004863C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single" w:sz="4" w:space="0" w:color="7F7F7F" w:themeColor="text1" w:themeTint="80"/>
              <w:bottom w:val="nil"/>
              <w:right w:val="nil"/>
            </w:tcBorders>
          </w:tcPr>
          <w:p w14:paraId="7D7948F7" w14:textId="0405F30A" w:rsidR="004E02D2" w:rsidRPr="00A60B71" w:rsidRDefault="004E02D2" w:rsidP="004E02D2">
            <w:pPr>
              <w:pStyle w:val="BodyText"/>
              <w:spacing w:before="0" w:after="0"/>
              <w:rPr>
                <w:rFonts w:ascii="Arial" w:eastAsia="Arial" w:hAnsi="Arial" w:cs="Arial"/>
              </w:rPr>
            </w:pPr>
            <w:r w:rsidRPr="00C01A47">
              <w:rPr>
                <w:b/>
                <w:bCs/>
              </w:rPr>
              <w:t>Have you or your subcontractors ever installed Aquatherm</w:t>
            </w:r>
            <w:r>
              <w:rPr>
                <w:b/>
                <w:bCs/>
              </w:rPr>
              <w:t>™</w:t>
            </w:r>
            <w:r w:rsidRPr="00C01A47">
              <w:rPr>
                <w:b/>
                <w:bCs/>
              </w:rPr>
              <w:t xml:space="preserve"> products in any of your projects</w:t>
            </w:r>
            <w:r>
              <w:rPr>
                <w:b/>
                <w:bCs/>
              </w:rPr>
              <w:t>?</w:t>
            </w:r>
            <w:r>
              <w:rPr>
                <w:b/>
                <w:bCs/>
              </w:rPr>
              <w:br/>
            </w:r>
            <w:r w:rsidRPr="00C01A47">
              <w:rPr>
                <w:rFonts w:ascii="Arial" w:eastAsia="Arial" w:hAnsi="Arial" w:cs="Arial"/>
                <w:b/>
                <w:bCs/>
                <w:i/>
                <w:iCs/>
                <w:color w:val="CA6D4F" w:themeColor="text2"/>
              </w:rPr>
              <w:t xml:space="preserve">If </w:t>
            </w:r>
            <w:r>
              <w:rPr>
                <w:rFonts w:ascii="Arial" w:eastAsia="Arial" w:hAnsi="Arial" w:cs="Arial"/>
                <w:b/>
                <w:bCs/>
                <w:i/>
                <w:iCs/>
                <w:color w:val="CA6D4F" w:themeColor="text2"/>
              </w:rPr>
              <w:t>“</w:t>
            </w:r>
            <w:r w:rsidRPr="00C01A47">
              <w:rPr>
                <w:rFonts w:ascii="Arial" w:eastAsia="Arial" w:hAnsi="Arial" w:cs="Arial"/>
                <w:b/>
                <w:bCs/>
                <w:i/>
                <w:iCs/>
                <w:color w:val="CA6D4F" w:themeColor="text2"/>
              </w:rPr>
              <w:t>Yes</w:t>
            </w:r>
            <w:r>
              <w:rPr>
                <w:rFonts w:ascii="Arial" w:eastAsia="Arial" w:hAnsi="Arial" w:cs="Arial"/>
                <w:b/>
                <w:bCs/>
                <w:i/>
                <w:iCs/>
                <w:color w:val="CA6D4F" w:themeColor="text2"/>
              </w:rPr>
              <w:t>,”</w:t>
            </w:r>
            <w:r w:rsidRPr="00C01A47">
              <w:rPr>
                <w:rFonts w:ascii="Arial" w:eastAsia="Arial" w:hAnsi="Arial" w:cs="Arial"/>
                <w:b/>
                <w:bCs/>
                <w:i/>
                <w:iCs/>
                <w:color w:val="CA6D4F" w:themeColor="text2"/>
              </w:rPr>
              <w:t xml:space="preserve"> please provide a list of all projects, including job cost, completion date, and whether you acted as GC or Subcontractor.  </w:t>
            </w:r>
          </w:p>
        </w:tc>
        <w:tc>
          <w:tcPr>
            <w:tcW w:w="1099" w:type="dxa"/>
            <w:gridSpan w:val="6"/>
            <w:tcBorders>
              <w:top w:val="single" w:sz="4" w:space="0" w:color="7F7F7F" w:themeColor="text1" w:themeTint="80"/>
              <w:left w:val="nil"/>
              <w:bottom w:val="nil"/>
            </w:tcBorders>
          </w:tcPr>
          <w:p w14:paraId="30F13659" w14:textId="57E6DF7A"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09652793"/>
                <w:placeholder>
                  <w:docPart w:val="DDFB610BF4B44FAE833F98133CC356D5"/>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r w:rsidR="004E02D2">
              <w:br/>
            </w:r>
          </w:p>
        </w:tc>
      </w:tr>
      <w:tr w:rsidR="004E02D2" w14:paraId="3445DE4E"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left w:val="single" w:sz="4" w:space="0" w:color="7F7F7F" w:themeColor="text1" w:themeTint="80"/>
              <w:bottom w:val="nil"/>
              <w:right w:val="nil"/>
            </w:tcBorders>
          </w:tcPr>
          <w:p w14:paraId="205A844A" w14:textId="22424C38" w:rsidR="004E02D2" w:rsidRPr="00C01A47" w:rsidRDefault="004E02D2" w:rsidP="004E02D2">
            <w:pPr>
              <w:pStyle w:val="BodyText"/>
              <w:spacing w:before="0" w:after="0"/>
              <w:ind w:left="101"/>
            </w:pPr>
            <w:r w:rsidRPr="00C01A47">
              <w:t>Are you certified to install Aquatherm</w:t>
            </w:r>
            <w:r>
              <w:t>™</w:t>
            </w:r>
            <w:r w:rsidRPr="00C01A47">
              <w:t xml:space="preserve"> products?</w:t>
            </w:r>
          </w:p>
        </w:tc>
        <w:tc>
          <w:tcPr>
            <w:tcW w:w="1099" w:type="dxa"/>
            <w:gridSpan w:val="6"/>
            <w:tcBorders>
              <w:top w:val="nil"/>
              <w:left w:val="nil"/>
              <w:bottom w:val="nil"/>
              <w:right w:val="single" w:sz="4" w:space="0" w:color="7F7F7F" w:themeColor="text1" w:themeTint="80"/>
            </w:tcBorders>
          </w:tcPr>
          <w:p w14:paraId="4B91D284" w14:textId="1D1C383F"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35951714"/>
                <w:placeholder>
                  <w:docPart w:val="20933B70FE15464189A8B3E6BEE482A8"/>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0E128D30"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left w:val="single" w:sz="4" w:space="0" w:color="7F7F7F" w:themeColor="text1" w:themeTint="80"/>
              <w:bottom w:val="nil"/>
              <w:right w:val="nil"/>
            </w:tcBorders>
          </w:tcPr>
          <w:p w14:paraId="0E53C71D" w14:textId="7354BF95" w:rsidR="004E02D2" w:rsidRPr="00C01A47" w:rsidRDefault="004E02D2" w:rsidP="004E02D2">
            <w:pPr>
              <w:pStyle w:val="BodyText"/>
              <w:spacing w:before="0" w:after="0"/>
              <w:ind w:left="101"/>
            </w:pPr>
            <w:r w:rsidRPr="00C01A47">
              <w:t>If you use subcontractors to install, can you confirm that they were certified installers of Aquatherm</w:t>
            </w:r>
            <w:r>
              <w:t>™</w:t>
            </w:r>
            <w:r w:rsidRPr="00C01A47">
              <w:t xml:space="preserve"> products</w:t>
            </w:r>
            <w:r>
              <w:t>?</w:t>
            </w:r>
          </w:p>
        </w:tc>
        <w:tc>
          <w:tcPr>
            <w:tcW w:w="1099" w:type="dxa"/>
            <w:gridSpan w:val="6"/>
            <w:tcBorders>
              <w:top w:val="nil"/>
              <w:left w:val="nil"/>
              <w:bottom w:val="nil"/>
              <w:right w:val="single" w:sz="4" w:space="0" w:color="7F7F7F" w:themeColor="text1" w:themeTint="80"/>
            </w:tcBorders>
          </w:tcPr>
          <w:p w14:paraId="3F0A6D5E" w14:textId="62432713"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52334049"/>
                <w:placeholder>
                  <w:docPart w:val="3D7566C095A34EA3AE3AEC266CFFFB35"/>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504FCB64"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left w:val="single" w:sz="4" w:space="0" w:color="7F7F7F" w:themeColor="text1" w:themeTint="80"/>
              <w:bottom w:val="nil"/>
              <w:right w:val="nil"/>
            </w:tcBorders>
          </w:tcPr>
          <w:p w14:paraId="3682467C" w14:textId="7FAAAF36" w:rsidR="004E02D2" w:rsidRPr="00C01A47" w:rsidRDefault="004E02D2" w:rsidP="004E02D2">
            <w:pPr>
              <w:pStyle w:val="BodyText"/>
              <w:spacing w:before="0" w:after="0"/>
              <w:ind w:left="101"/>
            </w:pPr>
            <w:r w:rsidRPr="00C01A47">
              <w:t>If you did install Aquatherm</w:t>
            </w:r>
            <w:r>
              <w:t>™</w:t>
            </w:r>
            <w:r w:rsidRPr="00C01A47">
              <w:t xml:space="preserve"> products, have you been called back after completion to make any repairs?</w:t>
            </w:r>
          </w:p>
        </w:tc>
        <w:tc>
          <w:tcPr>
            <w:tcW w:w="1099" w:type="dxa"/>
            <w:gridSpan w:val="6"/>
            <w:tcBorders>
              <w:top w:val="nil"/>
              <w:left w:val="nil"/>
              <w:bottom w:val="nil"/>
              <w:right w:val="single" w:sz="4" w:space="0" w:color="7F7F7F" w:themeColor="text1" w:themeTint="80"/>
            </w:tcBorders>
          </w:tcPr>
          <w:p w14:paraId="3ED6C4FC" w14:textId="20AA8B12"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72686696"/>
                <w:placeholder>
                  <w:docPart w:val="732AE8B1437249D88CFF10577DAAE65D"/>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6BE65F4C" w14:textId="77777777" w:rsidTr="007B563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left w:val="single" w:sz="4" w:space="0" w:color="7F7F7F" w:themeColor="text1" w:themeTint="80"/>
              <w:bottom w:val="nil"/>
              <w:right w:val="single" w:sz="4" w:space="0" w:color="7F7F7F" w:themeColor="text1" w:themeTint="80"/>
            </w:tcBorders>
          </w:tcPr>
          <w:p w14:paraId="198A5B89" w14:textId="45C7CD5E" w:rsidR="004E02D2" w:rsidRDefault="004E02D2" w:rsidP="004E02D2">
            <w:pPr>
              <w:pStyle w:val="BodyText"/>
              <w:spacing w:before="0" w:after="0"/>
              <w:ind w:left="101"/>
            </w:pPr>
            <w:r w:rsidRPr="00C01A47">
              <w:rPr>
                <w:b/>
                <w:bCs/>
              </w:rPr>
              <w:t xml:space="preserve">If </w:t>
            </w:r>
            <w:r>
              <w:rPr>
                <w:b/>
                <w:bCs/>
              </w:rPr>
              <w:t>“Yes,”</w:t>
            </w:r>
            <w:r w:rsidRPr="00C01A47">
              <w:rPr>
                <w:b/>
                <w:bCs/>
              </w:rPr>
              <w:t xml:space="preserve"> </w:t>
            </w:r>
            <w:r w:rsidRPr="00C01A47">
              <w:t>when were those repairs completed?</w:t>
            </w:r>
            <w:r>
              <w:rPr>
                <w:b/>
                <w:bCs/>
              </w:rPr>
              <w:t xml:space="preserve"> </w:t>
            </w:r>
            <w:sdt>
              <w:sdtPr>
                <w:id w:val="-1560238785"/>
                <w:placeholder>
                  <w:docPart w:val="61CD01A9FCFB4FDEB7FE2F8AD916A5F2"/>
                </w:placeholder>
                <w:showingPlcHdr/>
              </w:sdtPr>
              <w:sdtEndPr/>
              <w:sdtContent>
                <w:r w:rsidRPr="00095AB5">
                  <w:rPr>
                    <w:rStyle w:val="PlaceholderText"/>
                    <w:b/>
                    <w:bCs/>
                    <w:color w:val="CA6D4F" w:themeColor="text2"/>
                  </w:rPr>
                  <w:t>Please Explain.</w:t>
                </w:r>
              </w:sdtContent>
            </w:sdt>
          </w:p>
        </w:tc>
      </w:tr>
      <w:tr w:rsidR="004E02D2" w14:paraId="6EA7253D"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left w:val="single" w:sz="4" w:space="0" w:color="7F7F7F" w:themeColor="text1" w:themeTint="80"/>
              <w:bottom w:val="single" w:sz="4" w:space="0" w:color="7F7F7F" w:themeColor="text1" w:themeTint="80"/>
              <w:right w:val="nil"/>
            </w:tcBorders>
          </w:tcPr>
          <w:p w14:paraId="64D404F1" w14:textId="25E9EE32" w:rsidR="004E02D2" w:rsidRPr="00C01A47" w:rsidRDefault="004E02D2" w:rsidP="004E02D2">
            <w:pPr>
              <w:pStyle w:val="BodyText"/>
              <w:spacing w:before="0" w:after="0"/>
              <w:rPr>
                <w:b/>
                <w:bCs/>
              </w:rPr>
            </w:pPr>
            <w:r w:rsidRPr="00C01A47">
              <w:rPr>
                <w:b/>
                <w:bCs/>
              </w:rPr>
              <w:t>Have you ever been involved in a lawsuit involving Aquatherm</w:t>
            </w:r>
            <w:r>
              <w:rPr>
                <w:b/>
                <w:bCs/>
              </w:rPr>
              <w:t>™</w:t>
            </w:r>
            <w:r w:rsidRPr="00C01A47">
              <w:rPr>
                <w:b/>
                <w:bCs/>
              </w:rPr>
              <w:t xml:space="preserve"> products?</w:t>
            </w:r>
          </w:p>
        </w:tc>
        <w:tc>
          <w:tcPr>
            <w:tcW w:w="1099" w:type="dxa"/>
            <w:gridSpan w:val="6"/>
            <w:tcBorders>
              <w:top w:val="nil"/>
              <w:left w:val="nil"/>
              <w:bottom w:val="single" w:sz="4" w:space="0" w:color="7F7F7F" w:themeColor="text1" w:themeTint="80"/>
              <w:right w:val="single" w:sz="4" w:space="0" w:color="7F7F7F" w:themeColor="text1" w:themeTint="80"/>
            </w:tcBorders>
          </w:tcPr>
          <w:p w14:paraId="34CE6FE3" w14:textId="5486D3E4"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26454745"/>
                <w:placeholder>
                  <w:docPart w:val="E9623FC88A65469FBE9B63A6A83DB7F2"/>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589703B1" w14:textId="77777777" w:rsidTr="007B563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single" w:sz="4" w:space="0" w:color="7F7F7F" w:themeColor="text1" w:themeTint="80"/>
            </w:tcBorders>
            <w:shd w:val="clear" w:color="auto" w:fill="CA6D4F"/>
          </w:tcPr>
          <w:p w14:paraId="1D6F798E" w14:textId="6526A645" w:rsidR="004E02D2" w:rsidRPr="00A91D21" w:rsidRDefault="004E02D2" w:rsidP="004E02D2">
            <w:pPr>
              <w:pStyle w:val="BodyText"/>
              <w:spacing w:before="0" w:after="0"/>
              <w:jc w:val="center"/>
            </w:pPr>
            <w:r>
              <w:rPr>
                <w:b/>
                <w:bCs/>
                <w:color w:val="FFFFFF" w:themeColor="background1"/>
              </w:rPr>
              <w:t>SUBCONTRACTOR INFORMATION</w:t>
            </w:r>
          </w:p>
        </w:tc>
      </w:tr>
      <w:tr w:rsidR="004E02D2" w14:paraId="5BF79AC6" w14:textId="77777777" w:rsidTr="007B563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Pr>
          <w:p w14:paraId="19B1C4F5" w14:textId="77777777" w:rsidR="004E02D2" w:rsidRDefault="004E02D2" w:rsidP="004E02D2">
            <w:pPr>
              <w:pStyle w:val="BodyText"/>
              <w:spacing w:after="0"/>
            </w:pPr>
            <w:r w:rsidRPr="00175011">
              <w:rPr>
                <w:b/>
                <w:bCs/>
              </w:rPr>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4E02D2" w:rsidRDefault="00640ABB" w:rsidP="004E02D2">
            <w:pPr>
              <w:pStyle w:val="BodyText"/>
              <w:spacing w:after="0"/>
              <w:rPr>
                <w:b/>
                <w:bCs/>
              </w:rPr>
            </w:pPr>
            <w:sdt>
              <w:sdtPr>
                <w:id w:val="-1480919626"/>
                <w:placeholder>
                  <w:docPart w:val="84379F473D3A4A7AB9B707395AA41A07"/>
                </w:placeholder>
                <w:showingPlcHdr/>
              </w:sdtPr>
              <w:sdtEndPr/>
              <w:sdtContent>
                <w:r w:rsidR="004E02D2" w:rsidRPr="00095AB5">
                  <w:rPr>
                    <w:rStyle w:val="PlaceholderText"/>
                    <w:b/>
                    <w:bCs/>
                    <w:color w:val="CA6D4F" w:themeColor="text2"/>
                  </w:rPr>
                  <w:t>Please Explain.</w:t>
                </w:r>
              </w:sdtContent>
            </w:sdt>
          </w:p>
        </w:tc>
      </w:tr>
      <w:tr w:rsidR="004E02D2" w14:paraId="0368EB03" w14:textId="77777777" w:rsidTr="007B563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Pr>
          <w:p w14:paraId="395CD6C5" w14:textId="77777777" w:rsidR="004E02D2" w:rsidRDefault="004E02D2" w:rsidP="004E02D2">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4E02D2" w:rsidRPr="00572001" w:rsidRDefault="00640ABB" w:rsidP="004E02D2">
            <w:pPr>
              <w:pStyle w:val="BodyText"/>
              <w:spacing w:after="0"/>
              <w:rPr>
                <w:b/>
                <w:bCs/>
              </w:rPr>
            </w:pPr>
            <w:sdt>
              <w:sdtPr>
                <w:id w:val="1934557370"/>
                <w:placeholder>
                  <w:docPart w:val="8C5017D95FF2421EADAACE1D9DC6D6C7"/>
                </w:placeholder>
                <w:showingPlcHdr/>
              </w:sdtPr>
              <w:sdtEndPr/>
              <w:sdtContent>
                <w:r w:rsidR="004E02D2" w:rsidRPr="00095AB5">
                  <w:rPr>
                    <w:rStyle w:val="PlaceholderText"/>
                    <w:b/>
                    <w:bCs/>
                    <w:color w:val="CA6D4F" w:themeColor="text2"/>
                  </w:rPr>
                  <w:t>Please Explain.</w:t>
                </w:r>
              </w:sdtContent>
            </w:sdt>
          </w:p>
        </w:tc>
      </w:tr>
      <w:tr w:rsidR="004E02D2" w14:paraId="15632A5D"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387" w:type="dxa"/>
            <w:gridSpan w:val="63"/>
            <w:tcBorders>
              <w:bottom w:val="nil"/>
              <w:right w:val="nil"/>
            </w:tcBorders>
            <w:vAlign w:val="bottom"/>
          </w:tcPr>
          <w:p w14:paraId="3990C02A" w14:textId="3371FACA" w:rsidR="004E02D2" w:rsidRPr="008849D0" w:rsidRDefault="004E02D2" w:rsidP="004E02D2">
            <w:pPr>
              <w:pStyle w:val="BodyText"/>
              <w:spacing w:before="0" w:after="0"/>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Pr>
                <w:rFonts w:ascii="Arial" w:eastAsia="Arial" w:hAnsi="Arial" w:cs="Arial"/>
                <w:b/>
                <w:bCs/>
              </w:rPr>
              <w:br/>
            </w:r>
            <w:r w:rsidRPr="008849D0">
              <w:rPr>
                <w:b/>
                <w:bCs/>
                <w:i/>
                <w:iCs/>
                <w:color w:val="CA6D4F" w:themeColor="text2"/>
              </w:rPr>
              <w:t xml:space="preserve">If </w:t>
            </w:r>
            <w:r>
              <w:rPr>
                <w:b/>
                <w:bCs/>
                <w:i/>
                <w:iCs/>
                <w:color w:val="CA6D4F" w:themeColor="text2"/>
              </w:rPr>
              <w:t>“Y</w:t>
            </w:r>
            <w:r w:rsidRPr="008849D0">
              <w:rPr>
                <w:b/>
                <w:bCs/>
                <w:i/>
                <w:iCs/>
                <w:color w:val="CA6D4F" w:themeColor="text2"/>
              </w:rPr>
              <w:t>es</w:t>
            </w:r>
            <w:r>
              <w:rPr>
                <w:b/>
                <w:bCs/>
                <w:i/>
                <w:iCs/>
                <w:color w:val="CA6D4F" w:themeColor="text2"/>
              </w:rPr>
              <w:t>,”</w:t>
            </w:r>
            <w:r w:rsidRPr="00D77059">
              <w:rPr>
                <w:b/>
                <w:bCs/>
                <w:i/>
                <w:iCs/>
                <w:color w:val="CA6D4F" w:themeColor="text2"/>
              </w:rPr>
              <w:t xml:space="preserve"> please provide a copy of the subcontractor agreement.</w:t>
            </w:r>
            <w:r w:rsidRPr="008849D0">
              <w:rPr>
                <w:rFonts w:ascii="Arial" w:eastAsia="Arial" w:hAnsi="Arial" w:cs="Arial"/>
                <w:i/>
                <w:iCs/>
                <w:color w:val="CA6D4F" w:themeColor="text2"/>
              </w:rPr>
              <w:t xml:space="preserve"> </w:t>
            </w:r>
          </w:p>
        </w:tc>
        <w:tc>
          <w:tcPr>
            <w:tcW w:w="1078" w:type="dxa"/>
            <w:gridSpan w:val="5"/>
            <w:tcBorders>
              <w:left w:val="nil"/>
              <w:bottom w:val="nil"/>
            </w:tcBorders>
          </w:tcPr>
          <w:p w14:paraId="0128CD93" w14:textId="432ED5FF"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34746005"/>
                <w:placeholder>
                  <w:docPart w:val="58B142E0B4D34144B814390C13F6862F"/>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78DD7DBD" w14:textId="77777777" w:rsidTr="00E0261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bottom w:val="nil"/>
            </w:tcBorders>
          </w:tcPr>
          <w:p w14:paraId="584C0EB8" w14:textId="6E973E54" w:rsidR="004E02D2" w:rsidRPr="00572001" w:rsidRDefault="004E02D2" w:rsidP="004E02D2">
            <w:pPr>
              <w:pStyle w:val="BodyText"/>
              <w:spacing w:before="0" w:after="0"/>
            </w:pPr>
            <w:r w:rsidRPr="008849D0">
              <w:rPr>
                <w:b/>
                <w:bCs/>
              </w:rPr>
              <w:t xml:space="preserve">If </w:t>
            </w:r>
            <w:r>
              <w:rPr>
                <w:b/>
                <w:bCs/>
              </w:rPr>
              <w:t>“Y</w:t>
            </w:r>
            <w:r w:rsidRPr="008849D0">
              <w:rPr>
                <w:b/>
                <w:bCs/>
              </w:rPr>
              <w:t>es</w:t>
            </w:r>
            <w:r>
              <w:rPr>
                <w:b/>
                <w:bCs/>
              </w:rPr>
              <w:t>,”</w:t>
            </w:r>
            <w:r w:rsidRPr="008849D0">
              <w:rPr>
                <w:b/>
                <w:bCs/>
              </w:rPr>
              <w:t xml:space="preserve"> </w:t>
            </w:r>
            <w:r w:rsidRPr="00572001">
              <w:t>does the written agreement require subcontractor to:</w:t>
            </w:r>
          </w:p>
        </w:tc>
      </w:tr>
      <w:tr w:rsidR="004E02D2" w14:paraId="019D77E9" w14:textId="77777777" w:rsidTr="004863C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21" w:type="dxa"/>
            <w:gridSpan w:val="28"/>
            <w:tcBorders>
              <w:top w:val="nil"/>
              <w:bottom w:val="nil"/>
              <w:right w:val="nil"/>
            </w:tcBorders>
          </w:tcPr>
          <w:p w14:paraId="50436CCF" w14:textId="21AC5AA2" w:rsidR="004E02D2" w:rsidRDefault="004E02D2" w:rsidP="004E02D2">
            <w:pPr>
              <w:pStyle w:val="BodyText"/>
              <w:spacing w:before="0" w:after="0"/>
            </w:pPr>
            <w:r w:rsidRPr="0012312B">
              <w:rPr>
                <w:rFonts w:ascii="Arial" w:hAnsi="Arial" w:cs="Arial"/>
              </w:rPr>
              <w:t>Carry Workers</w:t>
            </w:r>
            <w:r>
              <w:rPr>
                <w:rFonts w:ascii="Arial" w:hAnsi="Arial" w:cs="Arial"/>
              </w:rPr>
              <w:t>’</w:t>
            </w:r>
            <w:r w:rsidRPr="0012312B">
              <w:rPr>
                <w:rFonts w:ascii="Arial" w:hAnsi="Arial" w:cs="Arial"/>
              </w:rPr>
              <w:t xml:space="preserve"> Compensation Insurance?</w:t>
            </w:r>
          </w:p>
        </w:tc>
        <w:tc>
          <w:tcPr>
            <w:tcW w:w="720" w:type="dxa"/>
            <w:gridSpan w:val="5"/>
            <w:tcBorders>
              <w:top w:val="nil"/>
              <w:left w:val="nil"/>
              <w:bottom w:val="nil"/>
              <w:right w:val="nil"/>
            </w:tcBorders>
          </w:tcPr>
          <w:p w14:paraId="45B23437" w14:textId="3BBC6F18"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6583770"/>
                <w:placeholder>
                  <w:docPart w:val="7E67075BDD4A477492336F5763070929"/>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c>
          <w:tcPr>
            <w:tcW w:w="1323" w:type="dxa"/>
            <w:gridSpan w:val="9"/>
            <w:tcBorders>
              <w:top w:val="nil"/>
              <w:left w:val="nil"/>
              <w:bottom w:val="nil"/>
              <w:right w:val="nil"/>
            </w:tcBorders>
          </w:tcPr>
          <w:p w14:paraId="6089F4D9" w14:textId="587C670D"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i/>
                <w:iCs/>
              </w:rPr>
              <w:t>Limits Carried</w:t>
            </w:r>
            <w:r w:rsidRPr="00E03B7C">
              <w:rPr>
                <w:b w:val="0"/>
                <w:bCs w:val="0"/>
                <w:i/>
                <w:iCs/>
              </w:rPr>
              <w:t>?</w:t>
            </w:r>
          </w:p>
        </w:tc>
        <w:tc>
          <w:tcPr>
            <w:tcW w:w="4501" w:type="dxa"/>
            <w:gridSpan w:val="26"/>
            <w:tcBorders>
              <w:top w:val="nil"/>
              <w:left w:val="nil"/>
              <w:bottom w:val="nil"/>
            </w:tcBorders>
          </w:tcPr>
          <w:p w14:paraId="4DBA5D63" w14:textId="378A4713"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928499794"/>
                <w:placeholder>
                  <w:docPart w:val="034A3C25BDA144B88A91FF5B801C26E4"/>
                </w:placeholder>
                <w:showingPlcHdr/>
              </w:sdtPr>
              <w:sdtEndPr/>
              <w:sdtContent>
                <w:r w:rsidR="004E02D2" w:rsidRPr="00095AB5">
                  <w:rPr>
                    <w:rStyle w:val="PlaceholderText"/>
                    <w:color w:val="CA6D4F" w:themeColor="text2"/>
                  </w:rPr>
                  <w:t>Please Explain.</w:t>
                </w:r>
              </w:sdtContent>
            </w:sdt>
          </w:p>
        </w:tc>
      </w:tr>
      <w:tr w:rsidR="004E02D2" w14:paraId="5A16BD1B" w14:textId="77777777" w:rsidTr="004863C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21" w:type="dxa"/>
            <w:gridSpan w:val="28"/>
            <w:tcBorders>
              <w:top w:val="nil"/>
              <w:bottom w:val="nil"/>
              <w:right w:val="nil"/>
            </w:tcBorders>
          </w:tcPr>
          <w:p w14:paraId="08B0BD53" w14:textId="1C654F82" w:rsidR="004E02D2" w:rsidRPr="0012312B" w:rsidRDefault="004E02D2" w:rsidP="004E02D2">
            <w:pPr>
              <w:pStyle w:val="BodyText"/>
              <w:spacing w:before="0" w:after="0"/>
              <w:rPr>
                <w:rFonts w:ascii="Arial" w:hAnsi="Arial" w:cs="Arial"/>
              </w:rPr>
            </w:pPr>
            <w:r w:rsidRPr="0012312B">
              <w:rPr>
                <w:rFonts w:ascii="Arial" w:hAnsi="Arial" w:cs="Arial"/>
              </w:rPr>
              <w:t>Carry General Liability Insurance?</w:t>
            </w:r>
          </w:p>
        </w:tc>
        <w:tc>
          <w:tcPr>
            <w:tcW w:w="720" w:type="dxa"/>
            <w:gridSpan w:val="5"/>
            <w:tcBorders>
              <w:top w:val="nil"/>
              <w:left w:val="nil"/>
              <w:bottom w:val="nil"/>
              <w:right w:val="nil"/>
            </w:tcBorders>
          </w:tcPr>
          <w:p w14:paraId="7F5BBEB0" w14:textId="43E98F4E"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345698176"/>
                <w:placeholder>
                  <w:docPart w:val="39DDBD94F2C64F0DAD5A9B54A508F598"/>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c>
          <w:tcPr>
            <w:tcW w:w="1323" w:type="dxa"/>
            <w:gridSpan w:val="9"/>
            <w:tcBorders>
              <w:top w:val="nil"/>
              <w:left w:val="nil"/>
              <w:bottom w:val="nil"/>
              <w:right w:val="nil"/>
            </w:tcBorders>
          </w:tcPr>
          <w:p w14:paraId="7DAF6636" w14:textId="29538FB3"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pPr>
            <w:r>
              <w:rPr>
                <w:b w:val="0"/>
                <w:bCs w:val="0"/>
                <w:i/>
                <w:iCs/>
              </w:rPr>
              <w:t>Limits Carried</w:t>
            </w:r>
            <w:r w:rsidRPr="00E03B7C">
              <w:rPr>
                <w:b w:val="0"/>
                <w:bCs w:val="0"/>
                <w:i/>
                <w:iCs/>
              </w:rPr>
              <w:t>?</w:t>
            </w:r>
          </w:p>
        </w:tc>
        <w:tc>
          <w:tcPr>
            <w:tcW w:w="4501" w:type="dxa"/>
            <w:gridSpan w:val="26"/>
            <w:tcBorders>
              <w:top w:val="nil"/>
              <w:left w:val="nil"/>
              <w:bottom w:val="nil"/>
            </w:tcBorders>
          </w:tcPr>
          <w:p w14:paraId="4CF1249F" w14:textId="05BC8100"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12314071"/>
                <w:placeholder>
                  <w:docPart w:val="5828C404DEBB43CFB347AC0CAA0E4AAF"/>
                </w:placeholder>
                <w:showingPlcHdr/>
              </w:sdtPr>
              <w:sdtEndPr/>
              <w:sdtContent>
                <w:r w:rsidR="004E02D2" w:rsidRPr="00095AB5">
                  <w:rPr>
                    <w:rStyle w:val="PlaceholderText"/>
                    <w:color w:val="CA6D4F" w:themeColor="text2"/>
                  </w:rPr>
                  <w:t>Please Explain.</w:t>
                </w:r>
              </w:sdtContent>
            </w:sdt>
          </w:p>
        </w:tc>
      </w:tr>
      <w:tr w:rsidR="004E02D2" w14:paraId="15C86059" w14:textId="77777777" w:rsidTr="004863C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21" w:type="dxa"/>
            <w:gridSpan w:val="28"/>
            <w:tcBorders>
              <w:top w:val="nil"/>
              <w:bottom w:val="nil"/>
              <w:right w:val="nil"/>
            </w:tcBorders>
          </w:tcPr>
          <w:p w14:paraId="334E9A31" w14:textId="5E13C54A" w:rsidR="004E02D2" w:rsidRPr="0012312B" w:rsidRDefault="004E02D2" w:rsidP="004E02D2">
            <w:pPr>
              <w:pStyle w:val="BodyText"/>
              <w:spacing w:before="0" w:after="0"/>
              <w:rPr>
                <w:rFonts w:ascii="Arial" w:hAnsi="Arial" w:cs="Arial"/>
              </w:rPr>
            </w:pPr>
            <w:r>
              <w:rPr>
                <w:rFonts w:ascii="Arial" w:hAnsi="Arial" w:cs="Arial"/>
              </w:rPr>
              <w:t>Carry Auto Liability Insurance?</w:t>
            </w:r>
          </w:p>
        </w:tc>
        <w:tc>
          <w:tcPr>
            <w:tcW w:w="720" w:type="dxa"/>
            <w:gridSpan w:val="5"/>
            <w:tcBorders>
              <w:top w:val="nil"/>
              <w:left w:val="nil"/>
              <w:bottom w:val="nil"/>
              <w:right w:val="nil"/>
            </w:tcBorders>
          </w:tcPr>
          <w:p w14:paraId="697E0704" w14:textId="3784804D"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71919301"/>
                <w:placeholder>
                  <w:docPart w:val="9A2EAFEDA2AB4DAEBE2BF295A432DF2B"/>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c>
          <w:tcPr>
            <w:tcW w:w="1323" w:type="dxa"/>
            <w:gridSpan w:val="9"/>
            <w:tcBorders>
              <w:top w:val="nil"/>
              <w:left w:val="nil"/>
              <w:bottom w:val="nil"/>
              <w:right w:val="nil"/>
            </w:tcBorders>
          </w:tcPr>
          <w:p w14:paraId="22E00DA8" w14:textId="649BCAAC" w:rsidR="004E02D2" w:rsidRPr="0057200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i/>
                <w:iCs/>
              </w:rPr>
              <w:t>Limits Carried</w:t>
            </w:r>
            <w:r w:rsidRPr="00E03B7C">
              <w:rPr>
                <w:b w:val="0"/>
                <w:bCs w:val="0"/>
                <w:i/>
                <w:iCs/>
              </w:rPr>
              <w:t>?</w:t>
            </w:r>
          </w:p>
        </w:tc>
        <w:tc>
          <w:tcPr>
            <w:tcW w:w="4501" w:type="dxa"/>
            <w:gridSpan w:val="26"/>
            <w:tcBorders>
              <w:top w:val="nil"/>
              <w:left w:val="nil"/>
              <w:bottom w:val="nil"/>
            </w:tcBorders>
          </w:tcPr>
          <w:p w14:paraId="08789A69" w14:textId="47BB11FC"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98698629"/>
                <w:placeholder>
                  <w:docPart w:val="4B6E9034AA4A42C0A12739F1DF755A95"/>
                </w:placeholder>
                <w:showingPlcHdr/>
              </w:sdtPr>
              <w:sdtEndPr/>
              <w:sdtContent>
                <w:r w:rsidR="004E02D2" w:rsidRPr="00095AB5">
                  <w:rPr>
                    <w:rStyle w:val="PlaceholderText"/>
                    <w:color w:val="CA6D4F" w:themeColor="text2"/>
                  </w:rPr>
                  <w:t>Please Explain.</w:t>
                </w:r>
              </w:sdtContent>
            </w:sdt>
          </w:p>
        </w:tc>
      </w:tr>
      <w:tr w:rsidR="004E02D2" w14:paraId="7DA1A0C3" w14:textId="77777777" w:rsidTr="004863C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21" w:type="dxa"/>
            <w:gridSpan w:val="28"/>
            <w:tcBorders>
              <w:top w:val="nil"/>
              <w:bottom w:val="nil"/>
              <w:right w:val="nil"/>
            </w:tcBorders>
          </w:tcPr>
          <w:p w14:paraId="19D987AB" w14:textId="7AA23309" w:rsidR="004E02D2" w:rsidRPr="00572001" w:rsidRDefault="004E02D2" w:rsidP="004E02D2">
            <w:pPr>
              <w:pStyle w:val="BodyText"/>
              <w:spacing w:before="0" w:after="0"/>
              <w:rPr>
                <w:rFonts w:ascii="Arial" w:hAnsi="Arial" w:cs="Arial"/>
              </w:rPr>
            </w:pPr>
            <w:r>
              <w:rPr>
                <w:rFonts w:ascii="Arial" w:hAnsi="Arial" w:cs="Arial"/>
              </w:rPr>
              <w:t>Carry Umbrella Insurance?</w:t>
            </w:r>
          </w:p>
        </w:tc>
        <w:tc>
          <w:tcPr>
            <w:tcW w:w="720" w:type="dxa"/>
            <w:gridSpan w:val="5"/>
            <w:tcBorders>
              <w:top w:val="nil"/>
              <w:left w:val="nil"/>
              <w:bottom w:val="nil"/>
              <w:right w:val="nil"/>
            </w:tcBorders>
          </w:tcPr>
          <w:p w14:paraId="49367389" w14:textId="3B8CD6E2"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47687842"/>
                <w:placeholder>
                  <w:docPart w:val="17A9AD0F5DBB473D980811BA54960DD1"/>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c>
          <w:tcPr>
            <w:tcW w:w="1323" w:type="dxa"/>
            <w:gridSpan w:val="9"/>
            <w:tcBorders>
              <w:top w:val="nil"/>
              <w:left w:val="nil"/>
              <w:bottom w:val="nil"/>
              <w:right w:val="nil"/>
            </w:tcBorders>
          </w:tcPr>
          <w:p w14:paraId="48FB3A1B" w14:textId="3BDA7333" w:rsidR="004E02D2" w:rsidRPr="0057200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i/>
                <w:iCs/>
              </w:rPr>
              <w:t>Limits Carried</w:t>
            </w:r>
            <w:r w:rsidRPr="00E03B7C">
              <w:rPr>
                <w:b w:val="0"/>
                <w:bCs w:val="0"/>
                <w:i/>
                <w:iCs/>
              </w:rPr>
              <w:t>?</w:t>
            </w:r>
          </w:p>
        </w:tc>
        <w:tc>
          <w:tcPr>
            <w:tcW w:w="4501" w:type="dxa"/>
            <w:gridSpan w:val="26"/>
            <w:tcBorders>
              <w:top w:val="nil"/>
              <w:left w:val="nil"/>
              <w:bottom w:val="nil"/>
            </w:tcBorders>
          </w:tcPr>
          <w:p w14:paraId="68F0EC2E" w14:textId="46823854"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72495812"/>
                <w:placeholder>
                  <w:docPart w:val="6E8FB3BF82324F01A24131A89AA3D2F2"/>
                </w:placeholder>
                <w:showingPlcHdr/>
              </w:sdtPr>
              <w:sdtEndPr/>
              <w:sdtContent>
                <w:r w:rsidR="004E02D2" w:rsidRPr="00095AB5">
                  <w:rPr>
                    <w:rStyle w:val="PlaceholderText"/>
                    <w:color w:val="CA6D4F" w:themeColor="text2"/>
                  </w:rPr>
                  <w:t>Please Explain.</w:t>
                </w:r>
              </w:sdtContent>
            </w:sdt>
          </w:p>
        </w:tc>
      </w:tr>
      <w:tr w:rsidR="004E02D2" w14:paraId="1A0FDB9D" w14:textId="77777777" w:rsidTr="004863C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21" w:type="dxa"/>
            <w:gridSpan w:val="28"/>
            <w:tcBorders>
              <w:top w:val="nil"/>
              <w:bottom w:val="nil"/>
              <w:right w:val="nil"/>
            </w:tcBorders>
          </w:tcPr>
          <w:p w14:paraId="2552E9B8" w14:textId="69DECE2D" w:rsidR="004E02D2" w:rsidRPr="00572001" w:rsidRDefault="004E02D2" w:rsidP="004E02D2">
            <w:pPr>
              <w:pStyle w:val="BodyText"/>
              <w:spacing w:before="0" w:after="0"/>
              <w:rPr>
                <w:rFonts w:ascii="Arial" w:hAnsi="Arial" w:cs="Arial"/>
              </w:rPr>
            </w:pPr>
            <w:r w:rsidRPr="00572001">
              <w:rPr>
                <w:rFonts w:ascii="Arial" w:hAnsi="Arial" w:cs="Arial"/>
              </w:rPr>
              <w:t>Waive its rights of subrogation against applicant?</w:t>
            </w:r>
          </w:p>
        </w:tc>
        <w:tc>
          <w:tcPr>
            <w:tcW w:w="720" w:type="dxa"/>
            <w:gridSpan w:val="5"/>
            <w:tcBorders>
              <w:top w:val="nil"/>
              <w:left w:val="nil"/>
              <w:bottom w:val="nil"/>
              <w:right w:val="nil"/>
            </w:tcBorders>
          </w:tcPr>
          <w:p w14:paraId="78DCF9ED" w14:textId="23987588"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63144217"/>
                <w:placeholder>
                  <w:docPart w:val="93E2F6600ED6421B8C7F3E48A11AB2CB"/>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c>
          <w:tcPr>
            <w:tcW w:w="4746" w:type="dxa"/>
            <w:gridSpan w:val="30"/>
            <w:tcBorders>
              <w:top w:val="nil"/>
              <w:left w:val="nil"/>
              <w:bottom w:val="nil"/>
              <w:right w:val="nil"/>
            </w:tcBorders>
          </w:tcPr>
          <w:p w14:paraId="506D013E" w14:textId="308354BA" w:rsidR="004E02D2" w:rsidRPr="0057200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572001">
              <w:rPr>
                <w:rFonts w:ascii="Arial" w:hAnsi="Arial" w:cs="Arial"/>
                <w:b w:val="0"/>
                <w:bCs w:val="0"/>
              </w:rPr>
              <w:t>Obtain hold-harmless or indemnification agreement in favor of applicant?</w:t>
            </w:r>
          </w:p>
        </w:tc>
        <w:tc>
          <w:tcPr>
            <w:tcW w:w="1078" w:type="dxa"/>
            <w:gridSpan w:val="5"/>
            <w:tcBorders>
              <w:top w:val="nil"/>
              <w:left w:val="nil"/>
              <w:bottom w:val="nil"/>
            </w:tcBorders>
          </w:tcPr>
          <w:p w14:paraId="00D58304" w14:textId="395621FC"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1904577"/>
                <w:placeholder>
                  <w:docPart w:val="7A37F6662A604859BA2EF32E072D889A"/>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4E7ED989" w14:textId="77777777" w:rsidTr="004863CC">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21" w:type="dxa"/>
            <w:gridSpan w:val="28"/>
            <w:tcBorders>
              <w:top w:val="nil"/>
              <w:bottom w:val="nil"/>
              <w:right w:val="nil"/>
            </w:tcBorders>
          </w:tcPr>
          <w:p w14:paraId="1049E9AB" w14:textId="046AB86A" w:rsidR="004E02D2" w:rsidRPr="00572001" w:rsidRDefault="004E02D2" w:rsidP="004E02D2">
            <w:pPr>
              <w:pStyle w:val="BodyText"/>
              <w:spacing w:before="0" w:after="0"/>
              <w:rPr>
                <w:rFonts w:ascii="Arial" w:hAnsi="Arial" w:cs="Arial"/>
              </w:rPr>
            </w:pPr>
            <w:r w:rsidRPr="0012312B">
              <w:rPr>
                <w:rFonts w:ascii="Arial" w:hAnsi="Arial" w:cs="Arial"/>
              </w:rPr>
              <w:t xml:space="preserve">Carry limits equal to or greater than applicant? </w:t>
            </w:r>
            <w:r w:rsidRPr="0012312B">
              <w:rPr>
                <w:rFonts w:ascii="Arial" w:hAnsi="Arial" w:cs="Arial"/>
              </w:rPr>
              <w:tab/>
            </w:r>
          </w:p>
        </w:tc>
        <w:tc>
          <w:tcPr>
            <w:tcW w:w="720" w:type="dxa"/>
            <w:gridSpan w:val="5"/>
            <w:tcBorders>
              <w:top w:val="nil"/>
              <w:left w:val="nil"/>
              <w:bottom w:val="nil"/>
              <w:right w:val="nil"/>
            </w:tcBorders>
          </w:tcPr>
          <w:p w14:paraId="7E960E79" w14:textId="0D316871"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23401119"/>
                <w:placeholder>
                  <w:docPart w:val="782EA4C1603242D2A3777F897B1E1454"/>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c>
          <w:tcPr>
            <w:tcW w:w="4746" w:type="dxa"/>
            <w:gridSpan w:val="30"/>
            <w:tcBorders>
              <w:top w:val="nil"/>
              <w:left w:val="nil"/>
              <w:bottom w:val="nil"/>
              <w:right w:val="nil"/>
            </w:tcBorders>
          </w:tcPr>
          <w:p w14:paraId="5DB6317D" w14:textId="73069EF7" w:rsidR="004E02D2" w:rsidRPr="00572001"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Provide a copy of the certificate of insurance?</w:t>
            </w:r>
          </w:p>
        </w:tc>
        <w:tc>
          <w:tcPr>
            <w:tcW w:w="1078" w:type="dxa"/>
            <w:gridSpan w:val="5"/>
            <w:tcBorders>
              <w:top w:val="nil"/>
              <w:left w:val="nil"/>
              <w:bottom w:val="nil"/>
            </w:tcBorders>
          </w:tcPr>
          <w:p w14:paraId="31957A3A" w14:textId="600D6429"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136854102"/>
                <w:placeholder>
                  <w:docPart w:val="06BB5D934CB64C54B650A35032EBA12B"/>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4A2A040F" w14:textId="77777777" w:rsidTr="004863CC">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921" w:type="dxa"/>
            <w:gridSpan w:val="28"/>
            <w:tcBorders>
              <w:top w:val="nil"/>
              <w:bottom w:val="single" w:sz="4" w:space="0" w:color="7F7F7F" w:themeColor="text1" w:themeTint="80"/>
              <w:right w:val="nil"/>
            </w:tcBorders>
          </w:tcPr>
          <w:p w14:paraId="486DD1EC" w14:textId="7EEFFA6C" w:rsidR="004E02D2" w:rsidRPr="00572001" w:rsidRDefault="004E02D2" w:rsidP="004E02D2">
            <w:pPr>
              <w:pStyle w:val="BodyText"/>
              <w:spacing w:before="0" w:after="0"/>
              <w:rPr>
                <w:rFonts w:ascii="Arial" w:hAnsi="Arial" w:cs="Arial"/>
              </w:rPr>
            </w:pPr>
            <w:r w:rsidRPr="00572001">
              <w:rPr>
                <w:rFonts w:ascii="Arial" w:hAnsi="Arial" w:cs="Arial"/>
              </w:rPr>
              <w:t>Require Primary and Non-Contributory wording?</w:t>
            </w:r>
          </w:p>
        </w:tc>
        <w:tc>
          <w:tcPr>
            <w:tcW w:w="720" w:type="dxa"/>
            <w:gridSpan w:val="5"/>
            <w:tcBorders>
              <w:top w:val="nil"/>
              <w:left w:val="nil"/>
              <w:bottom w:val="single" w:sz="4" w:space="0" w:color="7F7F7F" w:themeColor="text1" w:themeTint="80"/>
              <w:right w:val="nil"/>
            </w:tcBorders>
          </w:tcPr>
          <w:p w14:paraId="381B240D" w14:textId="5766FAC4"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76199483"/>
                <w:placeholder>
                  <w:docPart w:val="985CA0BA71CE42DE83EE82093DB3DA00"/>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c>
          <w:tcPr>
            <w:tcW w:w="4746" w:type="dxa"/>
            <w:gridSpan w:val="30"/>
            <w:tcBorders>
              <w:top w:val="nil"/>
              <w:left w:val="nil"/>
              <w:bottom w:val="single" w:sz="4" w:space="0" w:color="7F7F7F" w:themeColor="text1" w:themeTint="80"/>
              <w:right w:val="nil"/>
            </w:tcBorders>
          </w:tcPr>
          <w:p w14:paraId="0442DC5F" w14:textId="0286EAEA" w:rsidR="004E02D2" w:rsidRPr="00572001"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572001">
              <w:rPr>
                <w:rFonts w:ascii="Arial" w:hAnsi="Arial" w:cs="Arial"/>
                <w:b w:val="0"/>
                <w:bCs w:val="0"/>
              </w:rPr>
              <w:t>Do you sign a written contract with your customers?</w:t>
            </w:r>
          </w:p>
        </w:tc>
        <w:tc>
          <w:tcPr>
            <w:tcW w:w="1078" w:type="dxa"/>
            <w:gridSpan w:val="5"/>
            <w:tcBorders>
              <w:top w:val="nil"/>
              <w:left w:val="nil"/>
              <w:bottom w:val="single" w:sz="4" w:space="0" w:color="7F7F7F" w:themeColor="text1" w:themeTint="80"/>
            </w:tcBorders>
          </w:tcPr>
          <w:p w14:paraId="140CCD3B" w14:textId="0CEECAFC"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837999569"/>
                <w:placeholder>
                  <w:docPart w:val="50C35F025BB9444DA4D478C9C7E6C208"/>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6C815387" w14:textId="77777777" w:rsidTr="007B5633">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single" w:sz="4" w:space="0" w:color="7F7F7F" w:themeColor="text1" w:themeTint="80"/>
            </w:tcBorders>
          </w:tcPr>
          <w:p w14:paraId="3730F705" w14:textId="3E310D78" w:rsidR="004E02D2" w:rsidRDefault="004E02D2" w:rsidP="004E02D2">
            <w:pPr>
              <w:pStyle w:val="BodyText"/>
              <w:spacing w:before="0" w:after="0"/>
              <w:rPr>
                <w:b/>
                <w:bCs/>
              </w:rPr>
            </w:pPr>
            <w:r w:rsidRPr="001F4D5A">
              <w:rPr>
                <w:rFonts w:eastAsia="Times New Roman"/>
                <w:b/>
                <w:bCs/>
              </w:rPr>
              <w:t>What level of additional insured indemnification is required from your subcontractors? (</w:t>
            </w:r>
            <w:proofErr w:type="gramStart"/>
            <w:r w:rsidRPr="001F4D5A">
              <w:rPr>
                <w:rFonts w:eastAsia="Times New Roman"/>
                <w:b/>
                <w:bCs/>
              </w:rPr>
              <w:t>select</w:t>
            </w:r>
            <w:proofErr w:type="gramEnd"/>
            <w:r w:rsidRPr="001F4D5A">
              <w:rPr>
                <w:rFonts w:eastAsia="Times New Roman"/>
                <w:b/>
                <w:bCs/>
              </w:rPr>
              <w:t xml:space="preserve"> one) </w:t>
            </w:r>
            <w:r>
              <w:rPr>
                <w:rFonts w:eastAsia="Times New Roman"/>
                <w:b/>
                <w:bCs/>
              </w:rPr>
              <w:br/>
            </w:r>
            <w:sdt>
              <w:sdtPr>
                <w:id w:val="-1446147590"/>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r>
              <w:rPr>
                <w:b/>
                <w:bCs/>
              </w:rPr>
              <w:t xml:space="preserve"> </w:t>
            </w:r>
            <w:r w:rsidRPr="001F4D5A">
              <w:t>Vicarious Liability or Negligent Acts</w:t>
            </w:r>
            <w:r>
              <w:tab/>
            </w:r>
            <w:sdt>
              <w:sdtPr>
                <w:id w:val="200709086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b/>
                <w:bCs/>
              </w:rPr>
              <w:t xml:space="preserve"> </w:t>
            </w:r>
            <w:r w:rsidRPr="001F4D5A">
              <w:t>Caused in whole or in part wording</w:t>
            </w:r>
            <w:r>
              <w:tab/>
            </w:r>
            <w:sdt>
              <w:sdtPr>
                <w:id w:val="47959261"/>
                <w14:checkbox>
                  <w14:checked w14:val="0"/>
                  <w14:checkedState w14:val="2612" w14:font="MS Gothic"/>
                  <w14:uncheckedState w14:val="2610" w14:font="MS Gothic"/>
                </w14:checkbox>
              </w:sdtPr>
              <w:sdtEndPr/>
              <w:sdtContent>
                <w:r>
                  <w:rPr>
                    <w:rFonts w:ascii="MS Gothic" w:eastAsia="MS Gothic" w:hAnsi="MS Gothic" w:hint="eastAsia"/>
                    <w:b/>
                    <w:bCs/>
                  </w:rPr>
                  <w:t>☐</w:t>
                </w:r>
              </w:sdtContent>
            </w:sdt>
            <w:r>
              <w:rPr>
                <w:b/>
                <w:bCs/>
              </w:rPr>
              <w:t xml:space="preserve"> </w:t>
            </w:r>
            <w:r w:rsidRPr="001F4D5A">
              <w:t>Arising out of wording</w:t>
            </w:r>
          </w:p>
        </w:tc>
      </w:tr>
      <w:tr w:rsidR="004E02D2" w14:paraId="67B624E1" w14:textId="77777777" w:rsidTr="007B5633">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65" w:type="dxa"/>
            <w:gridSpan w:val="68"/>
            <w:tcBorders>
              <w:bottom w:val="nil"/>
            </w:tcBorders>
          </w:tcPr>
          <w:p w14:paraId="587A525A" w14:textId="72CF392F" w:rsidR="004E02D2" w:rsidRDefault="004E02D2" w:rsidP="004E02D2">
            <w:pPr>
              <w:pStyle w:val="BodyText"/>
              <w:spacing w:before="0" w:after="0"/>
              <w:rPr>
                <w:b/>
                <w:bCs/>
              </w:rPr>
            </w:pPr>
            <w:r w:rsidRPr="00572001">
              <w:rPr>
                <w:b/>
                <w:bCs/>
              </w:rPr>
              <w:t>How do you monitor receipt of certificates from subcontractors that reflect proof of general liability</w:t>
            </w:r>
            <w:r>
              <w:rPr>
                <w:b/>
                <w:bCs/>
              </w:rPr>
              <w:t>, auto, umbrella</w:t>
            </w:r>
            <w:r w:rsidRPr="00572001">
              <w:rPr>
                <w:b/>
                <w:bCs/>
              </w:rPr>
              <w:t xml:space="preserve"> and workers</w:t>
            </w:r>
            <w:r>
              <w:rPr>
                <w:b/>
                <w:bCs/>
              </w:rPr>
              <w:t>’</w:t>
            </w:r>
            <w:r w:rsidRPr="00572001">
              <w:rPr>
                <w:b/>
                <w:bCs/>
              </w:rPr>
              <w:t xml:space="preserve"> compensation insurance and for how long does the risk maintain these records on file?</w:t>
            </w:r>
            <w:r>
              <w:rPr>
                <w:b/>
                <w:bCs/>
              </w:rPr>
              <w:t xml:space="preserve">  </w:t>
            </w:r>
            <w:r>
              <w:rPr>
                <w:b/>
                <w:bCs/>
              </w:rPr>
              <w:br/>
            </w:r>
            <w:sdt>
              <w:sdtPr>
                <w:id w:val="903405828"/>
                <w:placeholder>
                  <w:docPart w:val="EE184219A08441D8AFC035ECE4E95FD1"/>
                </w:placeholder>
                <w:showingPlcHdr/>
              </w:sdtPr>
              <w:sdtEndPr/>
              <w:sdtContent>
                <w:r w:rsidRPr="00095AB5">
                  <w:rPr>
                    <w:rStyle w:val="PlaceholderText"/>
                    <w:b/>
                    <w:bCs/>
                    <w:color w:val="CA6D4F" w:themeColor="text2"/>
                  </w:rPr>
                  <w:t>Please Explain.</w:t>
                </w:r>
              </w:sdtContent>
            </w:sdt>
          </w:p>
        </w:tc>
      </w:tr>
      <w:tr w:rsidR="004E02D2" w14:paraId="43BFE9CD" w14:textId="77777777" w:rsidTr="004863C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bottom w:val="nil"/>
              <w:right w:val="nil"/>
            </w:tcBorders>
          </w:tcPr>
          <w:p w14:paraId="4BEC5E08" w14:textId="63612FCB" w:rsidR="004E02D2" w:rsidRPr="001F4D5A" w:rsidRDefault="004E02D2" w:rsidP="004E02D2">
            <w:pPr>
              <w:pStyle w:val="BodyText"/>
              <w:spacing w:before="0" w:after="0"/>
              <w:rPr>
                <w:b/>
                <w:bCs/>
              </w:rPr>
            </w:pPr>
            <w:r w:rsidRPr="001F4D5A">
              <w:rPr>
                <w:rFonts w:eastAsia="Times New Roman"/>
                <w:b/>
                <w:bCs/>
              </w:rPr>
              <w:t xml:space="preserve">Is there a dedicated individual responsible for reviewing subcontract agreements and obtaining additional insured endorsements from subcontractors? </w:t>
            </w:r>
          </w:p>
        </w:tc>
        <w:tc>
          <w:tcPr>
            <w:tcW w:w="1099" w:type="dxa"/>
            <w:gridSpan w:val="6"/>
            <w:tcBorders>
              <w:top w:val="nil"/>
              <w:left w:val="nil"/>
              <w:bottom w:val="nil"/>
            </w:tcBorders>
          </w:tcPr>
          <w:p w14:paraId="45E02A34" w14:textId="01253BBC"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39646591"/>
                <w:placeholder>
                  <w:docPart w:val="D127105DEE0C4A028464571182E825D9"/>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r w:rsidR="004E02D2">
              <w:br/>
            </w:r>
          </w:p>
        </w:tc>
      </w:tr>
      <w:tr w:rsidR="004E02D2" w14:paraId="4515DEE7"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66" w:type="dxa"/>
            <w:gridSpan w:val="62"/>
            <w:tcBorders>
              <w:top w:val="nil"/>
              <w:right w:val="nil"/>
            </w:tcBorders>
          </w:tcPr>
          <w:p w14:paraId="21CFC32D" w14:textId="3981F408" w:rsidR="004E02D2" w:rsidRDefault="004E02D2" w:rsidP="004E02D2">
            <w:pPr>
              <w:pStyle w:val="BodyText"/>
              <w:spacing w:before="0" w:after="0"/>
              <w:rPr>
                <w:rFonts w:eastAsia="Times New Roman"/>
              </w:rPr>
            </w:pPr>
            <w:r w:rsidRPr="001F4D5A">
              <w:rPr>
                <w:rFonts w:eastAsia="Times New Roman"/>
                <w:b/>
                <w:bCs/>
              </w:rPr>
              <w:t>If “Yes</w:t>
            </w:r>
            <w:r>
              <w:rPr>
                <w:rFonts w:eastAsia="Times New Roman"/>
                <w:b/>
                <w:bCs/>
              </w:rPr>
              <w:t>,”</w:t>
            </w:r>
            <w:r>
              <w:rPr>
                <w:rFonts w:eastAsia="Times New Roman"/>
              </w:rPr>
              <w:t xml:space="preserve"> please list the individual(s) and role(s). </w:t>
            </w:r>
            <w:sdt>
              <w:sdtPr>
                <w:id w:val="1457440320"/>
                <w:placeholder>
                  <w:docPart w:val="AE542E55F9234789BA1DDEDB3F77F4D9"/>
                </w:placeholder>
                <w:showingPlcHdr/>
              </w:sdtPr>
              <w:sdtEndPr/>
              <w:sdtContent>
                <w:r w:rsidRPr="00095AB5">
                  <w:rPr>
                    <w:rStyle w:val="PlaceholderText"/>
                    <w:b/>
                    <w:bCs/>
                    <w:color w:val="CA6D4F" w:themeColor="text2"/>
                  </w:rPr>
                  <w:t xml:space="preserve">Please </w:t>
                </w:r>
                <w:r>
                  <w:rPr>
                    <w:rStyle w:val="PlaceholderText"/>
                    <w:b/>
                    <w:bCs/>
                    <w:color w:val="CA6D4F" w:themeColor="text2"/>
                  </w:rPr>
                  <w:t>List</w:t>
                </w:r>
                <w:r w:rsidRPr="00095AB5">
                  <w:rPr>
                    <w:rStyle w:val="PlaceholderText"/>
                    <w:b/>
                    <w:bCs/>
                    <w:color w:val="CA6D4F" w:themeColor="text2"/>
                  </w:rPr>
                  <w:t>.</w:t>
                </w:r>
              </w:sdtContent>
            </w:sdt>
          </w:p>
        </w:tc>
        <w:tc>
          <w:tcPr>
            <w:tcW w:w="1099" w:type="dxa"/>
            <w:gridSpan w:val="6"/>
            <w:tcBorders>
              <w:top w:val="nil"/>
              <w:left w:val="nil"/>
            </w:tcBorders>
          </w:tcPr>
          <w:p w14:paraId="3A7F6A18" w14:textId="77777777"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4E02D2" w14:paraId="2325C2B8"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66" w:type="dxa"/>
            <w:gridSpan w:val="62"/>
            <w:tcBorders>
              <w:bottom w:val="nil"/>
              <w:right w:val="nil"/>
            </w:tcBorders>
          </w:tcPr>
          <w:p w14:paraId="6791F7F1" w14:textId="24044990" w:rsidR="004E02D2" w:rsidRPr="00572001" w:rsidRDefault="004E02D2" w:rsidP="004E02D2">
            <w:pPr>
              <w:pStyle w:val="BodyText"/>
              <w:spacing w:before="0" w:after="0"/>
              <w:rPr>
                <w:b/>
                <w:bCs/>
              </w:rPr>
            </w:pPr>
            <w:r w:rsidRPr="00572001">
              <w:rPr>
                <w:b/>
                <w:bCs/>
              </w:rPr>
              <w:t>Are there any other operations conducted by or on behalf of the named insured outside of contracting now or in the past?</w:t>
            </w:r>
          </w:p>
        </w:tc>
        <w:tc>
          <w:tcPr>
            <w:tcW w:w="1099" w:type="dxa"/>
            <w:gridSpan w:val="6"/>
            <w:tcBorders>
              <w:left w:val="nil"/>
              <w:bottom w:val="nil"/>
            </w:tcBorders>
          </w:tcPr>
          <w:p w14:paraId="65E1D142" w14:textId="4A21F690"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765407735"/>
                <w:placeholder>
                  <w:docPart w:val="38D40495760F4E0FB40E3D60283693C6"/>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46B6ADE3" w14:textId="77777777" w:rsidTr="007B563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tcBorders>
            <w:vAlign w:val="top"/>
          </w:tcPr>
          <w:p w14:paraId="09380F7C" w14:textId="291BA25B" w:rsidR="004E02D2" w:rsidRPr="007E435C" w:rsidRDefault="004E02D2" w:rsidP="004E02D2">
            <w:pPr>
              <w:pStyle w:val="BodyText"/>
              <w:spacing w:before="0" w:after="0"/>
            </w:pPr>
            <w:r w:rsidRPr="00862B73">
              <w:rPr>
                <w:b/>
                <w:bCs/>
              </w:rPr>
              <w:t>If “Yes</w:t>
            </w:r>
            <w:r>
              <w:rPr>
                <w:b/>
                <w:bCs/>
              </w:rPr>
              <w:t>,”</w:t>
            </w:r>
            <w:r w:rsidRPr="00862B73">
              <w:rPr>
                <w:b/>
                <w:bCs/>
              </w:rPr>
              <w:t xml:space="preserve"> </w:t>
            </w:r>
            <w:r w:rsidRPr="00703E5B">
              <w:t>please explain.</w:t>
            </w:r>
            <w:r>
              <w:rPr>
                <w:b/>
                <w:bCs/>
              </w:rPr>
              <w:t xml:space="preserve"> </w:t>
            </w:r>
            <w:sdt>
              <w:sdtPr>
                <w:id w:val="-2011900061"/>
                <w:placeholder>
                  <w:docPart w:val="6AD05CFEC3C242719DD5FB0939E8F882"/>
                </w:placeholder>
                <w:showingPlcHdr/>
              </w:sdtPr>
              <w:sdtEndPr/>
              <w:sdtContent>
                <w:r w:rsidRPr="00095AB5">
                  <w:rPr>
                    <w:rStyle w:val="PlaceholderText"/>
                    <w:b/>
                    <w:bCs/>
                    <w:color w:val="CA6D4F" w:themeColor="text2"/>
                  </w:rPr>
                  <w:t>Please Explain.</w:t>
                </w:r>
              </w:sdtContent>
            </w:sdt>
          </w:p>
        </w:tc>
      </w:tr>
      <w:tr w:rsidR="004E02D2" w14:paraId="43999AE6" w14:textId="77777777" w:rsidTr="004863C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6" w:type="dxa"/>
            <w:gridSpan w:val="62"/>
            <w:tcBorders>
              <w:bottom w:val="nil"/>
              <w:right w:val="nil"/>
            </w:tcBorders>
          </w:tcPr>
          <w:p w14:paraId="48570AC4" w14:textId="5AA84CAF" w:rsidR="004E02D2" w:rsidRPr="00572001" w:rsidRDefault="004E02D2" w:rsidP="004E02D2">
            <w:pPr>
              <w:pStyle w:val="BodyText"/>
              <w:spacing w:before="0" w:after="0"/>
              <w:rPr>
                <w:b/>
                <w:bCs/>
              </w:rPr>
            </w:pPr>
            <w:r w:rsidRPr="00572001">
              <w:rPr>
                <w:b/>
                <w:bCs/>
              </w:rPr>
              <w:t xml:space="preserve">Are you now, or have you ever been involved in litigation or arbitration regarding any current or prior project or been advised that you could be involved at a future date?  </w:t>
            </w:r>
          </w:p>
        </w:tc>
        <w:tc>
          <w:tcPr>
            <w:tcW w:w="1099" w:type="dxa"/>
            <w:gridSpan w:val="6"/>
            <w:tcBorders>
              <w:left w:val="nil"/>
              <w:bottom w:val="nil"/>
            </w:tcBorders>
          </w:tcPr>
          <w:p w14:paraId="4E44E1DC" w14:textId="7F1EE4F0"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051187408"/>
                <w:placeholder>
                  <w:docPart w:val="A032DB582D0541E5A874B340FF53D846"/>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5B12B495" w14:textId="77777777" w:rsidTr="00E0261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tcBorders>
            <w:vAlign w:val="top"/>
          </w:tcPr>
          <w:p w14:paraId="62686C61" w14:textId="077E3CC5" w:rsidR="004E02D2" w:rsidRDefault="004E02D2" w:rsidP="004E02D2">
            <w:pPr>
              <w:pStyle w:val="BodyText"/>
              <w:spacing w:before="0" w:after="0"/>
              <w:rPr>
                <w:b/>
                <w:bCs/>
              </w:rPr>
            </w:pPr>
            <w:r w:rsidRPr="00862B73">
              <w:rPr>
                <w:b/>
                <w:bCs/>
              </w:rPr>
              <w:t>If “Yes</w:t>
            </w:r>
            <w:r>
              <w:rPr>
                <w:b/>
                <w:bCs/>
              </w:rPr>
              <w:t>,”</w:t>
            </w:r>
            <w:r w:rsidRPr="00703E5B">
              <w:t xml:space="preserve"> please </w:t>
            </w:r>
            <w:r>
              <w:t xml:space="preserve">provide </w:t>
            </w:r>
            <w:r w:rsidRPr="00703E5B">
              <w:t>details.</w:t>
            </w:r>
            <w:r>
              <w:rPr>
                <w:b/>
                <w:bCs/>
              </w:rPr>
              <w:t xml:space="preserve"> </w:t>
            </w:r>
            <w:sdt>
              <w:sdtPr>
                <w:id w:val="1161435048"/>
                <w:placeholder>
                  <w:docPart w:val="2EC59FCC1271421CAE7BD0B50ADFBED6"/>
                </w:placeholder>
                <w:showingPlcHdr/>
              </w:sdtPr>
              <w:sdtEndPr/>
              <w:sdtContent>
                <w:r w:rsidRPr="00095AB5">
                  <w:rPr>
                    <w:rStyle w:val="PlaceholderText"/>
                    <w:b/>
                    <w:bCs/>
                    <w:color w:val="CA6D4F" w:themeColor="text2"/>
                  </w:rPr>
                  <w:t>Please Explain.</w:t>
                </w:r>
              </w:sdtContent>
            </w:sdt>
          </w:p>
        </w:tc>
      </w:tr>
      <w:tr w:rsidR="004E02D2" w14:paraId="398DF905" w14:textId="77777777" w:rsidTr="007B563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shd w:val="clear" w:color="auto" w:fill="CA6D4F"/>
          </w:tcPr>
          <w:p w14:paraId="453912AB" w14:textId="425CE613" w:rsidR="004E02D2" w:rsidRDefault="004E02D2" w:rsidP="004E02D2">
            <w:pPr>
              <w:pStyle w:val="BodyText"/>
              <w:spacing w:before="0" w:after="0"/>
              <w:jc w:val="center"/>
              <w:rPr>
                <w:b/>
                <w:bCs/>
              </w:rPr>
            </w:pPr>
            <w:bookmarkStart w:id="0" w:name="_Hlk86223453"/>
            <w:r>
              <w:rPr>
                <w:b/>
                <w:bCs/>
                <w:color w:val="FFFFFF" w:themeColor="background1"/>
              </w:rPr>
              <w:t>AUTOMOBILE QUESTIONS</w:t>
            </w:r>
          </w:p>
        </w:tc>
      </w:tr>
      <w:tr w:rsidR="004E02D2" w14:paraId="0ADC22AE" w14:textId="77777777" w:rsidTr="007B563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65" w:type="dxa"/>
            <w:gridSpan w:val="68"/>
            <w:tcBorders>
              <w:bottom w:val="nil"/>
            </w:tcBorders>
          </w:tcPr>
          <w:p w14:paraId="0D3A264D" w14:textId="07CD08D1" w:rsidR="004E02D2" w:rsidRPr="000B4CCE" w:rsidRDefault="004E02D2" w:rsidP="004E02D2">
            <w:pPr>
              <w:pStyle w:val="BodyText"/>
              <w:tabs>
                <w:tab w:val="left" w:pos="1576"/>
                <w:tab w:val="left" w:pos="2746"/>
                <w:tab w:val="left" w:pos="4546"/>
                <w:tab w:val="left" w:pos="6436"/>
              </w:tabs>
              <w:spacing w:before="0" w:after="0"/>
              <w:rPr>
                <w:b/>
                <w:bCs/>
                <w:i/>
                <w:iCs/>
                <w:color w:val="CA6D4F" w:themeColor="text2"/>
              </w:rPr>
            </w:pPr>
            <w:r w:rsidRPr="000B4CCE">
              <w:rPr>
                <w:b/>
                <w:bCs/>
                <w:i/>
                <w:iCs/>
                <w:color w:val="CA6D4F" w:themeColor="text2"/>
              </w:rPr>
              <w:t>Please provide a copy of acceptable driver criteria</w:t>
            </w:r>
            <w:r>
              <w:rPr>
                <w:b/>
                <w:bCs/>
                <w:i/>
                <w:iCs/>
                <w:color w:val="CA6D4F" w:themeColor="text2"/>
              </w:rPr>
              <w:t xml:space="preserve"> and MVR guidelines</w:t>
            </w:r>
            <w:r w:rsidRPr="000B4CCE">
              <w:rPr>
                <w:b/>
                <w:bCs/>
                <w:i/>
                <w:iCs/>
                <w:color w:val="CA6D4F" w:themeColor="text2"/>
              </w:rPr>
              <w:t>.</w:t>
            </w:r>
          </w:p>
        </w:tc>
      </w:tr>
      <w:tr w:rsidR="004E02D2" w14:paraId="72DB07C0"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34" w:type="dxa"/>
            <w:gridSpan w:val="3"/>
            <w:tcBorders>
              <w:top w:val="nil"/>
              <w:right w:val="nil"/>
            </w:tcBorders>
          </w:tcPr>
          <w:p w14:paraId="64160840" w14:textId="173C88E3" w:rsidR="004E02D2" w:rsidRDefault="004E02D2" w:rsidP="004E02D2">
            <w:pPr>
              <w:pStyle w:val="BodyText"/>
              <w:spacing w:before="0" w:after="0"/>
              <w:rPr>
                <w:b/>
                <w:bCs/>
              </w:rPr>
            </w:pPr>
            <w:r>
              <w:rPr>
                <w:b/>
                <w:bCs/>
              </w:rPr>
              <w:t>Driver Screening</w:t>
            </w:r>
          </w:p>
        </w:tc>
        <w:tc>
          <w:tcPr>
            <w:tcW w:w="8731" w:type="dxa"/>
            <w:gridSpan w:val="65"/>
            <w:tcBorders>
              <w:top w:val="nil"/>
              <w:left w:val="nil"/>
            </w:tcBorders>
          </w:tcPr>
          <w:p w14:paraId="6D15A800" w14:textId="20014433" w:rsidR="004E02D2" w:rsidRPr="004D7C3D" w:rsidRDefault="00640ABB" w:rsidP="004E02D2">
            <w:pPr>
              <w:pStyle w:val="BodyText"/>
              <w:tabs>
                <w:tab w:val="left" w:pos="1576"/>
                <w:tab w:val="left" w:pos="2746"/>
                <w:tab w:val="left" w:pos="4546"/>
                <w:tab w:val="left" w:pos="643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b w:val="0"/>
                <w:bCs w:val="0"/>
              </w:rPr>
              <w:t xml:space="preserve"> </w:t>
            </w:r>
            <w:r w:rsidR="004E02D2" w:rsidRPr="004D7C3D">
              <w:rPr>
                <w:b w:val="0"/>
                <w:bCs w:val="0"/>
              </w:rPr>
              <w:t xml:space="preserve">Written </w:t>
            </w:r>
            <w:r w:rsidR="004E02D2">
              <w:rPr>
                <w:b w:val="0"/>
                <w:bCs w:val="0"/>
              </w:rPr>
              <w:t>a</w:t>
            </w:r>
            <w:r w:rsidR="004E02D2" w:rsidRPr="004D7C3D">
              <w:rPr>
                <w:b w:val="0"/>
                <w:bCs w:val="0"/>
              </w:rPr>
              <w:t>pplication</w:t>
            </w:r>
            <w:r w:rsidR="004E02D2" w:rsidRPr="004D7C3D">
              <w:rPr>
                <w:b w:val="0"/>
                <w:bCs w:val="0"/>
              </w:rPr>
              <w:tab/>
            </w:r>
            <w:sdt>
              <w:sdtPr>
                <w:rPr>
                  <w:b w:val="0"/>
                  <w:bCs w:val="0"/>
                </w:rPr>
                <w:id w:val="613253168"/>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b w:val="0"/>
                <w:bCs w:val="0"/>
              </w:rPr>
              <w:t xml:space="preserve"> </w:t>
            </w:r>
            <w:r w:rsidR="004E02D2" w:rsidRPr="004D7C3D">
              <w:rPr>
                <w:rFonts w:ascii="Arial" w:eastAsiaTheme="minorHAnsi" w:hAnsi="Arial" w:cs="Arial"/>
                <w:b w:val="0"/>
                <w:bCs w:val="0"/>
                <w:szCs w:val="20"/>
                <w:lang w:bidi="ar-SA"/>
              </w:rPr>
              <w:t>Interview</w:t>
            </w:r>
            <w:r w:rsidR="004E02D2">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w:t>
            </w:r>
            <w:r w:rsidR="004E02D2" w:rsidRPr="004D7C3D">
              <w:rPr>
                <w:rFonts w:ascii="Arial" w:eastAsiaTheme="minorHAnsi" w:hAnsi="Arial" w:cs="Arial"/>
                <w:b w:val="0"/>
                <w:bCs w:val="0"/>
                <w:szCs w:val="20"/>
                <w:lang w:bidi="ar-SA"/>
              </w:rPr>
              <w:t>Reference checks</w:t>
            </w:r>
            <w:r w:rsidR="004E02D2">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Valid driver’s license</w:t>
            </w:r>
            <w:r w:rsidR="004E02D2">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w:t>
            </w:r>
            <w:proofErr w:type="gramStart"/>
            <w:r w:rsidR="004E02D2">
              <w:rPr>
                <w:rFonts w:ascii="Arial" w:eastAsiaTheme="minorHAnsi" w:hAnsi="Arial" w:cs="Arial"/>
                <w:b w:val="0"/>
                <w:bCs w:val="0"/>
                <w:szCs w:val="20"/>
                <w:lang w:bidi="ar-SA"/>
              </w:rPr>
              <w:t>Driving road</w:t>
            </w:r>
            <w:proofErr w:type="gramEnd"/>
            <w:r w:rsidR="004E02D2">
              <w:rPr>
                <w:rFonts w:ascii="Arial" w:eastAsiaTheme="minorHAnsi" w:hAnsi="Arial" w:cs="Arial"/>
                <w:b w:val="0"/>
                <w:bCs w:val="0"/>
                <w:szCs w:val="20"/>
                <w:lang w:bidi="ar-SA"/>
              </w:rPr>
              <w:t xml:space="preserve"> test</w:t>
            </w:r>
          </w:p>
        </w:tc>
      </w:tr>
      <w:tr w:rsidR="004E02D2" w14:paraId="6CC222F2"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4" w:type="dxa"/>
            <w:gridSpan w:val="5"/>
            <w:tcBorders>
              <w:right w:val="nil"/>
            </w:tcBorders>
          </w:tcPr>
          <w:p w14:paraId="131653D7" w14:textId="5EF3707B" w:rsidR="004E02D2" w:rsidRPr="004D7C3D" w:rsidRDefault="004E02D2" w:rsidP="004E02D2">
            <w:pPr>
              <w:pStyle w:val="BodyText"/>
              <w:spacing w:before="0" w:after="0"/>
              <w:rPr>
                <w:b/>
                <w:bCs/>
              </w:rPr>
            </w:pPr>
            <w:r w:rsidRPr="004D7C3D">
              <w:rPr>
                <w:rFonts w:ascii="Arial" w:eastAsiaTheme="minorHAnsi" w:hAnsi="Arial" w:cs="Arial"/>
                <w:b/>
                <w:bCs/>
                <w:szCs w:val="20"/>
                <w:lang w:bidi="ar-SA"/>
              </w:rPr>
              <w:t>Minimum/Maximum age</w:t>
            </w:r>
          </w:p>
        </w:tc>
        <w:tc>
          <w:tcPr>
            <w:tcW w:w="630" w:type="dxa"/>
            <w:gridSpan w:val="5"/>
            <w:tcBorders>
              <w:left w:val="nil"/>
              <w:right w:val="nil"/>
            </w:tcBorders>
          </w:tcPr>
          <w:p w14:paraId="41A2E79A" w14:textId="108A50BD"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1611627465"/>
                <w:placeholder>
                  <w:docPart w:val="2E2C54D9F1854877A08589424F5044CA"/>
                </w:placeholder>
                <w:showingPlcHdr/>
              </w:sdtPr>
              <w:sdtEndPr/>
              <w:sdtContent>
                <w:r w:rsidR="004E02D2">
                  <w:rPr>
                    <w:rStyle w:val="PlaceholderText"/>
                    <w:color w:val="CA6D4F" w:themeColor="text2"/>
                  </w:rPr>
                  <w:t>#</w:t>
                </w:r>
              </w:sdtContent>
            </w:sdt>
          </w:p>
        </w:tc>
        <w:tc>
          <w:tcPr>
            <w:tcW w:w="312" w:type="dxa"/>
            <w:gridSpan w:val="5"/>
            <w:tcBorders>
              <w:left w:val="nil"/>
              <w:right w:val="nil"/>
            </w:tcBorders>
          </w:tcPr>
          <w:p w14:paraId="219BCC0C" w14:textId="3872D647"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700" w:type="dxa"/>
            <w:gridSpan w:val="6"/>
            <w:tcBorders>
              <w:left w:val="nil"/>
            </w:tcBorders>
          </w:tcPr>
          <w:p w14:paraId="5A9B1E32" w14:textId="7951DD54" w:rsidR="004E02D2"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201447218"/>
                <w:placeholder>
                  <w:docPart w:val="8EB9A7BC10D8423E868F833B9A05E8F7"/>
                </w:placeholder>
                <w:showingPlcHdr/>
              </w:sdtPr>
              <w:sdtEndPr/>
              <w:sdtContent>
                <w:r w:rsidR="004E02D2">
                  <w:rPr>
                    <w:rStyle w:val="PlaceholderText"/>
                    <w:color w:val="CA6D4F" w:themeColor="text2"/>
                  </w:rPr>
                  <w:t>#</w:t>
                </w:r>
              </w:sdtContent>
            </w:sdt>
          </w:p>
        </w:tc>
        <w:tc>
          <w:tcPr>
            <w:tcW w:w="3903" w:type="dxa"/>
            <w:gridSpan w:val="30"/>
            <w:tcBorders>
              <w:right w:val="nil"/>
            </w:tcBorders>
          </w:tcPr>
          <w:p w14:paraId="0DBC8FF1" w14:textId="30DC0B6F"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3096" w:type="dxa"/>
            <w:gridSpan w:val="17"/>
            <w:tcBorders>
              <w:left w:val="nil"/>
            </w:tcBorders>
          </w:tcPr>
          <w:p w14:paraId="15EAD38A" w14:textId="0827A0E4"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741598738"/>
                <w:placeholder>
                  <w:docPart w:val="CA3EA09122854EB382D592588010D221"/>
                </w:placeholder>
                <w:showingPlcHdr/>
              </w:sdtPr>
              <w:sdtEndPr/>
              <w:sdtContent>
                <w:r w:rsidR="004E02D2">
                  <w:rPr>
                    <w:rStyle w:val="PlaceholderText"/>
                    <w:color w:val="CA6D4F" w:themeColor="text2"/>
                  </w:rPr>
                  <w:t>#</w:t>
                </w:r>
              </w:sdtContent>
            </w:sdt>
          </w:p>
        </w:tc>
      </w:tr>
      <w:tr w:rsidR="004E02D2" w14:paraId="75B3C4F3"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31" w:type="dxa"/>
            <w:gridSpan w:val="31"/>
            <w:tcBorders>
              <w:right w:val="nil"/>
            </w:tcBorders>
          </w:tcPr>
          <w:p w14:paraId="4ED5E5BE" w14:textId="1BB5DAB9" w:rsidR="004E02D2" w:rsidRPr="004D7C3D" w:rsidRDefault="004E02D2" w:rsidP="004E02D2">
            <w:pPr>
              <w:pStyle w:val="BodyText"/>
              <w:spacing w:before="0" w:after="0"/>
              <w:rPr>
                <w:b/>
                <w:bCs/>
              </w:rPr>
            </w:pPr>
            <w:r w:rsidRPr="004D7C3D">
              <w:rPr>
                <w:rFonts w:ascii="Arial" w:eastAsiaTheme="minorHAnsi" w:hAnsi="Arial" w:cs="Arial"/>
                <w:b/>
                <w:bCs/>
                <w:szCs w:val="20"/>
                <w:lang w:bidi="ar-SA"/>
              </w:rPr>
              <w:t>Motor vehicle record (MVR) ordered and reviewed at time of hire by manager</w:t>
            </w:r>
          </w:p>
        </w:tc>
        <w:tc>
          <w:tcPr>
            <w:tcW w:w="1082" w:type="dxa"/>
            <w:gridSpan w:val="6"/>
            <w:tcBorders>
              <w:left w:val="nil"/>
            </w:tcBorders>
          </w:tcPr>
          <w:p w14:paraId="7EDB891B" w14:textId="3476C696"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36122144"/>
                <w:placeholder>
                  <w:docPart w:val="2ED5516C7A9F45D1B461B15EB73D6AC1"/>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c>
          <w:tcPr>
            <w:tcW w:w="4153" w:type="dxa"/>
            <w:gridSpan w:val="25"/>
            <w:tcBorders>
              <w:right w:val="nil"/>
            </w:tcBorders>
          </w:tcPr>
          <w:p w14:paraId="5AAD32BD" w14:textId="2E0D81D3"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1099" w:type="dxa"/>
            <w:gridSpan w:val="6"/>
            <w:tcBorders>
              <w:left w:val="nil"/>
            </w:tcBorders>
          </w:tcPr>
          <w:p w14:paraId="4180651C" w14:textId="0C4844A9"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81709188"/>
                <w:placeholder>
                  <w:docPart w:val="257C0BAD8D46462F844D906C761667F7"/>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3DA93080"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31" w:type="dxa"/>
            <w:gridSpan w:val="31"/>
            <w:tcBorders>
              <w:right w:val="nil"/>
            </w:tcBorders>
          </w:tcPr>
          <w:p w14:paraId="17A9FA9B" w14:textId="0DDE09FA" w:rsidR="004E02D2" w:rsidRPr="00644A5D" w:rsidRDefault="004E02D2" w:rsidP="004E02D2">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Established written MVR criteria</w:t>
            </w:r>
          </w:p>
        </w:tc>
        <w:tc>
          <w:tcPr>
            <w:tcW w:w="1082" w:type="dxa"/>
            <w:gridSpan w:val="6"/>
            <w:tcBorders>
              <w:left w:val="nil"/>
            </w:tcBorders>
          </w:tcPr>
          <w:p w14:paraId="6EFFD0DE" w14:textId="12E517C3"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37695706"/>
                <w:placeholder>
                  <w:docPart w:val="883CE2F613D1494CB33C6BE55D073AAC"/>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4153" w:type="dxa"/>
            <w:gridSpan w:val="25"/>
            <w:tcBorders>
              <w:right w:val="nil"/>
            </w:tcBorders>
          </w:tcPr>
          <w:p w14:paraId="66FCB634" w14:textId="42B66154"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1099" w:type="dxa"/>
            <w:gridSpan w:val="6"/>
            <w:tcBorders>
              <w:left w:val="nil"/>
            </w:tcBorders>
          </w:tcPr>
          <w:p w14:paraId="07E6D5EA" w14:textId="4D94DF8B"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20772185"/>
                <w:placeholder>
                  <w:docPart w:val="D92D8D77A4BF4FB4BBC951F24D622389"/>
                </w:placeholder>
                <w:showingPlcHdr/>
                <w:comboBox>
                  <w:listItem w:value="Choose an item."/>
                  <w:listItem w:displayText="Yes" w:value="Yes"/>
                  <w:listItem w:displayText="No" w:value="No"/>
                </w:comboBox>
              </w:sdtPr>
              <w:sdtEndPr/>
              <w:sdtContent>
                <w:r w:rsidR="004E02D2" w:rsidRPr="00C74783">
                  <w:rPr>
                    <w:rStyle w:val="PlaceholderText"/>
                    <w:color w:val="CA6D4F" w:themeColor="text2"/>
                  </w:rPr>
                  <w:t>Yes/No</w:t>
                </w:r>
              </w:sdtContent>
            </w:sdt>
          </w:p>
        </w:tc>
      </w:tr>
      <w:tr w:rsidR="004E02D2" w14:paraId="19A4B324"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31" w:type="dxa"/>
            <w:gridSpan w:val="31"/>
            <w:tcBorders>
              <w:right w:val="nil"/>
            </w:tcBorders>
          </w:tcPr>
          <w:p w14:paraId="4A20C973" w14:textId="7F593B96" w:rsidR="004E02D2" w:rsidRPr="009E0F12" w:rsidRDefault="004E02D2" w:rsidP="004E02D2">
            <w:pPr>
              <w:pStyle w:val="BodyText"/>
              <w:spacing w:before="0" w:after="0"/>
              <w:rPr>
                <w:rFonts w:ascii="Arial" w:eastAsiaTheme="minorHAnsi" w:hAnsi="Arial" w:cs="Arial"/>
                <w:b/>
                <w:bCs/>
                <w:szCs w:val="20"/>
                <w:lang w:bidi="ar-SA"/>
              </w:rPr>
            </w:pPr>
            <w:r w:rsidRPr="009E0F12">
              <w:rPr>
                <w:rFonts w:ascii="Arial" w:eastAsiaTheme="minorHAnsi" w:hAnsi="Arial" w:cs="Arial"/>
                <w:b/>
                <w:bCs/>
                <w:szCs w:val="20"/>
                <w:lang w:bidi="ar-SA"/>
              </w:rPr>
              <w:lastRenderedPageBreak/>
              <w:t>Do guidelines include a distracted driving policy</w:t>
            </w:r>
          </w:p>
        </w:tc>
        <w:tc>
          <w:tcPr>
            <w:tcW w:w="1082" w:type="dxa"/>
            <w:gridSpan w:val="6"/>
            <w:tcBorders>
              <w:left w:val="nil"/>
            </w:tcBorders>
          </w:tcPr>
          <w:p w14:paraId="66DD216F" w14:textId="332DAD85"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82667981"/>
                <w:placeholder>
                  <w:docPart w:val="30E23B4DFEA94AB7B8B088E424E81F40"/>
                </w:placeholder>
                <w:showingPlcHdr/>
                <w:comboBox>
                  <w:listItem w:value="Choose an item."/>
                  <w:listItem w:displayText="Yes" w:value="Yes"/>
                  <w:listItem w:displayText="No" w:value="No"/>
                </w:comboBox>
              </w:sdtPr>
              <w:sdtEndPr/>
              <w:sdtContent>
                <w:r w:rsidR="004E02D2" w:rsidRPr="00C74783">
                  <w:rPr>
                    <w:rStyle w:val="PlaceholderText"/>
                    <w:color w:val="CA6D4F" w:themeColor="text2"/>
                  </w:rPr>
                  <w:t>Yes/No</w:t>
                </w:r>
              </w:sdtContent>
            </w:sdt>
          </w:p>
        </w:tc>
        <w:tc>
          <w:tcPr>
            <w:tcW w:w="4153" w:type="dxa"/>
            <w:gridSpan w:val="25"/>
            <w:tcBorders>
              <w:right w:val="nil"/>
            </w:tcBorders>
          </w:tcPr>
          <w:p w14:paraId="4C58854D" w14:textId="676D6E23"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t>Fleet safety manager in place</w:t>
            </w:r>
          </w:p>
        </w:tc>
        <w:tc>
          <w:tcPr>
            <w:tcW w:w="1099" w:type="dxa"/>
            <w:gridSpan w:val="6"/>
            <w:tcBorders>
              <w:left w:val="nil"/>
            </w:tcBorders>
          </w:tcPr>
          <w:p w14:paraId="7AFEBCFA" w14:textId="5B9C9598"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99794540"/>
                <w:placeholder>
                  <w:docPart w:val="1E8FAD10F4374D5CBE003EAC86DCA19C"/>
                </w:placeholder>
                <w:showingPlcHdr/>
                <w:comboBox>
                  <w:listItem w:value="Choose an item."/>
                  <w:listItem w:displayText="Yes" w:value="Yes"/>
                  <w:listItem w:displayText="No" w:value="No"/>
                </w:comboBox>
              </w:sdtPr>
              <w:sdtEndPr/>
              <w:sdtContent>
                <w:r w:rsidR="004E02D2" w:rsidRPr="00C74783">
                  <w:rPr>
                    <w:rStyle w:val="PlaceholderText"/>
                    <w:color w:val="CA6D4F" w:themeColor="text2"/>
                  </w:rPr>
                  <w:t>Yes/No</w:t>
                </w:r>
              </w:sdtContent>
            </w:sdt>
          </w:p>
        </w:tc>
      </w:tr>
      <w:tr w:rsidR="004E02D2" w14:paraId="4F19914A" w14:textId="77777777" w:rsidTr="007B563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Pr>
          <w:p w14:paraId="08EB89FE" w14:textId="2F02D01F" w:rsidR="004E02D2" w:rsidRDefault="004E02D2" w:rsidP="004E02D2">
            <w:pPr>
              <w:pStyle w:val="BodyText"/>
              <w:spacing w:before="0" w:after="0"/>
            </w:pPr>
            <w:r w:rsidRPr="009E0F12">
              <w:rPr>
                <w:rFonts w:ascii="Arial" w:eastAsiaTheme="minorHAnsi" w:hAnsi="Arial" w:cs="Arial"/>
                <w:b/>
                <w:bCs/>
                <w:szCs w:val="20"/>
                <w:lang w:bidi="ar-SA"/>
              </w:rPr>
              <w:t>Name of Safety Manager</w:t>
            </w:r>
            <w:r>
              <w:rPr>
                <w:rFonts w:ascii="Arial" w:eastAsiaTheme="minorHAnsi" w:hAnsi="Arial" w:cs="Arial"/>
                <w:b/>
                <w:bCs/>
                <w:szCs w:val="20"/>
                <w:lang w:bidi="ar-SA"/>
              </w:rPr>
              <w:t xml:space="preserve">  </w:t>
            </w:r>
            <w:sdt>
              <w:sdtPr>
                <w:id w:val="-1421866774"/>
                <w:placeholder>
                  <w:docPart w:val="B5A4E11ED7B84958A06866C8B08C4512"/>
                </w:placeholder>
                <w:showingPlcHdr/>
              </w:sdtPr>
              <w:sdtEndPr/>
              <w:sdtContent>
                <w:r w:rsidRPr="001F4D5A">
                  <w:rPr>
                    <w:rStyle w:val="PlaceholderText"/>
                    <w:b/>
                    <w:bCs/>
                    <w:color w:val="CA6D4F" w:themeColor="text2"/>
                  </w:rPr>
                  <w:t>Please list.</w:t>
                </w:r>
              </w:sdtContent>
            </w:sdt>
          </w:p>
        </w:tc>
      </w:tr>
      <w:tr w:rsidR="004E02D2" w14:paraId="64EE4189"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31" w:type="dxa"/>
            <w:gridSpan w:val="31"/>
            <w:tcBorders>
              <w:right w:val="nil"/>
            </w:tcBorders>
          </w:tcPr>
          <w:p w14:paraId="73B8C64A" w14:textId="3B73AA46" w:rsidR="004E02D2" w:rsidRPr="009E0F12" w:rsidRDefault="004E02D2" w:rsidP="004E02D2">
            <w:pPr>
              <w:pStyle w:val="BodyText"/>
              <w:spacing w:before="0" w:after="0"/>
              <w:rPr>
                <w:rFonts w:ascii="Arial" w:eastAsiaTheme="minorHAnsi" w:hAnsi="Arial" w:cs="Arial"/>
                <w:b/>
                <w:bCs/>
                <w:szCs w:val="20"/>
                <w:lang w:bidi="ar-SA"/>
              </w:rPr>
            </w:pPr>
            <w:r w:rsidRPr="009E0F12">
              <w:rPr>
                <w:b/>
                <w:bCs/>
              </w:rPr>
              <w:t>Formal Safety training in place</w:t>
            </w:r>
          </w:p>
        </w:tc>
        <w:tc>
          <w:tcPr>
            <w:tcW w:w="1082" w:type="dxa"/>
            <w:gridSpan w:val="6"/>
            <w:tcBorders>
              <w:left w:val="nil"/>
            </w:tcBorders>
          </w:tcPr>
          <w:p w14:paraId="129C0025" w14:textId="59AC5F73"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23375484"/>
                <w:placeholder>
                  <w:docPart w:val="1114F73969024C37B49DAB6DB709287A"/>
                </w:placeholder>
                <w:showingPlcHdr/>
                <w:comboBox>
                  <w:listItem w:value="Choose an item."/>
                  <w:listItem w:displayText="Yes" w:value="Yes"/>
                  <w:listItem w:displayText="No" w:value="No"/>
                </w:comboBox>
              </w:sdtPr>
              <w:sdtEndPr/>
              <w:sdtContent>
                <w:r w:rsidR="004E02D2" w:rsidRPr="00C74783">
                  <w:rPr>
                    <w:rStyle w:val="PlaceholderText"/>
                    <w:color w:val="CA6D4F" w:themeColor="text2"/>
                  </w:rPr>
                  <w:t>Yes/No</w:t>
                </w:r>
              </w:sdtContent>
            </w:sdt>
          </w:p>
        </w:tc>
        <w:tc>
          <w:tcPr>
            <w:tcW w:w="4153" w:type="dxa"/>
            <w:gridSpan w:val="25"/>
            <w:tcBorders>
              <w:right w:val="nil"/>
            </w:tcBorders>
          </w:tcPr>
          <w:p w14:paraId="05BE3747" w14:textId="6D08A87D"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1099" w:type="dxa"/>
            <w:gridSpan w:val="6"/>
            <w:tcBorders>
              <w:left w:val="nil"/>
            </w:tcBorders>
          </w:tcPr>
          <w:p w14:paraId="6D5B5C3B" w14:textId="0034A2F3"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91027515"/>
                <w:placeholder>
                  <w:docPart w:val="2A61D7D8D5F14CBFADE10C052C1573D9"/>
                </w:placeholder>
                <w:showingPlcHdr/>
                <w:comboBox>
                  <w:listItem w:value="Choose an item."/>
                  <w:listItem w:displayText="Yes" w:value="Yes"/>
                  <w:listItem w:displayText="No" w:value="No"/>
                </w:comboBox>
              </w:sdtPr>
              <w:sdtEndPr/>
              <w:sdtContent>
                <w:r w:rsidR="004E02D2" w:rsidRPr="00C74783">
                  <w:rPr>
                    <w:rStyle w:val="PlaceholderText"/>
                    <w:color w:val="CA6D4F" w:themeColor="text2"/>
                  </w:rPr>
                  <w:t>Yes/No</w:t>
                </w:r>
              </w:sdtContent>
            </w:sdt>
          </w:p>
        </w:tc>
      </w:tr>
      <w:tr w:rsidR="004E02D2" w14:paraId="2481AC1C"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31" w:type="dxa"/>
            <w:gridSpan w:val="31"/>
            <w:tcBorders>
              <w:right w:val="nil"/>
            </w:tcBorders>
          </w:tcPr>
          <w:p w14:paraId="337B240D" w14:textId="7F0A727F" w:rsidR="004E02D2" w:rsidRPr="00644A5D" w:rsidRDefault="004E02D2" w:rsidP="004E02D2">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Frequency of safety meetings</w:t>
            </w:r>
          </w:p>
        </w:tc>
        <w:tc>
          <w:tcPr>
            <w:tcW w:w="1082" w:type="dxa"/>
            <w:gridSpan w:val="6"/>
            <w:tcBorders>
              <w:left w:val="nil"/>
            </w:tcBorders>
          </w:tcPr>
          <w:p w14:paraId="1622C810" w14:textId="774A94EB"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91240363"/>
                <w:placeholder>
                  <w:docPart w:val="4AFC7A611FAF4B94A6259B40439B426B"/>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4153" w:type="dxa"/>
            <w:gridSpan w:val="25"/>
            <w:tcBorders>
              <w:right w:val="nil"/>
            </w:tcBorders>
          </w:tcPr>
          <w:p w14:paraId="4F61D046" w14:textId="0D80034B"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1099" w:type="dxa"/>
            <w:gridSpan w:val="6"/>
            <w:tcBorders>
              <w:left w:val="nil"/>
            </w:tcBorders>
          </w:tcPr>
          <w:p w14:paraId="767FEBB0" w14:textId="5D918C14"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03468361"/>
                <w:placeholder>
                  <w:docPart w:val="D099A6FDC4A142E79BD8063F5EC884CC"/>
                </w:placeholder>
                <w:showingPlcHdr/>
                <w:comboBox>
                  <w:listItem w:value="Choose an item."/>
                  <w:listItem w:displayText="Yes" w:value="Yes"/>
                  <w:listItem w:displayText="No" w:value="No"/>
                </w:comboBox>
              </w:sdtPr>
              <w:sdtEndPr/>
              <w:sdtContent>
                <w:r w:rsidR="004E02D2" w:rsidRPr="00C74783">
                  <w:rPr>
                    <w:rStyle w:val="PlaceholderText"/>
                    <w:color w:val="CA6D4F" w:themeColor="text2"/>
                  </w:rPr>
                  <w:t>Yes/No</w:t>
                </w:r>
              </w:sdtContent>
            </w:sdt>
          </w:p>
        </w:tc>
      </w:tr>
      <w:tr w:rsidR="004E02D2" w14:paraId="24CA0E4D"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31" w:type="dxa"/>
            <w:gridSpan w:val="31"/>
            <w:tcBorders>
              <w:right w:val="nil"/>
            </w:tcBorders>
          </w:tcPr>
          <w:p w14:paraId="317ACE78" w14:textId="38DD4B01" w:rsidR="004E02D2" w:rsidRPr="00644A5D" w:rsidRDefault="004E02D2" w:rsidP="004E02D2">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Monthly safety communications</w:t>
            </w:r>
          </w:p>
        </w:tc>
        <w:tc>
          <w:tcPr>
            <w:tcW w:w="1082" w:type="dxa"/>
            <w:gridSpan w:val="6"/>
            <w:tcBorders>
              <w:left w:val="nil"/>
            </w:tcBorders>
          </w:tcPr>
          <w:p w14:paraId="4F4F8E6F" w14:textId="1E9FA2F1"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42884678"/>
                <w:placeholder>
                  <w:docPart w:val="1FFB0A00C08B457C9DE4B8779AC620D1"/>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4153" w:type="dxa"/>
            <w:gridSpan w:val="25"/>
            <w:tcBorders>
              <w:right w:val="nil"/>
            </w:tcBorders>
          </w:tcPr>
          <w:p w14:paraId="3A18250C" w14:textId="085493C2"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1099" w:type="dxa"/>
            <w:gridSpan w:val="6"/>
            <w:tcBorders>
              <w:left w:val="nil"/>
            </w:tcBorders>
          </w:tcPr>
          <w:p w14:paraId="4B520657" w14:textId="0055978B"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08471354"/>
                <w:placeholder>
                  <w:docPart w:val="3A052A9AA6BB41FB997B9554C343FC22"/>
                </w:placeholder>
                <w:showingPlcHdr/>
                <w:comboBox>
                  <w:listItem w:value="Choose an item."/>
                  <w:listItem w:displayText="Yes" w:value="Yes"/>
                  <w:listItem w:displayText="No" w:value="No"/>
                </w:comboBox>
              </w:sdtPr>
              <w:sdtEndPr/>
              <w:sdtContent>
                <w:r w:rsidR="004E02D2" w:rsidRPr="00C74783">
                  <w:rPr>
                    <w:rStyle w:val="PlaceholderText"/>
                    <w:color w:val="CA6D4F" w:themeColor="text2"/>
                  </w:rPr>
                  <w:t>Yes/No</w:t>
                </w:r>
              </w:sdtContent>
            </w:sdt>
          </w:p>
        </w:tc>
      </w:tr>
      <w:tr w:rsidR="004E02D2" w14:paraId="75CE7A5D"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69" w:type="dxa"/>
            <w:gridSpan w:val="18"/>
            <w:tcBorders>
              <w:right w:val="nil"/>
            </w:tcBorders>
          </w:tcPr>
          <w:p w14:paraId="12140C95" w14:textId="6EC2BA79" w:rsidR="004E02D2" w:rsidRPr="00644A5D" w:rsidRDefault="004E02D2" w:rsidP="004E02D2">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 of days for onboarding of a new drive</w:t>
            </w:r>
            <w:r>
              <w:rPr>
                <w:rFonts w:ascii="Arial" w:eastAsiaTheme="minorHAnsi" w:hAnsi="Arial" w:cs="Arial"/>
                <w:b/>
                <w:bCs/>
                <w:szCs w:val="20"/>
                <w:lang w:bidi="ar-SA"/>
              </w:rPr>
              <w:t>r</w:t>
            </w:r>
          </w:p>
        </w:tc>
        <w:tc>
          <w:tcPr>
            <w:tcW w:w="804" w:type="dxa"/>
            <w:gridSpan w:val="8"/>
            <w:tcBorders>
              <w:left w:val="nil"/>
            </w:tcBorders>
          </w:tcPr>
          <w:p w14:paraId="5F1DB61B" w14:textId="617BC26A" w:rsidR="004E02D2" w:rsidRPr="00EF683A" w:rsidRDefault="00640ABB" w:rsidP="004E02D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28956733"/>
                <w:placeholder>
                  <w:docPart w:val="A7C2694AAB614001BA4EAFF0DB5ACCE9"/>
                </w:placeholder>
                <w:showingPlcHdr/>
              </w:sdtPr>
              <w:sdtEndPr/>
              <w:sdtContent>
                <w:r w:rsidR="004E02D2">
                  <w:rPr>
                    <w:rStyle w:val="PlaceholderText"/>
                    <w:color w:val="CA6D4F" w:themeColor="text2"/>
                  </w:rPr>
                  <w:t>#</w:t>
                </w:r>
              </w:sdtContent>
            </w:sdt>
          </w:p>
        </w:tc>
        <w:tc>
          <w:tcPr>
            <w:tcW w:w="6692" w:type="dxa"/>
            <w:gridSpan w:val="42"/>
          </w:tcPr>
          <w:p w14:paraId="239A6983" w14:textId="52A733E4" w:rsidR="004E02D2" w:rsidRPr="00C74783" w:rsidRDefault="004E02D2" w:rsidP="004E02D2">
            <w:pPr>
              <w:pStyle w:val="BodyText"/>
              <w:tabs>
                <w:tab w:val="left" w:pos="1241"/>
                <w:tab w:val="left" w:pos="2141"/>
                <w:tab w:val="left" w:pos="3131"/>
                <w:tab w:val="left" w:pos="4571"/>
              </w:tabs>
              <w:spacing w:before="0" w:after="0"/>
              <w:cnfStyle w:val="000000010000" w:firstRow="0" w:lastRow="0" w:firstColumn="0" w:lastColumn="0" w:oddVBand="0" w:evenVBand="0" w:oddHBand="0" w:evenHBand="1"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4E02D2" w14:paraId="1F3FE7F7" w14:textId="77777777" w:rsidTr="004863C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6" w:type="dxa"/>
            <w:gridSpan w:val="62"/>
            <w:tcBorders>
              <w:bottom w:val="nil"/>
              <w:right w:val="nil"/>
            </w:tcBorders>
          </w:tcPr>
          <w:p w14:paraId="145284B1" w14:textId="738389B5" w:rsidR="004E02D2" w:rsidRDefault="004E02D2" w:rsidP="004E02D2">
            <w:pPr>
              <w:pStyle w:val="BodyText"/>
              <w:tabs>
                <w:tab w:val="left" w:pos="1036"/>
                <w:tab w:val="left" w:pos="2026"/>
                <w:tab w:val="left" w:pos="2926"/>
                <w:tab w:val="left" w:pos="4096"/>
              </w:tabs>
              <w:spacing w:before="0" w:after="0"/>
            </w:pPr>
            <w:r w:rsidRPr="00644A5D">
              <w:rPr>
                <w:rFonts w:ascii="Arial" w:eastAsiaTheme="minorHAnsi" w:hAnsi="Arial" w:cs="Arial"/>
                <w:b/>
                <w:bCs/>
                <w:szCs w:val="20"/>
                <w:lang w:bidi="ar-SA"/>
              </w:rPr>
              <w:t>Personal use of company vehicle by</w:t>
            </w:r>
            <w:r>
              <w:rPr>
                <w:rFonts w:ascii="Arial" w:eastAsiaTheme="minorHAnsi" w:hAnsi="Arial" w:cs="Arial"/>
                <w:b/>
                <w:bCs/>
                <w:szCs w:val="20"/>
                <w:lang w:bidi="ar-SA"/>
              </w:rPr>
              <w:t xml:space="preserve"> o</w:t>
            </w:r>
            <w:r w:rsidRPr="00644A5D">
              <w:rPr>
                <w:rFonts w:ascii="Arial" w:eastAsiaTheme="minorHAnsi" w:hAnsi="Arial" w:cs="Arial"/>
                <w:b/>
                <w:bCs/>
                <w:szCs w:val="20"/>
                <w:lang w:bidi="ar-SA"/>
              </w:rPr>
              <w:t>wners/partners/spouse</w:t>
            </w:r>
            <w:r>
              <w:rPr>
                <w:rFonts w:ascii="Arial" w:eastAsiaTheme="minorHAnsi" w:hAnsi="Arial" w:cs="Arial"/>
                <w:b/>
                <w:bCs/>
                <w:szCs w:val="20"/>
                <w:lang w:bidi="ar-SA"/>
              </w:rPr>
              <w:t>/family members</w:t>
            </w:r>
            <w:r>
              <w:rPr>
                <w:rFonts w:ascii="Arial" w:eastAsiaTheme="minorHAnsi" w:hAnsi="Arial" w:cs="Arial"/>
                <w:b/>
                <w:bCs/>
                <w:szCs w:val="20"/>
                <w:lang w:bidi="ar-SA"/>
              </w:rPr>
              <w:br/>
            </w:r>
            <w:r w:rsidRPr="00191772">
              <w:rPr>
                <w:i/>
                <w:iCs/>
                <w:color w:val="CA6D4F" w:themeColor="text2"/>
              </w:rPr>
              <w:t>If spouse or family members allowed to use company vehicles for personal use, please provide driver info to obtain MVR.</w:t>
            </w:r>
          </w:p>
        </w:tc>
        <w:tc>
          <w:tcPr>
            <w:tcW w:w="1099" w:type="dxa"/>
            <w:gridSpan w:val="6"/>
            <w:tcBorders>
              <w:left w:val="nil"/>
              <w:bottom w:val="nil"/>
            </w:tcBorders>
          </w:tcPr>
          <w:p w14:paraId="74709CE5" w14:textId="4AE4853A" w:rsidR="004E02D2" w:rsidRDefault="00640ABB" w:rsidP="004E02D2">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929569467"/>
                <w:placeholder>
                  <w:docPart w:val="AFF3E97764284AF5AD9FC6FE29A22DA2"/>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r w:rsidR="004E02D2">
              <w:br/>
            </w:r>
          </w:p>
        </w:tc>
      </w:tr>
      <w:tr w:rsidR="004E02D2" w14:paraId="22C35CC7"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31" w:type="dxa"/>
            <w:gridSpan w:val="31"/>
            <w:tcBorders>
              <w:top w:val="nil"/>
              <w:right w:val="nil"/>
            </w:tcBorders>
          </w:tcPr>
          <w:p w14:paraId="79DDF4F0" w14:textId="67C60EF0" w:rsidR="004E02D2" w:rsidRPr="00191772" w:rsidRDefault="004E02D2" w:rsidP="004E02D2">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Personal use by</w:t>
            </w:r>
            <w:r w:rsidRPr="00191772">
              <w:rPr>
                <w:rFonts w:ascii="Arial" w:eastAsiaTheme="minorHAnsi" w:hAnsi="Arial" w:cs="Arial"/>
                <w:b/>
                <w:bCs/>
                <w:szCs w:val="20"/>
                <w:lang w:bidi="ar-SA"/>
              </w:rPr>
              <w:t xml:space="preserve"> employees</w:t>
            </w:r>
          </w:p>
        </w:tc>
        <w:tc>
          <w:tcPr>
            <w:tcW w:w="1082" w:type="dxa"/>
            <w:gridSpan w:val="6"/>
            <w:tcBorders>
              <w:top w:val="nil"/>
              <w:left w:val="nil"/>
              <w:right w:val="nil"/>
            </w:tcBorders>
          </w:tcPr>
          <w:p w14:paraId="530A971E" w14:textId="04DE21F4" w:rsidR="004E02D2" w:rsidRDefault="00640ABB" w:rsidP="004E02D2">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id w:val="-416712654"/>
                <w:placeholder>
                  <w:docPart w:val="BC18CC8582E54E28B65839732F29FD10"/>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4153" w:type="dxa"/>
            <w:gridSpan w:val="25"/>
            <w:tcBorders>
              <w:top w:val="nil"/>
              <w:left w:val="nil"/>
              <w:right w:val="nil"/>
            </w:tcBorders>
          </w:tcPr>
          <w:p w14:paraId="58544485" w14:textId="6BBCA364" w:rsidR="004E02D2" w:rsidRDefault="004E02D2" w:rsidP="004E02D2">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r>
              <w:rPr>
                <w:rFonts w:ascii="Arial" w:eastAsiaTheme="minorHAnsi" w:hAnsi="Arial" w:cs="Arial"/>
                <w:szCs w:val="20"/>
                <w:lang w:bidi="ar-SA"/>
              </w:rPr>
              <w:t>Are passengers allowed in vehicles</w:t>
            </w:r>
          </w:p>
        </w:tc>
        <w:tc>
          <w:tcPr>
            <w:tcW w:w="1099" w:type="dxa"/>
            <w:gridSpan w:val="6"/>
            <w:tcBorders>
              <w:top w:val="nil"/>
              <w:left w:val="nil"/>
            </w:tcBorders>
          </w:tcPr>
          <w:p w14:paraId="33D58E5D" w14:textId="33F5CDFF" w:rsidR="004E02D2" w:rsidRDefault="00640ABB" w:rsidP="004E02D2">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07746492"/>
                <w:placeholder>
                  <w:docPart w:val="E32A47B57FE5498AA50C535F1510FB10"/>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r>
      <w:tr w:rsidR="004E02D2" w14:paraId="4CCFCF73"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34" w:type="dxa"/>
            <w:gridSpan w:val="3"/>
            <w:tcBorders>
              <w:right w:val="nil"/>
            </w:tcBorders>
          </w:tcPr>
          <w:p w14:paraId="3E455BA0" w14:textId="64F6BDAB" w:rsidR="004E02D2" w:rsidRPr="00644A5D" w:rsidRDefault="004E02D2" w:rsidP="004E02D2">
            <w:pPr>
              <w:pStyle w:val="BodyText"/>
              <w:spacing w:before="0" w:after="0"/>
              <w:rPr>
                <w:b/>
                <w:bCs/>
              </w:rPr>
            </w:pPr>
            <w:r w:rsidRPr="00644A5D">
              <w:rPr>
                <w:rFonts w:ascii="Arial" w:eastAsiaTheme="minorHAnsi" w:hAnsi="Arial" w:cs="Arial"/>
                <w:b/>
                <w:bCs/>
                <w:szCs w:val="20"/>
                <w:lang w:bidi="ar-SA"/>
              </w:rPr>
              <w:t>Wages based on</w:t>
            </w:r>
          </w:p>
        </w:tc>
        <w:tc>
          <w:tcPr>
            <w:tcW w:w="8731" w:type="dxa"/>
            <w:gridSpan w:val="65"/>
            <w:tcBorders>
              <w:left w:val="nil"/>
            </w:tcBorders>
          </w:tcPr>
          <w:p w14:paraId="40B7233E" w14:textId="361CCBC9" w:rsidR="004E02D2" w:rsidRDefault="00640ABB" w:rsidP="004E02D2">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b w:val="0"/>
                <w:bCs w:val="0"/>
              </w:rPr>
              <w:t xml:space="preserve"> Hours</w:t>
            </w:r>
            <w:r w:rsidR="004E02D2" w:rsidRPr="004D7C3D">
              <w:rPr>
                <w:b w:val="0"/>
                <w:bCs w:val="0"/>
              </w:rPr>
              <w:tab/>
            </w:r>
            <w:sdt>
              <w:sdtPr>
                <w:rPr>
                  <w:b w:val="0"/>
                  <w:bCs w:val="0"/>
                </w:rPr>
                <w:id w:val="-1925564280"/>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b w:val="0"/>
                <w:bCs w:val="0"/>
              </w:rPr>
              <w:t xml:space="preserve"> </w:t>
            </w:r>
            <w:r w:rsidR="004E02D2">
              <w:rPr>
                <w:rFonts w:ascii="Arial" w:eastAsiaTheme="minorHAnsi" w:hAnsi="Arial" w:cs="Arial"/>
                <w:b w:val="0"/>
                <w:bCs w:val="0"/>
                <w:szCs w:val="20"/>
                <w:lang w:bidi="ar-SA"/>
              </w:rPr>
              <w:t>Miles</w:t>
            </w:r>
            <w:r w:rsidR="004E02D2">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Trip</w:t>
            </w:r>
            <w:r w:rsidR="004E02D2">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Revenue</w:t>
            </w:r>
            <w:r w:rsidR="004E02D2">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Other  </w:t>
            </w:r>
            <w:sdt>
              <w:sdtPr>
                <w:id w:val="1301113547"/>
                <w:placeholder>
                  <w:docPart w:val="B95D4503121B46A88E8D4AC6241DD093"/>
                </w:placeholder>
                <w:showingPlcHdr/>
              </w:sdtPr>
              <w:sdtEndPr/>
              <w:sdtContent>
                <w:r w:rsidR="004E02D2" w:rsidRPr="00095AB5">
                  <w:rPr>
                    <w:rStyle w:val="PlaceholderText"/>
                    <w:color w:val="CA6D4F" w:themeColor="text2"/>
                  </w:rPr>
                  <w:t>Please Explain.</w:t>
                </w:r>
              </w:sdtContent>
            </w:sdt>
          </w:p>
        </w:tc>
      </w:tr>
      <w:tr w:rsidR="004E02D2" w14:paraId="49CFBA0F"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66" w:type="dxa"/>
            <w:gridSpan w:val="62"/>
            <w:tcBorders>
              <w:bottom w:val="nil"/>
              <w:right w:val="nil"/>
            </w:tcBorders>
          </w:tcPr>
          <w:p w14:paraId="7024746C" w14:textId="05826742" w:rsidR="004E02D2" w:rsidRDefault="004E02D2" w:rsidP="004E02D2">
            <w:pPr>
              <w:pStyle w:val="BodyText"/>
              <w:spacing w:before="0" w:after="0"/>
              <w:rPr>
                <w:b/>
                <w:bCs/>
              </w:rPr>
            </w:pPr>
            <w:r w:rsidRPr="007A0B1F">
              <w:rPr>
                <w:b/>
                <w:bCs/>
              </w:rPr>
              <w:t>Do any units include special equipment that is permanently attached?</w:t>
            </w:r>
          </w:p>
        </w:tc>
        <w:tc>
          <w:tcPr>
            <w:tcW w:w="1099" w:type="dxa"/>
            <w:gridSpan w:val="6"/>
            <w:tcBorders>
              <w:left w:val="nil"/>
              <w:bottom w:val="nil"/>
            </w:tcBorders>
          </w:tcPr>
          <w:p w14:paraId="41934520" w14:textId="76BFFE7A"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4827014"/>
                <w:placeholder>
                  <w:docPart w:val="96091062155D4BC684AAECA7C6033B2C"/>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606F3D99" w14:textId="77777777" w:rsidTr="007B563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bottom w:val="single" w:sz="2" w:space="0" w:color="808285" w:themeColor="background2"/>
            </w:tcBorders>
            <w:vAlign w:val="top"/>
          </w:tcPr>
          <w:p w14:paraId="785D6C30" w14:textId="6BC0A6A1" w:rsidR="004E02D2" w:rsidRDefault="004E02D2" w:rsidP="004E02D2">
            <w:pPr>
              <w:pStyle w:val="BodyText"/>
              <w:spacing w:before="0" w:after="0"/>
            </w:pPr>
            <w:r w:rsidRPr="00EB3369">
              <w:rPr>
                <w:b/>
                <w:bCs/>
              </w:rPr>
              <w:t xml:space="preserve">If </w:t>
            </w:r>
            <w:r>
              <w:rPr>
                <w:b/>
                <w:bCs/>
              </w:rPr>
              <w:t>“Yes,”</w:t>
            </w:r>
            <w:r w:rsidRPr="00EB3369">
              <w:rPr>
                <w:b/>
                <w:bCs/>
              </w:rPr>
              <w:t xml:space="preserve"> please provide type of equipment and value physical damage exposures maybe properly rated to include this equipment</w:t>
            </w:r>
            <w:r>
              <w:rPr>
                <w:b/>
                <w:bCs/>
              </w:rPr>
              <w:t>.</w:t>
            </w:r>
          </w:p>
          <w:p w14:paraId="57FB5817" w14:textId="330C6A32" w:rsidR="004E02D2" w:rsidRDefault="00640ABB" w:rsidP="004E02D2">
            <w:pPr>
              <w:pStyle w:val="BodyText"/>
              <w:spacing w:before="0" w:after="0"/>
            </w:pPr>
            <w:sdt>
              <w:sdtPr>
                <w:id w:val="1220784272"/>
                <w:placeholder>
                  <w:docPart w:val="AF346026A0504562892CCF7625D65E0F"/>
                </w:placeholder>
                <w:showingPlcHdr/>
              </w:sdtPr>
              <w:sdtEndPr/>
              <w:sdtContent>
                <w:r w:rsidR="004E02D2" w:rsidRPr="00095AB5">
                  <w:rPr>
                    <w:rStyle w:val="PlaceholderText"/>
                    <w:b/>
                    <w:bCs/>
                    <w:color w:val="CA6D4F" w:themeColor="text2"/>
                  </w:rPr>
                  <w:t>Please Explain.</w:t>
                </w:r>
              </w:sdtContent>
            </w:sdt>
          </w:p>
        </w:tc>
      </w:tr>
      <w:tr w:rsidR="004E02D2" w14:paraId="5DB43AC2" w14:textId="77777777" w:rsidTr="004863CC">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19" w:type="dxa"/>
            <w:gridSpan w:val="30"/>
            <w:tcBorders>
              <w:top w:val="single" w:sz="2" w:space="0" w:color="808285" w:themeColor="background2"/>
              <w:left w:val="single" w:sz="2" w:space="0" w:color="808285" w:themeColor="background2"/>
              <w:bottom w:val="nil"/>
              <w:right w:val="nil"/>
            </w:tcBorders>
            <w:vAlign w:val="bottom"/>
          </w:tcPr>
          <w:p w14:paraId="43D6181C" w14:textId="5F53F266" w:rsidR="004E02D2" w:rsidRDefault="004E02D2" w:rsidP="004E02D2">
            <w:pPr>
              <w:pStyle w:val="BodyText"/>
              <w:spacing w:before="0" w:after="0"/>
              <w:rPr>
                <w:b/>
                <w:bCs/>
              </w:rPr>
            </w:pPr>
            <w:r>
              <w:rPr>
                <w:b/>
                <w:bCs/>
              </w:rPr>
              <w:t>Safety Equipmen</w:t>
            </w:r>
            <w:r w:rsidRPr="00D77059">
              <w:rPr>
                <w:b/>
                <w:bCs/>
              </w:rPr>
              <w:t>t</w:t>
            </w:r>
            <w:r w:rsidRPr="00D77059">
              <w:rPr>
                <w:rFonts w:ascii="Arial" w:eastAsiaTheme="minorHAnsi" w:hAnsi="Arial" w:cs="Arial"/>
                <w:b/>
                <w:bCs/>
                <w:szCs w:val="20"/>
                <w:lang w:bidi="ar-SA"/>
              </w:rPr>
              <w:t>:</w:t>
            </w:r>
            <w:r>
              <w:rPr>
                <w:rFonts w:ascii="Arial" w:eastAsiaTheme="minorHAnsi" w:hAnsi="Arial" w:cs="Arial"/>
                <w:szCs w:val="20"/>
                <w:lang w:bidi="ar-SA"/>
              </w:rPr>
              <w:br/>
            </w:r>
            <w:r w:rsidRPr="00721DBA">
              <w:rPr>
                <w:rFonts w:ascii="Arial" w:eastAsiaTheme="minorHAnsi" w:hAnsi="Arial" w:cs="Arial"/>
                <w:szCs w:val="20"/>
                <w:lang w:bidi="ar-SA"/>
              </w:rPr>
              <w:t>Front/rear facing cameras</w:t>
            </w:r>
          </w:p>
        </w:tc>
        <w:tc>
          <w:tcPr>
            <w:tcW w:w="1094" w:type="dxa"/>
            <w:gridSpan w:val="7"/>
            <w:tcBorders>
              <w:top w:val="single" w:sz="2" w:space="0" w:color="808285" w:themeColor="background2"/>
              <w:left w:val="nil"/>
              <w:bottom w:val="nil"/>
              <w:right w:val="nil"/>
            </w:tcBorders>
            <w:vAlign w:val="bottom"/>
          </w:tcPr>
          <w:p w14:paraId="0767CA63" w14:textId="6A8C9D42"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2299132"/>
                <w:placeholder>
                  <w:docPart w:val="1A625980F7984BBFA3A6828147253791"/>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4153" w:type="dxa"/>
            <w:gridSpan w:val="25"/>
            <w:tcBorders>
              <w:top w:val="single" w:sz="4" w:space="0" w:color="7F7F7F" w:themeColor="text1" w:themeTint="80"/>
              <w:left w:val="nil"/>
              <w:bottom w:val="nil"/>
              <w:right w:val="nil"/>
            </w:tcBorders>
            <w:vAlign w:val="bottom"/>
          </w:tcPr>
          <w:p w14:paraId="30144B3C" w14:textId="33D4860F"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21DBA">
              <w:rPr>
                <w:rFonts w:ascii="Arial" w:eastAsiaTheme="minorHAnsi" w:hAnsi="Arial" w:cs="Arial"/>
                <w:b w:val="0"/>
                <w:bCs w:val="0"/>
                <w:szCs w:val="20"/>
                <w:lang w:bidi="ar-SA"/>
              </w:rPr>
              <w:t>Video based safety management and driver coaching</w:t>
            </w:r>
          </w:p>
        </w:tc>
        <w:tc>
          <w:tcPr>
            <w:tcW w:w="1099" w:type="dxa"/>
            <w:gridSpan w:val="6"/>
            <w:tcBorders>
              <w:top w:val="single" w:sz="4" w:space="0" w:color="7F7F7F" w:themeColor="text1" w:themeTint="80"/>
              <w:left w:val="nil"/>
              <w:bottom w:val="nil"/>
              <w:right w:val="single" w:sz="4" w:space="0" w:color="7F7F7F" w:themeColor="text1" w:themeTint="80"/>
            </w:tcBorders>
            <w:vAlign w:val="bottom"/>
          </w:tcPr>
          <w:p w14:paraId="15970555" w14:textId="13E65397"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59649371"/>
                <w:placeholder>
                  <w:docPart w:val="6B342C7BE8D74F94B9F1640D07EB267D"/>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r>
      <w:tr w:rsidR="004E02D2" w14:paraId="1B16E4FA" w14:textId="77777777" w:rsidTr="004863C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9" w:type="dxa"/>
            <w:gridSpan w:val="30"/>
            <w:tcBorders>
              <w:top w:val="nil"/>
              <w:left w:val="single" w:sz="2" w:space="0" w:color="808285" w:themeColor="background2"/>
              <w:bottom w:val="nil"/>
              <w:right w:val="nil"/>
            </w:tcBorders>
          </w:tcPr>
          <w:p w14:paraId="3360699C" w14:textId="57F73595" w:rsidR="004E02D2" w:rsidRPr="00721DBA" w:rsidRDefault="004E02D2" w:rsidP="004E02D2">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094" w:type="dxa"/>
            <w:gridSpan w:val="7"/>
            <w:tcBorders>
              <w:top w:val="nil"/>
              <w:left w:val="nil"/>
              <w:bottom w:val="nil"/>
              <w:right w:val="nil"/>
            </w:tcBorders>
          </w:tcPr>
          <w:p w14:paraId="14C05519" w14:textId="657669E3"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650045666"/>
                <w:placeholder>
                  <w:docPart w:val="F090BC8030B646F6B94CDD4BD339C73E"/>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4153" w:type="dxa"/>
            <w:gridSpan w:val="25"/>
            <w:tcBorders>
              <w:top w:val="nil"/>
              <w:left w:val="nil"/>
              <w:bottom w:val="nil"/>
              <w:right w:val="nil"/>
            </w:tcBorders>
          </w:tcPr>
          <w:p w14:paraId="318D683D" w14:textId="4672A543" w:rsidR="004E02D2" w:rsidRPr="00D76A37"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r w:rsidRPr="00D76A37">
              <w:rPr>
                <w:rFonts w:ascii="Arial" w:eastAsiaTheme="minorHAnsi" w:hAnsi="Arial" w:cs="Arial"/>
                <w:b w:val="0"/>
                <w:bCs w:val="0"/>
                <w:szCs w:val="20"/>
                <w:lang w:bidi="ar-SA"/>
              </w:rPr>
              <w:t>Distracted driver cell phone control app installed</w:t>
            </w:r>
          </w:p>
        </w:tc>
        <w:tc>
          <w:tcPr>
            <w:tcW w:w="1099" w:type="dxa"/>
            <w:gridSpan w:val="6"/>
            <w:tcBorders>
              <w:top w:val="nil"/>
              <w:left w:val="nil"/>
              <w:bottom w:val="nil"/>
              <w:right w:val="single" w:sz="4" w:space="0" w:color="7F7F7F" w:themeColor="text1" w:themeTint="80"/>
            </w:tcBorders>
          </w:tcPr>
          <w:p w14:paraId="18E4C2EE" w14:textId="053112BB"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50103525"/>
                <w:placeholder>
                  <w:docPart w:val="AACA063002C74648AFCF649DF47E4645"/>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r>
      <w:tr w:rsidR="004E02D2" w14:paraId="0336FF55" w14:textId="77777777" w:rsidTr="004863C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119" w:type="dxa"/>
            <w:gridSpan w:val="30"/>
            <w:tcBorders>
              <w:top w:val="nil"/>
              <w:left w:val="single" w:sz="2" w:space="0" w:color="808285" w:themeColor="background2"/>
              <w:bottom w:val="single" w:sz="2" w:space="0" w:color="808285" w:themeColor="background2"/>
              <w:right w:val="nil"/>
            </w:tcBorders>
            <w:vAlign w:val="top"/>
          </w:tcPr>
          <w:p w14:paraId="22B797EA" w14:textId="5F590F2C" w:rsidR="004E02D2" w:rsidRPr="00721DBA" w:rsidRDefault="004E02D2" w:rsidP="004E02D2">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094" w:type="dxa"/>
            <w:gridSpan w:val="7"/>
            <w:tcBorders>
              <w:top w:val="nil"/>
              <w:left w:val="nil"/>
              <w:bottom w:val="single" w:sz="2" w:space="0" w:color="808285" w:themeColor="background2"/>
              <w:right w:val="nil"/>
            </w:tcBorders>
            <w:vAlign w:val="top"/>
          </w:tcPr>
          <w:p w14:paraId="784BB98E" w14:textId="3B1EC6CF"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828238361"/>
                <w:placeholder>
                  <w:docPart w:val="1ABD7FE957C646C0A07E4CCE37A38262"/>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5252" w:type="dxa"/>
            <w:gridSpan w:val="31"/>
            <w:tcBorders>
              <w:top w:val="nil"/>
              <w:left w:val="nil"/>
              <w:bottom w:val="single" w:sz="4" w:space="0" w:color="7F7F7F" w:themeColor="text1" w:themeTint="80"/>
              <w:right w:val="single" w:sz="4" w:space="0" w:color="7F7F7F" w:themeColor="text1" w:themeTint="80"/>
            </w:tcBorders>
            <w:vAlign w:val="top"/>
          </w:tcPr>
          <w:p w14:paraId="14B878B5" w14:textId="43BFA5A5" w:rsidR="004E02D2" w:rsidRPr="00D76A37" w:rsidRDefault="00640ABB" w:rsidP="004E02D2">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w:t>
            </w:r>
            <w:r w:rsidR="004E02D2" w:rsidRPr="00D76A37">
              <w:rPr>
                <w:rFonts w:ascii="Arial" w:eastAsiaTheme="minorHAnsi" w:hAnsi="Arial" w:cs="Arial"/>
                <w:b w:val="0"/>
                <w:bCs w:val="0"/>
                <w:szCs w:val="20"/>
                <w:lang w:bidi="ar-SA"/>
              </w:rPr>
              <w:t>Roll stability</w:t>
            </w:r>
            <w:r w:rsidR="004E02D2" w:rsidRPr="00D76A37">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w:t>
            </w:r>
            <w:r w:rsidR="004E02D2" w:rsidRPr="00D76A37">
              <w:rPr>
                <w:rFonts w:ascii="Arial" w:eastAsiaTheme="minorHAnsi" w:hAnsi="Arial" w:cs="Arial"/>
                <w:b w:val="0"/>
                <w:bCs w:val="0"/>
                <w:szCs w:val="20"/>
                <w:lang w:bidi="ar-SA"/>
              </w:rPr>
              <w:t>Anti-collision</w:t>
            </w:r>
            <w:r w:rsidR="004E02D2" w:rsidRPr="00D76A37">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w:t>
            </w:r>
            <w:r w:rsidR="004E02D2" w:rsidRPr="00D76A37">
              <w:rPr>
                <w:rFonts w:ascii="Arial" w:eastAsiaTheme="minorHAnsi" w:hAnsi="Arial" w:cs="Arial"/>
                <w:b w:val="0"/>
                <w:bCs w:val="0"/>
                <w:szCs w:val="20"/>
                <w:lang w:bidi="ar-SA"/>
              </w:rPr>
              <w:t>Avoidance systems</w:t>
            </w:r>
          </w:p>
          <w:p w14:paraId="6F2F4355" w14:textId="1133DAC8" w:rsidR="004E02D2" w:rsidRDefault="00640ABB" w:rsidP="004E02D2">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w:t>
            </w:r>
            <w:r w:rsidR="004E02D2" w:rsidRPr="00D76A37">
              <w:rPr>
                <w:rFonts w:ascii="Arial" w:eastAsiaTheme="minorHAnsi" w:hAnsi="Arial" w:cs="Arial"/>
                <w:b w:val="0"/>
                <w:bCs w:val="0"/>
                <w:szCs w:val="20"/>
                <w:lang w:bidi="ar-SA"/>
              </w:rPr>
              <w:t>Lane departure</w:t>
            </w:r>
            <w:r w:rsidR="004E02D2" w:rsidRPr="00D76A37">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rFonts w:ascii="Arial" w:eastAsiaTheme="minorHAnsi" w:hAnsi="Arial" w:cs="Arial"/>
                <w:b w:val="0"/>
                <w:bCs w:val="0"/>
                <w:szCs w:val="20"/>
                <w:lang w:bidi="ar-SA"/>
              </w:rPr>
              <w:t xml:space="preserve"> </w:t>
            </w:r>
            <w:r w:rsidR="004E02D2" w:rsidRPr="00D76A37">
              <w:rPr>
                <w:rFonts w:ascii="Arial" w:eastAsiaTheme="minorHAnsi" w:hAnsi="Arial" w:cs="Arial"/>
                <w:b w:val="0"/>
                <w:bCs w:val="0"/>
                <w:szCs w:val="20"/>
                <w:lang w:bidi="ar-SA"/>
              </w:rPr>
              <w:t>Speed monitoring/governor</w:t>
            </w:r>
          </w:p>
        </w:tc>
      </w:tr>
      <w:tr w:rsidR="004E02D2" w14:paraId="7000B84D" w14:textId="77777777" w:rsidTr="004863C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19" w:type="dxa"/>
            <w:gridSpan w:val="30"/>
            <w:tcBorders>
              <w:top w:val="single" w:sz="2" w:space="0" w:color="808285" w:themeColor="background2"/>
              <w:bottom w:val="nil"/>
              <w:right w:val="nil"/>
            </w:tcBorders>
            <w:vAlign w:val="bottom"/>
          </w:tcPr>
          <w:p w14:paraId="6698A069" w14:textId="6895CAE8" w:rsidR="004E02D2" w:rsidRDefault="004E02D2" w:rsidP="004E02D2">
            <w:pPr>
              <w:pStyle w:val="BodyText"/>
              <w:spacing w:before="0" w:after="0"/>
              <w:rPr>
                <w:rFonts w:ascii="Arial" w:eastAsiaTheme="minorHAnsi" w:hAnsi="Arial" w:cs="Arial"/>
                <w:szCs w:val="20"/>
                <w:lang w:bidi="ar-SA"/>
              </w:rPr>
            </w:pPr>
            <w:r w:rsidRPr="00D76A37">
              <w:rPr>
                <w:rFonts w:ascii="Arial" w:eastAsiaTheme="minorHAnsi" w:hAnsi="Arial" w:cs="Arial"/>
                <w:b/>
                <w:bCs/>
                <w:szCs w:val="20"/>
                <w:lang w:bidi="ar-SA"/>
              </w:rPr>
              <w:t>Preventative Maintenance:</w:t>
            </w:r>
            <w:r>
              <w:rPr>
                <w:rFonts w:ascii="Arial" w:eastAsiaTheme="minorHAnsi" w:hAnsi="Arial" w:cs="Arial"/>
                <w:szCs w:val="20"/>
                <w:lang w:bidi="ar-SA"/>
              </w:rPr>
              <w:br/>
              <w:t>Scheduled based upon time and/or mileage</w:t>
            </w:r>
          </w:p>
        </w:tc>
        <w:tc>
          <w:tcPr>
            <w:tcW w:w="1094" w:type="dxa"/>
            <w:gridSpan w:val="7"/>
            <w:tcBorders>
              <w:top w:val="single" w:sz="2" w:space="0" w:color="808285" w:themeColor="background2"/>
              <w:left w:val="nil"/>
              <w:bottom w:val="nil"/>
              <w:right w:val="nil"/>
            </w:tcBorders>
            <w:vAlign w:val="bottom"/>
          </w:tcPr>
          <w:p w14:paraId="084EC663" w14:textId="17A0480A" w:rsidR="004E02D2" w:rsidRPr="00EF683A"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9300954"/>
                <w:placeholder>
                  <w:docPart w:val="91444D4AEECF4A8B98061BFFA20B537A"/>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5252" w:type="dxa"/>
            <w:gridSpan w:val="31"/>
            <w:tcBorders>
              <w:top w:val="single" w:sz="4" w:space="0" w:color="7F7F7F" w:themeColor="text1" w:themeTint="80"/>
              <w:left w:val="nil"/>
              <w:bottom w:val="nil"/>
            </w:tcBorders>
            <w:vAlign w:val="bottom"/>
          </w:tcPr>
          <w:p w14:paraId="511D66E1" w14:textId="5412F971" w:rsidR="004E02D2" w:rsidRDefault="00640ABB" w:rsidP="004E02D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b w:val="0"/>
                <w:bCs w:val="0"/>
              </w:rPr>
              <w:t xml:space="preserve"> In-house</w:t>
            </w:r>
            <w:r w:rsidR="004E02D2">
              <w:rPr>
                <w:b w:val="0"/>
                <w:bCs w:val="0"/>
              </w:rPr>
              <w:tab/>
            </w:r>
            <w:sdt>
              <w:sdtPr>
                <w:rPr>
                  <w:b w:val="0"/>
                  <w:bCs w:val="0"/>
                </w:rPr>
                <w:id w:val="510111786"/>
                <w14:checkbox>
                  <w14:checked w14:val="0"/>
                  <w14:checkedState w14:val="2612" w14:font="MS Gothic"/>
                  <w14:uncheckedState w14:val="2610" w14:font="MS Gothic"/>
                </w14:checkbox>
              </w:sdtPr>
              <w:sdtEndPr/>
              <w:sdtContent>
                <w:r w:rsidR="004E02D2">
                  <w:rPr>
                    <w:rFonts w:ascii="MS Gothic" w:eastAsia="MS Gothic" w:hAnsi="MS Gothic" w:hint="eastAsia"/>
                    <w:b w:val="0"/>
                    <w:bCs w:val="0"/>
                  </w:rPr>
                  <w:t>☐</w:t>
                </w:r>
              </w:sdtContent>
            </w:sdt>
            <w:r w:rsidR="004E02D2">
              <w:rPr>
                <w:b w:val="0"/>
                <w:bCs w:val="0"/>
              </w:rPr>
              <w:t xml:space="preserve"> 3</w:t>
            </w:r>
            <w:r w:rsidR="004E02D2" w:rsidRPr="004764D6">
              <w:rPr>
                <w:b w:val="0"/>
                <w:bCs w:val="0"/>
                <w:vertAlign w:val="superscript"/>
              </w:rPr>
              <w:t>rd</w:t>
            </w:r>
            <w:r w:rsidR="004E02D2">
              <w:rPr>
                <w:b w:val="0"/>
                <w:bCs w:val="0"/>
              </w:rPr>
              <w:t xml:space="preserve"> Party</w:t>
            </w:r>
          </w:p>
        </w:tc>
      </w:tr>
      <w:tr w:rsidR="004E02D2" w14:paraId="62CC4212" w14:textId="77777777" w:rsidTr="004863C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9" w:type="dxa"/>
            <w:gridSpan w:val="30"/>
            <w:tcBorders>
              <w:top w:val="nil"/>
              <w:bottom w:val="single" w:sz="2" w:space="0" w:color="808285" w:themeColor="background2"/>
              <w:right w:val="nil"/>
            </w:tcBorders>
          </w:tcPr>
          <w:p w14:paraId="5CFC9F20" w14:textId="5EB98558" w:rsidR="004E02D2" w:rsidRDefault="004E02D2" w:rsidP="004E02D2">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094" w:type="dxa"/>
            <w:gridSpan w:val="7"/>
            <w:tcBorders>
              <w:top w:val="nil"/>
              <w:left w:val="nil"/>
              <w:bottom w:val="single" w:sz="2" w:space="0" w:color="808285" w:themeColor="background2"/>
              <w:right w:val="nil"/>
            </w:tcBorders>
          </w:tcPr>
          <w:p w14:paraId="6271878F" w14:textId="6E480D50" w:rsidR="004E02D2" w:rsidRPr="00EF683A"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49685482"/>
                <w:placeholder>
                  <w:docPart w:val="903C1612E50F46B289FDE8501CFD5075"/>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4153" w:type="dxa"/>
            <w:gridSpan w:val="25"/>
            <w:tcBorders>
              <w:top w:val="nil"/>
              <w:left w:val="nil"/>
              <w:bottom w:val="single" w:sz="2" w:space="0" w:color="808285" w:themeColor="background2"/>
              <w:right w:val="nil"/>
            </w:tcBorders>
          </w:tcPr>
          <w:p w14:paraId="386A593C" w14:textId="0C327815" w:rsidR="004E02D2" w:rsidRPr="00D76A37" w:rsidRDefault="004E02D2" w:rsidP="004E02D2">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D76A37">
              <w:rPr>
                <w:rFonts w:ascii="Arial" w:eastAsiaTheme="minorHAnsi" w:hAnsi="Arial" w:cs="Arial"/>
                <w:b w:val="0"/>
                <w:bCs w:val="0"/>
                <w:szCs w:val="20"/>
                <w:lang w:bidi="ar-SA"/>
              </w:rPr>
              <w:t>Pre-trip and/or post-trip vehicle deficiency reporting by driver</w:t>
            </w:r>
          </w:p>
        </w:tc>
        <w:tc>
          <w:tcPr>
            <w:tcW w:w="1099" w:type="dxa"/>
            <w:gridSpan w:val="6"/>
            <w:tcBorders>
              <w:top w:val="nil"/>
              <w:left w:val="nil"/>
              <w:bottom w:val="single" w:sz="2" w:space="0" w:color="808285" w:themeColor="background2"/>
            </w:tcBorders>
          </w:tcPr>
          <w:p w14:paraId="62EE15EE" w14:textId="7BC56367" w:rsidR="004E02D2" w:rsidRDefault="00640ABB" w:rsidP="004E02D2">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10584494"/>
                <w:placeholder>
                  <w:docPart w:val="46371CF414F842CABB481961C89DF723"/>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r>
      <w:tr w:rsidR="004E02D2" w14:paraId="295C26AF" w14:textId="77777777" w:rsidTr="007B563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single" w:sz="2" w:space="0" w:color="808285" w:themeColor="background2"/>
              <w:bottom w:val="nil"/>
            </w:tcBorders>
          </w:tcPr>
          <w:p w14:paraId="5C8304CD" w14:textId="7CD57217" w:rsidR="004E02D2" w:rsidRPr="00EF683A" w:rsidRDefault="004E02D2" w:rsidP="004E02D2">
            <w:pPr>
              <w:pStyle w:val="BodyText"/>
              <w:tabs>
                <w:tab w:val="left" w:pos="1515"/>
                <w:tab w:val="left" w:pos="3315"/>
              </w:tabs>
              <w:spacing w:before="0" w:after="0"/>
            </w:pPr>
            <w:r w:rsidRPr="004764D6">
              <w:rPr>
                <w:rFonts w:ascii="Helvetica" w:eastAsiaTheme="minorHAnsi" w:hAnsi="Helvetica" w:cs="Helvetica"/>
                <w:b/>
                <w:bCs/>
                <w:szCs w:val="20"/>
                <w:lang w:bidi="ar-SA"/>
              </w:rPr>
              <w:t>Additional Fleet Safety Measure</w:t>
            </w:r>
            <w:r>
              <w:rPr>
                <w:rFonts w:ascii="Helvetica" w:eastAsiaTheme="minorHAnsi" w:hAnsi="Helvetica" w:cs="Helvetica"/>
                <w:b/>
                <w:bCs/>
                <w:szCs w:val="20"/>
                <w:lang w:bidi="ar-SA"/>
              </w:rPr>
              <w:t>s:</w:t>
            </w:r>
          </w:p>
        </w:tc>
      </w:tr>
      <w:tr w:rsidR="004E02D2" w14:paraId="70C49801"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98" w:type="dxa"/>
            <w:gridSpan w:val="13"/>
            <w:tcBorders>
              <w:top w:val="nil"/>
              <w:bottom w:val="nil"/>
              <w:right w:val="nil"/>
            </w:tcBorders>
          </w:tcPr>
          <w:p w14:paraId="0B479788" w14:textId="39A15F28" w:rsidR="004E02D2" w:rsidRDefault="004E02D2" w:rsidP="004E02D2">
            <w:pPr>
              <w:pStyle w:val="BodyText"/>
              <w:spacing w:before="0" w:after="0"/>
              <w:rPr>
                <w:b/>
                <w:bCs/>
              </w:rPr>
            </w:pPr>
            <w:r>
              <w:rPr>
                <w:rFonts w:ascii="Arial" w:eastAsiaTheme="minorHAnsi" w:hAnsi="Arial" w:cs="Arial"/>
                <w:szCs w:val="20"/>
                <w:lang w:bidi="ar-SA"/>
              </w:rPr>
              <w:t>Accident review committee</w:t>
            </w:r>
          </w:p>
        </w:tc>
        <w:tc>
          <w:tcPr>
            <w:tcW w:w="868" w:type="dxa"/>
            <w:gridSpan w:val="8"/>
            <w:tcBorders>
              <w:top w:val="nil"/>
              <w:left w:val="nil"/>
              <w:bottom w:val="nil"/>
              <w:right w:val="nil"/>
            </w:tcBorders>
          </w:tcPr>
          <w:p w14:paraId="548CF8B9" w14:textId="4C1E6BE0"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34253148"/>
                <w:placeholder>
                  <w:docPart w:val="1E875A3BD4B04C2F945371696F5E524C"/>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2648" w:type="dxa"/>
            <w:gridSpan w:val="25"/>
            <w:tcBorders>
              <w:top w:val="nil"/>
              <w:left w:val="nil"/>
              <w:bottom w:val="nil"/>
              <w:right w:val="nil"/>
            </w:tcBorders>
          </w:tcPr>
          <w:p w14:paraId="3F2EB383" w14:textId="5419687C" w:rsidR="004E02D2" w:rsidRPr="004764D6"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Monitored vehicle storage</w:t>
            </w:r>
          </w:p>
        </w:tc>
        <w:tc>
          <w:tcPr>
            <w:tcW w:w="843" w:type="dxa"/>
            <w:gridSpan w:val="4"/>
            <w:tcBorders>
              <w:top w:val="nil"/>
              <w:left w:val="nil"/>
              <w:bottom w:val="nil"/>
              <w:right w:val="nil"/>
            </w:tcBorders>
          </w:tcPr>
          <w:p w14:paraId="7DA98E6A" w14:textId="6B86BDDA"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216671215"/>
                <w:placeholder>
                  <w:docPart w:val="D85C401098DC43D9BFA258F9D7066D72"/>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2674" w:type="dxa"/>
            <w:gridSpan w:val="17"/>
            <w:tcBorders>
              <w:top w:val="nil"/>
              <w:left w:val="nil"/>
              <w:bottom w:val="nil"/>
              <w:right w:val="nil"/>
            </w:tcBorders>
          </w:tcPr>
          <w:p w14:paraId="6CC972F0" w14:textId="048F3E22" w:rsidR="004E02D2" w:rsidRPr="004764D6"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Vehicles loaned/rented to others</w:t>
            </w:r>
          </w:p>
        </w:tc>
        <w:tc>
          <w:tcPr>
            <w:tcW w:w="834" w:type="dxa"/>
            <w:tcBorders>
              <w:top w:val="nil"/>
              <w:left w:val="nil"/>
              <w:bottom w:val="nil"/>
            </w:tcBorders>
          </w:tcPr>
          <w:p w14:paraId="074B59E7" w14:textId="7486D0FC"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33952817"/>
                <w:placeholder>
                  <w:docPart w:val="FA265C9B8E1E4E0D85ECB860F8809259"/>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r>
      <w:tr w:rsidR="004E02D2" w14:paraId="203C7E60" w14:textId="77777777" w:rsidTr="004863C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98" w:type="dxa"/>
            <w:gridSpan w:val="13"/>
            <w:tcBorders>
              <w:top w:val="nil"/>
              <w:bottom w:val="nil"/>
              <w:right w:val="nil"/>
            </w:tcBorders>
          </w:tcPr>
          <w:p w14:paraId="26B4E1CE" w14:textId="5E4A80C8" w:rsidR="004E02D2" w:rsidRDefault="004E02D2" w:rsidP="004E02D2">
            <w:pPr>
              <w:pStyle w:val="BodyText"/>
              <w:spacing w:before="0" w:after="0"/>
              <w:rPr>
                <w:b/>
                <w:bCs/>
              </w:rPr>
            </w:pPr>
            <w:r>
              <w:rPr>
                <w:rFonts w:ascii="Arial" w:eastAsiaTheme="minorHAnsi" w:hAnsi="Arial" w:cs="Arial"/>
                <w:szCs w:val="20"/>
                <w:lang w:bidi="ar-SA"/>
              </w:rPr>
              <w:t>Preventability determined</w:t>
            </w:r>
          </w:p>
        </w:tc>
        <w:tc>
          <w:tcPr>
            <w:tcW w:w="868" w:type="dxa"/>
            <w:gridSpan w:val="8"/>
            <w:tcBorders>
              <w:top w:val="nil"/>
              <w:left w:val="nil"/>
              <w:bottom w:val="nil"/>
              <w:right w:val="nil"/>
            </w:tcBorders>
          </w:tcPr>
          <w:p w14:paraId="0447657F" w14:textId="6B3B59C3"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88543503"/>
                <w:placeholder>
                  <w:docPart w:val="8A4C946DFEF046EEA72804E6989E2C9A"/>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2648" w:type="dxa"/>
            <w:gridSpan w:val="25"/>
            <w:tcBorders>
              <w:top w:val="nil"/>
              <w:left w:val="nil"/>
              <w:bottom w:val="nil"/>
              <w:right w:val="nil"/>
            </w:tcBorders>
          </w:tcPr>
          <w:p w14:paraId="420D5B74" w14:textId="50A8F182"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Post-accident interview of driver</w:t>
            </w:r>
          </w:p>
        </w:tc>
        <w:tc>
          <w:tcPr>
            <w:tcW w:w="843" w:type="dxa"/>
            <w:gridSpan w:val="4"/>
            <w:tcBorders>
              <w:top w:val="nil"/>
              <w:left w:val="nil"/>
              <w:bottom w:val="nil"/>
              <w:right w:val="nil"/>
            </w:tcBorders>
          </w:tcPr>
          <w:p w14:paraId="157A5253" w14:textId="7F4F8EFE"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91775375"/>
                <w:placeholder>
                  <w:docPart w:val="039D897A7C764EDBBB4E9AACA0BAD672"/>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2674" w:type="dxa"/>
            <w:gridSpan w:val="17"/>
            <w:tcBorders>
              <w:top w:val="nil"/>
              <w:left w:val="nil"/>
              <w:bottom w:val="nil"/>
              <w:right w:val="nil"/>
            </w:tcBorders>
          </w:tcPr>
          <w:p w14:paraId="10B5042F" w14:textId="045EEF6E" w:rsidR="004E02D2" w:rsidRPr="004764D6"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Secure vehicle key storage</w:t>
            </w:r>
          </w:p>
        </w:tc>
        <w:tc>
          <w:tcPr>
            <w:tcW w:w="834" w:type="dxa"/>
            <w:tcBorders>
              <w:top w:val="nil"/>
              <w:left w:val="nil"/>
              <w:bottom w:val="nil"/>
            </w:tcBorders>
          </w:tcPr>
          <w:p w14:paraId="0B6E443D" w14:textId="7040EB98" w:rsidR="004E02D2"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438066584"/>
                <w:placeholder>
                  <w:docPart w:val="27064896CFE14408AB910F29437E3FDC"/>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r>
      <w:tr w:rsidR="004E02D2" w14:paraId="2F232C22" w14:textId="77777777" w:rsidTr="004863C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98" w:type="dxa"/>
            <w:gridSpan w:val="13"/>
            <w:tcBorders>
              <w:top w:val="nil"/>
              <w:right w:val="nil"/>
            </w:tcBorders>
          </w:tcPr>
          <w:p w14:paraId="37F4AF97" w14:textId="22F93ACE" w:rsidR="004E02D2" w:rsidRDefault="004E02D2" w:rsidP="004E02D2">
            <w:pPr>
              <w:pStyle w:val="BodyText"/>
              <w:spacing w:before="0" w:after="0"/>
              <w:rPr>
                <w:b/>
                <w:bCs/>
              </w:rPr>
            </w:pPr>
            <w:r>
              <w:rPr>
                <w:rFonts w:ascii="Arial" w:eastAsiaTheme="minorHAnsi" w:hAnsi="Arial" w:cs="Arial"/>
                <w:szCs w:val="20"/>
                <w:lang w:bidi="ar-SA"/>
              </w:rPr>
              <w:t>Post-accident driver retraining</w:t>
            </w:r>
          </w:p>
        </w:tc>
        <w:tc>
          <w:tcPr>
            <w:tcW w:w="868" w:type="dxa"/>
            <w:gridSpan w:val="8"/>
            <w:tcBorders>
              <w:top w:val="nil"/>
              <w:left w:val="nil"/>
              <w:right w:val="nil"/>
            </w:tcBorders>
          </w:tcPr>
          <w:p w14:paraId="41011317" w14:textId="4E51BD30"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80461900"/>
                <w:placeholder>
                  <w:docPart w:val="C1ADF909C1CB4F4E95CE4A061A68A4F1"/>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2648" w:type="dxa"/>
            <w:gridSpan w:val="25"/>
            <w:tcBorders>
              <w:top w:val="nil"/>
              <w:left w:val="nil"/>
              <w:right w:val="nil"/>
            </w:tcBorders>
          </w:tcPr>
          <w:p w14:paraId="61462E06" w14:textId="29FDC342" w:rsidR="004E02D2" w:rsidRPr="004764D6"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Documentation retained</w:t>
            </w:r>
          </w:p>
        </w:tc>
        <w:tc>
          <w:tcPr>
            <w:tcW w:w="843" w:type="dxa"/>
            <w:gridSpan w:val="4"/>
            <w:tcBorders>
              <w:top w:val="nil"/>
              <w:left w:val="nil"/>
              <w:right w:val="nil"/>
            </w:tcBorders>
          </w:tcPr>
          <w:p w14:paraId="5C607FC2" w14:textId="4408FE7D"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49960349"/>
                <w:placeholder>
                  <w:docPart w:val="987524EB54A445ECBAB12B9E3F0FA076"/>
                </w:placeholder>
                <w:showingPlcHdr/>
                <w:comboBox>
                  <w:listItem w:value="Choose an item."/>
                  <w:listItem w:displayText="Yes" w:value="Yes"/>
                  <w:listItem w:displayText="No" w:value="No"/>
                </w:comboBox>
              </w:sdtPr>
              <w:sdtEndPr/>
              <w:sdtContent>
                <w:r w:rsidR="004E02D2" w:rsidRPr="00EF683A">
                  <w:rPr>
                    <w:rStyle w:val="PlaceholderText"/>
                    <w:color w:val="CA6D4F" w:themeColor="text2"/>
                  </w:rPr>
                  <w:t>Yes/No</w:t>
                </w:r>
              </w:sdtContent>
            </w:sdt>
          </w:p>
        </w:tc>
        <w:tc>
          <w:tcPr>
            <w:tcW w:w="2674" w:type="dxa"/>
            <w:gridSpan w:val="17"/>
            <w:tcBorders>
              <w:top w:val="nil"/>
              <w:left w:val="nil"/>
              <w:right w:val="nil"/>
            </w:tcBorders>
          </w:tcPr>
          <w:p w14:paraId="7D121EAC" w14:textId="77777777"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834" w:type="dxa"/>
            <w:tcBorders>
              <w:top w:val="nil"/>
              <w:left w:val="nil"/>
            </w:tcBorders>
          </w:tcPr>
          <w:p w14:paraId="3B2FAD96" w14:textId="77777777" w:rsidR="004E02D2" w:rsidRDefault="004E02D2" w:rsidP="004E02D2">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4E02D2" w14:paraId="20E60E57" w14:textId="77777777" w:rsidTr="007B563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0" w:type="dxa"/>
            <w:gridSpan w:val="4"/>
            <w:tcBorders>
              <w:right w:val="nil"/>
            </w:tcBorders>
          </w:tcPr>
          <w:p w14:paraId="70FB0C40" w14:textId="7F1A937D" w:rsidR="004E02D2" w:rsidRPr="004E4A9D" w:rsidRDefault="004E02D2" w:rsidP="004E02D2">
            <w:pPr>
              <w:pStyle w:val="BodyText"/>
              <w:tabs>
                <w:tab w:val="left" w:pos="2139"/>
                <w:tab w:val="left" w:pos="2516"/>
              </w:tabs>
              <w:spacing w:before="0" w:after="0"/>
              <w:rPr>
                <w:b/>
                <w:bCs/>
              </w:rPr>
            </w:pPr>
            <w:r w:rsidRPr="004E4A9D">
              <w:rPr>
                <w:b/>
                <w:bCs/>
              </w:rPr>
              <w:t>Radius of Operation</w:t>
            </w:r>
          </w:p>
        </w:tc>
        <w:tc>
          <w:tcPr>
            <w:tcW w:w="3310" w:type="dxa"/>
            <w:gridSpan w:val="30"/>
            <w:tcBorders>
              <w:left w:val="nil"/>
              <w:right w:val="nil"/>
            </w:tcBorders>
          </w:tcPr>
          <w:p w14:paraId="22550FCE" w14:textId="3DC227B5" w:rsidR="004E02D2" w:rsidRDefault="004E02D2" w:rsidP="004E02D2">
            <w:pPr>
              <w:pStyle w:val="BodyText"/>
              <w:tabs>
                <w:tab w:val="left" w:pos="2139"/>
                <w:tab w:val="left" w:pos="2516"/>
              </w:tabs>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CA1DC47CBA494CDFA839B906B132BE99"/>
                </w:placeholder>
                <w:showingPlcHdr/>
              </w:sdtPr>
              <w:sdtEndPr/>
              <w:sdtContent>
                <w:r w:rsidRPr="009E60C8">
                  <w:rPr>
                    <w:rStyle w:val="PlaceholderText"/>
                    <w:color w:val="CA6D4F" w:themeColor="text2"/>
                  </w:rPr>
                  <w:t>%</w:t>
                </w:r>
              </w:sdtContent>
            </w:sdt>
            <w:r w:rsidRPr="009E60C8">
              <w:t xml:space="preserve">    %</w:t>
            </w:r>
          </w:p>
        </w:tc>
        <w:tc>
          <w:tcPr>
            <w:tcW w:w="3060" w:type="dxa"/>
            <w:gridSpan w:val="20"/>
            <w:tcBorders>
              <w:left w:val="nil"/>
              <w:right w:val="nil"/>
            </w:tcBorders>
          </w:tcPr>
          <w:p w14:paraId="64B6913F" w14:textId="2F3A5162"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b w:val="0"/>
                <w:bCs w:val="0"/>
              </w:rPr>
              <w:t>Between 51 and 200 miles</w:t>
            </w:r>
            <w:r w:rsidRPr="009E60C8">
              <w:tab/>
            </w:r>
            <w:r>
              <w:rPr>
                <w:b w:val="0"/>
                <w:bCs w:val="0"/>
              </w:rPr>
              <w:t xml:space="preserve">  </w:t>
            </w:r>
            <w:sdt>
              <w:sdtPr>
                <w:rPr>
                  <w:b w:val="0"/>
                  <w:bCs w:val="0"/>
                </w:rPr>
                <w:id w:val="-724677983"/>
                <w:placeholder>
                  <w:docPart w:val="6B42CA66F7BB465895799F24B206C221"/>
                </w:placeholder>
                <w:showingPlcHdr/>
              </w:sdtPr>
              <w:sdtEndPr/>
              <w:sdtContent>
                <w:r w:rsidRPr="007E435C">
                  <w:rPr>
                    <w:rStyle w:val="PlaceholderText"/>
                    <w:color w:val="CA6D4F" w:themeColor="text2"/>
                  </w:rPr>
                  <w:t>%</w:t>
                </w:r>
              </w:sdtContent>
            </w:sdt>
            <w:r>
              <w:rPr>
                <w:b w:val="0"/>
                <w:bCs w:val="0"/>
              </w:rPr>
              <w:t xml:space="preserve">    </w:t>
            </w:r>
            <w:r w:rsidRPr="00965D2B">
              <w:t>%</w:t>
            </w:r>
          </w:p>
        </w:tc>
        <w:tc>
          <w:tcPr>
            <w:tcW w:w="2355" w:type="dxa"/>
            <w:gridSpan w:val="14"/>
            <w:tcBorders>
              <w:left w:val="nil"/>
            </w:tcBorders>
          </w:tcPr>
          <w:p w14:paraId="5222ECDF" w14:textId="4D8A7CAA" w:rsidR="004E02D2" w:rsidRDefault="004E02D2" w:rsidP="004E02D2">
            <w:pPr>
              <w:pStyle w:val="BodyText"/>
              <w:spacing w:before="0" w:after="0"/>
              <w:cnfStyle w:val="000000100000" w:firstRow="0" w:lastRow="0" w:firstColumn="0" w:lastColumn="0" w:oddVBand="0" w:evenVBand="0" w:oddHBand="1" w:evenHBand="0" w:firstRowFirstColumn="0" w:firstRowLastColumn="0" w:lastRowFirstColumn="0" w:lastRowLastColumn="0"/>
            </w:pPr>
            <w:r w:rsidRPr="004E4A9D">
              <w:rPr>
                <w:b w:val="0"/>
                <w:bCs w:val="0"/>
              </w:rPr>
              <w:t>Over 200 miles</w:t>
            </w:r>
            <w:r>
              <w:tab/>
            </w:r>
            <w:r>
              <w:rPr>
                <w:b w:val="0"/>
                <w:bCs w:val="0"/>
              </w:rPr>
              <w:t xml:space="preserve">  </w:t>
            </w:r>
            <w:sdt>
              <w:sdtPr>
                <w:rPr>
                  <w:b w:val="0"/>
                  <w:bCs w:val="0"/>
                </w:rPr>
                <w:id w:val="-1023245944"/>
                <w:placeholder>
                  <w:docPart w:val="08209788DADB496E8E22500330A2D1AE"/>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4E02D2" w14:paraId="0240AC0B" w14:textId="77777777" w:rsidTr="007B5633">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65" w:type="dxa"/>
            <w:gridSpan w:val="68"/>
          </w:tcPr>
          <w:p w14:paraId="21A6420D" w14:textId="401D404E" w:rsidR="004E02D2" w:rsidRDefault="004E02D2" w:rsidP="004E02D2">
            <w:pPr>
              <w:pStyle w:val="BodyText"/>
              <w:spacing w:before="0" w:after="0"/>
            </w:pPr>
            <w:r w:rsidRPr="009E60C8">
              <w:rPr>
                <w:rFonts w:ascii="Arial" w:eastAsiaTheme="minorHAnsi" w:hAnsi="Arial" w:cs="Arial"/>
                <w:b/>
                <w:bCs/>
                <w:szCs w:val="20"/>
                <w:lang w:bidi="ar-SA"/>
              </w:rPr>
              <w:t>What DOT filings do you need?</w:t>
            </w:r>
            <w:r>
              <w:rPr>
                <w:rFonts w:ascii="Arial" w:eastAsiaTheme="minorHAnsi" w:hAnsi="Arial" w:cs="Arial"/>
                <w:b/>
                <w:bCs/>
                <w:szCs w:val="20"/>
                <w:lang w:bidi="ar-SA"/>
              </w:rPr>
              <w:br/>
            </w:r>
            <w:sdt>
              <w:sdtPr>
                <w:id w:val="-552616405"/>
                <w:placeholder>
                  <w:docPart w:val="215C36F3FE4447B29EA2FF0265F78712"/>
                </w:placeholder>
                <w:showingPlcHdr/>
              </w:sdtPr>
              <w:sdtEndPr/>
              <w:sdtContent>
                <w:r w:rsidRPr="00095AB5">
                  <w:rPr>
                    <w:rStyle w:val="PlaceholderText"/>
                    <w:b/>
                    <w:bCs/>
                    <w:color w:val="CA6D4F" w:themeColor="text2"/>
                  </w:rPr>
                  <w:t>Please Explain.</w:t>
                </w:r>
              </w:sdtContent>
            </w:sdt>
          </w:p>
        </w:tc>
      </w:tr>
      <w:tr w:rsidR="004E02D2" w14:paraId="411F03D5" w14:textId="77777777" w:rsidTr="007B5633">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430" w:type="dxa"/>
            <w:gridSpan w:val="65"/>
            <w:tcBorders>
              <w:right w:val="nil"/>
            </w:tcBorders>
          </w:tcPr>
          <w:p w14:paraId="292EF749" w14:textId="78F1A7ED" w:rsidR="004E02D2" w:rsidRPr="004E4A9D" w:rsidRDefault="004E02D2" w:rsidP="004E02D2">
            <w:pPr>
              <w:pStyle w:val="BodyText"/>
              <w:spacing w:before="0" w:after="0"/>
              <w:rPr>
                <w:b/>
                <w:bCs/>
              </w:rPr>
            </w:pPr>
            <w:r w:rsidRPr="004E4A9D">
              <w:rPr>
                <w:b/>
                <w:bCs/>
              </w:rPr>
              <w:t xml:space="preserve">Loads being transported by excavation operations may exceed the weight capacity of roadbeds, bridges, and culverts. </w:t>
            </w:r>
            <w:r w:rsidRPr="004E4A9D">
              <w:rPr>
                <w:b/>
                <w:bCs/>
              </w:rPr>
              <w:br/>
              <w:t>Are truck routes investigated to determine such limitations before transporting heavy equipment to sites?</w:t>
            </w:r>
          </w:p>
        </w:tc>
        <w:tc>
          <w:tcPr>
            <w:tcW w:w="1035" w:type="dxa"/>
            <w:gridSpan w:val="3"/>
            <w:tcBorders>
              <w:left w:val="nil"/>
            </w:tcBorders>
          </w:tcPr>
          <w:p w14:paraId="09D16511" w14:textId="02FBB79A" w:rsidR="004E02D2" w:rsidRPr="007E435C" w:rsidRDefault="00640ABB" w:rsidP="004E02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905724271"/>
                <w:placeholder>
                  <w:docPart w:val="1B957D6AAB6B4CDDB5FB5E1FC0E8F7B6"/>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r w:rsidR="004E02D2">
              <w:br/>
            </w:r>
          </w:p>
        </w:tc>
      </w:tr>
      <w:tr w:rsidR="004E02D2" w14:paraId="6C48A6D6" w14:textId="77777777" w:rsidTr="007B5633">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single" w:sz="2" w:space="0" w:color="808080" w:themeColor="background1" w:themeShade="80"/>
            </w:tcBorders>
          </w:tcPr>
          <w:p w14:paraId="43CB60AD" w14:textId="275705D4" w:rsidR="004E02D2" w:rsidRDefault="004E02D2" w:rsidP="004E02D2">
            <w:pPr>
              <w:pStyle w:val="BodyText"/>
              <w:spacing w:before="0" w:after="0"/>
            </w:pPr>
            <w:r w:rsidRPr="00826C59">
              <w:rPr>
                <w:b/>
                <w:bCs/>
              </w:rPr>
              <w:t>How are the risk’s vehicles protected; where are they garaged or stored?</w:t>
            </w:r>
            <w:r>
              <w:rPr>
                <w:b/>
                <w:bCs/>
              </w:rPr>
              <w:br/>
            </w:r>
            <w:sdt>
              <w:sdtPr>
                <w:id w:val="922308418"/>
                <w:placeholder>
                  <w:docPart w:val="7EE60F06A5864936A7242773ABCEFC84"/>
                </w:placeholder>
                <w:showingPlcHdr/>
              </w:sdtPr>
              <w:sdtEndPr/>
              <w:sdtContent>
                <w:r w:rsidRPr="00095AB5">
                  <w:rPr>
                    <w:rStyle w:val="PlaceholderText"/>
                    <w:b/>
                    <w:bCs/>
                    <w:color w:val="CA6D4F" w:themeColor="text2"/>
                  </w:rPr>
                  <w:t>Please Explain.</w:t>
                </w:r>
              </w:sdtContent>
            </w:sdt>
          </w:p>
        </w:tc>
      </w:tr>
      <w:tr w:rsidR="004E02D2" w14:paraId="02693E82" w14:textId="77777777" w:rsidTr="007B5633">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tcBorders>
          </w:tcPr>
          <w:p w14:paraId="31C2349D" w14:textId="68102744" w:rsidR="004E02D2" w:rsidRPr="00826C59" w:rsidRDefault="004E02D2" w:rsidP="004E02D2">
            <w:pPr>
              <w:pStyle w:val="BodyText"/>
              <w:spacing w:before="0" w:after="0"/>
            </w:pPr>
            <w:r w:rsidRPr="004E4A9D">
              <w:rPr>
                <w:b/>
                <w:bCs/>
              </w:rPr>
              <w:t>If the risk handles delivery of raw materials to work sites, how are loads secured for transport (i.e.: tie downs, tarps, etc.)?</w:t>
            </w:r>
            <w:r>
              <w:rPr>
                <w:b/>
                <w:bCs/>
              </w:rPr>
              <w:br/>
            </w:r>
            <w:sdt>
              <w:sdtPr>
                <w:id w:val="604706786"/>
                <w:placeholder>
                  <w:docPart w:val="A44C30C0E7F147499BA4E44268FE5B3E"/>
                </w:placeholder>
                <w:showingPlcHdr/>
              </w:sdtPr>
              <w:sdtEndPr/>
              <w:sdtContent>
                <w:r w:rsidRPr="00095AB5">
                  <w:rPr>
                    <w:rStyle w:val="PlaceholderText"/>
                    <w:b/>
                    <w:bCs/>
                    <w:color w:val="CA6D4F" w:themeColor="text2"/>
                  </w:rPr>
                  <w:t>Please Explain.</w:t>
                </w:r>
              </w:sdtContent>
            </w:sdt>
          </w:p>
        </w:tc>
      </w:tr>
      <w:bookmarkEnd w:id="0"/>
      <w:tr w:rsidR="004E02D2" w14:paraId="4B1826BC" w14:textId="77777777" w:rsidTr="007B563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shd w:val="clear" w:color="auto" w:fill="CA6D4F"/>
          </w:tcPr>
          <w:p w14:paraId="3EBF471E" w14:textId="2B0590EC" w:rsidR="004E02D2" w:rsidRDefault="004E02D2" w:rsidP="004E02D2">
            <w:pPr>
              <w:pStyle w:val="BodyText"/>
              <w:spacing w:before="0" w:after="0"/>
              <w:jc w:val="center"/>
              <w:rPr>
                <w:b/>
                <w:bCs/>
              </w:rPr>
            </w:pPr>
            <w:r>
              <w:rPr>
                <w:b/>
                <w:bCs/>
                <w:color w:val="FFFFFF" w:themeColor="background1"/>
              </w:rPr>
              <w:t>MOBILE EQUIPMENT QUESTIONS</w:t>
            </w:r>
          </w:p>
        </w:tc>
      </w:tr>
      <w:tr w:rsidR="004E02D2" w14:paraId="201ED36A" w14:textId="77777777" w:rsidTr="007B5633">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465" w:type="dxa"/>
            <w:gridSpan w:val="68"/>
          </w:tcPr>
          <w:p w14:paraId="613B4D95" w14:textId="77777777" w:rsidR="004E02D2" w:rsidRDefault="004E02D2" w:rsidP="004E02D2">
            <w:pPr>
              <w:pStyle w:val="BodyText"/>
              <w:spacing w:before="0" w:after="0"/>
            </w:pPr>
            <w:r w:rsidRPr="00DE5193">
              <w:rPr>
                <w:b/>
                <w:bCs/>
              </w:rPr>
              <w:t>If mobile equipment is ever left at jobsites overnight, what measures are employed to help protect it against theft or vandalism?</w:t>
            </w:r>
          </w:p>
          <w:p w14:paraId="66492BB6" w14:textId="456B5CE4" w:rsidR="004E02D2" w:rsidRDefault="00640ABB" w:rsidP="004E02D2">
            <w:pPr>
              <w:pStyle w:val="BodyText"/>
              <w:spacing w:before="0" w:after="0"/>
              <w:rPr>
                <w:b/>
                <w:bCs/>
              </w:rPr>
            </w:pPr>
            <w:sdt>
              <w:sdtPr>
                <w:id w:val="1983417189"/>
                <w:placeholder>
                  <w:docPart w:val="E268AEC2CF5B48F19BD41C68BEA25FEA"/>
                </w:placeholder>
                <w:showingPlcHdr/>
              </w:sdtPr>
              <w:sdtEndPr/>
              <w:sdtContent>
                <w:r w:rsidR="004E02D2" w:rsidRPr="00095AB5">
                  <w:rPr>
                    <w:rStyle w:val="PlaceholderText"/>
                    <w:b/>
                    <w:bCs/>
                    <w:color w:val="CA6D4F" w:themeColor="text2"/>
                  </w:rPr>
                  <w:t>Please Explain.</w:t>
                </w:r>
              </w:sdtContent>
            </w:sdt>
          </w:p>
        </w:tc>
      </w:tr>
      <w:tr w:rsidR="004E02D2" w14:paraId="70179393" w14:textId="77777777" w:rsidTr="007B563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0" w:type="dxa"/>
            <w:gridSpan w:val="65"/>
            <w:tcBorders>
              <w:bottom w:val="nil"/>
              <w:right w:val="nil"/>
            </w:tcBorders>
          </w:tcPr>
          <w:p w14:paraId="5531F7F6" w14:textId="42EDF3E6" w:rsidR="004E02D2" w:rsidRDefault="004E02D2" w:rsidP="004E02D2">
            <w:pPr>
              <w:pStyle w:val="BodyText"/>
              <w:spacing w:before="0" w:after="0"/>
            </w:pPr>
            <w:r w:rsidRPr="00DE5193">
              <w:rPr>
                <w:b/>
                <w:bCs/>
              </w:rPr>
              <w:t xml:space="preserve">Do you own, </w:t>
            </w:r>
            <w:proofErr w:type="gramStart"/>
            <w:r w:rsidRPr="00DE5193">
              <w:rPr>
                <w:b/>
                <w:bCs/>
              </w:rPr>
              <w:t>rent</w:t>
            </w:r>
            <w:proofErr w:type="gramEnd"/>
            <w:r w:rsidRPr="00DE5193">
              <w:rPr>
                <w:b/>
                <w:bCs/>
              </w:rPr>
              <w:t xml:space="preserve"> or subcontract any cranes?</w:t>
            </w:r>
          </w:p>
        </w:tc>
        <w:tc>
          <w:tcPr>
            <w:tcW w:w="1035" w:type="dxa"/>
            <w:gridSpan w:val="3"/>
            <w:tcBorders>
              <w:left w:val="nil"/>
              <w:bottom w:val="nil"/>
            </w:tcBorders>
          </w:tcPr>
          <w:p w14:paraId="790280E4" w14:textId="59F25761" w:rsidR="004E02D2" w:rsidRDefault="00640ABB" w:rsidP="004E02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37070025"/>
                <w:placeholder>
                  <w:docPart w:val="64BB052CBFFE4A529B135F07B2E1E188"/>
                </w:placeholder>
                <w:showingPlcHdr/>
                <w:comboBox>
                  <w:listItem w:value="Choose an item."/>
                  <w:listItem w:displayText="Yes" w:value="Yes"/>
                  <w:listItem w:displayText="No" w:value="No"/>
                </w:comboBox>
              </w:sdtPr>
              <w:sdtEndPr/>
              <w:sdtContent>
                <w:r w:rsidR="004E02D2" w:rsidRPr="007E435C">
                  <w:rPr>
                    <w:rStyle w:val="PlaceholderText"/>
                    <w:color w:val="CA6D4F" w:themeColor="text2"/>
                  </w:rPr>
                  <w:t>Yes/No</w:t>
                </w:r>
              </w:sdtContent>
            </w:sdt>
          </w:p>
        </w:tc>
      </w:tr>
      <w:tr w:rsidR="004E02D2" w14:paraId="5A17EC8B" w14:textId="77777777" w:rsidTr="007B563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nil"/>
              <w:bottom w:val="single" w:sz="4" w:space="0" w:color="808080" w:themeColor="background1" w:themeShade="80"/>
            </w:tcBorders>
            <w:vAlign w:val="top"/>
          </w:tcPr>
          <w:p w14:paraId="11C1FD1D" w14:textId="47C28FA4" w:rsidR="004E02D2" w:rsidRDefault="004E02D2" w:rsidP="004E02D2">
            <w:pPr>
              <w:pStyle w:val="BodyText"/>
              <w:spacing w:before="0" w:after="0"/>
              <w:rPr>
                <w:b/>
                <w:bCs/>
              </w:rPr>
            </w:pPr>
            <w:r w:rsidRPr="00862B73">
              <w:rPr>
                <w:b/>
                <w:bCs/>
              </w:rPr>
              <w:t>If “Yes</w:t>
            </w:r>
            <w:r>
              <w:rPr>
                <w:b/>
                <w:bCs/>
              </w:rPr>
              <w:t>,”</w:t>
            </w:r>
            <w:r w:rsidRPr="00C00DD5">
              <w:t xml:space="preserve"> please describe.</w:t>
            </w:r>
            <w:r>
              <w:rPr>
                <w:b/>
                <w:bCs/>
              </w:rPr>
              <w:t xml:space="preserve"> </w:t>
            </w:r>
            <w:sdt>
              <w:sdtPr>
                <w:id w:val="1551116731"/>
                <w:placeholder>
                  <w:docPart w:val="2FEF007EDACC45239973E79FFC143B40"/>
                </w:placeholder>
                <w:showingPlcHdr/>
              </w:sdtPr>
              <w:sdtEndPr/>
              <w:sdtContent>
                <w:r w:rsidRPr="00095AB5">
                  <w:rPr>
                    <w:rStyle w:val="PlaceholderText"/>
                    <w:b/>
                    <w:bCs/>
                    <w:color w:val="CA6D4F" w:themeColor="text2"/>
                  </w:rPr>
                  <w:t>Please Explain.</w:t>
                </w:r>
              </w:sdtContent>
            </w:sdt>
          </w:p>
        </w:tc>
      </w:tr>
      <w:tr w:rsidR="004E02D2" w14:paraId="48A23A22" w14:textId="77777777" w:rsidTr="007B5633">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65" w:type="dxa"/>
            <w:gridSpan w:val="68"/>
            <w:tcBorders>
              <w:top w:val="single" w:sz="4" w:space="0" w:color="808080" w:themeColor="background1" w:themeShade="80"/>
            </w:tcBorders>
          </w:tcPr>
          <w:p w14:paraId="20AF747D" w14:textId="77777777" w:rsidR="004E02D2" w:rsidRDefault="004E02D2" w:rsidP="004E02D2">
            <w:pPr>
              <w:pStyle w:val="BodyText"/>
              <w:spacing w:before="0" w:after="0"/>
            </w:pPr>
            <w:r w:rsidRPr="0040483C">
              <w:rPr>
                <w:b/>
                <w:bCs/>
              </w:rPr>
              <w:t>What methods do you employ to monitor the whereabouts of handheld tools and equipment at job sites? For example, do the employees have to sign tools in and out?</w:t>
            </w:r>
          </w:p>
          <w:p w14:paraId="3C3E99E2" w14:textId="5009C84B" w:rsidR="004E02D2" w:rsidRPr="0040483C" w:rsidRDefault="00640ABB" w:rsidP="004E02D2">
            <w:pPr>
              <w:pStyle w:val="BodyText"/>
              <w:spacing w:before="0" w:after="0"/>
              <w:rPr>
                <w:b/>
                <w:bCs/>
              </w:rPr>
            </w:pPr>
            <w:sdt>
              <w:sdtPr>
                <w:id w:val="204064271"/>
                <w:placeholder>
                  <w:docPart w:val="6B7D6021C8FF4DBC8D626F889FA884A4"/>
                </w:placeholder>
                <w:showingPlcHdr/>
              </w:sdtPr>
              <w:sdtEndPr/>
              <w:sdtContent>
                <w:r w:rsidR="004E02D2" w:rsidRPr="00095AB5">
                  <w:rPr>
                    <w:rStyle w:val="PlaceholderText"/>
                    <w:b/>
                    <w:bCs/>
                    <w:color w:val="CA6D4F" w:themeColor="text2"/>
                  </w:rPr>
                  <w:t>Please Explain.</w:t>
                </w:r>
              </w:sdtContent>
            </w:sdt>
          </w:p>
        </w:tc>
      </w:tr>
    </w:tbl>
    <w:p w14:paraId="747449D0" w14:textId="707FF6DA" w:rsidR="00DE5193" w:rsidRDefault="002E79FC" w:rsidP="00A91D21">
      <w:pPr>
        <w:pStyle w:val="BodyText"/>
        <w:rPr>
          <w:b w:val="0"/>
          <w:bCs w:val="0"/>
        </w:rPr>
      </w:pPr>
      <w:r w:rsidRPr="00EE71F8">
        <w:rPr>
          <w:sz w:val="12"/>
          <w:szCs w:val="12"/>
        </w:rPr>
        <w:t xml:space="preserve">WARRANTY: </w:t>
      </w:r>
      <w:r w:rsidRPr="00EE71F8">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DE51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640ABB"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640ABB"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47E8E484" w14:textId="4592F565" w:rsidR="00B2593E" w:rsidRPr="00846E38" w:rsidRDefault="00846E38" w:rsidP="00A91D21">
    <w:pPr>
      <w:pStyle w:val="Footnote"/>
    </w:pPr>
    <w:r w:rsidRPr="008C4C30">
      <w:t>© 202</w:t>
    </w:r>
    <w:r w:rsidR="00640ABB">
      <w:t>3</w:t>
    </w:r>
    <w:r w:rsidRPr="008C4C30">
      <w:t xml:space="preserve"> CopperPoint Mutual Insurance Holding Co. All Rights Reserved.</w:t>
    </w:r>
    <w:r w:rsidRPr="008C4C30">
      <w:tab/>
    </w:r>
    <w:r w:rsidR="00F92564">
      <w:t>GENERAL</w:t>
    </w:r>
    <w:r w:rsidR="00862B73">
      <w:t xml:space="preserve"> </w:t>
    </w:r>
    <w:r w:rsidR="00F92564">
      <w:t>CONTRACTORS</w:t>
    </w:r>
    <w:r w:rsidR="00880A08">
      <w:t xml:space="preserve"> - </w:t>
    </w:r>
    <w:r w:rsidR="00640ABB">
      <w:t>04</w:t>
    </w:r>
    <w:r w:rsidRPr="008C4C30">
      <w:t xml:space="preserve"> | 2</w:t>
    </w:r>
    <w:r w:rsidR="00640ABB">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54E260"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2728954">
    <w:abstractNumId w:val="5"/>
  </w:num>
  <w:num w:numId="2" w16cid:durableId="1945376772">
    <w:abstractNumId w:val="0"/>
  </w:num>
  <w:num w:numId="3" w16cid:durableId="312804438">
    <w:abstractNumId w:val="4"/>
  </w:num>
  <w:num w:numId="4" w16cid:durableId="2103259934">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401371548">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18960618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17391292">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1322851606">
    <w:abstractNumId w:val="2"/>
  </w:num>
  <w:num w:numId="9" w16cid:durableId="1731230781">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1846044405">
    <w:abstractNumId w:val="6"/>
  </w:num>
  <w:num w:numId="11" w16cid:durableId="1627084635">
    <w:abstractNumId w:val="3"/>
  </w:num>
  <w:num w:numId="12" w16cid:durableId="1980646289">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1484083178">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968827433">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1736508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1UBGPTrO5IFJ8hkpfeyqf05hNZaVulPPOmRM4t8GBLB23Nkl7+VYcZu2w2CqDlJ/uUKmbtTMwTudHBlX+3L9GQ==" w:salt="yX9EjE3LD6KAiWtpA0dcpA=="/>
  <w:defaultTabStop w:val="720"/>
  <w:defaultTableStyle w:val="ListTable3-Accent1"/>
  <w:drawingGridHorizontalSpacing w:val="110"/>
  <w:displayHorizontalDrawingGridEvery w:val="2"/>
  <w:characterSpacingControl w:val="doNotCompress"/>
  <w:hdrShapeDefaults>
    <o:shapedefaults v:ext="edit" spidmax="79873"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NawFABnrhY0tAAAA"/>
  </w:docVars>
  <w:rsids>
    <w:rsidRoot w:val="005820AC"/>
    <w:rsid w:val="000044F2"/>
    <w:rsid w:val="0001350E"/>
    <w:rsid w:val="00021124"/>
    <w:rsid w:val="000236A4"/>
    <w:rsid w:val="0002416A"/>
    <w:rsid w:val="00024EB5"/>
    <w:rsid w:val="0002588D"/>
    <w:rsid w:val="000310BA"/>
    <w:rsid w:val="00032E11"/>
    <w:rsid w:val="000354D0"/>
    <w:rsid w:val="00044BF2"/>
    <w:rsid w:val="00045B67"/>
    <w:rsid w:val="00050139"/>
    <w:rsid w:val="00052E61"/>
    <w:rsid w:val="000544BF"/>
    <w:rsid w:val="000564CA"/>
    <w:rsid w:val="0006320C"/>
    <w:rsid w:val="00064381"/>
    <w:rsid w:val="00064E5D"/>
    <w:rsid w:val="000679CD"/>
    <w:rsid w:val="00072716"/>
    <w:rsid w:val="000828E2"/>
    <w:rsid w:val="000860E7"/>
    <w:rsid w:val="000868F1"/>
    <w:rsid w:val="000879D9"/>
    <w:rsid w:val="000927E3"/>
    <w:rsid w:val="00095AB5"/>
    <w:rsid w:val="000A5E41"/>
    <w:rsid w:val="000A6A58"/>
    <w:rsid w:val="000B18BD"/>
    <w:rsid w:val="000B3593"/>
    <w:rsid w:val="000B4232"/>
    <w:rsid w:val="000B4CCE"/>
    <w:rsid w:val="000C02BB"/>
    <w:rsid w:val="000C5221"/>
    <w:rsid w:val="000C789D"/>
    <w:rsid w:val="000D2E7D"/>
    <w:rsid w:val="000D385A"/>
    <w:rsid w:val="000D5ECF"/>
    <w:rsid w:val="000E59F2"/>
    <w:rsid w:val="000F580F"/>
    <w:rsid w:val="0010111E"/>
    <w:rsid w:val="0010330B"/>
    <w:rsid w:val="0010387D"/>
    <w:rsid w:val="001111E3"/>
    <w:rsid w:val="001122A7"/>
    <w:rsid w:val="00112BE5"/>
    <w:rsid w:val="001163F5"/>
    <w:rsid w:val="00120A5B"/>
    <w:rsid w:val="00120C97"/>
    <w:rsid w:val="00121E2D"/>
    <w:rsid w:val="00123A5E"/>
    <w:rsid w:val="00125760"/>
    <w:rsid w:val="00126C59"/>
    <w:rsid w:val="0013141F"/>
    <w:rsid w:val="00131E0A"/>
    <w:rsid w:val="00134B2D"/>
    <w:rsid w:val="001408A3"/>
    <w:rsid w:val="00143A78"/>
    <w:rsid w:val="0014541B"/>
    <w:rsid w:val="00145EA5"/>
    <w:rsid w:val="00152C8A"/>
    <w:rsid w:val="00164EF4"/>
    <w:rsid w:val="00165C66"/>
    <w:rsid w:val="00173FBB"/>
    <w:rsid w:val="00175011"/>
    <w:rsid w:val="00183DEC"/>
    <w:rsid w:val="00190139"/>
    <w:rsid w:val="00191772"/>
    <w:rsid w:val="00192461"/>
    <w:rsid w:val="00193BF4"/>
    <w:rsid w:val="0019466F"/>
    <w:rsid w:val="001959F3"/>
    <w:rsid w:val="001A73B0"/>
    <w:rsid w:val="001B4768"/>
    <w:rsid w:val="001C79F6"/>
    <w:rsid w:val="001D3B6A"/>
    <w:rsid w:val="001E02EA"/>
    <w:rsid w:val="001E6FF8"/>
    <w:rsid w:val="001F0B9C"/>
    <w:rsid w:val="001F1371"/>
    <w:rsid w:val="001F36D3"/>
    <w:rsid w:val="001F3880"/>
    <w:rsid w:val="001F470F"/>
    <w:rsid w:val="001F4D5A"/>
    <w:rsid w:val="001F561E"/>
    <w:rsid w:val="001F7370"/>
    <w:rsid w:val="002011DD"/>
    <w:rsid w:val="00202F7C"/>
    <w:rsid w:val="00207050"/>
    <w:rsid w:val="002118AE"/>
    <w:rsid w:val="00211FFF"/>
    <w:rsid w:val="00214A68"/>
    <w:rsid w:val="00215A3D"/>
    <w:rsid w:val="00221D18"/>
    <w:rsid w:val="00226D3E"/>
    <w:rsid w:val="002409D3"/>
    <w:rsid w:val="002413B1"/>
    <w:rsid w:val="00241DE0"/>
    <w:rsid w:val="00247FE6"/>
    <w:rsid w:val="00251A17"/>
    <w:rsid w:val="00251A4C"/>
    <w:rsid w:val="00252984"/>
    <w:rsid w:val="002575DD"/>
    <w:rsid w:val="002607A6"/>
    <w:rsid w:val="00262C70"/>
    <w:rsid w:val="00263CBB"/>
    <w:rsid w:val="002660DA"/>
    <w:rsid w:val="00266C5D"/>
    <w:rsid w:val="00275ADA"/>
    <w:rsid w:val="002766A2"/>
    <w:rsid w:val="00276B03"/>
    <w:rsid w:val="00285598"/>
    <w:rsid w:val="002865F2"/>
    <w:rsid w:val="00296B8F"/>
    <w:rsid w:val="0029796B"/>
    <w:rsid w:val="002A0CF7"/>
    <w:rsid w:val="002A1A26"/>
    <w:rsid w:val="002A2FB4"/>
    <w:rsid w:val="002A46F6"/>
    <w:rsid w:val="002B17DC"/>
    <w:rsid w:val="002B38F1"/>
    <w:rsid w:val="002B5DA1"/>
    <w:rsid w:val="002C0275"/>
    <w:rsid w:val="002C4597"/>
    <w:rsid w:val="002C7977"/>
    <w:rsid w:val="002C7E46"/>
    <w:rsid w:val="002D1AAF"/>
    <w:rsid w:val="002D350F"/>
    <w:rsid w:val="002D48ED"/>
    <w:rsid w:val="002D6D3E"/>
    <w:rsid w:val="002D73DD"/>
    <w:rsid w:val="002D776A"/>
    <w:rsid w:val="002E01BE"/>
    <w:rsid w:val="002E4678"/>
    <w:rsid w:val="002E674A"/>
    <w:rsid w:val="002E6CCE"/>
    <w:rsid w:val="002E79FC"/>
    <w:rsid w:val="002F65BF"/>
    <w:rsid w:val="003001F2"/>
    <w:rsid w:val="0030253A"/>
    <w:rsid w:val="003026E3"/>
    <w:rsid w:val="00304565"/>
    <w:rsid w:val="00305A79"/>
    <w:rsid w:val="0031267B"/>
    <w:rsid w:val="00313403"/>
    <w:rsid w:val="00316AFB"/>
    <w:rsid w:val="003173C4"/>
    <w:rsid w:val="0031764B"/>
    <w:rsid w:val="00327213"/>
    <w:rsid w:val="00327467"/>
    <w:rsid w:val="00337A3B"/>
    <w:rsid w:val="00340CE8"/>
    <w:rsid w:val="00341C7E"/>
    <w:rsid w:val="00342783"/>
    <w:rsid w:val="003473C4"/>
    <w:rsid w:val="00353E4C"/>
    <w:rsid w:val="00357051"/>
    <w:rsid w:val="00363BF3"/>
    <w:rsid w:val="00363EE6"/>
    <w:rsid w:val="00365514"/>
    <w:rsid w:val="00367F28"/>
    <w:rsid w:val="00386CB9"/>
    <w:rsid w:val="0038726D"/>
    <w:rsid w:val="00387821"/>
    <w:rsid w:val="00393352"/>
    <w:rsid w:val="00394FDB"/>
    <w:rsid w:val="003956F3"/>
    <w:rsid w:val="00395D87"/>
    <w:rsid w:val="003970E8"/>
    <w:rsid w:val="003A15C3"/>
    <w:rsid w:val="003A6F9D"/>
    <w:rsid w:val="003B0710"/>
    <w:rsid w:val="003B1054"/>
    <w:rsid w:val="003B41B1"/>
    <w:rsid w:val="003B489D"/>
    <w:rsid w:val="003B4D3C"/>
    <w:rsid w:val="003B5BA5"/>
    <w:rsid w:val="003B7C44"/>
    <w:rsid w:val="003B7EB9"/>
    <w:rsid w:val="003C33D5"/>
    <w:rsid w:val="003D0FF5"/>
    <w:rsid w:val="003D1154"/>
    <w:rsid w:val="003D1516"/>
    <w:rsid w:val="003D33A8"/>
    <w:rsid w:val="003D400D"/>
    <w:rsid w:val="003E494C"/>
    <w:rsid w:val="003F089B"/>
    <w:rsid w:val="003F1A67"/>
    <w:rsid w:val="003F35B6"/>
    <w:rsid w:val="003F3760"/>
    <w:rsid w:val="003F3E47"/>
    <w:rsid w:val="003F4212"/>
    <w:rsid w:val="003F7A40"/>
    <w:rsid w:val="00402A29"/>
    <w:rsid w:val="0040483C"/>
    <w:rsid w:val="00405124"/>
    <w:rsid w:val="00405802"/>
    <w:rsid w:val="00406565"/>
    <w:rsid w:val="004074AE"/>
    <w:rsid w:val="004109DF"/>
    <w:rsid w:val="004110A9"/>
    <w:rsid w:val="004119B0"/>
    <w:rsid w:val="00417B84"/>
    <w:rsid w:val="0043243E"/>
    <w:rsid w:val="00441082"/>
    <w:rsid w:val="00445CEE"/>
    <w:rsid w:val="004476A0"/>
    <w:rsid w:val="00447921"/>
    <w:rsid w:val="00453CE2"/>
    <w:rsid w:val="004577DA"/>
    <w:rsid w:val="00457AC3"/>
    <w:rsid w:val="0046659B"/>
    <w:rsid w:val="0046753C"/>
    <w:rsid w:val="00472056"/>
    <w:rsid w:val="00472A3B"/>
    <w:rsid w:val="00474AA6"/>
    <w:rsid w:val="0047590A"/>
    <w:rsid w:val="00475F63"/>
    <w:rsid w:val="004764D6"/>
    <w:rsid w:val="00477E0F"/>
    <w:rsid w:val="00480E17"/>
    <w:rsid w:val="00481656"/>
    <w:rsid w:val="00483B9C"/>
    <w:rsid w:val="00483BF7"/>
    <w:rsid w:val="00483E55"/>
    <w:rsid w:val="00484618"/>
    <w:rsid w:val="00485747"/>
    <w:rsid w:val="004863CC"/>
    <w:rsid w:val="0048645C"/>
    <w:rsid w:val="004873AD"/>
    <w:rsid w:val="00492C12"/>
    <w:rsid w:val="00492D81"/>
    <w:rsid w:val="004A079A"/>
    <w:rsid w:val="004A3162"/>
    <w:rsid w:val="004A40E1"/>
    <w:rsid w:val="004A4152"/>
    <w:rsid w:val="004A6DAA"/>
    <w:rsid w:val="004B0187"/>
    <w:rsid w:val="004B2B64"/>
    <w:rsid w:val="004B39B0"/>
    <w:rsid w:val="004B5243"/>
    <w:rsid w:val="004B7F57"/>
    <w:rsid w:val="004C38CA"/>
    <w:rsid w:val="004D0F78"/>
    <w:rsid w:val="004D19F9"/>
    <w:rsid w:val="004D382F"/>
    <w:rsid w:val="004D5C69"/>
    <w:rsid w:val="004D7C3D"/>
    <w:rsid w:val="004E02D2"/>
    <w:rsid w:val="004E1E0D"/>
    <w:rsid w:val="004E48A8"/>
    <w:rsid w:val="004E4A9D"/>
    <w:rsid w:val="004E5063"/>
    <w:rsid w:val="004E62EC"/>
    <w:rsid w:val="004F0485"/>
    <w:rsid w:val="004F186A"/>
    <w:rsid w:val="004F38F8"/>
    <w:rsid w:val="004F647C"/>
    <w:rsid w:val="004F6B92"/>
    <w:rsid w:val="00500A19"/>
    <w:rsid w:val="00505127"/>
    <w:rsid w:val="0050583D"/>
    <w:rsid w:val="005058AD"/>
    <w:rsid w:val="00507CB9"/>
    <w:rsid w:val="0051075C"/>
    <w:rsid w:val="00515591"/>
    <w:rsid w:val="0052383A"/>
    <w:rsid w:val="00530E3D"/>
    <w:rsid w:val="00532542"/>
    <w:rsid w:val="00533DE8"/>
    <w:rsid w:val="0053774F"/>
    <w:rsid w:val="00537BB5"/>
    <w:rsid w:val="00544C02"/>
    <w:rsid w:val="00546778"/>
    <w:rsid w:val="00547571"/>
    <w:rsid w:val="00550973"/>
    <w:rsid w:val="00554DDC"/>
    <w:rsid w:val="00555A70"/>
    <w:rsid w:val="00557307"/>
    <w:rsid w:val="005616B9"/>
    <w:rsid w:val="00562DFD"/>
    <w:rsid w:val="00563BD3"/>
    <w:rsid w:val="0057151C"/>
    <w:rsid w:val="00572001"/>
    <w:rsid w:val="00574311"/>
    <w:rsid w:val="005764F8"/>
    <w:rsid w:val="005820AC"/>
    <w:rsid w:val="00585CCB"/>
    <w:rsid w:val="00586EEA"/>
    <w:rsid w:val="005930EE"/>
    <w:rsid w:val="00593B79"/>
    <w:rsid w:val="00595E0C"/>
    <w:rsid w:val="005A4B33"/>
    <w:rsid w:val="005A5A93"/>
    <w:rsid w:val="005A70A6"/>
    <w:rsid w:val="005B5C6C"/>
    <w:rsid w:val="005B76D5"/>
    <w:rsid w:val="005C493A"/>
    <w:rsid w:val="005D36F5"/>
    <w:rsid w:val="005D4A2E"/>
    <w:rsid w:val="005D4C2C"/>
    <w:rsid w:val="005E2C5E"/>
    <w:rsid w:val="005E3EE9"/>
    <w:rsid w:val="005E42FF"/>
    <w:rsid w:val="005E74B1"/>
    <w:rsid w:val="005E7766"/>
    <w:rsid w:val="005F0340"/>
    <w:rsid w:val="005F0550"/>
    <w:rsid w:val="005F1E59"/>
    <w:rsid w:val="005F4177"/>
    <w:rsid w:val="006024E8"/>
    <w:rsid w:val="00603657"/>
    <w:rsid w:val="00604011"/>
    <w:rsid w:val="006048A8"/>
    <w:rsid w:val="00605614"/>
    <w:rsid w:val="0060669D"/>
    <w:rsid w:val="00610992"/>
    <w:rsid w:val="006140B1"/>
    <w:rsid w:val="006147A8"/>
    <w:rsid w:val="00625697"/>
    <w:rsid w:val="006318A8"/>
    <w:rsid w:val="0063224E"/>
    <w:rsid w:val="0063375E"/>
    <w:rsid w:val="00635211"/>
    <w:rsid w:val="006377DB"/>
    <w:rsid w:val="00640ABB"/>
    <w:rsid w:val="00644A5D"/>
    <w:rsid w:val="006451A4"/>
    <w:rsid w:val="00661CE2"/>
    <w:rsid w:val="006651E5"/>
    <w:rsid w:val="006668A0"/>
    <w:rsid w:val="00671559"/>
    <w:rsid w:val="0068214D"/>
    <w:rsid w:val="00685C15"/>
    <w:rsid w:val="00686C53"/>
    <w:rsid w:val="006916CE"/>
    <w:rsid w:val="00691D52"/>
    <w:rsid w:val="00695026"/>
    <w:rsid w:val="00695663"/>
    <w:rsid w:val="006A01D9"/>
    <w:rsid w:val="006A27BC"/>
    <w:rsid w:val="006A540A"/>
    <w:rsid w:val="006A75F2"/>
    <w:rsid w:val="006B372E"/>
    <w:rsid w:val="006B50BB"/>
    <w:rsid w:val="006B5CEB"/>
    <w:rsid w:val="006D1F85"/>
    <w:rsid w:val="006D2657"/>
    <w:rsid w:val="006E4914"/>
    <w:rsid w:val="006E6C72"/>
    <w:rsid w:val="006F1101"/>
    <w:rsid w:val="006F4301"/>
    <w:rsid w:val="006F455A"/>
    <w:rsid w:val="006F653A"/>
    <w:rsid w:val="006F716D"/>
    <w:rsid w:val="006F75E7"/>
    <w:rsid w:val="00700014"/>
    <w:rsid w:val="00703E5B"/>
    <w:rsid w:val="007042D2"/>
    <w:rsid w:val="007132AA"/>
    <w:rsid w:val="00717FF9"/>
    <w:rsid w:val="007211B2"/>
    <w:rsid w:val="00721DBA"/>
    <w:rsid w:val="00732780"/>
    <w:rsid w:val="007401AA"/>
    <w:rsid w:val="007449F6"/>
    <w:rsid w:val="00747617"/>
    <w:rsid w:val="0075031F"/>
    <w:rsid w:val="0075333A"/>
    <w:rsid w:val="00753B47"/>
    <w:rsid w:val="00754D9B"/>
    <w:rsid w:val="00757997"/>
    <w:rsid w:val="00772ED2"/>
    <w:rsid w:val="00776356"/>
    <w:rsid w:val="0077721F"/>
    <w:rsid w:val="007779EE"/>
    <w:rsid w:val="007800A1"/>
    <w:rsid w:val="007825E3"/>
    <w:rsid w:val="007858B3"/>
    <w:rsid w:val="00787BBA"/>
    <w:rsid w:val="00795E27"/>
    <w:rsid w:val="007A0B1F"/>
    <w:rsid w:val="007A116F"/>
    <w:rsid w:val="007A66C4"/>
    <w:rsid w:val="007A6FFF"/>
    <w:rsid w:val="007A72E6"/>
    <w:rsid w:val="007B19A6"/>
    <w:rsid w:val="007B5633"/>
    <w:rsid w:val="007C352B"/>
    <w:rsid w:val="007C77B1"/>
    <w:rsid w:val="007C78DB"/>
    <w:rsid w:val="007D0F15"/>
    <w:rsid w:val="007D2013"/>
    <w:rsid w:val="007D2218"/>
    <w:rsid w:val="007D44CD"/>
    <w:rsid w:val="007D7EC7"/>
    <w:rsid w:val="007E08CA"/>
    <w:rsid w:val="007E0955"/>
    <w:rsid w:val="007E2588"/>
    <w:rsid w:val="007E435C"/>
    <w:rsid w:val="007E45F5"/>
    <w:rsid w:val="007E5E88"/>
    <w:rsid w:val="007E73D1"/>
    <w:rsid w:val="007F2A75"/>
    <w:rsid w:val="007F2B90"/>
    <w:rsid w:val="007F3433"/>
    <w:rsid w:val="007F4D4E"/>
    <w:rsid w:val="007F5328"/>
    <w:rsid w:val="007F558D"/>
    <w:rsid w:val="00801E87"/>
    <w:rsid w:val="00804034"/>
    <w:rsid w:val="0080709F"/>
    <w:rsid w:val="008075A2"/>
    <w:rsid w:val="008129E6"/>
    <w:rsid w:val="00815F99"/>
    <w:rsid w:val="00817826"/>
    <w:rsid w:val="008179AD"/>
    <w:rsid w:val="0082132D"/>
    <w:rsid w:val="008228C9"/>
    <w:rsid w:val="00824A22"/>
    <w:rsid w:val="00826C59"/>
    <w:rsid w:val="00830544"/>
    <w:rsid w:val="008326C3"/>
    <w:rsid w:val="00835DD4"/>
    <w:rsid w:val="00837068"/>
    <w:rsid w:val="00845CAF"/>
    <w:rsid w:val="00846E38"/>
    <w:rsid w:val="0084749A"/>
    <w:rsid w:val="008522D4"/>
    <w:rsid w:val="00853AC2"/>
    <w:rsid w:val="008549E5"/>
    <w:rsid w:val="00855695"/>
    <w:rsid w:val="00856110"/>
    <w:rsid w:val="0086046D"/>
    <w:rsid w:val="008620AC"/>
    <w:rsid w:val="00862B73"/>
    <w:rsid w:val="008646EF"/>
    <w:rsid w:val="0086591D"/>
    <w:rsid w:val="00866A79"/>
    <w:rsid w:val="00867B8A"/>
    <w:rsid w:val="00872793"/>
    <w:rsid w:val="00875572"/>
    <w:rsid w:val="008755FF"/>
    <w:rsid w:val="00875E8E"/>
    <w:rsid w:val="00880A08"/>
    <w:rsid w:val="0088143B"/>
    <w:rsid w:val="00883270"/>
    <w:rsid w:val="008849D0"/>
    <w:rsid w:val="00885794"/>
    <w:rsid w:val="008864B3"/>
    <w:rsid w:val="00886CF5"/>
    <w:rsid w:val="00886F51"/>
    <w:rsid w:val="00890D41"/>
    <w:rsid w:val="00891B06"/>
    <w:rsid w:val="00892507"/>
    <w:rsid w:val="0089405A"/>
    <w:rsid w:val="008A6E32"/>
    <w:rsid w:val="008B2E9D"/>
    <w:rsid w:val="008B58DB"/>
    <w:rsid w:val="008B728C"/>
    <w:rsid w:val="008C16FF"/>
    <w:rsid w:val="008C61CC"/>
    <w:rsid w:val="008D1828"/>
    <w:rsid w:val="008D1CCF"/>
    <w:rsid w:val="008D38A2"/>
    <w:rsid w:val="008D3B58"/>
    <w:rsid w:val="008D66A0"/>
    <w:rsid w:val="008E1984"/>
    <w:rsid w:val="008E3DF6"/>
    <w:rsid w:val="008E5654"/>
    <w:rsid w:val="008E6146"/>
    <w:rsid w:val="008F03F1"/>
    <w:rsid w:val="008F068E"/>
    <w:rsid w:val="008F20C6"/>
    <w:rsid w:val="008F56AD"/>
    <w:rsid w:val="00901E2B"/>
    <w:rsid w:val="00904EBF"/>
    <w:rsid w:val="00906589"/>
    <w:rsid w:val="009065BE"/>
    <w:rsid w:val="0091221F"/>
    <w:rsid w:val="0091526F"/>
    <w:rsid w:val="00915679"/>
    <w:rsid w:val="00916007"/>
    <w:rsid w:val="009177C0"/>
    <w:rsid w:val="00920F33"/>
    <w:rsid w:val="0092635E"/>
    <w:rsid w:val="00930190"/>
    <w:rsid w:val="00931354"/>
    <w:rsid w:val="00944224"/>
    <w:rsid w:val="00951B06"/>
    <w:rsid w:val="00951D5C"/>
    <w:rsid w:val="00961000"/>
    <w:rsid w:val="00963F6E"/>
    <w:rsid w:val="00965D2B"/>
    <w:rsid w:val="00971C1E"/>
    <w:rsid w:val="0097492F"/>
    <w:rsid w:val="00976B2A"/>
    <w:rsid w:val="00981131"/>
    <w:rsid w:val="0098442B"/>
    <w:rsid w:val="00987941"/>
    <w:rsid w:val="009926F3"/>
    <w:rsid w:val="00994693"/>
    <w:rsid w:val="009960B1"/>
    <w:rsid w:val="00996454"/>
    <w:rsid w:val="00997B79"/>
    <w:rsid w:val="009A075F"/>
    <w:rsid w:val="009A78E4"/>
    <w:rsid w:val="009C069A"/>
    <w:rsid w:val="009C28B1"/>
    <w:rsid w:val="009C3C5F"/>
    <w:rsid w:val="009C574B"/>
    <w:rsid w:val="009D303D"/>
    <w:rsid w:val="009D330C"/>
    <w:rsid w:val="009D4196"/>
    <w:rsid w:val="009E0857"/>
    <w:rsid w:val="009E0F12"/>
    <w:rsid w:val="009E60C8"/>
    <w:rsid w:val="009E725F"/>
    <w:rsid w:val="009F22E9"/>
    <w:rsid w:val="009F3800"/>
    <w:rsid w:val="009F5AFF"/>
    <w:rsid w:val="009F6088"/>
    <w:rsid w:val="009F6A0C"/>
    <w:rsid w:val="009F763F"/>
    <w:rsid w:val="00A04E1D"/>
    <w:rsid w:val="00A06094"/>
    <w:rsid w:val="00A07A02"/>
    <w:rsid w:val="00A12EBA"/>
    <w:rsid w:val="00A22F53"/>
    <w:rsid w:val="00A24BAD"/>
    <w:rsid w:val="00A26616"/>
    <w:rsid w:val="00A269AB"/>
    <w:rsid w:val="00A30635"/>
    <w:rsid w:val="00A31F43"/>
    <w:rsid w:val="00A32D66"/>
    <w:rsid w:val="00A35329"/>
    <w:rsid w:val="00A434BC"/>
    <w:rsid w:val="00A45E90"/>
    <w:rsid w:val="00A46731"/>
    <w:rsid w:val="00A55407"/>
    <w:rsid w:val="00A60B71"/>
    <w:rsid w:val="00A678C2"/>
    <w:rsid w:val="00A708D1"/>
    <w:rsid w:val="00A73C3D"/>
    <w:rsid w:val="00A73E03"/>
    <w:rsid w:val="00A75072"/>
    <w:rsid w:val="00A81844"/>
    <w:rsid w:val="00A82F7B"/>
    <w:rsid w:val="00A8598F"/>
    <w:rsid w:val="00A85A87"/>
    <w:rsid w:val="00A8725F"/>
    <w:rsid w:val="00A91D21"/>
    <w:rsid w:val="00A937C4"/>
    <w:rsid w:val="00AA0FCE"/>
    <w:rsid w:val="00AA1442"/>
    <w:rsid w:val="00AA4BB5"/>
    <w:rsid w:val="00AB08E6"/>
    <w:rsid w:val="00AB7857"/>
    <w:rsid w:val="00AC26B4"/>
    <w:rsid w:val="00AC78BB"/>
    <w:rsid w:val="00AE206E"/>
    <w:rsid w:val="00AE3E33"/>
    <w:rsid w:val="00AE4D2E"/>
    <w:rsid w:val="00AE4EC2"/>
    <w:rsid w:val="00AF17F4"/>
    <w:rsid w:val="00AF2E9F"/>
    <w:rsid w:val="00AF477D"/>
    <w:rsid w:val="00B00496"/>
    <w:rsid w:val="00B05360"/>
    <w:rsid w:val="00B06269"/>
    <w:rsid w:val="00B067FE"/>
    <w:rsid w:val="00B10CE8"/>
    <w:rsid w:val="00B12475"/>
    <w:rsid w:val="00B14219"/>
    <w:rsid w:val="00B14637"/>
    <w:rsid w:val="00B14830"/>
    <w:rsid w:val="00B14B3C"/>
    <w:rsid w:val="00B2593E"/>
    <w:rsid w:val="00B26927"/>
    <w:rsid w:val="00B301FE"/>
    <w:rsid w:val="00B32EEF"/>
    <w:rsid w:val="00B33071"/>
    <w:rsid w:val="00B346BC"/>
    <w:rsid w:val="00B351A9"/>
    <w:rsid w:val="00B369B2"/>
    <w:rsid w:val="00B42A52"/>
    <w:rsid w:val="00B44965"/>
    <w:rsid w:val="00B45696"/>
    <w:rsid w:val="00B46319"/>
    <w:rsid w:val="00B46ED1"/>
    <w:rsid w:val="00B50EDF"/>
    <w:rsid w:val="00B516FD"/>
    <w:rsid w:val="00B528C4"/>
    <w:rsid w:val="00B56F66"/>
    <w:rsid w:val="00B5749B"/>
    <w:rsid w:val="00B62725"/>
    <w:rsid w:val="00B63E7A"/>
    <w:rsid w:val="00B64D2F"/>
    <w:rsid w:val="00B65AD3"/>
    <w:rsid w:val="00B66C9D"/>
    <w:rsid w:val="00B679D1"/>
    <w:rsid w:val="00B76BED"/>
    <w:rsid w:val="00B83A76"/>
    <w:rsid w:val="00B8525D"/>
    <w:rsid w:val="00B863A9"/>
    <w:rsid w:val="00B86D5B"/>
    <w:rsid w:val="00B92DC5"/>
    <w:rsid w:val="00B94826"/>
    <w:rsid w:val="00B9604E"/>
    <w:rsid w:val="00BA0F5A"/>
    <w:rsid w:val="00BA5843"/>
    <w:rsid w:val="00BA7424"/>
    <w:rsid w:val="00BB38FC"/>
    <w:rsid w:val="00BC0A27"/>
    <w:rsid w:val="00BC7196"/>
    <w:rsid w:val="00BD0F61"/>
    <w:rsid w:val="00BD2303"/>
    <w:rsid w:val="00BD3E53"/>
    <w:rsid w:val="00BD75BD"/>
    <w:rsid w:val="00BE2D72"/>
    <w:rsid w:val="00BE6308"/>
    <w:rsid w:val="00BE648D"/>
    <w:rsid w:val="00BF3C2E"/>
    <w:rsid w:val="00BF72E8"/>
    <w:rsid w:val="00BF7798"/>
    <w:rsid w:val="00BF7BC2"/>
    <w:rsid w:val="00C002CE"/>
    <w:rsid w:val="00C00DD5"/>
    <w:rsid w:val="00C00F8B"/>
    <w:rsid w:val="00C01A47"/>
    <w:rsid w:val="00C053E6"/>
    <w:rsid w:val="00C06AD3"/>
    <w:rsid w:val="00C079A4"/>
    <w:rsid w:val="00C07B06"/>
    <w:rsid w:val="00C10F27"/>
    <w:rsid w:val="00C1197C"/>
    <w:rsid w:val="00C13AA9"/>
    <w:rsid w:val="00C175CA"/>
    <w:rsid w:val="00C22847"/>
    <w:rsid w:val="00C27D43"/>
    <w:rsid w:val="00C34B94"/>
    <w:rsid w:val="00C35A9A"/>
    <w:rsid w:val="00C36012"/>
    <w:rsid w:val="00C40828"/>
    <w:rsid w:val="00C42C59"/>
    <w:rsid w:val="00C44B80"/>
    <w:rsid w:val="00C45635"/>
    <w:rsid w:val="00C46C4F"/>
    <w:rsid w:val="00C47B88"/>
    <w:rsid w:val="00C513A0"/>
    <w:rsid w:val="00C6181D"/>
    <w:rsid w:val="00C6368D"/>
    <w:rsid w:val="00C70BEE"/>
    <w:rsid w:val="00C771F0"/>
    <w:rsid w:val="00C8010C"/>
    <w:rsid w:val="00C8025B"/>
    <w:rsid w:val="00C8114C"/>
    <w:rsid w:val="00C83061"/>
    <w:rsid w:val="00C8653E"/>
    <w:rsid w:val="00C87642"/>
    <w:rsid w:val="00C90004"/>
    <w:rsid w:val="00C923C1"/>
    <w:rsid w:val="00C93F4C"/>
    <w:rsid w:val="00C97391"/>
    <w:rsid w:val="00CA0E3D"/>
    <w:rsid w:val="00CA59B1"/>
    <w:rsid w:val="00CA7FD6"/>
    <w:rsid w:val="00CB067A"/>
    <w:rsid w:val="00CB2831"/>
    <w:rsid w:val="00CC4E07"/>
    <w:rsid w:val="00CC6037"/>
    <w:rsid w:val="00CE631B"/>
    <w:rsid w:val="00CF17AE"/>
    <w:rsid w:val="00CF3016"/>
    <w:rsid w:val="00CF6297"/>
    <w:rsid w:val="00CF76AD"/>
    <w:rsid w:val="00CF7B0C"/>
    <w:rsid w:val="00D0090F"/>
    <w:rsid w:val="00D035FD"/>
    <w:rsid w:val="00D04F9D"/>
    <w:rsid w:val="00D07C0F"/>
    <w:rsid w:val="00D108EE"/>
    <w:rsid w:val="00D150BF"/>
    <w:rsid w:val="00D151F7"/>
    <w:rsid w:val="00D209A0"/>
    <w:rsid w:val="00D25817"/>
    <w:rsid w:val="00D322F7"/>
    <w:rsid w:val="00D35152"/>
    <w:rsid w:val="00D374AB"/>
    <w:rsid w:val="00D41070"/>
    <w:rsid w:val="00D42215"/>
    <w:rsid w:val="00D51BDB"/>
    <w:rsid w:val="00D57A18"/>
    <w:rsid w:val="00D6424F"/>
    <w:rsid w:val="00D657DC"/>
    <w:rsid w:val="00D66354"/>
    <w:rsid w:val="00D722E9"/>
    <w:rsid w:val="00D73EDD"/>
    <w:rsid w:val="00D745BB"/>
    <w:rsid w:val="00D76111"/>
    <w:rsid w:val="00D76A37"/>
    <w:rsid w:val="00D77059"/>
    <w:rsid w:val="00D831C3"/>
    <w:rsid w:val="00D85F50"/>
    <w:rsid w:val="00D90B37"/>
    <w:rsid w:val="00D91715"/>
    <w:rsid w:val="00D95B20"/>
    <w:rsid w:val="00DA2307"/>
    <w:rsid w:val="00DA2B30"/>
    <w:rsid w:val="00DB030E"/>
    <w:rsid w:val="00DB4A1C"/>
    <w:rsid w:val="00DB66EF"/>
    <w:rsid w:val="00DB6F41"/>
    <w:rsid w:val="00DB7964"/>
    <w:rsid w:val="00DC5FEE"/>
    <w:rsid w:val="00DD01D5"/>
    <w:rsid w:val="00DD0684"/>
    <w:rsid w:val="00DD571D"/>
    <w:rsid w:val="00DD5766"/>
    <w:rsid w:val="00DE0EA3"/>
    <w:rsid w:val="00DE5193"/>
    <w:rsid w:val="00DE566A"/>
    <w:rsid w:val="00DE6FE7"/>
    <w:rsid w:val="00DF04E4"/>
    <w:rsid w:val="00DF3423"/>
    <w:rsid w:val="00DF45D3"/>
    <w:rsid w:val="00E0261B"/>
    <w:rsid w:val="00E05E64"/>
    <w:rsid w:val="00E112A5"/>
    <w:rsid w:val="00E12D5C"/>
    <w:rsid w:val="00E17C05"/>
    <w:rsid w:val="00E211FC"/>
    <w:rsid w:val="00E247C4"/>
    <w:rsid w:val="00E24AEF"/>
    <w:rsid w:val="00E2514A"/>
    <w:rsid w:val="00E32F9F"/>
    <w:rsid w:val="00E34759"/>
    <w:rsid w:val="00E37404"/>
    <w:rsid w:val="00E40C7D"/>
    <w:rsid w:val="00E43468"/>
    <w:rsid w:val="00E51ED5"/>
    <w:rsid w:val="00E56889"/>
    <w:rsid w:val="00E6102D"/>
    <w:rsid w:val="00E653BA"/>
    <w:rsid w:val="00E70BDA"/>
    <w:rsid w:val="00E733C7"/>
    <w:rsid w:val="00E7665B"/>
    <w:rsid w:val="00E77470"/>
    <w:rsid w:val="00E86478"/>
    <w:rsid w:val="00E87B31"/>
    <w:rsid w:val="00E918F8"/>
    <w:rsid w:val="00E929E4"/>
    <w:rsid w:val="00EA38AE"/>
    <w:rsid w:val="00EA7B5B"/>
    <w:rsid w:val="00EB12D2"/>
    <w:rsid w:val="00EB3369"/>
    <w:rsid w:val="00EC5F6D"/>
    <w:rsid w:val="00EC6FC0"/>
    <w:rsid w:val="00EC7FD2"/>
    <w:rsid w:val="00ED10E2"/>
    <w:rsid w:val="00ED2BCF"/>
    <w:rsid w:val="00ED31CB"/>
    <w:rsid w:val="00ED5286"/>
    <w:rsid w:val="00ED53AB"/>
    <w:rsid w:val="00EE68A1"/>
    <w:rsid w:val="00EE71F8"/>
    <w:rsid w:val="00EE7CC7"/>
    <w:rsid w:val="00EF3A05"/>
    <w:rsid w:val="00F04CA8"/>
    <w:rsid w:val="00F04D0A"/>
    <w:rsid w:val="00F05642"/>
    <w:rsid w:val="00F077BD"/>
    <w:rsid w:val="00F15158"/>
    <w:rsid w:val="00F16942"/>
    <w:rsid w:val="00F21BE5"/>
    <w:rsid w:val="00F23E91"/>
    <w:rsid w:val="00F265CB"/>
    <w:rsid w:val="00F3485C"/>
    <w:rsid w:val="00F351E7"/>
    <w:rsid w:val="00F36BE6"/>
    <w:rsid w:val="00F41465"/>
    <w:rsid w:val="00F4759E"/>
    <w:rsid w:val="00F63B2C"/>
    <w:rsid w:val="00F66800"/>
    <w:rsid w:val="00F66E92"/>
    <w:rsid w:val="00F67730"/>
    <w:rsid w:val="00F71729"/>
    <w:rsid w:val="00F71E14"/>
    <w:rsid w:val="00F75310"/>
    <w:rsid w:val="00F82C35"/>
    <w:rsid w:val="00F83D64"/>
    <w:rsid w:val="00F90D97"/>
    <w:rsid w:val="00F92564"/>
    <w:rsid w:val="00F93980"/>
    <w:rsid w:val="00FA261C"/>
    <w:rsid w:val="00FA38DD"/>
    <w:rsid w:val="00FA75AD"/>
    <w:rsid w:val="00FA7AD9"/>
    <w:rsid w:val="00FB03E2"/>
    <w:rsid w:val="00FB250C"/>
    <w:rsid w:val="00FC318C"/>
    <w:rsid w:val="00FC5A10"/>
    <w:rsid w:val="00FD69D4"/>
    <w:rsid w:val="00FE0387"/>
    <w:rsid w:val="00FE41F5"/>
    <w:rsid w:val="00FE45FE"/>
    <w:rsid w:val="00FF635E"/>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3"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835995194">
      <w:bodyDiv w:val="1"/>
      <w:marLeft w:val="0"/>
      <w:marRight w:val="0"/>
      <w:marTop w:val="0"/>
      <w:marBottom w:val="0"/>
      <w:divBdr>
        <w:top w:val="none" w:sz="0" w:space="0" w:color="auto"/>
        <w:left w:val="none" w:sz="0" w:space="0" w:color="auto"/>
        <w:bottom w:val="none" w:sz="0" w:space="0" w:color="auto"/>
        <w:right w:val="none" w:sz="0" w:space="0" w:color="auto"/>
      </w:divBdr>
    </w:div>
    <w:div w:id="964432629">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401319396">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576160277">
      <w:bodyDiv w:val="1"/>
      <w:marLeft w:val="0"/>
      <w:marRight w:val="0"/>
      <w:marTop w:val="0"/>
      <w:marBottom w:val="0"/>
      <w:divBdr>
        <w:top w:val="none" w:sz="0" w:space="0" w:color="auto"/>
        <w:left w:val="none" w:sz="0" w:space="0" w:color="auto"/>
        <w:bottom w:val="none" w:sz="0" w:space="0" w:color="auto"/>
        <w:right w:val="none" w:sz="0" w:space="0" w:color="auto"/>
      </w:divBdr>
    </w:div>
    <w:div w:id="1637177282">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D36C18" w:rsidP="00D36C18">
          <w:r w:rsidRPr="00A91D21">
            <w:rPr>
              <w:rStyle w:val="PlaceholderText"/>
              <w:color w:val="44546A" w:themeColor="text2"/>
            </w:rPr>
            <w:t>Please lis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434912" w:rsidRDefault="00D36C18" w:rsidP="00D36C18">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434912" w:rsidRDefault="00D36C18" w:rsidP="00D36C18">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434912" w:rsidRDefault="00D36C18" w:rsidP="00D36C18">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434912" w:rsidRDefault="00D36C18" w:rsidP="00D36C18">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434912" w:rsidRDefault="00D36C18" w:rsidP="00D36C18">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434912" w:rsidRDefault="00D36C18" w:rsidP="00D36C18">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434912" w:rsidRDefault="00D36C18" w:rsidP="00D36C18">
          <w:r w:rsidRPr="00095AB5">
            <w:rPr>
              <w:rStyle w:val="PlaceholderText"/>
              <w:color w:val="44546A" w:themeColor="text2"/>
            </w:rPr>
            <w:t>Please Explain.</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434912" w:rsidRDefault="00D36C18" w:rsidP="00D36C18">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434912" w:rsidRDefault="00D36C18" w:rsidP="00D36C18">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434912" w:rsidRDefault="00D36C18" w:rsidP="00D36C18">
          <w:r w:rsidRPr="002E79FC">
            <w:rPr>
              <w:rStyle w:val="PlaceholderText"/>
              <w:color w:val="44546A" w:themeColor="text2"/>
            </w:rPr>
            <w:t>Enter Tex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434912" w:rsidRDefault="00D36C18" w:rsidP="00D36C18">
          <w:r w:rsidRPr="002E79FC">
            <w:rPr>
              <w:rStyle w:val="PlaceholderText"/>
              <w:color w:val="44546A" w:themeColor="text2"/>
            </w:rPr>
            <w:t>Click or tap to enter a date.</w:t>
          </w:r>
        </w:p>
      </w:docPartBody>
    </w:docPart>
    <w:docPart>
      <w:docPartPr>
        <w:name w:val="28979A5E01FF495F806DD6FC68A21136"/>
        <w:category>
          <w:name w:val="General"/>
          <w:gallery w:val="placeholder"/>
        </w:category>
        <w:types>
          <w:type w:val="bbPlcHdr"/>
        </w:types>
        <w:behaviors>
          <w:behavior w:val="content"/>
        </w:behaviors>
        <w:guid w:val="{9A7E7FE1-9AD8-47A8-BF31-B69BC7F88102}"/>
      </w:docPartPr>
      <w:docPartBody>
        <w:p w:rsidR="00C5723F" w:rsidRDefault="00D36C18" w:rsidP="00D36C18">
          <w:r w:rsidRPr="006140B1">
            <w:rPr>
              <w:rStyle w:val="PlaceholderText"/>
              <w:color w:val="44546A" w:themeColor="text2"/>
            </w:rPr>
            <w:t>$$</w:t>
          </w:r>
        </w:p>
      </w:docPartBody>
    </w:docPart>
    <w:docPart>
      <w:docPartPr>
        <w:name w:val="BF70D715D57049E69E3ED6F02CBC44AA"/>
        <w:category>
          <w:name w:val="General"/>
          <w:gallery w:val="placeholder"/>
        </w:category>
        <w:types>
          <w:type w:val="bbPlcHdr"/>
        </w:types>
        <w:behaviors>
          <w:behavior w:val="content"/>
        </w:behaviors>
        <w:guid w:val="{42D4E19E-3970-46C2-BCDE-39EBEFB2E145}"/>
      </w:docPartPr>
      <w:docPartBody>
        <w:p w:rsidR="00C5723F" w:rsidRDefault="00D36C18" w:rsidP="00D36C18">
          <w:r w:rsidRPr="006140B1">
            <w:rPr>
              <w:rStyle w:val="PlaceholderText"/>
              <w:color w:val="44546A" w:themeColor="text2"/>
            </w:rPr>
            <w:t>$$</w:t>
          </w:r>
        </w:p>
      </w:docPartBody>
    </w:docPart>
    <w:docPart>
      <w:docPartPr>
        <w:name w:val="7D46FDDA3EB341B2846FC45817996378"/>
        <w:category>
          <w:name w:val="General"/>
          <w:gallery w:val="placeholder"/>
        </w:category>
        <w:types>
          <w:type w:val="bbPlcHdr"/>
        </w:types>
        <w:behaviors>
          <w:behavior w:val="content"/>
        </w:behaviors>
        <w:guid w:val="{A7E8B4CA-389F-4398-98F3-C0E46E847F04}"/>
      </w:docPartPr>
      <w:docPartBody>
        <w:p w:rsidR="00C5723F" w:rsidRDefault="00D36C18" w:rsidP="00D36C18">
          <w:r w:rsidRPr="006140B1">
            <w:rPr>
              <w:rStyle w:val="PlaceholderText"/>
              <w:color w:val="44546A" w:themeColor="text2"/>
            </w:rPr>
            <w:t>$$</w:t>
          </w:r>
        </w:p>
      </w:docPartBody>
    </w:docPart>
    <w:docPart>
      <w:docPartPr>
        <w:name w:val="9CF2CEF214AE4CC98B4A31713A7E6E8E"/>
        <w:category>
          <w:name w:val="General"/>
          <w:gallery w:val="placeholder"/>
        </w:category>
        <w:types>
          <w:type w:val="bbPlcHdr"/>
        </w:types>
        <w:behaviors>
          <w:behavior w:val="content"/>
        </w:behaviors>
        <w:guid w:val="{E8D48477-D06B-4C8F-8830-9F4C0B3A1CFF}"/>
      </w:docPartPr>
      <w:docPartBody>
        <w:p w:rsidR="00C5723F" w:rsidRDefault="00D36C18" w:rsidP="00D36C18">
          <w:r w:rsidRPr="006140B1">
            <w:rPr>
              <w:rStyle w:val="PlaceholderText"/>
              <w:color w:val="44546A" w:themeColor="text2"/>
            </w:rPr>
            <w:t>$$</w:t>
          </w:r>
        </w:p>
      </w:docPartBody>
    </w:docPart>
    <w:docPart>
      <w:docPartPr>
        <w:name w:val="FDFCCD588D7F4786849AC845F53FC6AB"/>
        <w:category>
          <w:name w:val="General"/>
          <w:gallery w:val="placeholder"/>
        </w:category>
        <w:types>
          <w:type w:val="bbPlcHdr"/>
        </w:types>
        <w:behaviors>
          <w:behavior w:val="content"/>
        </w:behaviors>
        <w:guid w:val="{41CE9530-0DE7-44D6-8FD6-E733EBD28558}"/>
      </w:docPartPr>
      <w:docPartBody>
        <w:p w:rsidR="00C5723F" w:rsidRDefault="00D36C18" w:rsidP="00D36C18">
          <w:r w:rsidRPr="006140B1">
            <w:rPr>
              <w:rStyle w:val="PlaceholderText"/>
              <w:color w:val="44546A" w:themeColor="text2"/>
            </w:rPr>
            <w:t>$$</w:t>
          </w:r>
        </w:p>
      </w:docPartBody>
    </w:docPart>
    <w:docPart>
      <w:docPartPr>
        <w:name w:val="9D1C7EABBB8D4A6DB8465A7A91273C3A"/>
        <w:category>
          <w:name w:val="General"/>
          <w:gallery w:val="placeholder"/>
        </w:category>
        <w:types>
          <w:type w:val="bbPlcHdr"/>
        </w:types>
        <w:behaviors>
          <w:behavior w:val="content"/>
        </w:behaviors>
        <w:guid w:val="{F302A5B5-C0E3-4D85-9954-52F25EAF4486}"/>
      </w:docPartPr>
      <w:docPartBody>
        <w:p w:rsidR="00C5723F" w:rsidRDefault="00D36C18" w:rsidP="00D36C18">
          <w:r w:rsidRPr="006140B1">
            <w:rPr>
              <w:rStyle w:val="PlaceholderText"/>
              <w:color w:val="44546A" w:themeColor="text2"/>
            </w:rPr>
            <w:t>$$</w:t>
          </w:r>
        </w:p>
      </w:docPartBody>
    </w:docPart>
    <w:docPart>
      <w:docPartPr>
        <w:name w:val="B30E533821214D3590D19BD5A84AED21"/>
        <w:category>
          <w:name w:val="General"/>
          <w:gallery w:val="placeholder"/>
        </w:category>
        <w:types>
          <w:type w:val="bbPlcHdr"/>
        </w:types>
        <w:behaviors>
          <w:behavior w:val="content"/>
        </w:behaviors>
        <w:guid w:val="{8697D93D-4FB2-4CDD-9490-BFE786269627}"/>
      </w:docPartPr>
      <w:docPartBody>
        <w:p w:rsidR="00C5723F" w:rsidRDefault="00D36C18" w:rsidP="00D36C18">
          <w:r w:rsidRPr="006140B1">
            <w:rPr>
              <w:rStyle w:val="PlaceholderText"/>
              <w:color w:val="44546A" w:themeColor="text2"/>
            </w:rPr>
            <w:t>$$</w:t>
          </w:r>
        </w:p>
      </w:docPartBody>
    </w:docPart>
    <w:docPart>
      <w:docPartPr>
        <w:name w:val="1F6FDECB29EA405F8762C4F63D7DF2B4"/>
        <w:category>
          <w:name w:val="General"/>
          <w:gallery w:val="placeholder"/>
        </w:category>
        <w:types>
          <w:type w:val="bbPlcHdr"/>
        </w:types>
        <w:behaviors>
          <w:behavior w:val="content"/>
        </w:behaviors>
        <w:guid w:val="{F0839499-AC41-497D-96AE-7D6904E4E4FD}"/>
      </w:docPartPr>
      <w:docPartBody>
        <w:p w:rsidR="00C5723F" w:rsidRDefault="00D36C18" w:rsidP="00D36C18">
          <w:r w:rsidRPr="006140B1">
            <w:rPr>
              <w:rStyle w:val="PlaceholderText"/>
              <w:color w:val="44546A" w:themeColor="text2"/>
            </w:rPr>
            <w:t>$$</w:t>
          </w:r>
        </w:p>
      </w:docPartBody>
    </w:docPart>
    <w:docPart>
      <w:docPartPr>
        <w:name w:val="FDEF3E98E23849C8A4CD9108E565162E"/>
        <w:category>
          <w:name w:val="General"/>
          <w:gallery w:val="placeholder"/>
        </w:category>
        <w:types>
          <w:type w:val="bbPlcHdr"/>
        </w:types>
        <w:behaviors>
          <w:behavior w:val="content"/>
        </w:behaviors>
        <w:guid w:val="{3954DDA6-DD5D-4136-9D68-28B1DEB9C9BE}"/>
      </w:docPartPr>
      <w:docPartBody>
        <w:p w:rsidR="00C5723F" w:rsidRDefault="00D36C18" w:rsidP="00D36C18">
          <w:r w:rsidRPr="006140B1">
            <w:rPr>
              <w:rStyle w:val="PlaceholderText"/>
              <w:color w:val="44546A" w:themeColor="text2"/>
            </w:rPr>
            <w:t>$$</w:t>
          </w:r>
        </w:p>
      </w:docPartBody>
    </w:docPart>
    <w:docPart>
      <w:docPartPr>
        <w:name w:val="13F9B36B9E00429C92CFEB0BC744D652"/>
        <w:category>
          <w:name w:val="General"/>
          <w:gallery w:val="placeholder"/>
        </w:category>
        <w:types>
          <w:type w:val="bbPlcHdr"/>
        </w:types>
        <w:behaviors>
          <w:behavior w:val="content"/>
        </w:behaviors>
        <w:guid w:val="{D489B156-48F8-4084-BAB2-B4CFCC991B87}"/>
      </w:docPartPr>
      <w:docPartBody>
        <w:p w:rsidR="00C5723F" w:rsidRDefault="00D36C18" w:rsidP="00D36C18">
          <w:r w:rsidRPr="006140B1">
            <w:rPr>
              <w:rStyle w:val="PlaceholderText"/>
              <w:color w:val="44546A" w:themeColor="text2"/>
            </w:rPr>
            <w:t>$$</w:t>
          </w:r>
        </w:p>
      </w:docPartBody>
    </w:docPart>
    <w:docPart>
      <w:docPartPr>
        <w:name w:val="62D665D75C344C5A95AC933C13A1E391"/>
        <w:category>
          <w:name w:val="General"/>
          <w:gallery w:val="placeholder"/>
        </w:category>
        <w:types>
          <w:type w:val="bbPlcHdr"/>
        </w:types>
        <w:behaviors>
          <w:behavior w:val="content"/>
        </w:behaviors>
        <w:guid w:val="{028A09BD-76CA-4D74-B5A3-1C1464860277}"/>
      </w:docPartPr>
      <w:docPartBody>
        <w:p w:rsidR="00C5723F" w:rsidRDefault="00D36C18" w:rsidP="00D36C18">
          <w:r w:rsidRPr="006140B1">
            <w:rPr>
              <w:rStyle w:val="PlaceholderText"/>
              <w:color w:val="44546A" w:themeColor="text2"/>
            </w:rPr>
            <w:t>$$</w:t>
          </w:r>
        </w:p>
      </w:docPartBody>
    </w:docPart>
    <w:docPart>
      <w:docPartPr>
        <w:name w:val="2D935850AD574408932BA5493522E5A3"/>
        <w:category>
          <w:name w:val="General"/>
          <w:gallery w:val="placeholder"/>
        </w:category>
        <w:types>
          <w:type w:val="bbPlcHdr"/>
        </w:types>
        <w:behaviors>
          <w:behavior w:val="content"/>
        </w:behaviors>
        <w:guid w:val="{4F02CF14-59A5-4A72-881D-F719A39E5219}"/>
      </w:docPartPr>
      <w:docPartBody>
        <w:p w:rsidR="00C5723F" w:rsidRDefault="00D36C18" w:rsidP="00D36C18">
          <w:r w:rsidRPr="006140B1">
            <w:rPr>
              <w:rStyle w:val="PlaceholderText"/>
              <w:color w:val="44546A" w:themeColor="text2"/>
            </w:rPr>
            <w:t>$$</w:t>
          </w:r>
        </w:p>
      </w:docPartBody>
    </w:docPart>
    <w:docPart>
      <w:docPartPr>
        <w:name w:val="846C7FEDA65B4091B502850A62CD9F7B"/>
        <w:category>
          <w:name w:val="General"/>
          <w:gallery w:val="placeholder"/>
        </w:category>
        <w:types>
          <w:type w:val="bbPlcHdr"/>
        </w:types>
        <w:behaviors>
          <w:behavior w:val="content"/>
        </w:behaviors>
        <w:guid w:val="{38DF941C-8EB8-4F6F-B771-312DDA968E69}"/>
      </w:docPartPr>
      <w:docPartBody>
        <w:p w:rsidR="00C5723F" w:rsidRDefault="00D36C18" w:rsidP="00D36C18">
          <w:r w:rsidRPr="00E929E4">
            <w:rPr>
              <w:rStyle w:val="PlaceholderText"/>
              <w:color w:val="44546A" w:themeColor="text2"/>
            </w:rPr>
            <w:t>Please list.</w:t>
          </w:r>
        </w:p>
      </w:docPartBody>
    </w:docPart>
    <w:docPart>
      <w:docPartPr>
        <w:name w:val="8E3536101421464FA7211F06F6C24557"/>
        <w:category>
          <w:name w:val="General"/>
          <w:gallery w:val="placeholder"/>
        </w:category>
        <w:types>
          <w:type w:val="bbPlcHdr"/>
        </w:types>
        <w:behaviors>
          <w:behavior w:val="content"/>
        </w:behaviors>
        <w:guid w:val="{C66549AC-0C3C-4A97-8739-FDD4D72AA6B1}"/>
      </w:docPartPr>
      <w:docPartBody>
        <w:p w:rsidR="00C5723F" w:rsidRDefault="00D36C18" w:rsidP="00D36C18">
          <w:r w:rsidRPr="00E929E4">
            <w:rPr>
              <w:rStyle w:val="PlaceholderText"/>
              <w:color w:val="44546A" w:themeColor="text2"/>
            </w:rPr>
            <w:t>Please list.</w:t>
          </w:r>
        </w:p>
      </w:docPartBody>
    </w:docPart>
    <w:docPart>
      <w:docPartPr>
        <w:name w:val="7F6BE02123314A12B933FE003BB5B39A"/>
        <w:category>
          <w:name w:val="General"/>
          <w:gallery w:val="placeholder"/>
        </w:category>
        <w:types>
          <w:type w:val="bbPlcHdr"/>
        </w:types>
        <w:behaviors>
          <w:behavior w:val="content"/>
        </w:behaviors>
        <w:guid w:val="{210B0476-529D-4092-B5F4-634F4474231E}"/>
      </w:docPartPr>
      <w:docPartBody>
        <w:p w:rsidR="00C5723F" w:rsidRDefault="00D36C18" w:rsidP="00D36C18">
          <w:r w:rsidRPr="00E929E4">
            <w:rPr>
              <w:rStyle w:val="PlaceholderText"/>
              <w:color w:val="44546A" w:themeColor="text2"/>
            </w:rPr>
            <w:t>Please list.</w:t>
          </w:r>
        </w:p>
      </w:docPartBody>
    </w:docPart>
    <w:docPart>
      <w:docPartPr>
        <w:name w:val="856518366AD04EB68581091EA9764A5F"/>
        <w:category>
          <w:name w:val="General"/>
          <w:gallery w:val="placeholder"/>
        </w:category>
        <w:types>
          <w:type w:val="bbPlcHdr"/>
        </w:types>
        <w:behaviors>
          <w:behavior w:val="content"/>
        </w:behaviors>
        <w:guid w:val="{B5A88BE1-6DEA-4B97-99B0-2C013741AEF7}"/>
      </w:docPartPr>
      <w:docPartBody>
        <w:p w:rsidR="00C5723F" w:rsidRDefault="00D36C18" w:rsidP="00D36C18">
          <w:r w:rsidRPr="00E929E4">
            <w:rPr>
              <w:rStyle w:val="PlaceholderText"/>
              <w:color w:val="44546A" w:themeColor="text2"/>
            </w:rPr>
            <w:t>Please list.</w:t>
          </w:r>
        </w:p>
      </w:docPartBody>
    </w:docPart>
    <w:docPart>
      <w:docPartPr>
        <w:name w:val="A9298B9D5FED47918A661253B56060FA"/>
        <w:category>
          <w:name w:val="General"/>
          <w:gallery w:val="placeholder"/>
        </w:category>
        <w:types>
          <w:type w:val="bbPlcHdr"/>
        </w:types>
        <w:behaviors>
          <w:behavior w:val="content"/>
        </w:behaviors>
        <w:guid w:val="{186A1DA9-BA1D-47C2-88C9-3A8BCC99413B}"/>
      </w:docPartPr>
      <w:docPartBody>
        <w:p w:rsidR="00C5723F" w:rsidRDefault="00D36C18" w:rsidP="00D36C18">
          <w:r w:rsidRPr="00E929E4">
            <w:rPr>
              <w:rStyle w:val="PlaceholderText"/>
              <w:color w:val="44546A" w:themeColor="text2"/>
            </w:rPr>
            <w:t>Please list.</w:t>
          </w:r>
        </w:p>
      </w:docPartBody>
    </w:docPart>
    <w:docPart>
      <w:docPartPr>
        <w:name w:val="DAC46970D2704108B22933743AED09BB"/>
        <w:category>
          <w:name w:val="General"/>
          <w:gallery w:val="placeholder"/>
        </w:category>
        <w:types>
          <w:type w:val="bbPlcHdr"/>
        </w:types>
        <w:behaviors>
          <w:behavior w:val="content"/>
        </w:behaviors>
        <w:guid w:val="{BEAB1238-9562-48A7-BCE1-02ECE6BF72DD}"/>
      </w:docPartPr>
      <w:docPartBody>
        <w:p w:rsidR="00C5723F" w:rsidRDefault="00D36C18" w:rsidP="00D36C18">
          <w:r w:rsidRPr="00E929E4">
            <w:rPr>
              <w:rStyle w:val="PlaceholderText"/>
              <w:color w:val="44546A" w:themeColor="text2"/>
            </w:rPr>
            <w:t>Please list.</w:t>
          </w:r>
        </w:p>
      </w:docPartBody>
    </w:docPart>
    <w:docPart>
      <w:docPartPr>
        <w:name w:val="AA6F167C8DE747F2B7010A860A77FBAE"/>
        <w:category>
          <w:name w:val="General"/>
          <w:gallery w:val="placeholder"/>
        </w:category>
        <w:types>
          <w:type w:val="bbPlcHdr"/>
        </w:types>
        <w:behaviors>
          <w:behavior w:val="content"/>
        </w:behaviors>
        <w:guid w:val="{DAFCFB7C-E19E-4C22-954E-DF1687C3842B}"/>
      </w:docPartPr>
      <w:docPartBody>
        <w:p w:rsidR="00C5723F" w:rsidRDefault="00D36C18" w:rsidP="00D36C18">
          <w:r w:rsidRPr="00E929E4">
            <w:rPr>
              <w:rStyle w:val="PlaceholderText"/>
              <w:color w:val="44546A" w:themeColor="text2"/>
            </w:rPr>
            <w:t>Please list.</w:t>
          </w:r>
        </w:p>
      </w:docPartBody>
    </w:docPart>
    <w:docPart>
      <w:docPartPr>
        <w:name w:val="C8DF26B1B6DF4C719CC2D49D2C11F6F8"/>
        <w:category>
          <w:name w:val="General"/>
          <w:gallery w:val="placeholder"/>
        </w:category>
        <w:types>
          <w:type w:val="bbPlcHdr"/>
        </w:types>
        <w:behaviors>
          <w:behavior w:val="content"/>
        </w:behaviors>
        <w:guid w:val="{886E0D5A-92FF-4436-8E3A-EB24EB00BA79}"/>
      </w:docPartPr>
      <w:docPartBody>
        <w:p w:rsidR="00C5723F" w:rsidRDefault="00D36C18" w:rsidP="00D36C18">
          <w:r w:rsidRPr="00E929E4">
            <w:rPr>
              <w:rStyle w:val="PlaceholderText"/>
              <w:color w:val="44546A" w:themeColor="text2"/>
            </w:rPr>
            <w:t>Please list.</w:t>
          </w:r>
        </w:p>
      </w:docPartBody>
    </w:docPart>
    <w:docPart>
      <w:docPartPr>
        <w:name w:val="4852C47481654286B2F45E4B99FDACE7"/>
        <w:category>
          <w:name w:val="General"/>
          <w:gallery w:val="placeholder"/>
        </w:category>
        <w:types>
          <w:type w:val="bbPlcHdr"/>
        </w:types>
        <w:behaviors>
          <w:behavior w:val="content"/>
        </w:behaviors>
        <w:guid w:val="{5543D2CE-7CE5-4677-9644-69E2F1B169BD}"/>
      </w:docPartPr>
      <w:docPartBody>
        <w:p w:rsidR="0027185C" w:rsidRDefault="00D36C18" w:rsidP="00D36C18">
          <w:r>
            <w:rPr>
              <w:rStyle w:val="PlaceholderText"/>
              <w:color w:val="44546A" w:themeColor="text2"/>
            </w:rPr>
            <w:t>Please list all named insureds, active or inactive, and provide description of each.</w:t>
          </w:r>
        </w:p>
      </w:docPartBody>
    </w:docPart>
    <w:docPart>
      <w:docPartPr>
        <w:name w:val="BCA57768F1544F539336856BC10B1F41"/>
        <w:category>
          <w:name w:val="General"/>
          <w:gallery w:val="placeholder"/>
        </w:category>
        <w:types>
          <w:type w:val="bbPlcHdr"/>
        </w:types>
        <w:behaviors>
          <w:behavior w:val="content"/>
        </w:behaviors>
        <w:guid w:val="{1F339DEB-51B0-4FC4-B68B-D7911BDC0E29}"/>
      </w:docPartPr>
      <w:docPartBody>
        <w:p w:rsidR="00C87F9A" w:rsidRDefault="00550919" w:rsidP="00550919">
          <w:pPr>
            <w:pStyle w:val="BCA57768F1544F539336856BC10B1F41"/>
          </w:pPr>
          <w:r w:rsidRPr="00173FBB">
            <w:rPr>
              <w:rStyle w:val="PlaceholderText"/>
              <w:color w:val="44546A" w:themeColor="text2"/>
            </w:rPr>
            <w:t>%</w:t>
          </w:r>
        </w:p>
      </w:docPartBody>
    </w:docPart>
    <w:docPart>
      <w:docPartPr>
        <w:name w:val="E72A255241B04BAF9B1B5ADC6FAC6555"/>
        <w:category>
          <w:name w:val="General"/>
          <w:gallery w:val="placeholder"/>
        </w:category>
        <w:types>
          <w:type w:val="bbPlcHdr"/>
        </w:types>
        <w:behaviors>
          <w:behavior w:val="content"/>
        </w:behaviors>
        <w:guid w:val="{21181A3D-EDDD-412A-859C-F13621227218}"/>
      </w:docPartPr>
      <w:docPartBody>
        <w:p w:rsidR="00C87F9A" w:rsidRDefault="00550919" w:rsidP="00550919">
          <w:pPr>
            <w:pStyle w:val="E72A255241B04BAF9B1B5ADC6FAC6555"/>
          </w:pPr>
          <w:r w:rsidRPr="00173FBB">
            <w:rPr>
              <w:rStyle w:val="PlaceholderText"/>
              <w:color w:val="44546A" w:themeColor="text2"/>
            </w:rPr>
            <w:t>%</w:t>
          </w:r>
        </w:p>
      </w:docPartBody>
    </w:docPart>
    <w:docPart>
      <w:docPartPr>
        <w:name w:val="62B8FD82BFEF4AC6B98142B0601B73E5"/>
        <w:category>
          <w:name w:val="General"/>
          <w:gallery w:val="placeholder"/>
        </w:category>
        <w:types>
          <w:type w:val="bbPlcHdr"/>
        </w:types>
        <w:behaviors>
          <w:behavior w:val="content"/>
        </w:behaviors>
        <w:guid w:val="{6A5B41C7-DB9F-4D83-8963-4618E19DE479}"/>
      </w:docPartPr>
      <w:docPartBody>
        <w:p w:rsidR="00C87F9A" w:rsidRDefault="00550919" w:rsidP="00550919">
          <w:pPr>
            <w:pStyle w:val="62B8FD82BFEF4AC6B98142B0601B73E5"/>
          </w:pPr>
          <w:r w:rsidRPr="00173FBB">
            <w:rPr>
              <w:rStyle w:val="PlaceholderText"/>
              <w:color w:val="44546A" w:themeColor="text2"/>
            </w:rPr>
            <w:t>%</w:t>
          </w:r>
        </w:p>
      </w:docPartBody>
    </w:docPart>
    <w:docPart>
      <w:docPartPr>
        <w:name w:val="7C2360C0EB1449BB975751BC46D4E02C"/>
        <w:category>
          <w:name w:val="General"/>
          <w:gallery w:val="placeholder"/>
        </w:category>
        <w:types>
          <w:type w:val="bbPlcHdr"/>
        </w:types>
        <w:behaviors>
          <w:behavior w:val="content"/>
        </w:behaviors>
        <w:guid w:val="{645ECA85-C5A2-4DFD-AC57-9E5A95497DDD}"/>
      </w:docPartPr>
      <w:docPartBody>
        <w:p w:rsidR="00C87F9A" w:rsidRDefault="00550919" w:rsidP="00550919">
          <w:pPr>
            <w:pStyle w:val="7C2360C0EB1449BB975751BC46D4E02C"/>
          </w:pPr>
          <w:r w:rsidRPr="00173FBB">
            <w:rPr>
              <w:rStyle w:val="PlaceholderText"/>
              <w:color w:val="44546A" w:themeColor="text2"/>
            </w:rPr>
            <w:t>%</w:t>
          </w:r>
        </w:p>
      </w:docPartBody>
    </w:docPart>
    <w:docPart>
      <w:docPartPr>
        <w:name w:val="FDD9631283FD493C8B2339188D903F4D"/>
        <w:category>
          <w:name w:val="General"/>
          <w:gallery w:val="placeholder"/>
        </w:category>
        <w:types>
          <w:type w:val="bbPlcHdr"/>
        </w:types>
        <w:behaviors>
          <w:behavior w:val="content"/>
        </w:behaviors>
        <w:guid w:val="{02A430F2-7FB6-4C04-A96A-D368C1977644}"/>
      </w:docPartPr>
      <w:docPartBody>
        <w:p w:rsidR="00C87F9A" w:rsidRDefault="00550919" w:rsidP="00550919">
          <w:pPr>
            <w:pStyle w:val="FDD9631283FD493C8B2339188D903F4D"/>
          </w:pPr>
          <w:r w:rsidRPr="006D2657">
            <w:rPr>
              <w:rStyle w:val="PlaceholderText"/>
              <w:color w:val="44546A" w:themeColor="text2"/>
            </w:rPr>
            <w:t>%</w:t>
          </w:r>
        </w:p>
      </w:docPartBody>
    </w:docPart>
    <w:docPart>
      <w:docPartPr>
        <w:name w:val="819D1CBDEA954DDBA62D9985DC775DF4"/>
        <w:category>
          <w:name w:val="General"/>
          <w:gallery w:val="placeholder"/>
        </w:category>
        <w:types>
          <w:type w:val="bbPlcHdr"/>
        </w:types>
        <w:behaviors>
          <w:behavior w:val="content"/>
        </w:behaviors>
        <w:guid w:val="{871B1D6D-6CE0-4A1F-9D25-AF693E7F6EF8}"/>
      </w:docPartPr>
      <w:docPartBody>
        <w:p w:rsidR="00C87F9A" w:rsidRDefault="00550919" w:rsidP="00550919">
          <w:pPr>
            <w:pStyle w:val="819D1CBDEA954DDBA62D9985DC775DF4"/>
          </w:pPr>
          <w:r w:rsidRPr="006D2657">
            <w:rPr>
              <w:rStyle w:val="PlaceholderText"/>
              <w:color w:val="44546A" w:themeColor="text2"/>
            </w:rPr>
            <w:t>%</w:t>
          </w:r>
        </w:p>
      </w:docPartBody>
    </w:docPart>
    <w:docPart>
      <w:docPartPr>
        <w:name w:val="05A8EBE1AE5F4DF69E7E830FD1E6C6FA"/>
        <w:category>
          <w:name w:val="General"/>
          <w:gallery w:val="placeholder"/>
        </w:category>
        <w:types>
          <w:type w:val="bbPlcHdr"/>
        </w:types>
        <w:behaviors>
          <w:behavior w:val="content"/>
        </w:behaviors>
        <w:guid w:val="{F7B96139-267A-4E2A-9FFA-8E6CE3E7B1C6}"/>
      </w:docPartPr>
      <w:docPartBody>
        <w:p w:rsidR="00C87F9A" w:rsidRDefault="00550919" w:rsidP="00550919">
          <w:pPr>
            <w:pStyle w:val="05A8EBE1AE5F4DF69E7E830FD1E6C6FA"/>
          </w:pPr>
          <w:r w:rsidRPr="00173FBB">
            <w:rPr>
              <w:rStyle w:val="PlaceholderText"/>
              <w:color w:val="44546A" w:themeColor="text2"/>
            </w:rPr>
            <w:t>%</w:t>
          </w:r>
        </w:p>
      </w:docPartBody>
    </w:docPart>
    <w:docPart>
      <w:docPartPr>
        <w:name w:val="9C1DD89654E5437E97A00C0E537C9B8F"/>
        <w:category>
          <w:name w:val="General"/>
          <w:gallery w:val="placeholder"/>
        </w:category>
        <w:types>
          <w:type w:val="bbPlcHdr"/>
        </w:types>
        <w:behaviors>
          <w:behavior w:val="content"/>
        </w:behaviors>
        <w:guid w:val="{20A360D7-48DD-46F2-9919-FD884217A8AD}"/>
      </w:docPartPr>
      <w:docPartBody>
        <w:p w:rsidR="00C87F9A" w:rsidRDefault="00550919" w:rsidP="00550919">
          <w:pPr>
            <w:pStyle w:val="9C1DD89654E5437E97A00C0E537C9B8F"/>
          </w:pPr>
          <w:r w:rsidRPr="00173FBB">
            <w:rPr>
              <w:rStyle w:val="PlaceholderText"/>
              <w:color w:val="44546A" w:themeColor="text2"/>
            </w:rPr>
            <w:t>%</w:t>
          </w:r>
        </w:p>
      </w:docPartBody>
    </w:docPart>
    <w:docPart>
      <w:docPartPr>
        <w:name w:val="FA0C200668414B2894DD34BDE25E3AE0"/>
        <w:category>
          <w:name w:val="General"/>
          <w:gallery w:val="placeholder"/>
        </w:category>
        <w:types>
          <w:type w:val="bbPlcHdr"/>
        </w:types>
        <w:behaviors>
          <w:behavior w:val="content"/>
        </w:behaviors>
        <w:guid w:val="{5253A52D-B287-4E57-AEBA-204D5799A1B5}"/>
      </w:docPartPr>
      <w:docPartBody>
        <w:p w:rsidR="00C87F9A" w:rsidRDefault="00550919" w:rsidP="00550919">
          <w:pPr>
            <w:pStyle w:val="FA0C200668414B2894DD34BDE25E3AE0"/>
          </w:pPr>
          <w:r w:rsidRPr="00173FBB">
            <w:rPr>
              <w:rStyle w:val="PlaceholderText"/>
              <w:color w:val="44546A" w:themeColor="text2"/>
            </w:rPr>
            <w:t>%</w:t>
          </w:r>
        </w:p>
      </w:docPartBody>
    </w:docPart>
    <w:docPart>
      <w:docPartPr>
        <w:name w:val="2A908330CCEA42AF95E1D6CA06A4C73F"/>
        <w:category>
          <w:name w:val="General"/>
          <w:gallery w:val="placeholder"/>
        </w:category>
        <w:types>
          <w:type w:val="bbPlcHdr"/>
        </w:types>
        <w:behaviors>
          <w:behavior w:val="content"/>
        </w:behaviors>
        <w:guid w:val="{FF9F7F7F-43C1-4565-A15B-9ADCDBA6E8C7}"/>
      </w:docPartPr>
      <w:docPartBody>
        <w:p w:rsidR="00C87F9A" w:rsidRDefault="00550919" w:rsidP="00550919">
          <w:pPr>
            <w:pStyle w:val="2A908330CCEA42AF95E1D6CA06A4C73F"/>
          </w:pPr>
          <w:r w:rsidRPr="00173FBB">
            <w:rPr>
              <w:rStyle w:val="PlaceholderText"/>
              <w:color w:val="44546A" w:themeColor="text2"/>
            </w:rPr>
            <w:t>%</w:t>
          </w:r>
        </w:p>
      </w:docPartBody>
    </w:docPart>
    <w:docPart>
      <w:docPartPr>
        <w:name w:val="43B676540019445F900FD6A5066AA634"/>
        <w:category>
          <w:name w:val="General"/>
          <w:gallery w:val="placeholder"/>
        </w:category>
        <w:types>
          <w:type w:val="bbPlcHdr"/>
        </w:types>
        <w:behaviors>
          <w:behavior w:val="content"/>
        </w:behaviors>
        <w:guid w:val="{4BF81C90-9E3B-4E57-B255-A4C9973C7193}"/>
      </w:docPartPr>
      <w:docPartBody>
        <w:p w:rsidR="00C87F9A" w:rsidRDefault="00550919" w:rsidP="00550919">
          <w:pPr>
            <w:pStyle w:val="43B676540019445F900FD6A5066AA634"/>
          </w:pPr>
          <w:r w:rsidRPr="006D2657">
            <w:rPr>
              <w:rStyle w:val="PlaceholderText"/>
              <w:color w:val="44546A" w:themeColor="text2"/>
            </w:rPr>
            <w:t>%</w:t>
          </w:r>
        </w:p>
      </w:docPartBody>
    </w:docPart>
    <w:docPart>
      <w:docPartPr>
        <w:name w:val="15B1C86581944B9A8AB0186D8E4E9BA8"/>
        <w:category>
          <w:name w:val="General"/>
          <w:gallery w:val="placeholder"/>
        </w:category>
        <w:types>
          <w:type w:val="bbPlcHdr"/>
        </w:types>
        <w:behaviors>
          <w:behavior w:val="content"/>
        </w:behaviors>
        <w:guid w:val="{B39476C3-D428-4B58-BDCB-D6F52EA81967}"/>
      </w:docPartPr>
      <w:docPartBody>
        <w:p w:rsidR="00C87F9A" w:rsidRDefault="00550919" w:rsidP="00550919">
          <w:pPr>
            <w:pStyle w:val="15B1C86581944B9A8AB0186D8E4E9BA8"/>
          </w:pPr>
          <w:r w:rsidRPr="006D2657">
            <w:rPr>
              <w:rStyle w:val="PlaceholderText"/>
              <w:color w:val="44546A" w:themeColor="text2"/>
            </w:rPr>
            <w:t>%</w:t>
          </w:r>
        </w:p>
      </w:docPartBody>
    </w:docPart>
    <w:docPart>
      <w:docPartPr>
        <w:name w:val="42394DE41F584C8586BD80665A833D11"/>
        <w:category>
          <w:name w:val="General"/>
          <w:gallery w:val="placeholder"/>
        </w:category>
        <w:types>
          <w:type w:val="bbPlcHdr"/>
        </w:types>
        <w:behaviors>
          <w:behavior w:val="content"/>
        </w:behaviors>
        <w:guid w:val="{FBAC1895-8105-41DA-813D-46DB7C0FB415}"/>
      </w:docPartPr>
      <w:docPartBody>
        <w:p w:rsidR="00C87F9A" w:rsidRDefault="00550919" w:rsidP="00550919">
          <w:pPr>
            <w:pStyle w:val="42394DE41F584C8586BD80665A833D11"/>
          </w:pPr>
          <w:r w:rsidRPr="00173FBB">
            <w:rPr>
              <w:rStyle w:val="PlaceholderText"/>
              <w:color w:val="44546A" w:themeColor="text2"/>
            </w:rPr>
            <w:t>%</w:t>
          </w:r>
        </w:p>
      </w:docPartBody>
    </w:docPart>
    <w:docPart>
      <w:docPartPr>
        <w:name w:val="4C44606EDD9E4B8AB0EDA977E694C231"/>
        <w:category>
          <w:name w:val="General"/>
          <w:gallery w:val="placeholder"/>
        </w:category>
        <w:types>
          <w:type w:val="bbPlcHdr"/>
        </w:types>
        <w:behaviors>
          <w:behavior w:val="content"/>
        </w:behaviors>
        <w:guid w:val="{96744C96-B534-4616-86D0-C1EACEA41BB3}"/>
      </w:docPartPr>
      <w:docPartBody>
        <w:p w:rsidR="00C87F9A" w:rsidRDefault="00550919" w:rsidP="00550919">
          <w:pPr>
            <w:pStyle w:val="4C44606EDD9E4B8AB0EDA977E694C231"/>
          </w:pPr>
          <w:r w:rsidRPr="00173FBB">
            <w:rPr>
              <w:rStyle w:val="PlaceholderText"/>
              <w:color w:val="44546A" w:themeColor="text2"/>
            </w:rPr>
            <w:t>%</w:t>
          </w:r>
        </w:p>
      </w:docPartBody>
    </w:docPart>
    <w:docPart>
      <w:docPartPr>
        <w:name w:val="F74351427AB74ED6BB30293C0643C9A6"/>
        <w:category>
          <w:name w:val="General"/>
          <w:gallery w:val="placeholder"/>
        </w:category>
        <w:types>
          <w:type w:val="bbPlcHdr"/>
        </w:types>
        <w:behaviors>
          <w:behavior w:val="content"/>
        </w:behaviors>
        <w:guid w:val="{CE9E1F89-6D27-46DD-B00F-2D0735C55E36}"/>
      </w:docPartPr>
      <w:docPartBody>
        <w:p w:rsidR="00C87F9A" w:rsidRDefault="00550919" w:rsidP="00550919">
          <w:pPr>
            <w:pStyle w:val="F74351427AB74ED6BB30293C0643C9A6"/>
          </w:pPr>
          <w:r w:rsidRPr="00173FBB">
            <w:rPr>
              <w:rStyle w:val="PlaceholderText"/>
              <w:color w:val="44546A" w:themeColor="text2"/>
            </w:rPr>
            <w:t>%</w:t>
          </w:r>
        </w:p>
      </w:docPartBody>
    </w:docPart>
    <w:docPart>
      <w:docPartPr>
        <w:name w:val="F57EB68D4B1A4A04BB1568470999B931"/>
        <w:category>
          <w:name w:val="General"/>
          <w:gallery w:val="placeholder"/>
        </w:category>
        <w:types>
          <w:type w:val="bbPlcHdr"/>
        </w:types>
        <w:behaviors>
          <w:behavior w:val="content"/>
        </w:behaviors>
        <w:guid w:val="{10502E20-3084-4CD2-AA1C-B6D371544175}"/>
      </w:docPartPr>
      <w:docPartBody>
        <w:p w:rsidR="00C87F9A" w:rsidRDefault="00550919" w:rsidP="00550919">
          <w:pPr>
            <w:pStyle w:val="F57EB68D4B1A4A04BB1568470999B931"/>
          </w:pPr>
          <w:r w:rsidRPr="00173FBB">
            <w:rPr>
              <w:rStyle w:val="PlaceholderText"/>
              <w:color w:val="44546A" w:themeColor="text2"/>
            </w:rPr>
            <w:t>%</w:t>
          </w:r>
        </w:p>
      </w:docPartBody>
    </w:docPart>
    <w:docPart>
      <w:docPartPr>
        <w:name w:val="FE00CBA2A0A3423D9DFC0334A0C0F178"/>
        <w:category>
          <w:name w:val="General"/>
          <w:gallery w:val="placeholder"/>
        </w:category>
        <w:types>
          <w:type w:val="bbPlcHdr"/>
        </w:types>
        <w:behaviors>
          <w:behavior w:val="content"/>
        </w:behaviors>
        <w:guid w:val="{B44AF079-CCAF-4AF9-81B5-FC13F0AFEAD2}"/>
      </w:docPartPr>
      <w:docPartBody>
        <w:p w:rsidR="00C87F9A" w:rsidRDefault="00550919" w:rsidP="00550919">
          <w:pPr>
            <w:pStyle w:val="FE00CBA2A0A3423D9DFC0334A0C0F178"/>
          </w:pPr>
          <w:r w:rsidRPr="002F4EB8">
            <w:rPr>
              <w:rStyle w:val="PlaceholderText"/>
              <w:color w:val="44546A" w:themeColor="text2"/>
            </w:rPr>
            <w:t>%</w:t>
          </w:r>
        </w:p>
      </w:docPartBody>
    </w:docPart>
    <w:docPart>
      <w:docPartPr>
        <w:name w:val="A701E8F68ECE4E3A80CB710CF251F656"/>
        <w:category>
          <w:name w:val="General"/>
          <w:gallery w:val="placeholder"/>
        </w:category>
        <w:types>
          <w:type w:val="bbPlcHdr"/>
        </w:types>
        <w:behaviors>
          <w:behavior w:val="content"/>
        </w:behaviors>
        <w:guid w:val="{6D068543-6859-414E-A9E7-295B0F1F01F0}"/>
      </w:docPartPr>
      <w:docPartBody>
        <w:p w:rsidR="00C87F9A" w:rsidRDefault="00550919" w:rsidP="00550919">
          <w:pPr>
            <w:pStyle w:val="A701E8F68ECE4E3A80CB710CF251F656"/>
          </w:pPr>
          <w:r w:rsidRPr="002F4EB8">
            <w:rPr>
              <w:rStyle w:val="PlaceholderText"/>
              <w:color w:val="44546A" w:themeColor="text2"/>
            </w:rPr>
            <w:t>%</w:t>
          </w:r>
        </w:p>
      </w:docPartBody>
    </w:docPart>
    <w:docPart>
      <w:docPartPr>
        <w:name w:val="1AB57CE383A541AF9CC07B6B8234B2F3"/>
        <w:category>
          <w:name w:val="General"/>
          <w:gallery w:val="placeholder"/>
        </w:category>
        <w:types>
          <w:type w:val="bbPlcHdr"/>
        </w:types>
        <w:behaviors>
          <w:behavior w:val="content"/>
        </w:behaviors>
        <w:guid w:val="{79D97A2C-67F6-42BB-B089-8629A843B3A9}"/>
      </w:docPartPr>
      <w:docPartBody>
        <w:p w:rsidR="00C87F9A" w:rsidRDefault="00550919" w:rsidP="00550919">
          <w:pPr>
            <w:pStyle w:val="1AB57CE383A541AF9CC07B6B8234B2F3"/>
          </w:pPr>
          <w:r w:rsidRPr="00173FBB">
            <w:rPr>
              <w:rStyle w:val="PlaceholderText"/>
              <w:color w:val="44546A" w:themeColor="text2"/>
            </w:rPr>
            <w:t>%</w:t>
          </w:r>
        </w:p>
      </w:docPartBody>
    </w:docPart>
    <w:docPart>
      <w:docPartPr>
        <w:name w:val="47ACA8BC5DE443F89A68931B2545C2F0"/>
        <w:category>
          <w:name w:val="General"/>
          <w:gallery w:val="placeholder"/>
        </w:category>
        <w:types>
          <w:type w:val="bbPlcHdr"/>
        </w:types>
        <w:behaviors>
          <w:behavior w:val="content"/>
        </w:behaviors>
        <w:guid w:val="{5D85B25B-1F77-409F-89E5-F45D34501269}"/>
      </w:docPartPr>
      <w:docPartBody>
        <w:p w:rsidR="00C87F9A" w:rsidRDefault="00550919" w:rsidP="00550919">
          <w:pPr>
            <w:pStyle w:val="47ACA8BC5DE443F89A68931B2545C2F0"/>
          </w:pPr>
          <w:r w:rsidRPr="00173FBB">
            <w:rPr>
              <w:rStyle w:val="PlaceholderText"/>
              <w:color w:val="44546A" w:themeColor="text2"/>
            </w:rPr>
            <w:t>%</w:t>
          </w:r>
        </w:p>
      </w:docPartBody>
    </w:docPart>
    <w:docPart>
      <w:docPartPr>
        <w:name w:val="8B8492308B7B42158522DD4D19DC2B68"/>
        <w:category>
          <w:name w:val="General"/>
          <w:gallery w:val="placeholder"/>
        </w:category>
        <w:types>
          <w:type w:val="bbPlcHdr"/>
        </w:types>
        <w:behaviors>
          <w:behavior w:val="content"/>
        </w:behaviors>
        <w:guid w:val="{9958AAF3-29DF-40BA-AC12-FBDE40972EEE}"/>
      </w:docPartPr>
      <w:docPartBody>
        <w:p w:rsidR="00C87F9A" w:rsidRDefault="00550919" w:rsidP="00550919">
          <w:pPr>
            <w:pStyle w:val="8B8492308B7B42158522DD4D19DC2B68"/>
          </w:pPr>
          <w:r w:rsidRPr="00173FBB">
            <w:rPr>
              <w:rStyle w:val="PlaceholderText"/>
              <w:color w:val="44546A" w:themeColor="text2"/>
            </w:rPr>
            <w:t>%</w:t>
          </w:r>
        </w:p>
      </w:docPartBody>
    </w:docPart>
    <w:docPart>
      <w:docPartPr>
        <w:name w:val="9E3C8D5BB8B4480FA6FC73E0AD573D78"/>
        <w:category>
          <w:name w:val="General"/>
          <w:gallery w:val="placeholder"/>
        </w:category>
        <w:types>
          <w:type w:val="bbPlcHdr"/>
        </w:types>
        <w:behaviors>
          <w:behavior w:val="content"/>
        </w:behaviors>
        <w:guid w:val="{CDFEA571-F3C5-4198-B44E-D85FEC04497E}"/>
      </w:docPartPr>
      <w:docPartBody>
        <w:p w:rsidR="00C87F9A" w:rsidRDefault="00550919" w:rsidP="00550919">
          <w:pPr>
            <w:pStyle w:val="9E3C8D5BB8B4480FA6FC73E0AD573D78"/>
          </w:pPr>
          <w:r w:rsidRPr="00173FBB">
            <w:rPr>
              <w:rStyle w:val="PlaceholderText"/>
              <w:color w:val="44546A" w:themeColor="text2"/>
            </w:rPr>
            <w:t>%</w:t>
          </w:r>
        </w:p>
      </w:docPartBody>
    </w:docPart>
    <w:docPart>
      <w:docPartPr>
        <w:name w:val="8332E3768A864111B7C612507286FD9C"/>
        <w:category>
          <w:name w:val="General"/>
          <w:gallery w:val="placeholder"/>
        </w:category>
        <w:types>
          <w:type w:val="bbPlcHdr"/>
        </w:types>
        <w:behaviors>
          <w:behavior w:val="content"/>
        </w:behaviors>
        <w:guid w:val="{88347935-C71F-4587-ADDD-E5B8FBE21CA8}"/>
      </w:docPartPr>
      <w:docPartBody>
        <w:p w:rsidR="00DA2536" w:rsidRDefault="00E16708" w:rsidP="00E16708">
          <w:pPr>
            <w:pStyle w:val="8332E3768A864111B7C612507286FD9C"/>
          </w:pPr>
          <w:r w:rsidRPr="00173FBB">
            <w:rPr>
              <w:rStyle w:val="PlaceholderText"/>
              <w:color w:val="44546A" w:themeColor="text2"/>
            </w:rPr>
            <w:t>%</w:t>
          </w:r>
        </w:p>
      </w:docPartBody>
    </w:docPart>
    <w:docPart>
      <w:docPartPr>
        <w:name w:val="0924A1290D4F4AD8A3C9E9A87A657F26"/>
        <w:category>
          <w:name w:val="General"/>
          <w:gallery w:val="placeholder"/>
        </w:category>
        <w:types>
          <w:type w:val="bbPlcHdr"/>
        </w:types>
        <w:behaviors>
          <w:behavior w:val="content"/>
        </w:behaviors>
        <w:guid w:val="{5D6B245D-4B06-41DD-975B-9D080E5C1321}"/>
      </w:docPartPr>
      <w:docPartBody>
        <w:p w:rsidR="00DA2536" w:rsidRDefault="00E16708" w:rsidP="00E16708">
          <w:pPr>
            <w:pStyle w:val="0924A1290D4F4AD8A3C9E9A87A657F26"/>
          </w:pPr>
          <w:r w:rsidRPr="00173FBB">
            <w:rPr>
              <w:rStyle w:val="PlaceholderText"/>
              <w:color w:val="44546A" w:themeColor="text2"/>
            </w:rPr>
            <w:t>%</w:t>
          </w:r>
        </w:p>
      </w:docPartBody>
    </w:docPart>
    <w:docPart>
      <w:docPartPr>
        <w:name w:val="6898DC118317434DAA36B58C4DA2126B"/>
        <w:category>
          <w:name w:val="General"/>
          <w:gallery w:val="placeholder"/>
        </w:category>
        <w:types>
          <w:type w:val="bbPlcHdr"/>
        </w:types>
        <w:behaviors>
          <w:behavior w:val="content"/>
        </w:behaviors>
        <w:guid w:val="{105A8E99-0D14-4CDB-8B65-7266220B0F3B}"/>
      </w:docPartPr>
      <w:docPartBody>
        <w:p w:rsidR="00DA2536" w:rsidRDefault="00E16708" w:rsidP="00E16708">
          <w:pPr>
            <w:pStyle w:val="6898DC118317434DAA36B58C4DA2126B"/>
          </w:pPr>
          <w:r w:rsidRPr="00173FBB">
            <w:rPr>
              <w:rStyle w:val="PlaceholderText"/>
              <w:color w:val="44546A" w:themeColor="text2"/>
            </w:rPr>
            <w:t>%</w:t>
          </w:r>
        </w:p>
      </w:docPartBody>
    </w:docPart>
    <w:docPart>
      <w:docPartPr>
        <w:name w:val="A5236128206447DE90E52E97F57ED5F1"/>
        <w:category>
          <w:name w:val="General"/>
          <w:gallery w:val="placeholder"/>
        </w:category>
        <w:types>
          <w:type w:val="bbPlcHdr"/>
        </w:types>
        <w:behaviors>
          <w:behavior w:val="content"/>
        </w:behaviors>
        <w:guid w:val="{6E1DD637-61B7-4298-AC51-7C8EE9089795}"/>
      </w:docPartPr>
      <w:docPartBody>
        <w:p w:rsidR="00DA2536" w:rsidRDefault="00E16708" w:rsidP="00E16708">
          <w:pPr>
            <w:pStyle w:val="A5236128206447DE90E52E97F57ED5F1"/>
          </w:pPr>
          <w:r w:rsidRPr="00173FBB">
            <w:rPr>
              <w:rStyle w:val="PlaceholderText"/>
              <w:color w:val="44546A" w:themeColor="text2"/>
            </w:rPr>
            <w:t>%</w:t>
          </w:r>
        </w:p>
      </w:docPartBody>
    </w:docPart>
    <w:docPart>
      <w:docPartPr>
        <w:name w:val="DA73D5372BBE4620A4FCF1D94257B085"/>
        <w:category>
          <w:name w:val="General"/>
          <w:gallery w:val="placeholder"/>
        </w:category>
        <w:types>
          <w:type w:val="bbPlcHdr"/>
        </w:types>
        <w:behaviors>
          <w:behavior w:val="content"/>
        </w:behaviors>
        <w:guid w:val="{2F52EFB9-2F7B-4BAE-AD46-D8C51EAD856E}"/>
      </w:docPartPr>
      <w:docPartBody>
        <w:p w:rsidR="00DA2536" w:rsidRDefault="00E16708" w:rsidP="00E16708">
          <w:pPr>
            <w:pStyle w:val="DA73D5372BBE4620A4FCF1D94257B085"/>
          </w:pPr>
          <w:r w:rsidRPr="002F4EB8">
            <w:rPr>
              <w:rStyle w:val="PlaceholderText"/>
              <w:color w:val="44546A" w:themeColor="text2"/>
            </w:rPr>
            <w:t>%</w:t>
          </w:r>
        </w:p>
      </w:docPartBody>
    </w:docPart>
    <w:docPart>
      <w:docPartPr>
        <w:name w:val="6EEB2111FA584DAFAD46E49C554763EB"/>
        <w:category>
          <w:name w:val="General"/>
          <w:gallery w:val="placeholder"/>
        </w:category>
        <w:types>
          <w:type w:val="bbPlcHdr"/>
        </w:types>
        <w:behaviors>
          <w:behavior w:val="content"/>
        </w:behaviors>
        <w:guid w:val="{5BF6D5DC-79B9-45B7-BEE8-8CCA6FBE984B}"/>
      </w:docPartPr>
      <w:docPartBody>
        <w:p w:rsidR="00DA2536" w:rsidRDefault="00E16708" w:rsidP="00E16708">
          <w:pPr>
            <w:pStyle w:val="6EEB2111FA584DAFAD46E49C554763EB"/>
          </w:pPr>
          <w:r w:rsidRPr="002F4EB8">
            <w:rPr>
              <w:rStyle w:val="PlaceholderText"/>
              <w:color w:val="44546A" w:themeColor="text2"/>
            </w:rPr>
            <w:t>%</w:t>
          </w:r>
        </w:p>
      </w:docPartBody>
    </w:docPart>
    <w:docPart>
      <w:docPartPr>
        <w:name w:val="07B19232303E4AC0B098DAB8B5E0FBEE"/>
        <w:category>
          <w:name w:val="General"/>
          <w:gallery w:val="placeholder"/>
        </w:category>
        <w:types>
          <w:type w:val="bbPlcHdr"/>
        </w:types>
        <w:behaviors>
          <w:behavior w:val="content"/>
        </w:behaviors>
        <w:guid w:val="{8089C6C0-DC12-42C2-BFE1-8B21D8BCCB06}"/>
      </w:docPartPr>
      <w:docPartBody>
        <w:p w:rsidR="00DA2536" w:rsidRDefault="00E16708" w:rsidP="00E16708">
          <w:pPr>
            <w:pStyle w:val="07B19232303E4AC0B098DAB8B5E0FBEE"/>
          </w:pPr>
          <w:r w:rsidRPr="00173FBB">
            <w:rPr>
              <w:rStyle w:val="PlaceholderText"/>
              <w:color w:val="44546A" w:themeColor="text2"/>
            </w:rPr>
            <w:t>%</w:t>
          </w:r>
        </w:p>
      </w:docPartBody>
    </w:docPart>
    <w:docPart>
      <w:docPartPr>
        <w:name w:val="8B6B7CE2140B4D3088CEF234B5EA34F6"/>
        <w:category>
          <w:name w:val="General"/>
          <w:gallery w:val="placeholder"/>
        </w:category>
        <w:types>
          <w:type w:val="bbPlcHdr"/>
        </w:types>
        <w:behaviors>
          <w:behavior w:val="content"/>
        </w:behaviors>
        <w:guid w:val="{CD1AA561-DA15-42BB-BFD0-C1943FE32D82}"/>
      </w:docPartPr>
      <w:docPartBody>
        <w:p w:rsidR="00DA2536" w:rsidRDefault="00E16708" w:rsidP="00E16708">
          <w:pPr>
            <w:pStyle w:val="8B6B7CE2140B4D3088CEF234B5EA34F6"/>
          </w:pPr>
          <w:r w:rsidRPr="00173FBB">
            <w:rPr>
              <w:rStyle w:val="PlaceholderText"/>
              <w:color w:val="44546A" w:themeColor="text2"/>
            </w:rPr>
            <w:t>%</w:t>
          </w:r>
        </w:p>
      </w:docPartBody>
    </w:docPart>
    <w:docPart>
      <w:docPartPr>
        <w:name w:val="C287EC24F8C149B29A8BF649E3170851"/>
        <w:category>
          <w:name w:val="General"/>
          <w:gallery w:val="placeholder"/>
        </w:category>
        <w:types>
          <w:type w:val="bbPlcHdr"/>
        </w:types>
        <w:behaviors>
          <w:behavior w:val="content"/>
        </w:behaviors>
        <w:guid w:val="{90117496-1194-416B-83A5-E7ED3FB927D3}"/>
      </w:docPartPr>
      <w:docPartBody>
        <w:p w:rsidR="00DA2536" w:rsidRDefault="00E16708" w:rsidP="00E16708">
          <w:pPr>
            <w:pStyle w:val="C287EC24F8C149B29A8BF649E3170851"/>
          </w:pPr>
          <w:r w:rsidRPr="00173FBB">
            <w:rPr>
              <w:rStyle w:val="PlaceholderText"/>
              <w:color w:val="44546A" w:themeColor="text2"/>
            </w:rPr>
            <w:t>%</w:t>
          </w:r>
        </w:p>
      </w:docPartBody>
    </w:docPart>
    <w:docPart>
      <w:docPartPr>
        <w:name w:val="17DE9BFB33D1403887F79BE7A447BF6D"/>
        <w:category>
          <w:name w:val="General"/>
          <w:gallery w:val="placeholder"/>
        </w:category>
        <w:types>
          <w:type w:val="bbPlcHdr"/>
        </w:types>
        <w:behaviors>
          <w:behavior w:val="content"/>
        </w:behaviors>
        <w:guid w:val="{2DD2E51D-79AD-4277-A4BB-FA7CF85E83E6}"/>
      </w:docPartPr>
      <w:docPartBody>
        <w:p w:rsidR="00DA2536" w:rsidRDefault="00E16708" w:rsidP="00E16708">
          <w:pPr>
            <w:pStyle w:val="17DE9BFB33D1403887F79BE7A447BF6D"/>
          </w:pPr>
          <w:r w:rsidRPr="00173FBB">
            <w:rPr>
              <w:rStyle w:val="PlaceholderText"/>
              <w:color w:val="44546A" w:themeColor="text2"/>
            </w:rPr>
            <w:t>%</w:t>
          </w:r>
        </w:p>
      </w:docPartBody>
    </w:docPart>
    <w:docPart>
      <w:docPartPr>
        <w:name w:val="2DF882CBF83D4EA8B95B27ADC4ED5AC2"/>
        <w:category>
          <w:name w:val="General"/>
          <w:gallery w:val="placeholder"/>
        </w:category>
        <w:types>
          <w:type w:val="bbPlcHdr"/>
        </w:types>
        <w:behaviors>
          <w:behavior w:val="content"/>
        </w:behaviors>
        <w:guid w:val="{73CCB837-F1EA-4478-9377-69B5B4B747DA}"/>
      </w:docPartPr>
      <w:docPartBody>
        <w:p w:rsidR="00DA2536" w:rsidRDefault="00E16708" w:rsidP="00E16708">
          <w:pPr>
            <w:pStyle w:val="2DF882CBF83D4EA8B95B27ADC4ED5AC2"/>
          </w:pPr>
          <w:r w:rsidRPr="002F4EB8">
            <w:rPr>
              <w:rStyle w:val="PlaceholderText"/>
              <w:color w:val="44546A" w:themeColor="text2"/>
            </w:rPr>
            <w:t>%</w:t>
          </w:r>
        </w:p>
      </w:docPartBody>
    </w:docPart>
    <w:docPart>
      <w:docPartPr>
        <w:name w:val="8F32DF8DF45F4755A08D4835D61A5576"/>
        <w:category>
          <w:name w:val="General"/>
          <w:gallery w:val="placeholder"/>
        </w:category>
        <w:types>
          <w:type w:val="bbPlcHdr"/>
        </w:types>
        <w:behaviors>
          <w:behavior w:val="content"/>
        </w:behaviors>
        <w:guid w:val="{9B7C22A1-6BA1-420E-A26D-1FA54BCD4F48}"/>
      </w:docPartPr>
      <w:docPartBody>
        <w:p w:rsidR="00DA2536" w:rsidRDefault="00E16708" w:rsidP="00E16708">
          <w:pPr>
            <w:pStyle w:val="8F32DF8DF45F4755A08D4835D61A5576"/>
          </w:pPr>
          <w:r w:rsidRPr="002F4EB8">
            <w:rPr>
              <w:rStyle w:val="PlaceholderText"/>
              <w:color w:val="44546A" w:themeColor="text2"/>
            </w:rPr>
            <w:t>%</w:t>
          </w:r>
        </w:p>
      </w:docPartBody>
    </w:docPart>
    <w:docPart>
      <w:docPartPr>
        <w:name w:val="7366EB9F7A2547CEBFFC4E88989CF672"/>
        <w:category>
          <w:name w:val="General"/>
          <w:gallery w:val="placeholder"/>
        </w:category>
        <w:types>
          <w:type w:val="bbPlcHdr"/>
        </w:types>
        <w:behaviors>
          <w:behavior w:val="content"/>
        </w:behaviors>
        <w:guid w:val="{CF6F7F6C-F4AA-454C-9233-197C1EF4EBFB}"/>
      </w:docPartPr>
      <w:docPartBody>
        <w:p w:rsidR="00DA2536" w:rsidRDefault="00E16708" w:rsidP="00E16708">
          <w:pPr>
            <w:pStyle w:val="7366EB9F7A2547CEBFFC4E88989CF672"/>
          </w:pPr>
          <w:r w:rsidRPr="00173FBB">
            <w:rPr>
              <w:rStyle w:val="PlaceholderText"/>
              <w:color w:val="44546A" w:themeColor="text2"/>
            </w:rPr>
            <w:t>%</w:t>
          </w:r>
        </w:p>
      </w:docPartBody>
    </w:docPart>
    <w:docPart>
      <w:docPartPr>
        <w:name w:val="E8DFD89848EC45B1995483FB7890F231"/>
        <w:category>
          <w:name w:val="General"/>
          <w:gallery w:val="placeholder"/>
        </w:category>
        <w:types>
          <w:type w:val="bbPlcHdr"/>
        </w:types>
        <w:behaviors>
          <w:behavior w:val="content"/>
        </w:behaviors>
        <w:guid w:val="{D6B79DFD-A590-46DA-9B6C-C4BDC3BDDB43}"/>
      </w:docPartPr>
      <w:docPartBody>
        <w:p w:rsidR="00DA2536" w:rsidRDefault="00E16708" w:rsidP="00E16708">
          <w:pPr>
            <w:pStyle w:val="E8DFD89848EC45B1995483FB7890F231"/>
          </w:pPr>
          <w:r w:rsidRPr="00173FBB">
            <w:rPr>
              <w:rStyle w:val="PlaceholderText"/>
              <w:color w:val="44546A" w:themeColor="text2"/>
            </w:rPr>
            <w:t>%</w:t>
          </w:r>
        </w:p>
      </w:docPartBody>
    </w:docPart>
    <w:docPart>
      <w:docPartPr>
        <w:name w:val="C1DD5BC4DC374CC58B8C76824FEB8417"/>
        <w:category>
          <w:name w:val="General"/>
          <w:gallery w:val="placeholder"/>
        </w:category>
        <w:types>
          <w:type w:val="bbPlcHdr"/>
        </w:types>
        <w:behaviors>
          <w:behavior w:val="content"/>
        </w:behaviors>
        <w:guid w:val="{BB162A05-F400-48AA-AF99-7B593BCCACDF}"/>
      </w:docPartPr>
      <w:docPartBody>
        <w:p w:rsidR="00DA2536" w:rsidRDefault="00E16708" w:rsidP="00E16708">
          <w:pPr>
            <w:pStyle w:val="C1DD5BC4DC374CC58B8C76824FEB8417"/>
          </w:pPr>
          <w:r w:rsidRPr="00173FBB">
            <w:rPr>
              <w:rStyle w:val="PlaceholderText"/>
              <w:color w:val="44546A" w:themeColor="text2"/>
            </w:rPr>
            <w:t>%</w:t>
          </w:r>
        </w:p>
      </w:docPartBody>
    </w:docPart>
    <w:docPart>
      <w:docPartPr>
        <w:name w:val="5C3CBEB0ED8847B3ABA4BE67ECFA7CBC"/>
        <w:category>
          <w:name w:val="General"/>
          <w:gallery w:val="placeholder"/>
        </w:category>
        <w:types>
          <w:type w:val="bbPlcHdr"/>
        </w:types>
        <w:behaviors>
          <w:behavior w:val="content"/>
        </w:behaviors>
        <w:guid w:val="{D00D25E7-89B7-47FB-83FE-4123D401DDF0}"/>
      </w:docPartPr>
      <w:docPartBody>
        <w:p w:rsidR="00DA2536" w:rsidRDefault="00E16708" w:rsidP="00E16708">
          <w:pPr>
            <w:pStyle w:val="5C3CBEB0ED8847B3ABA4BE67ECFA7CBC"/>
          </w:pPr>
          <w:r w:rsidRPr="00173FBB">
            <w:rPr>
              <w:rStyle w:val="PlaceholderText"/>
              <w:color w:val="44546A" w:themeColor="text2"/>
            </w:rPr>
            <w:t>%</w:t>
          </w:r>
        </w:p>
      </w:docPartBody>
    </w:docPart>
    <w:docPart>
      <w:docPartPr>
        <w:name w:val="F982F72DA1824F4F8C7C2FB5FFB843D8"/>
        <w:category>
          <w:name w:val="General"/>
          <w:gallery w:val="placeholder"/>
        </w:category>
        <w:types>
          <w:type w:val="bbPlcHdr"/>
        </w:types>
        <w:behaviors>
          <w:behavior w:val="content"/>
        </w:behaviors>
        <w:guid w:val="{53759816-93B4-46F8-8568-18B8043E1A2F}"/>
      </w:docPartPr>
      <w:docPartBody>
        <w:p w:rsidR="00DA2536" w:rsidRDefault="00E16708" w:rsidP="00E16708">
          <w:pPr>
            <w:pStyle w:val="F982F72DA1824F4F8C7C2FB5FFB843D8"/>
          </w:pPr>
          <w:r w:rsidRPr="002F4EB8">
            <w:rPr>
              <w:rStyle w:val="PlaceholderText"/>
              <w:color w:val="44546A" w:themeColor="text2"/>
            </w:rPr>
            <w:t>%</w:t>
          </w:r>
        </w:p>
      </w:docPartBody>
    </w:docPart>
    <w:docPart>
      <w:docPartPr>
        <w:name w:val="DD1D722776334C1EBD2883737FC541CC"/>
        <w:category>
          <w:name w:val="General"/>
          <w:gallery w:val="placeholder"/>
        </w:category>
        <w:types>
          <w:type w:val="bbPlcHdr"/>
        </w:types>
        <w:behaviors>
          <w:behavior w:val="content"/>
        </w:behaviors>
        <w:guid w:val="{6B190F63-9498-4F5F-9E3A-4E5B69866575}"/>
      </w:docPartPr>
      <w:docPartBody>
        <w:p w:rsidR="00DA2536" w:rsidRDefault="00E16708" w:rsidP="00E16708">
          <w:pPr>
            <w:pStyle w:val="DD1D722776334C1EBD2883737FC541CC"/>
          </w:pPr>
          <w:r w:rsidRPr="002F4EB8">
            <w:rPr>
              <w:rStyle w:val="PlaceholderText"/>
              <w:color w:val="44546A" w:themeColor="text2"/>
            </w:rPr>
            <w:t>%</w:t>
          </w:r>
        </w:p>
      </w:docPartBody>
    </w:docPart>
    <w:docPart>
      <w:docPartPr>
        <w:name w:val="5F4F7BB247D040849707167754500626"/>
        <w:category>
          <w:name w:val="General"/>
          <w:gallery w:val="placeholder"/>
        </w:category>
        <w:types>
          <w:type w:val="bbPlcHdr"/>
        </w:types>
        <w:behaviors>
          <w:behavior w:val="content"/>
        </w:behaviors>
        <w:guid w:val="{E4A4DF99-5239-43BC-83C0-8DD52ABEC92E}"/>
      </w:docPartPr>
      <w:docPartBody>
        <w:p w:rsidR="00DA2536" w:rsidRDefault="00E16708" w:rsidP="00E16708">
          <w:pPr>
            <w:pStyle w:val="5F4F7BB247D040849707167754500626"/>
          </w:pPr>
          <w:r w:rsidRPr="00173FBB">
            <w:rPr>
              <w:rStyle w:val="PlaceholderText"/>
              <w:color w:val="44546A" w:themeColor="text2"/>
            </w:rPr>
            <w:t>%</w:t>
          </w:r>
        </w:p>
      </w:docPartBody>
    </w:docPart>
    <w:docPart>
      <w:docPartPr>
        <w:name w:val="B11FDE7192F24C45BDD1B9480F995F66"/>
        <w:category>
          <w:name w:val="General"/>
          <w:gallery w:val="placeholder"/>
        </w:category>
        <w:types>
          <w:type w:val="bbPlcHdr"/>
        </w:types>
        <w:behaviors>
          <w:behavior w:val="content"/>
        </w:behaviors>
        <w:guid w:val="{248A90EB-28D9-4ABC-96B3-624518AAC594}"/>
      </w:docPartPr>
      <w:docPartBody>
        <w:p w:rsidR="00DA2536" w:rsidRDefault="00E16708" w:rsidP="00E16708">
          <w:pPr>
            <w:pStyle w:val="B11FDE7192F24C45BDD1B9480F995F66"/>
          </w:pPr>
          <w:r w:rsidRPr="00173FBB">
            <w:rPr>
              <w:rStyle w:val="PlaceholderText"/>
              <w:color w:val="44546A" w:themeColor="text2"/>
            </w:rPr>
            <w:t>%</w:t>
          </w:r>
        </w:p>
      </w:docPartBody>
    </w:docPart>
    <w:docPart>
      <w:docPartPr>
        <w:name w:val="D72649E9261B405C9E8685C42B242A23"/>
        <w:category>
          <w:name w:val="General"/>
          <w:gallery w:val="placeholder"/>
        </w:category>
        <w:types>
          <w:type w:val="bbPlcHdr"/>
        </w:types>
        <w:behaviors>
          <w:behavior w:val="content"/>
        </w:behaviors>
        <w:guid w:val="{E1C280E6-ACEB-47C9-BDEB-38625581FF82}"/>
      </w:docPartPr>
      <w:docPartBody>
        <w:p w:rsidR="00DA2536" w:rsidRDefault="00E16708" w:rsidP="00E16708">
          <w:pPr>
            <w:pStyle w:val="D72649E9261B405C9E8685C42B242A23"/>
          </w:pPr>
          <w:r w:rsidRPr="00173FBB">
            <w:rPr>
              <w:rStyle w:val="PlaceholderText"/>
              <w:color w:val="44546A" w:themeColor="text2"/>
            </w:rPr>
            <w:t>%</w:t>
          </w:r>
        </w:p>
      </w:docPartBody>
    </w:docPart>
    <w:docPart>
      <w:docPartPr>
        <w:name w:val="90F914EBC94F4115B461617FBEC47BA3"/>
        <w:category>
          <w:name w:val="General"/>
          <w:gallery w:val="placeholder"/>
        </w:category>
        <w:types>
          <w:type w:val="bbPlcHdr"/>
        </w:types>
        <w:behaviors>
          <w:behavior w:val="content"/>
        </w:behaviors>
        <w:guid w:val="{83AFD741-0508-49FB-AB00-4B6789C7B1AF}"/>
      </w:docPartPr>
      <w:docPartBody>
        <w:p w:rsidR="00DA2536" w:rsidRDefault="00E16708" w:rsidP="00E16708">
          <w:pPr>
            <w:pStyle w:val="90F914EBC94F4115B461617FBEC47BA3"/>
          </w:pPr>
          <w:r w:rsidRPr="00173FBB">
            <w:rPr>
              <w:rStyle w:val="PlaceholderText"/>
              <w:color w:val="44546A" w:themeColor="text2"/>
            </w:rPr>
            <w:t>%</w:t>
          </w:r>
        </w:p>
      </w:docPartBody>
    </w:docPart>
    <w:docPart>
      <w:docPartPr>
        <w:name w:val="064E9AB2BB5D4DF785F4D6D1EE18B3E6"/>
        <w:category>
          <w:name w:val="General"/>
          <w:gallery w:val="placeholder"/>
        </w:category>
        <w:types>
          <w:type w:val="bbPlcHdr"/>
        </w:types>
        <w:behaviors>
          <w:behavior w:val="content"/>
        </w:behaviors>
        <w:guid w:val="{ABAA1D06-4C8B-493C-8F91-4C240C040F15}"/>
      </w:docPartPr>
      <w:docPartBody>
        <w:p w:rsidR="00DA2536" w:rsidRDefault="00E16708" w:rsidP="00E16708">
          <w:pPr>
            <w:pStyle w:val="064E9AB2BB5D4DF785F4D6D1EE18B3E6"/>
          </w:pPr>
          <w:r w:rsidRPr="00173FBB">
            <w:rPr>
              <w:rStyle w:val="PlaceholderText"/>
              <w:color w:val="44546A" w:themeColor="text2"/>
            </w:rPr>
            <w:t>%</w:t>
          </w:r>
        </w:p>
      </w:docPartBody>
    </w:docPart>
    <w:docPart>
      <w:docPartPr>
        <w:name w:val="3EDD259730274695959ACE4C1A932225"/>
        <w:category>
          <w:name w:val="General"/>
          <w:gallery w:val="placeholder"/>
        </w:category>
        <w:types>
          <w:type w:val="bbPlcHdr"/>
        </w:types>
        <w:behaviors>
          <w:behavior w:val="content"/>
        </w:behaviors>
        <w:guid w:val="{A67FAD79-E357-4DEA-B499-8224EE4E5175}"/>
      </w:docPartPr>
      <w:docPartBody>
        <w:p w:rsidR="00DA2536" w:rsidRDefault="00E16708" w:rsidP="00E16708">
          <w:pPr>
            <w:pStyle w:val="3EDD259730274695959ACE4C1A932225"/>
          </w:pPr>
          <w:r w:rsidRPr="00173FBB">
            <w:rPr>
              <w:rStyle w:val="PlaceholderText"/>
              <w:color w:val="44546A" w:themeColor="text2"/>
            </w:rPr>
            <w:t>%</w:t>
          </w:r>
        </w:p>
      </w:docPartBody>
    </w:docPart>
    <w:docPart>
      <w:docPartPr>
        <w:name w:val="EF0D4AA073474617B119B4533C35D431"/>
        <w:category>
          <w:name w:val="General"/>
          <w:gallery w:val="placeholder"/>
        </w:category>
        <w:types>
          <w:type w:val="bbPlcHdr"/>
        </w:types>
        <w:behaviors>
          <w:behavior w:val="content"/>
        </w:behaviors>
        <w:guid w:val="{277AFB49-BA49-46D9-A75E-84D88B90AE54}"/>
      </w:docPartPr>
      <w:docPartBody>
        <w:p w:rsidR="00DA2536" w:rsidRDefault="00E16708" w:rsidP="00E16708">
          <w:pPr>
            <w:pStyle w:val="EF0D4AA073474617B119B4533C35D431"/>
          </w:pPr>
          <w:r w:rsidRPr="00173FBB">
            <w:rPr>
              <w:rStyle w:val="PlaceholderText"/>
              <w:color w:val="44546A" w:themeColor="text2"/>
            </w:rPr>
            <w:t>%</w:t>
          </w:r>
        </w:p>
      </w:docPartBody>
    </w:docPart>
    <w:docPart>
      <w:docPartPr>
        <w:name w:val="EA5E5F964F2C40B985357CC9F68E0B66"/>
        <w:category>
          <w:name w:val="General"/>
          <w:gallery w:val="placeholder"/>
        </w:category>
        <w:types>
          <w:type w:val="bbPlcHdr"/>
        </w:types>
        <w:behaviors>
          <w:behavior w:val="content"/>
        </w:behaviors>
        <w:guid w:val="{FAD1A92F-B77C-4B87-B72C-EC24E3977C0F}"/>
      </w:docPartPr>
      <w:docPartBody>
        <w:p w:rsidR="00DA2536" w:rsidRDefault="00E16708" w:rsidP="00E16708">
          <w:pPr>
            <w:pStyle w:val="EA5E5F964F2C40B985357CC9F68E0B66"/>
          </w:pPr>
          <w:r w:rsidRPr="00173FBB">
            <w:rPr>
              <w:rStyle w:val="PlaceholderText"/>
              <w:color w:val="44546A" w:themeColor="text2"/>
            </w:rPr>
            <w:t>%</w:t>
          </w:r>
        </w:p>
      </w:docPartBody>
    </w:docPart>
    <w:docPart>
      <w:docPartPr>
        <w:name w:val="C40FCC4B6D764EBC80C36713399FC3C8"/>
        <w:category>
          <w:name w:val="General"/>
          <w:gallery w:val="placeholder"/>
        </w:category>
        <w:types>
          <w:type w:val="bbPlcHdr"/>
        </w:types>
        <w:behaviors>
          <w:behavior w:val="content"/>
        </w:behaviors>
        <w:guid w:val="{54ADB968-5A4C-4FD8-A52C-709672553437}"/>
      </w:docPartPr>
      <w:docPartBody>
        <w:p w:rsidR="005D14F3" w:rsidRDefault="00952157" w:rsidP="00952157">
          <w:pPr>
            <w:pStyle w:val="C40FCC4B6D764EBC80C36713399FC3C8"/>
          </w:pPr>
          <w:r w:rsidRPr="00173FBB">
            <w:rPr>
              <w:rStyle w:val="PlaceholderText"/>
              <w:color w:val="44546A" w:themeColor="text2"/>
            </w:rPr>
            <w:t>%</w:t>
          </w:r>
        </w:p>
      </w:docPartBody>
    </w:docPart>
    <w:docPart>
      <w:docPartPr>
        <w:name w:val="AC49605ED1004144BAE20C43C82219E5"/>
        <w:category>
          <w:name w:val="General"/>
          <w:gallery w:val="placeholder"/>
        </w:category>
        <w:types>
          <w:type w:val="bbPlcHdr"/>
        </w:types>
        <w:behaviors>
          <w:behavior w:val="content"/>
        </w:behaviors>
        <w:guid w:val="{61AB563E-1A70-4F1E-AE54-2C587EBBA3F7}"/>
      </w:docPartPr>
      <w:docPartBody>
        <w:p w:rsidR="005D14F3" w:rsidRDefault="00952157" w:rsidP="00952157">
          <w:pPr>
            <w:pStyle w:val="AC49605ED1004144BAE20C43C82219E5"/>
          </w:pPr>
          <w:r w:rsidRPr="00173FBB">
            <w:rPr>
              <w:rStyle w:val="PlaceholderText"/>
              <w:color w:val="44546A" w:themeColor="text2"/>
            </w:rPr>
            <w:t>%</w:t>
          </w:r>
        </w:p>
      </w:docPartBody>
    </w:docPart>
    <w:docPart>
      <w:docPartPr>
        <w:name w:val="9B4CB8EAE4A14FEEB7212C77C47AB8DA"/>
        <w:category>
          <w:name w:val="General"/>
          <w:gallery w:val="placeholder"/>
        </w:category>
        <w:types>
          <w:type w:val="bbPlcHdr"/>
        </w:types>
        <w:behaviors>
          <w:behavior w:val="content"/>
        </w:behaviors>
        <w:guid w:val="{73E904EB-C42A-4AEF-9522-76BC05192702}"/>
      </w:docPartPr>
      <w:docPartBody>
        <w:p w:rsidR="005D14F3" w:rsidRDefault="00952157" w:rsidP="00952157">
          <w:pPr>
            <w:pStyle w:val="9B4CB8EAE4A14FEEB7212C77C47AB8DA"/>
          </w:pPr>
          <w:r w:rsidRPr="00173FBB">
            <w:rPr>
              <w:rStyle w:val="PlaceholderText"/>
              <w:color w:val="44546A" w:themeColor="text2"/>
            </w:rPr>
            <w:t>%</w:t>
          </w:r>
        </w:p>
      </w:docPartBody>
    </w:docPart>
    <w:docPart>
      <w:docPartPr>
        <w:name w:val="9614A2830F0F47BB950ACAD9813D8D32"/>
        <w:category>
          <w:name w:val="General"/>
          <w:gallery w:val="placeholder"/>
        </w:category>
        <w:types>
          <w:type w:val="bbPlcHdr"/>
        </w:types>
        <w:behaviors>
          <w:behavior w:val="content"/>
        </w:behaviors>
        <w:guid w:val="{7B1B33AA-0B59-4605-B7D2-85CBE20342F7}"/>
      </w:docPartPr>
      <w:docPartBody>
        <w:p w:rsidR="005D14F3" w:rsidRDefault="00952157" w:rsidP="00952157">
          <w:pPr>
            <w:pStyle w:val="9614A2830F0F47BB950ACAD9813D8D32"/>
          </w:pPr>
          <w:r w:rsidRPr="00173FBB">
            <w:rPr>
              <w:rStyle w:val="PlaceholderText"/>
              <w:color w:val="44546A" w:themeColor="text2"/>
            </w:rPr>
            <w:t>%</w:t>
          </w:r>
        </w:p>
      </w:docPartBody>
    </w:docPart>
    <w:docPart>
      <w:docPartPr>
        <w:name w:val="A16624A4F8B74B51B02F868967ECB562"/>
        <w:category>
          <w:name w:val="General"/>
          <w:gallery w:val="placeholder"/>
        </w:category>
        <w:types>
          <w:type w:val="bbPlcHdr"/>
        </w:types>
        <w:behaviors>
          <w:behavior w:val="content"/>
        </w:behaviors>
        <w:guid w:val="{0CE28021-D19F-4824-A5FF-3E91F860F154}"/>
      </w:docPartPr>
      <w:docPartBody>
        <w:p w:rsidR="005D14F3" w:rsidRDefault="00952157" w:rsidP="00952157">
          <w:pPr>
            <w:pStyle w:val="A16624A4F8B74B51B02F868967ECB562"/>
          </w:pPr>
          <w:r w:rsidRPr="00173FBB">
            <w:rPr>
              <w:rStyle w:val="PlaceholderText"/>
              <w:color w:val="44546A" w:themeColor="text2"/>
            </w:rPr>
            <w:t>%</w:t>
          </w:r>
        </w:p>
      </w:docPartBody>
    </w:docPart>
    <w:docPart>
      <w:docPartPr>
        <w:name w:val="26ACFAE7197541B89DBF988325EF58E0"/>
        <w:category>
          <w:name w:val="General"/>
          <w:gallery w:val="placeholder"/>
        </w:category>
        <w:types>
          <w:type w:val="bbPlcHdr"/>
        </w:types>
        <w:behaviors>
          <w:behavior w:val="content"/>
        </w:behaviors>
        <w:guid w:val="{9AACD30F-6F8E-47E1-A431-B3B0B6CD2227}"/>
      </w:docPartPr>
      <w:docPartBody>
        <w:p w:rsidR="005D14F3" w:rsidRDefault="00952157" w:rsidP="00952157">
          <w:pPr>
            <w:pStyle w:val="26ACFAE7197541B89DBF988325EF58E0"/>
          </w:pPr>
          <w:r w:rsidRPr="00173FBB">
            <w:rPr>
              <w:rStyle w:val="PlaceholderText"/>
              <w:color w:val="44546A" w:themeColor="text2"/>
            </w:rPr>
            <w:t>%</w:t>
          </w:r>
        </w:p>
      </w:docPartBody>
    </w:docPart>
    <w:docPart>
      <w:docPartPr>
        <w:name w:val="638CB2135F93403DB7107F419E294962"/>
        <w:category>
          <w:name w:val="General"/>
          <w:gallery w:val="placeholder"/>
        </w:category>
        <w:types>
          <w:type w:val="bbPlcHdr"/>
        </w:types>
        <w:behaviors>
          <w:behavior w:val="content"/>
        </w:behaviors>
        <w:guid w:val="{1114A455-50F7-43D9-8D41-890EC0B25029}"/>
      </w:docPartPr>
      <w:docPartBody>
        <w:p w:rsidR="005D14F3" w:rsidRDefault="00952157" w:rsidP="00952157">
          <w:pPr>
            <w:pStyle w:val="638CB2135F93403DB7107F419E294962"/>
          </w:pPr>
          <w:r w:rsidRPr="00173FBB">
            <w:rPr>
              <w:rStyle w:val="PlaceholderText"/>
              <w:color w:val="44546A" w:themeColor="text2"/>
            </w:rPr>
            <w:t>%</w:t>
          </w:r>
        </w:p>
      </w:docPartBody>
    </w:docPart>
    <w:docPart>
      <w:docPartPr>
        <w:name w:val="E64F861D26184A0FB9122D62D7D3C4A5"/>
        <w:category>
          <w:name w:val="General"/>
          <w:gallery w:val="placeholder"/>
        </w:category>
        <w:types>
          <w:type w:val="bbPlcHdr"/>
        </w:types>
        <w:behaviors>
          <w:behavior w:val="content"/>
        </w:behaviors>
        <w:guid w:val="{3BFCF937-A042-4621-BFDC-ADEC366C4CDC}"/>
      </w:docPartPr>
      <w:docPartBody>
        <w:p w:rsidR="005D14F3" w:rsidRDefault="00952157" w:rsidP="00952157">
          <w:pPr>
            <w:pStyle w:val="E64F861D26184A0FB9122D62D7D3C4A5"/>
          </w:pPr>
          <w:r w:rsidRPr="00173FBB">
            <w:rPr>
              <w:rStyle w:val="PlaceholderText"/>
              <w:color w:val="44546A" w:themeColor="text2"/>
            </w:rPr>
            <w:t>%</w:t>
          </w:r>
        </w:p>
      </w:docPartBody>
    </w:docPart>
    <w:docPart>
      <w:docPartPr>
        <w:name w:val="0D92B285573D492FB64469064F3A13A5"/>
        <w:category>
          <w:name w:val="General"/>
          <w:gallery w:val="placeholder"/>
        </w:category>
        <w:types>
          <w:type w:val="bbPlcHdr"/>
        </w:types>
        <w:behaviors>
          <w:behavior w:val="content"/>
        </w:behaviors>
        <w:guid w:val="{BA656E19-54BF-41B1-8662-5102927E9C75}"/>
      </w:docPartPr>
      <w:docPartBody>
        <w:p w:rsidR="005D14F3" w:rsidRDefault="00952157" w:rsidP="00952157">
          <w:pPr>
            <w:pStyle w:val="0D92B285573D492FB64469064F3A13A5"/>
          </w:pPr>
          <w:r w:rsidRPr="00173FBB">
            <w:rPr>
              <w:rStyle w:val="PlaceholderText"/>
              <w:color w:val="44546A" w:themeColor="text2"/>
            </w:rPr>
            <w:t>%</w:t>
          </w:r>
        </w:p>
      </w:docPartBody>
    </w:docPart>
    <w:docPart>
      <w:docPartPr>
        <w:name w:val="6890C32A2D464E0DAC3507CA01B2D4A3"/>
        <w:category>
          <w:name w:val="General"/>
          <w:gallery w:val="placeholder"/>
        </w:category>
        <w:types>
          <w:type w:val="bbPlcHdr"/>
        </w:types>
        <w:behaviors>
          <w:behavior w:val="content"/>
        </w:behaviors>
        <w:guid w:val="{06C212EB-FF4B-4A78-BB01-A368CC2C95AA}"/>
      </w:docPartPr>
      <w:docPartBody>
        <w:p w:rsidR="005D14F3" w:rsidRDefault="00952157" w:rsidP="00952157">
          <w:pPr>
            <w:pStyle w:val="6890C32A2D464E0DAC3507CA01B2D4A3"/>
          </w:pPr>
          <w:r w:rsidRPr="00173FBB">
            <w:rPr>
              <w:rStyle w:val="PlaceholderText"/>
              <w:color w:val="44546A" w:themeColor="text2"/>
            </w:rPr>
            <w:t>%</w:t>
          </w:r>
        </w:p>
      </w:docPartBody>
    </w:docPart>
    <w:docPart>
      <w:docPartPr>
        <w:name w:val="BAEDA2B19D1947A99F5862C196B7907A"/>
        <w:category>
          <w:name w:val="General"/>
          <w:gallery w:val="placeholder"/>
        </w:category>
        <w:types>
          <w:type w:val="bbPlcHdr"/>
        </w:types>
        <w:behaviors>
          <w:behavior w:val="content"/>
        </w:behaviors>
        <w:guid w:val="{96056E5E-AB1B-4C7D-A2CB-4AFA80D82C8D}"/>
      </w:docPartPr>
      <w:docPartBody>
        <w:p w:rsidR="005D14F3" w:rsidRDefault="00952157" w:rsidP="00952157">
          <w:pPr>
            <w:pStyle w:val="BAEDA2B19D1947A99F5862C196B7907A"/>
          </w:pPr>
          <w:r w:rsidRPr="00173FBB">
            <w:rPr>
              <w:rStyle w:val="PlaceholderText"/>
              <w:color w:val="44546A" w:themeColor="text2"/>
            </w:rPr>
            <w:t>%</w:t>
          </w:r>
        </w:p>
      </w:docPartBody>
    </w:docPart>
    <w:docPart>
      <w:docPartPr>
        <w:name w:val="3040EE4C61664951A99DFDD9C1C617E6"/>
        <w:category>
          <w:name w:val="General"/>
          <w:gallery w:val="placeholder"/>
        </w:category>
        <w:types>
          <w:type w:val="bbPlcHdr"/>
        </w:types>
        <w:behaviors>
          <w:behavior w:val="content"/>
        </w:behaviors>
        <w:guid w:val="{1EEDA843-6763-4E7F-AE92-11E2D1485904}"/>
      </w:docPartPr>
      <w:docPartBody>
        <w:p w:rsidR="005D14F3" w:rsidRDefault="00952157" w:rsidP="00952157">
          <w:pPr>
            <w:pStyle w:val="3040EE4C61664951A99DFDD9C1C617E6"/>
          </w:pPr>
          <w:r w:rsidRPr="00173FBB">
            <w:rPr>
              <w:rStyle w:val="PlaceholderText"/>
              <w:color w:val="44546A" w:themeColor="text2"/>
            </w:rPr>
            <w:t>%</w:t>
          </w:r>
        </w:p>
      </w:docPartBody>
    </w:docPart>
    <w:docPart>
      <w:docPartPr>
        <w:name w:val="6E4DA1C0B7DA4DF1A72FD29E7277A665"/>
        <w:category>
          <w:name w:val="General"/>
          <w:gallery w:val="placeholder"/>
        </w:category>
        <w:types>
          <w:type w:val="bbPlcHdr"/>
        </w:types>
        <w:behaviors>
          <w:behavior w:val="content"/>
        </w:behaviors>
        <w:guid w:val="{4C537178-A786-4968-95E2-9B57A6450208}"/>
      </w:docPartPr>
      <w:docPartBody>
        <w:p w:rsidR="005D14F3" w:rsidRDefault="00952157" w:rsidP="00952157">
          <w:pPr>
            <w:pStyle w:val="6E4DA1C0B7DA4DF1A72FD29E7277A665"/>
          </w:pPr>
          <w:r w:rsidRPr="00173FBB">
            <w:rPr>
              <w:rStyle w:val="PlaceholderText"/>
              <w:color w:val="44546A" w:themeColor="text2"/>
            </w:rPr>
            <w:t>%</w:t>
          </w:r>
        </w:p>
      </w:docPartBody>
    </w:docPart>
    <w:docPart>
      <w:docPartPr>
        <w:name w:val="2E393E3ED33C40AB87D2D49CF8B89A7F"/>
        <w:category>
          <w:name w:val="General"/>
          <w:gallery w:val="placeholder"/>
        </w:category>
        <w:types>
          <w:type w:val="bbPlcHdr"/>
        </w:types>
        <w:behaviors>
          <w:behavior w:val="content"/>
        </w:behaviors>
        <w:guid w:val="{0365444F-792B-4E10-8802-89A856789D7D}"/>
      </w:docPartPr>
      <w:docPartBody>
        <w:p w:rsidR="005D14F3" w:rsidRDefault="00952157" w:rsidP="00952157">
          <w:pPr>
            <w:pStyle w:val="2E393E3ED33C40AB87D2D49CF8B89A7F"/>
          </w:pPr>
          <w:r w:rsidRPr="00173FBB">
            <w:rPr>
              <w:rStyle w:val="PlaceholderText"/>
              <w:color w:val="44546A" w:themeColor="text2"/>
            </w:rPr>
            <w:t>%</w:t>
          </w:r>
        </w:p>
      </w:docPartBody>
    </w:docPart>
    <w:docPart>
      <w:docPartPr>
        <w:name w:val="38F27A9303AD4B28901BD48B1FE89F87"/>
        <w:category>
          <w:name w:val="General"/>
          <w:gallery w:val="placeholder"/>
        </w:category>
        <w:types>
          <w:type w:val="bbPlcHdr"/>
        </w:types>
        <w:behaviors>
          <w:behavior w:val="content"/>
        </w:behaviors>
        <w:guid w:val="{3AE0D0DA-2672-4233-85B6-D2D808369D8E}"/>
      </w:docPartPr>
      <w:docPartBody>
        <w:p w:rsidR="005D14F3" w:rsidRDefault="00952157" w:rsidP="00952157">
          <w:pPr>
            <w:pStyle w:val="38F27A9303AD4B28901BD48B1FE89F87"/>
          </w:pPr>
          <w:r w:rsidRPr="00173FBB">
            <w:rPr>
              <w:rStyle w:val="PlaceholderText"/>
              <w:color w:val="44546A" w:themeColor="text2"/>
            </w:rPr>
            <w:t>%</w:t>
          </w:r>
        </w:p>
      </w:docPartBody>
    </w:docPart>
    <w:docPart>
      <w:docPartPr>
        <w:name w:val="3F412D680EC44ACA975AA9BFD0FB7E40"/>
        <w:category>
          <w:name w:val="General"/>
          <w:gallery w:val="placeholder"/>
        </w:category>
        <w:types>
          <w:type w:val="bbPlcHdr"/>
        </w:types>
        <w:behaviors>
          <w:behavior w:val="content"/>
        </w:behaviors>
        <w:guid w:val="{8C8F42E6-C62A-4088-8FB7-69BFC374D6EA}"/>
      </w:docPartPr>
      <w:docPartBody>
        <w:p w:rsidR="005D14F3" w:rsidRDefault="00952157" w:rsidP="00952157">
          <w:pPr>
            <w:pStyle w:val="3F412D680EC44ACA975AA9BFD0FB7E40"/>
          </w:pPr>
          <w:r w:rsidRPr="00173FBB">
            <w:rPr>
              <w:rStyle w:val="PlaceholderText"/>
              <w:color w:val="44546A" w:themeColor="text2"/>
            </w:rPr>
            <w:t>%</w:t>
          </w:r>
        </w:p>
      </w:docPartBody>
    </w:docPart>
    <w:docPart>
      <w:docPartPr>
        <w:name w:val="FE7FA4F3CC1542C592F2B212A766DE05"/>
        <w:category>
          <w:name w:val="General"/>
          <w:gallery w:val="placeholder"/>
        </w:category>
        <w:types>
          <w:type w:val="bbPlcHdr"/>
        </w:types>
        <w:behaviors>
          <w:behavior w:val="content"/>
        </w:behaviors>
        <w:guid w:val="{F782F909-C5E2-466B-BE2F-C637B6C40C30}"/>
      </w:docPartPr>
      <w:docPartBody>
        <w:p w:rsidR="005D14F3" w:rsidRDefault="00952157" w:rsidP="00952157">
          <w:pPr>
            <w:pStyle w:val="FE7FA4F3CC1542C592F2B212A766DE05"/>
          </w:pPr>
          <w:r w:rsidRPr="00173FBB">
            <w:rPr>
              <w:rStyle w:val="PlaceholderText"/>
              <w:color w:val="44546A" w:themeColor="text2"/>
            </w:rPr>
            <w:t>%</w:t>
          </w:r>
        </w:p>
      </w:docPartBody>
    </w:docPart>
    <w:docPart>
      <w:docPartPr>
        <w:name w:val="B83DF322348F4959992CB3BE3B0FEBEB"/>
        <w:category>
          <w:name w:val="General"/>
          <w:gallery w:val="placeholder"/>
        </w:category>
        <w:types>
          <w:type w:val="bbPlcHdr"/>
        </w:types>
        <w:behaviors>
          <w:behavior w:val="content"/>
        </w:behaviors>
        <w:guid w:val="{159C9109-E9DE-437C-A977-05E0CFD962FD}"/>
      </w:docPartPr>
      <w:docPartBody>
        <w:p w:rsidR="005D14F3" w:rsidRDefault="00952157" w:rsidP="00952157">
          <w:pPr>
            <w:pStyle w:val="B83DF322348F4959992CB3BE3B0FEBEB"/>
          </w:pPr>
          <w:r w:rsidRPr="00173FBB">
            <w:rPr>
              <w:rStyle w:val="PlaceholderText"/>
              <w:color w:val="44546A" w:themeColor="text2"/>
            </w:rPr>
            <w:t>%</w:t>
          </w:r>
        </w:p>
      </w:docPartBody>
    </w:docPart>
    <w:docPart>
      <w:docPartPr>
        <w:name w:val="8649A655121C46C3AF48E40EE623FAA7"/>
        <w:category>
          <w:name w:val="General"/>
          <w:gallery w:val="placeholder"/>
        </w:category>
        <w:types>
          <w:type w:val="bbPlcHdr"/>
        </w:types>
        <w:behaviors>
          <w:behavior w:val="content"/>
        </w:behaviors>
        <w:guid w:val="{152A3CD9-1B1B-4640-A142-EE82AE45EA9C}"/>
      </w:docPartPr>
      <w:docPartBody>
        <w:p w:rsidR="005D14F3" w:rsidRDefault="00952157" w:rsidP="00952157">
          <w:pPr>
            <w:pStyle w:val="8649A655121C46C3AF48E40EE623FAA7"/>
          </w:pPr>
          <w:r w:rsidRPr="00173FBB">
            <w:rPr>
              <w:rStyle w:val="PlaceholderText"/>
              <w:color w:val="44546A" w:themeColor="text2"/>
            </w:rPr>
            <w:t>%</w:t>
          </w:r>
        </w:p>
      </w:docPartBody>
    </w:docPart>
    <w:docPart>
      <w:docPartPr>
        <w:name w:val="E945D15730E34B80BC08618AD4A62B11"/>
        <w:category>
          <w:name w:val="General"/>
          <w:gallery w:val="placeholder"/>
        </w:category>
        <w:types>
          <w:type w:val="bbPlcHdr"/>
        </w:types>
        <w:behaviors>
          <w:behavior w:val="content"/>
        </w:behaviors>
        <w:guid w:val="{109F5D2C-11D9-4734-876D-5A4E8AB78333}"/>
      </w:docPartPr>
      <w:docPartBody>
        <w:p w:rsidR="005D14F3" w:rsidRDefault="00952157" w:rsidP="00952157">
          <w:pPr>
            <w:pStyle w:val="E945D15730E34B80BC08618AD4A62B11"/>
          </w:pPr>
          <w:r w:rsidRPr="00173FBB">
            <w:rPr>
              <w:rStyle w:val="PlaceholderText"/>
              <w:color w:val="44546A" w:themeColor="text2"/>
            </w:rPr>
            <w:t>%</w:t>
          </w:r>
        </w:p>
      </w:docPartBody>
    </w:docPart>
    <w:docPart>
      <w:docPartPr>
        <w:name w:val="EC2E16E187D3439AB30A76AF9C2F9CF2"/>
        <w:category>
          <w:name w:val="General"/>
          <w:gallery w:val="placeholder"/>
        </w:category>
        <w:types>
          <w:type w:val="bbPlcHdr"/>
        </w:types>
        <w:behaviors>
          <w:behavior w:val="content"/>
        </w:behaviors>
        <w:guid w:val="{9EE34AD8-11BF-46A3-9035-B22E8A902EA9}"/>
      </w:docPartPr>
      <w:docPartBody>
        <w:p w:rsidR="005D14F3" w:rsidRDefault="00952157" w:rsidP="00952157">
          <w:pPr>
            <w:pStyle w:val="EC2E16E187D3439AB30A76AF9C2F9CF2"/>
          </w:pPr>
          <w:r w:rsidRPr="00173FBB">
            <w:rPr>
              <w:rStyle w:val="PlaceholderText"/>
              <w:color w:val="44546A" w:themeColor="text2"/>
            </w:rPr>
            <w:t>%</w:t>
          </w:r>
        </w:p>
      </w:docPartBody>
    </w:docPart>
    <w:docPart>
      <w:docPartPr>
        <w:name w:val="A74454B55ABD4022962E4C95A97FBD0B"/>
        <w:category>
          <w:name w:val="General"/>
          <w:gallery w:val="placeholder"/>
        </w:category>
        <w:types>
          <w:type w:val="bbPlcHdr"/>
        </w:types>
        <w:behaviors>
          <w:behavior w:val="content"/>
        </w:behaviors>
        <w:guid w:val="{59F70854-0F1C-41F8-B754-3EFB0623A412}"/>
      </w:docPartPr>
      <w:docPartBody>
        <w:p w:rsidR="005D14F3" w:rsidRDefault="00952157" w:rsidP="00952157">
          <w:pPr>
            <w:pStyle w:val="A74454B55ABD4022962E4C95A97FBD0B"/>
          </w:pPr>
          <w:r w:rsidRPr="00173FBB">
            <w:rPr>
              <w:rStyle w:val="PlaceholderText"/>
              <w:color w:val="44546A" w:themeColor="text2"/>
            </w:rPr>
            <w:t>%</w:t>
          </w:r>
        </w:p>
      </w:docPartBody>
    </w:docPart>
    <w:docPart>
      <w:docPartPr>
        <w:name w:val="9E2A1054DEBE4BDD920D399839A3BE39"/>
        <w:category>
          <w:name w:val="General"/>
          <w:gallery w:val="placeholder"/>
        </w:category>
        <w:types>
          <w:type w:val="bbPlcHdr"/>
        </w:types>
        <w:behaviors>
          <w:behavior w:val="content"/>
        </w:behaviors>
        <w:guid w:val="{DC298AC4-4150-4228-8495-34700C62559E}"/>
      </w:docPartPr>
      <w:docPartBody>
        <w:p w:rsidR="005D14F3" w:rsidRDefault="00952157" w:rsidP="00952157">
          <w:pPr>
            <w:pStyle w:val="9E2A1054DEBE4BDD920D399839A3BE39"/>
          </w:pPr>
          <w:r w:rsidRPr="00173FBB">
            <w:rPr>
              <w:rStyle w:val="PlaceholderText"/>
              <w:color w:val="44546A" w:themeColor="text2"/>
            </w:rPr>
            <w:t>%</w:t>
          </w:r>
        </w:p>
      </w:docPartBody>
    </w:docPart>
    <w:docPart>
      <w:docPartPr>
        <w:name w:val="6FC70132CDDD4F8E9EB2DE2956DFD486"/>
        <w:category>
          <w:name w:val="General"/>
          <w:gallery w:val="placeholder"/>
        </w:category>
        <w:types>
          <w:type w:val="bbPlcHdr"/>
        </w:types>
        <w:behaviors>
          <w:behavior w:val="content"/>
        </w:behaviors>
        <w:guid w:val="{C7C9A1EA-D671-48EB-ACD2-1002CE6FF534}"/>
      </w:docPartPr>
      <w:docPartBody>
        <w:p w:rsidR="005D14F3" w:rsidRDefault="00952157" w:rsidP="00952157">
          <w:pPr>
            <w:pStyle w:val="6FC70132CDDD4F8E9EB2DE2956DFD486"/>
          </w:pPr>
          <w:r w:rsidRPr="00173FBB">
            <w:rPr>
              <w:rStyle w:val="PlaceholderText"/>
              <w:color w:val="44546A" w:themeColor="text2"/>
            </w:rPr>
            <w:t>%</w:t>
          </w:r>
        </w:p>
      </w:docPartBody>
    </w:docPart>
    <w:docPart>
      <w:docPartPr>
        <w:name w:val="98911433DF2F4D00B665B9239FAB7D39"/>
        <w:category>
          <w:name w:val="General"/>
          <w:gallery w:val="placeholder"/>
        </w:category>
        <w:types>
          <w:type w:val="bbPlcHdr"/>
        </w:types>
        <w:behaviors>
          <w:behavior w:val="content"/>
        </w:behaviors>
        <w:guid w:val="{598F565A-D24C-46CD-AD17-9003FB61317C}"/>
      </w:docPartPr>
      <w:docPartBody>
        <w:p w:rsidR="005D14F3" w:rsidRDefault="00952157" w:rsidP="00952157">
          <w:pPr>
            <w:pStyle w:val="98911433DF2F4D00B665B9239FAB7D39"/>
          </w:pPr>
          <w:r w:rsidRPr="00173FBB">
            <w:rPr>
              <w:rStyle w:val="PlaceholderText"/>
              <w:color w:val="44546A" w:themeColor="text2"/>
            </w:rPr>
            <w:t>%</w:t>
          </w:r>
        </w:p>
      </w:docPartBody>
    </w:docPart>
    <w:docPart>
      <w:docPartPr>
        <w:name w:val="5789507997FB4430BDF72E39893B8362"/>
        <w:category>
          <w:name w:val="General"/>
          <w:gallery w:val="placeholder"/>
        </w:category>
        <w:types>
          <w:type w:val="bbPlcHdr"/>
        </w:types>
        <w:behaviors>
          <w:behavior w:val="content"/>
        </w:behaviors>
        <w:guid w:val="{25831C1A-BDA8-4615-8DDE-0E586FBD47AB}"/>
      </w:docPartPr>
      <w:docPartBody>
        <w:p w:rsidR="005D14F3" w:rsidRDefault="00952157" w:rsidP="00952157">
          <w:pPr>
            <w:pStyle w:val="5789507997FB4430BDF72E39893B8362"/>
          </w:pPr>
          <w:r w:rsidRPr="00173FBB">
            <w:rPr>
              <w:rStyle w:val="PlaceholderText"/>
              <w:color w:val="44546A" w:themeColor="text2"/>
            </w:rPr>
            <w:t>%</w:t>
          </w:r>
        </w:p>
      </w:docPartBody>
    </w:docPart>
    <w:docPart>
      <w:docPartPr>
        <w:name w:val="0AA8DC9AD5A44C7C97A19442FE6AE905"/>
        <w:category>
          <w:name w:val="General"/>
          <w:gallery w:val="placeholder"/>
        </w:category>
        <w:types>
          <w:type w:val="bbPlcHdr"/>
        </w:types>
        <w:behaviors>
          <w:behavior w:val="content"/>
        </w:behaviors>
        <w:guid w:val="{F402EB44-C812-43A1-9ED4-CB632A34E45A}"/>
      </w:docPartPr>
      <w:docPartBody>
        <w:p w:rsidR="005D14F3" w:rsidRDefault="00952157" w:rsidP="00952157">
          <w:pPr>
            <w:pStyle w:val="0AA8DC9AD5A44C7C97A19442FE6AE905"/>
          </w:pPr>
          <w:r w:rsidRPr="00173FBB">
            <w:rPr>
              <w:rStyle w:val="PlaceholderText"/>
              <w:color w:val="44546A" w:themeColor="text2"/>
            </w:rPr>
            <w:t>%</w:t>
          </w:r>
        </w:p>
      </w:docPartBody>
    </w:docPart>
    <w:docPart>
      <w:docPartPr>
        <w:name w:val="76B6E1FA90D24298BE214798CB1880B3"/>
        <w:category>
          <w:name w:val="General"/>
          <w:gallery w:val="placeholder"/>
        </w:category>
        <w:types>
          <w:type w:val="bbPlcHdr"/>
        </w:types>
        <w:behaviors>
          <w:behavior w:val="content"/>
        </w:behaviors>
        <w:guid w:val="{591240BE-F2B8-476D-889E-107F7D23A2E2}"/>
      </w:docPartPr>
      <w:docPartBody>
        <w:p w:rsidR="005D14F3" w:rsidRDefault="00952157" w:rsidP="00952157">
          <w:pPr>
            <w:pStyle w:val="76B6E1FA90D24298BE214798CB1880B3"/>
          </w:pPr>
          <w:r w:rsidRPr="00173FBB">
            <w:rPr>
              <w:rStyle w:val="PlaceholderText"/>
              <w:color w:val="44546A" w:themeColor="text2"/>
            </w:rPr>
            <w:t>%</w:t>
          </w:r>
        </w:p>
      </w:docPartBody>
    </w:docPart>
    <w:docPart>
      <w:docPartPr>
        <w:name w:val="6CD9E0537F3147E4A422D99F747215BB"/>
        <w:category>
          <w:name w:val="General"/>
          <w:gallery w:val="placeholder"/>
        </w:category>
        <w:types>
          <w:type w:val="bbPlcHdr"/>
        </w:types>
        <w:behaviors>
          <w:behavior w:val="content"/>
        </w:behaviors>
        <w:guid w:val="{F274FF91-D40E-4C24-8042-B1977D4C06CC}"/>
      </w:docPartPr>
      <w:docPartBody>
        <w:p w:rsidR="005D14F3" w:rsidRDefault="00952157" w:rsidP="00952157">
          <w:pPr>
            <w:pStyle w:val="6CD9E0537F3147E4A422D99F747215BB"/>
          </w:pPr>
          <w:r w:rsidRPr="00173FBB">
            <w:rPr>
              <w:rStyle w:val="PlaceholderText"/>
              <w:color w:val="44546A" w:themeColor="text2"/>
            </w:rPr>
            <w:t>%</w:t>
          </w:r>
        </w:p>
      </w:docPartBody>
    </w:docPart>
    <w:docPart>
      <w:docPartPr>
        <w:name w:val="D2F3C947F32E4F2F8A64382FC3E8A215"/>
        <w:category>
          <w:name w:val="General"/>
          <w:gallery w:val="placeholder"/>
        </w:category>
        <w:types>
          <w:type w:val="bbPlcHdr"/>
        </w:types>
        <w:behaviors>
          <w:behavior w:val="content"/>
        </w:behaviors>
        <w:guid w:val="{742CC553-A448-4980-958E-2C75331A4258}"/>
      </w:docPartPr>
      <w:docPartBody>
        <w:p w:rsidR="005D14F3" w:rsidRDefault="00952157" w:rsidP="00952157">
          <w:pPr>
            <w:pStyle w:val="D2F3C947F32E4F2F8A64382FC3E8A215"/>
          </w:pPr>
          <w:r w:rsidRPr="00173FBB">
            <w:rPr>
              <w:rStyle w:val="PlaceholderText"/>
              <w:color w:val="44546A" w:themeColor="text2"/>
            </w:rPr>
            <w:t>%</w:t>
          </w:r>
        </w:p>
      </w:docPartBody>
    </w:docPart>
    <w:docPart>
      <w:docPartPr>
        <w:name w:val="171224461AA445229DF75D20D4A74346"/>
        <w:category>
          <w:name w:val="General"/>
          <w:gallery w:val="placeholder"/>
        </w:category>
        <w:types>
          <w:type w:val="bbPlcHdr"/>
        </w:types>
        <w:behaviors>
          <w:behavior w:val="content"/>
        </w:behaviors>
        <w:guid w:val="{A5B531C5-7ED6-4699-A63F-A5CDAF2A774A}"/>
      </w:docPartPr>
      <w:docPartBody>
        <w:p w:rsidR="005D14F3" w:rsidRDefault="00952157" w:rsidP="00952157">
          <w:pPr>
            <w:pStyle w:val="171224461AA445229DF75D20D4A74346"/>
          </w:pPr>
          <w:r w:rsidRPr="00173FBB">
            <w:rPr>
              <w:rStyle w:val="PlaceholderText"/>
              <w:color w:val="44546A" w:themeColor="text2"/>
            </w:rPr>
            <w:t>%</w:t>
          </w:r>
        </w:p>
      </w:docPartBody>
    </w:docPart>
    <w:docPart>
      <w:docPartPr>
        <w:name w:val="11BE9F2FA88345DE88E9DD09209CAAD7"/>
        <w:category>
          <w:name w:val="General"/>
          <w:gallery w:val="placeholder"/>
        </w:category>
        <w:types>
          <w:type w:val="bbPlcHdr"/>
        </w:types>
        <w:behaviors>
          <w:behavior w:val="content"/>
        </w:behaviors>
        <w:guid w:val="{0C29AA35-53E0-44B4-9704-88DD58C28BC6}"/>
      </w:docPartPr>
      <w:docPartBody>
        <w:p w:rsidR="005D14F3" w:rsidRDefault="00952157" w:rsidP="00952157">
          <w:pPr>
            <w:pStyle w:val="11BE9F2FA88345DE88E9DD09209CAAD7"/>
          </w:pPr>
          <w:r w:rsidRPr="00173FBB">
            <w:rPr>
              <w:rStyle w:val="PlaceholderText"/>
              <w:color w:val="44546A" w:themeColor="text2"/>
            </w:rPr>
            <w:t>%</w:t>
          </w:r>
        </w:p>
      </w:docPartBody>
    </w:docPart>
    <w:docPart>
      <w:docPartPr>
        <w:name w:val="9B6090649B234AA7A706747C31A5FDD1"/>
        <w:category>
          <w:name w:val="General"/>
          <w:gallery w:val="placeholder"/>
        </w:category>
        <w:types>
          <w:type w:val="bbPlcHdr"/>
        </w:types>
        <w:behaviors>
          <w:behavior w:val="content"/>
        </w:behaviors>
        <w:guid w:val="{93D157D6-F5A2-42B3-A2DA-83FDF71546A3}"/>
      </w:docPartPr>
      <w:docPartBody>
        <w:p w:rsidR="005D14F3" w:rsidRDefault="00952157" w:rsidP="00952157">
          <w:pPr>
            <w:pStyle w:val="9B6090649B234AA7A706747C31A5FDD1"/>
          </w:pPr>
          <w:r w:rsidRPr="00173FBB">
            <w:rPr>
              <w:rStyle w:val="PlaceholderText"/>
              <w:color w:val="44546A" w:themeColor="text2"/>
            </w:rPr>
            <w:t>%</w:t>
          </w:r>
        </w:p>
      </w:docPartBody>
    </w:docPart>
    <w:docPart>
      <w:docPartPr>
        <w:name w:val="4086858D9CAD4DDEBC903BCD66E0536C"/>
        <w:category>
          <w:name w:val="General"/>
          <w:gallery w:val="placeholder"/>
        </w:category>
        <w:types>
          <w:type w:val="bbPlcHdr"/>
        </w:types>
        <w:behaviors>
          <w:behavior w:val="content"/>
        </w:behaviors>
        <w:guid w:val="{0732169B-0B8C-4F94-9F98-CEE3EBC68DF4}"/>
      </w:docPartPr>
      <w:docPartBody>
        <w:p w:rsidR="005D14F3" w:rsidRDefault="00952157" w:rsidP="00952157">
          <w:pPr>
            <w:pStyle w:val="4086858D9CAD4DDEBC903BCD66E0536C"/>
          </w:pPr>
          <w:r w:rsidRPr="00173FBB">
            <w:rPr>
              <w:rStyle w:val="PlaceholderText"/>
              <w:color w:val="44546A" w:themeColor="text2"/>
            </w:rPr>
            <w:t>%</w:t>
          </w:r>
        </w:p>
      </w:docPartBody>
    </w:docPart>
    <w:docPart>
      <w:docPartPr>
        <w:name w:val="946D9114A2154422924467379AE16669"/>
        <w:category>
          <w:name w:val="General"/>
          <w:gallery w:val="placeholder"/>
        </w:category>
        <w:types>
          <w:type w:val="bbPlcHdr"/>
        </w:types>
        <w:behaviors>
          <w:behavior w:val="content"/>
        </w:behaviors>
        <w:guid w:val="{763DC48C-9970-46F7-AF4D-CD58473C5DF6}"/>
      </w:docPartPr>
      <w:docPartBody>
        <w:p w:rsidR="005D14F3" w:rsidRDefault="00952157" w:rsidP="00952157">
          <w:pPr>
            <w:pStyle w:val="946D9114A2154422924467379AE16669"/>
          </w:pPr>
          <w:r w:rsidRPr="00173FBB">
            <w:rPr>
              <w:rStyle w:val="PlaceholderText"/>
              <w:color w:val="44546A" w:themeColor="text2"/>
            </w:rPr>
            <w:t>%</w:t>
          </w:r>
        </w:p>
      </w:docPartBody>
    </w:docPart>
    <w:docPart>
      <w:docPartPr>
        <w:name w:val="1138FFD74C464E70809EA4D713D5B03D"/>
        <w:category>
          <w:name w:val="General"/>
          <w:gallery w:val="placeholder"/>
        </w:category>
        <w:types>
          <w:type w:val="bbPlcHdr"/>
        </w:types>
        <w:behaviors>
          <w:behavior w:val="content"/>
        </w:behaviors>
        <w:guid w:val="{E970EE7C-34DB-4F26-BD13-10C9F55C9415}"/>
      </w:docPartPr>
      <w:docPartBody>
        <w:p w:rsidR="005D14F3" w:rsidRDefault="00952157" w:rsidP="00952157">
          <w:pPr>
            <w:pStyle w:val="1138FFD74C464E70809EA4D713D5B03D"/>
          </w:pPr>
          <w:r w:rsidRPr="00173FBB">
            <w:rPr>
              <w:rStyle w:val="PlaceholderText"/>
              <w:color w:val="44546A" w:themeColor="text2"/>
            </w:rPr>
            <w:t>%</w:t>
          </w:r>
        </w:p>
      </w:docPartBody>
    </w:docPart>
    <w:docPart>
      <w:docPartPr>
        <w:name w:val="FCF33287D7A146CFB70F882DA72C481A"/>
        <w:category>
          <w:name w:val="General"/>
          <w:gallery w:val="placeholder"/>
        </w:category>
        <w:types>
          <w:type w:val="bbPlcHdr"/>
        </w:types>
        <w:behaviors>
          <w:behavior w:val="content"/>
        </w:behaviors>
        <w:guid w:val="{A0B55808-6475-43EA-B168-1B59256A5F83}"/>
      </w:docPartPr>
      <w:docPartBody>
        <w:p w:rsidR="005D14F3" w:rsidRDefault="00952157" w:rsidP="00952157">
          <w:pPr>
            <w:pStyle w:val="FCF33287D7A146CFB70F882DA72C481A"/>
          </w:pPr>
          <w:r w:rsidRPr="00173FBB">
            <w:rPr>
              <w:rStyle w:val="PlaceholderText"/>
              <w:color w:val="44546A" w:themeColor="text2"/>
            </w:rPr>
            <w:t>%</w:t>
          </w:r>
        </w:p>
      </w:docPartBody>
    </w:docPart>
    <w:docPart>
      <w:docPartPr>
        <w:name w:val="34309FB7F50944EE8B8AA8B423C81FBA"/>
        <w:category>
          <w:name w:val="General"/>
          <w:gallery w:val="placeholder"/>
        </w:category>
        <w:types>
          <w:type w:val="bbPlcHdr"/>
        </w:types>
        <w:behaviors>
          <w:behavior w:val="content"/>
        </w:behaviors>
        <w:guid w:val="{4F4B1190-E6A3-4A18-9CDB-850F2BCC185E}"/>
      </w:docPartPr>
      <w:docPartBody>
        <w:p w:rsidR="005D14F3" w:rsidRDefault="00952157" w:rsidP="00952157">
          <w:pPr>
            <w:pStyle w:val="34309FB7F50944EE8B8AA8B423C81FBA"/>
          </w:pPr>
          <w:r w:rsidRPr="00173FBB">
            <w:rPr>
              <w:rStyle w:val="PlaceholderText"/>
              <w:color w:val="44546A" w:themeColor="text2"/>
            </w:rPr>
            <w:t>%</w:t>
          </w:r>
        </w:p>
      </w:docPartBody>
    </w:docPart>
    <w:docPart>
      <w:docPartPr>
        <w:name w:val="2324FE49CFE942F1AD4012018CB0F2DD"/>
        <w:category>
          <w:name w:val="General"/>
          <w:gallery w:val="placeholder"/>
        </w:category>
        <w:types>
          <w:type w:val="bbPlcHdr"/>
        </w:types>
        <w:behaviors>
          <w:behavior w:val="content"/>
        </w:behaviors>
        <w:guid w:val="{07EAE050-BCA1-4E2D-8603-AE38DBD9E773}"/>
      </w:docPartPr>
      <w:docPartBody>
        <w:p w:rsidR="005D14F3" w:rsidRDefault="00952157" w:rsidP="00952157">
          <w:pPr>
            <w:pStyle w:val="2324FE49CFE942F1AD4012018CB0F2DD"/>
          </w:pPr>
          <w:r w:rsidRPr="00173FBB">
            <w:rPr>
              <w:rStyle w:val="PlaceholderText"/>
              <w:color w:val="44546A" w:themeColor="text2"/>
            </w:rPr>
            <w:t>%</w:t>
          </w:r>
        </w:p>
      </w:docPartBody>
    </w:docPart>
    <w:docPart>
      <w:docPartPr>
        <w:name w:val="A27736EB6A6E4D089604082AC9E87D86"/>
        <w:category>
          <w:name w:val="General"/>
          <w:gallery w:val="placeholder"/>
        </w:category>
        <w:types>
          <w:type w:val="bbPlcHdr"/>
        </w:types>
        <w:behaviors>
          <w:behavior w:val="content"/>
        </w:behaviors>
        <w:guid w:val="{E368D13C-E3BD-493D-8B31-E8076D14DA77}"/>
      </w:docPartPr>
      <w:docPartBody>
        <w:p w:rsidR="005D14F3" w:rsidRDefault="00952157" w:rsidP="00952157">
          <w:pPr>
            <w:pStyle w:val="A27736EB6A6E4D089604082AC9E87D86"/>
          </w:pPr>
          <w:r w:rsidRPr="00173FBB">
            <w:rPr>
              <w:rStyle w:val="PlaceholderText"/>
              <w:color w:val="44546A" w:themeColor="text2"/>
            </w:rPr>
            <w:t>%</w:t>
          </w:r>
        </w:p>
      </w:docPartBody>
    </w:docPart>
    <w:docPart>
      <w:docPartPr>
        <w:name w:val="D4A37F2C60CF4ACD96E2D593F26AF04B"/>
        <w:category>
          <w:name w:val="General"/>
          <w:gallery w:val="placeholder"/>
        </w:category>
        <w:types>
          <w:type w:val="bbPlcHdr"/>
        </w:types>
        <w:behaviors>
          <w:behavior w:val="content"/>
        </w:behaviors>
        <w:guid w:val="{8B0F350D-3DEA-4660-9932-C23730A65E83}"/>
      </w:docPartPr>
      <w:docPartBody>
        <w:p w:rsidR="005D14F3" w:rsidRDefault="00952157" w:rsidP="00952157">
          <w:pPr>
            <w:pStyle w:val="D4A37F2C60CF4ACD96E2D593F26AF04B"/>
          </w:pPr>
          <w:r w:rsidRPr="00173FBB">
            <w:rPr>
              <w:rStyle w:val="PlaceholderText"/>
              <w:color w:val="44546A" w:themeColor="text2"/>
            </w:rPr>
            <w:t>%</w:t>
          </w:r>
        </w:p>
      </w:docPartBody>
    </w:docPart>
    <w:docPart>
      <w:docPartPr>
        <w:name w:val="6B559F24CF1648BFBE9547B54F0517E2"/>
        <w:category>
          <w:name w:val="General"/>
          <w:gallery w:val="placeholder"/>
        </w:category>
        <w:types>
          <w:type w:val="bbPlcHdr"/>
        </w:types>
        <w:behaviors>
          <w:behavior w:val="content"/>
        </w:behaviors>
        <w:guid w:val="{A9394482-9BCA-477B-AFF7-365C0A2F9240}"/>
      </w:docPartPr>
      <w:docPartBody>
        <w:p w:rsidR="005D14F3" w:rsidRDefault="00952157" w:rsidP="00952157">
          <w:pPr>
            <w:pStyle w:val="6B559F24CF1648BFBE9547B54F0517E2"/>
          </w:pPr>
          <w:r w:rsidRPr="00173FBB">
            <w:rPr>
              <w:rStyle w:val="PlaceholderText"/>
              <w:color w:val="44546A" w:themeColor="text2"/>
            </w:rPr>
            <w:t>%</w:t>
          </w:r>
        </w:p>
      </w:docPartBody>
    </w:docPart>
    <w:docPart>
      <w:docPartPr>
        <w:name w:val="4D58D90AB1B04E66A723DB5039CEAFF8"/>
        <w:category>
          <w:name w:val="General"/>
          <w:gallery w:val="placeholder"/>
        </w:category>
        <w:types>
          <w:type w:val="bbPlcHdr"/>
        </w:types>
        <w:behaviors>
          <w:behavior w:val="content"/>
        </w:behaviors>
        <w:guid w:val="{16EBFBF5-4DB8-4846-B151-169DCAF5D28C}"/>
      </w:docPartPr>
      <w:docPartBody>
        <w:p w:rsidR="005D14F3" w:rsidRDefault="00952157" w:rsidP="00952157">
          <w:pPr>
            <w:pStyle w:val="4D58D90AB1B04E66A723DB5039CEAFF8"/>
          </w:pPr>
          <w:r w:rsidRPr="00173FBB">
            <w:rPr>
              <w:rStyle w:val="PlaceholderText"/>
              <w:color w:val="44546A" w:themeColor="text2"/>
            </w:rPr>
            <w:t>%</w:t>
          </w:r>
        </w:p>
      </w:docPartBody>
    </w:docPart>
    <w:docPart>
      <w:docPartPr>
        <w:name w:val="D313DC24504F48FC9490EB34A7404ACE"/>
        <w:category>
          <w:name w:val="General"/>
          <w:gallery w:val="placeholder"/>
        </w:category>
        <w:types>
          <w:type w:val="bbPlcHdr"/>
        </w:types>
        <w:behaviors>
          <w:behavior w:val="content"/>
        </w:behaviors>
        <w:guid w:val="{C1F7845C-E7BF-4D19-94A6-109CC0BB3C0E}"/>
      </w:docPartPr>
      <w:docPartBody>
        <w:p w:rsidR="005D14F3" w:rsidRDefault="00952157" w:rsidP="00952157">
          <w:pPr>
            <w:pStyle w:val="D313DC24504F48FC9490EB34A7404ACE"/>
          </w:pPr>
          <w:r w:rsidRPr="00173FBB">
            <w:rPr>
              <w:rStyle w:val="PlaceholderText"/>
              <w:color w:val="44546A" w:themeColor="text2"/>
            </w:rPr>
            <w:t>%</w:t>
          </w:r>
        </w:p>
      </w:docPartBody>
    </w:docPart>
    <w:docPart>
      <w:docPartPr>
        <w:name w:val="C8D2A53829E74DC4B874DCED4B0DF6C6"/>
        <w:category>
          <w:name w:val="General"/>
          <w:gallery w:val="placeholder"/>
        </w:category>
        <w:types>
          <w:type w:val="bbPlcHdr"/>
        </w:types>
        <w:behaviors>
          <w:behavior w:val="content"/>
        </w:behaviors>
        <w:guid w:val="{07050E33-FEBD-473E-9ABA-CECC309D7D4C}"/>
      </w:docPartPr>
      <w:docPartBody>
        <w:p w:rsidR="005D14F3" w:rsidRDefault="00952157" w:rsidP="00952157">
          <w:pPr>
            <w:pStyle w:val="C8D2A53829E74DC4B874DCED4B0DF6C6"/>
          </w:pPr>
          <w:r w:rsidRPr="00173FBB">
            <w:rPr>
              <w:rStyle w:val="PlaceholderText"/>
              <w:color w:val="44546A" w:themeColor="text2"/>
            </w:rPr>
            <w:t>%</w:t>
          </w:r>
        </w:p>
      </w:docPartBody>
    </w:docPart>
    <w:docPart>
      <w:docPartPr>
        <w:name w:val="0ECE96BD86234EB597CC9E7005E41679"/>
        <w:category>
          <w:name w:val="General"/>
          <w:gallery w:val="placeholder"/>
        </w:category>
        <w:types>
          <w:type w:val="bbPlcHdr"/>
        </w:types>
        <w:behaviors>
          <w:behavior w:val="content"/>
        </w:behaviors>
        <w:guid w:val="{A33850A3-63E4-4C95-A8B2-3902FFE61575}"/>
      </w:docPartPr>
      <w:docPartBody>
        <w:p w:rsidR="005D14F3" w:rsidRDefault="00952157" w:rsidP="00952157">
          <w:pPr>
            <w:pStyle w:val="0ECE96BD86234EB597CC9E7005E41679"/>
          </w:pPr>
          <w:r w:rsidRPr="00173FBB">
            <w:rPr>
              <w:rStyle w:val="PlaceholderText"/>
              <w:color w:val="44546A" w:themeColor="text2"/>
            </w:rPr>
            <w:t>%</w:t>
          </w:r>
        </w:p>
      </w:docPartBody>
    </w:docPart>
    <w:docPart>
      <w:docPartPr>
        <w:name w:val="8B9FC2B448E64FB9BE050077139C06F4"/>
        <w:category>
          <w:name w:val="General"/>
          <w:gallery w:val="placeholder"/>
        </w:category>
        <w:types>
          <w:type w:val="bbPlcHdr"/>
        </w:types>
        <w:behaviors>
          <w:behavior w:val="content"/>
        </w:behaviors>
        <w:guid w:val="{794CE6F7-D4D0-4976-B617-E5DEBC33E81C}"/>
      </w:docPartPr>
      <w:docPartBody>
        <w:p w:rsidR="005D14F3" w:rsidRDefault="00952157" w:rsidP="00952157">
          <w:pPr>
            <w:pStyle w:val="8B9FC2B448E64FB9BE050077139C06F4"/>
          </w:pPr>
          <w:r w:rsidRPr="00173FBB">
            <w:rPr>
              <w:rStyle w:val="PlaceholderText"/>
              <w:color w:val="44546A" w:themeColor="text2"/>
            </w:rPr>
            <w:t>%</w:t>
          </w:r>
        </w:p>
      </w:docPartBody>
    </w:docPart>
    <w:docPart>
      <w:docPartPr>
        <w:name w:val="AEBADCBDF9C0416FA2EC8914895D0CF7"/>
        <w:category>
          <w:name w:val="General"/>
          <w:gallery w:val="placeholder"/>
        </w:category>
        <w:types>
          <w:type w:val="bbPlcHdr"/>
        </w:types>
        <w:behaviors>
          <w:behavior w:val="content"/>
        </w:behaviors>
        <w:guid w:val="{5EBB0967-160E-4D4F-AABF-18FAE80FE990}"/>
      </w:docPartPr>
      <w:docPartBody>
        <w:p w:rsidR="005D14F3" w:rsidRDefault="00952157" w:rsidP="00952157">
          <w:pPr>
            <w:pStyle w:val="AEBADCBDF9C0416FA2EC8914895D0CF7"/>
          </w:pPr>
          <w:r w:rsidRPr="00173FBB">
            <w:rPr>
              <w:rStyle w:val="PlaceholderText"/>
              <w:color w:val="44546A" w:themeColor="text2"/>
            </w:rPr>
            <w:t>%</w:t>
          </w:r>
        </w:p>
      </w:docPartBody>
    </w:docPart>
    <w:docPart>
      <w:docPartPr>
        <w:name w:val="3D5FB5389E1643128B75ABB9C90B2BD5"/>
        <w:category>
          <w:name w:val="General"/>
          <w:gallery w:val="placeholder"/>
        </w:category>
        <w:types>
          <w:type w:val="bbPlcHdr"/>
        </w:types>
        <w:behaviors>
          <w:behavior w:val="content"/>
        </w:behaviors>
        <w:guid w:val="{428A5CCE-2D05-4058-A35F-C286C4FED5E2}"/>
      </w:docPartPr>
      <w:docPartBody>
        <w:p w:rsidR="005D14F3" w:rsidRDefault="00952157" w:rsidP="00952157">
          <w:pPr>
            <w:pStyle w:val="3D5FB5389E1643128B75ABB9C90B2BD5"/>
          </w:pPr>
          <w:r w:rsidRPr="00173FBB">
            <w:rPr>
              <w:rStyle w:val="PlaceholderText"/>
              <w:color w:val="44546A" w:themeColor="text2"/>
            </w:rPr>
            <w:t>%</w:t>
          </w:r>
        </w:p>
      </w:docPartBody>
    </w:docPart>
    <w:docPart>
      <w:docPartPr>
        <w:name w:val="4F0C758F4ACF45748443125B724BC7CE"/>
        <w:category>
          <w:name w:val="General"/>
          <w:gallery w:val="placeholder"/>
        </w:category>
        <w:types>
          <w:type w:val="bbPlcHdr"/>
        </w:types>
        <w:behaviors>
          <w:behavior w:val="content"/>
        </w:behaviors>
        <w:guid w:val="{18CADFAA-8593-4B18-9997-C1804E25BD89}"/>
      </w:docPartPr>
      <w:docPartBody>
        <w:p w:rsidR="005D14F3" w:rsidRDefault="00952157" w:rsidP="00952157">
          <w:pPr>
            <w:pStyle w:val="4F0C758F4ACF45748443125B724BC7CE"/>
          </w:pPr>
          <w:r w:rsidRPr="00173FBB">
            <w:rPr>
              <w:rStyle w:val="PlaceholderText"/>
              <w:color w:val="44546A" w:themeColor="text2"/>
            </w:rPr>
            <w:t>%</w:t>
          </w:r>
        </w:p>
      </w:docPartBody>
    </w:docPart>
    <w:docPart>
      <w:docPartPr>
        <w:name w:val="B3F758BD5529446D94922B4C2BAA5599"/>
        <w:category>
          <w:name w:val="General"/>
          <w:gallery w:val="placeholder"/>
        </w:category>
        <w:types>
          <w:type w:val="bbPlcHdr"/>
        </w:types>
        <w:behaviors>
          <w:behavior w:val="content"/>
        </w:behaviors>
        <w:guid w:val="{1FEC4A7F-B049-4508-82DA-B1F1D46D5CE6}"/>
      </w:docPartPr>
      <w:docPartBody>
        <w:p w:rsidR="005D14F3" w:rsidRDefault="00952157" w:rsidP="00952157">
          <w:pPr>
            <w:pStyle w:val="B3F758BD5529446D94922B4C2BAA5599"/>
          </w:pPr>
          <w:r w:rsidRPr="00173FBB">
            <w:rPr>
              <w:rStyle w:val="PlaceholderText"/>
              <w:color w:val="44546A" w:themeColor="text2"/>
            </w:rPr>
            <w:t>%</w:t>
          </w:r>
        </w:p>
      </w:docPartBody>
    </w:docPart>
    <w:docPart>
      <w:docPartPr>
        <w:name w:val="4B5CF5C17F504EFAAA24EAB86B262E67"/>
        <w:category>
          <w:name w:val="General"/>
          <w:gallery w:val="placeholder"/>
        </w:category>
        <w:types>
          <w:type w:val="bbPlcHdr"/>
        </w:types>
        <w:behaviors>
          <w:behavior w:val="content"/>
        </w:behaviors>
        <w:guid w:val="{F162C002-163C-4B19-9BAD-C9464948BE92}"/>
      </w:docPartPr>
      <w:docPartBody>
        <w:p w:rsidR="005D14F3" w:rsidRDefault="00952157" w:rsidP="00952157">
          <w:pPr>
            <w:pStyle w:val="4B5CF5C17F504EFAAA24EAB86B262E67"/>
          </w:pPr>
          <w:r w:rsidRPr="00173FBB">
            <w:rPr>
              <w:rStyle w:val="PlaceholderText"/>
              <w:color w:val="44546A" w:themeColor="text2"/>
            </w:rPr>
            <w:t>%</w:t>
          </w:r>
        </w:p>
      </w:docPartBody>
    </w:docPart>
    <w:docPart>
      <w:docPartPr>
        <w:name w:val="7DD8698C1DA34C82B285B135E949FA99"/>
        <w:category>
          <w:name w:val="General"/>
          <w:gallery w:val="placeholder"/>
        </w:category>
        <w:types>
          <w:type w:val="bbPlcHdr"/>
        </w:types>
        <w:behaviors>
          <w:behavior w:val="content"/>
        </w:behaviors>
        <w:guid w:val="{3DC5784A-33DC-454B-8700-6FB67B652251}"/>
      </w:docPartPr>
      <w:docPartBody>
        <w:p w:rsidR="005D14F3" w:rsidRDefault="00952157" w:rsidP="00952157">
          <w:pPr>
            <w:pStyle w:val="7DD8698C1DA34C82B285B135E949FA99"/>
          </w:pPr>
          <w:r w:rsidRPr="00173FBB">
            <w:rPr>
              <w:rStyle w:val="PlaceholderText"/>
              <w:color w:val="44546A" w:themeColor="text2"/>
            </w:rPr>
            <w:t>%</w:t>
          </w:r>
        </w:p>
      </w:docPartBody>
    </w:docPart>
    <w:docPart>
      <w:docPartPr>
        <w:name w:val="7AA43D4C482A40DAA694CAA3BCD4ED4E"/>
        <w:category>
          <w:name w:val="General"/>
          <w:gallery w:val="placeholder"/>
        </w:category>
        <w:types>
          <w:type w:val="bbPlcHdr"/>
        </w:types>
        <w:behaviors>
          <w:behavior w:val="content"/>
        </w:behaviors>
        <w:guid w:val="{2560A35C-884F-47ED-B778-EBA7B395D5C2}"/>
      </w:docPartPr>
      <w:docPartBody>
        <w:p w:rsidR="005D14F3" w:rsidRDefault="00952157" w:rsidP="00952157">
          <w:pPr>
            <w:pStyle w:val="7AA43D4C482A40DAA694CAA3BCD4ED4E"/>
          </w:pPr>
          <w:r w:rsidRPr="00173FBB">
            <w:rPr>
              <w:rStyle w:val="PlaceholderText"/>
              <w:color w:val="44546A" w:themeColor="text2"/>
            </w:rPr>
            <w:t>%</w:t>
          </w:r>
        </w:p>
      </w:docPartBody>
    </w:docPart>
    <w:docPart>
      <w:docPartPr>
        <w:name w:val="DF046AC0548D4D9188F979689F905338"/>
        <w:category>
          <w:name w:val="General"/>
          <w:gallery w:val="placeholder"/>
        </w:category>
        <w:types>
          <w:type w:val="bbPlcHdr"/>
        </w:types>
        <w:behaviors>
          <w:behavior w:val="content"/>
        </w:behaviors>
        <w:guid w:val="{308BA373-0C76-464E-BB16-5F938C9D15DE}"/>
      </w:docPartPr>
      <w:docPartBody>
        <w:p w:rsidR="005D14F3" w:rsidRDefault="00952157" w:rsidP="00952157">
          <w:pPr>
            <w:pStyle w:val="DF046AC0548D4D9188F979689F905338"/>
          </w:pPr>
          <w:r w:rsidRPr="00173FBB">
            <w:rPr>
              <w:rStyle w:val="PlaceholderText"/>
              <w:color w:val="44546A" w:themeColor="text2"/>
            </w:rPr>
            <w:t>%</w:t>
          </w:r>
        </w:p>
      </w:docPartBody>
    </w:docPart>
    <w:docPart>
      <w:docPartPr>
        <w:name w:val="69C14261F9BC4E479FA25D59D2F1E451"/>
        <w:category>
          <w:name w:val="General"/>
          <w:gallery w:val="placeholder"/>
        </w:category>
        <w:types>
          <w:type w:val="bbPlcHdr"/>
        </w:types>
        <w:behaviors>
          <w:behavior w:val="content"/>
        </w:behaviors>
        <w:guid w:val="{B2DE1010-69E6-4144-B532-BAFCC6649AD7}"/>
      </w:docPartPr>
      <w:docPartBody>
        <w:p w:rsidR="005D14F3" w:rsidRDefault="00952157" w:rsidP="00952157">
          <w:pPr>
            <w:pStyle w:val="69C14261F9BC4E479FA25D59D2F1E451"/>
          </w:pPr>
          <w:r w:rsidRPr="00173FBB">
            <w:rPr>
              <w:rStyle w:val="PlaceholderText"/>
              <w:color w:val="44546A" w:themeColor="text2"/>
            </w:rPr>
            <w:t>%</w:t>
          </w:r>
        </w:p>
      </w:docPartBody>
    </w:docPart>
    <w:docPart>
      <w:docPartPr>
        <w:name w:val="CE9BD77E51B34738A0BE1BEDB6AEF2DE"/>
        <w:category>
          <w:name w:val="General"/>
          <w:gallery w:val="placeholder"/>
        </w:category>
        <w:types>
          <w:type w:val="bbPlcHdr"/>
        </w:types>
        <w:behaviors>
          <w:behavior w:val="content"/>
        </w:behaviors>
        <w:guid w:val="{E8AAC593-41B4-4FEF-BEAC-BEF2C1F3376E}"/>
      </w:docPartPr>
      <w:docPartBody>
        <w:p w:rsidR="005D14F3" w:rsidRDefault="00952157" w:rsidP="00952157">
          <w:pPr>
            <w:pStyle w:val="CE9BD77E51B34738A0BE1BEDB6AEF2DE"/>
          </w:pPr>
          <w:r w:rsidRPr="00173FBB">
            <w:rPr>
              <w:rStyle w:val="PlaceholderText"/>
              <w:color w:val="44546A" w:themeColor="text2"/>
            </w:rPr>
            <w:t>%</w:t>
          </w:r>
        </w:p>
      </w:docPartBody>
    </w:docPart>
    <w:docPart>
      <w:docPartPr>
        <w:name w:val="77285DE3B40C4FC4ADDCA70DE7450CF9"/>
        <w:category>
          <w:name w:val="General"/>
          <w:gallery w:val="placeholder"/>
        </w:category>
        <w:types>
          <w:type w:val="bbPlcHdr"/>
        </w:types>
        <w:behaviors>
          <w:behavior w:val="content"/>
        </w:behaviors>
        <w:guid w:val="{54D56AF1-6E99-4BF6-87B3-B2D8C989A5B0}"/>
      </w:docPartPr>
      <w:docPartBody>
        <w:p w:rsidR="005D14F3" w:rsidRDefault="00952157" w:rsidP="00952157">
          <w:pPr>
            <w:pStyle w:val="77285DE3B40C4FC4ADDCA70DE7450CF9"/>
          </w:pPr>
          <w:r w:rsidRPr="00173FBB">
            <w:rPr>
              <w:rStyle w:val="PlaceholderText"/>
              <w:color w:val="44546A" w:themeColor="text2"/>
            </w:rPr>
            <w:t>%</w:t>
          </w:r>
        </w:p>
      </w:docPartBody>
    </w:docPart>
    <w:docPart>
      <w:docPartPr>
        <w:name w:val="83E5392921E44F1EBAF439BA38857921"/>
        <w:category>
          <w:name w:val="General"/>
          <w:gallery w:val="placeholder"/>
        </w:category>
        <w:types>
          <w:type w:val="bbPlcHdr"/>
        </w:types>
        <w:behaviors>
          <w:behavior w:val="content"/>
        </w:behaviors>
        <w:guid w:val="{3BA4A74B-5278-419B-A0ED-1FAB89AF3C68}"/>
      </w:docPartPr>
      <w:docPartBody>
        <w:p w:rsidR="005D14F3" w:rsidRDefault="00952157" w:rsidP="00952157">
          <w:pPr>
            <w:pStyle w:val="83E5392921E44F1EBAF439BA38857921"/>
          </w:pPr>
          <w:r w:rsidRPr="00173FBB">
            <w:rPr>
              <w:rStyle w:val="PlaceholderText"/>
              <w:color w:val="44546A" w:themeColor="text2"/>
            </w:rPr>
            <w:t>%</w:t>
          </w:r>
        </w:p>
      </w:docPartBody>
    </w:docPart>
    <w:docPart>
      <w:docPartPr>
        <w:name w:val="1137CF268C4E41E296EABDF6C5A8855C"/>
        <w:category>
          <w:name w:val="General"/>
          <w:gallery w:val="placeholder"/>
        </w:category>
        <w:types>
          <w:type w:val="bbPlcHdr"/>
        </w:types>
        <w:behaviors>
          <w:behavior w:val="content"/>
        </w:behaviors>
        <w:guid w:val="{30D37C26-4B3D-4338-A12A-E9E0485ECE2F}"/>
      </w:docPartPr>
      <w:docPartBody>
        <w:p w:rsidR="005D14F3" w:rsidRDefault="00952157" w:rsidP="00952157">
          <w:pPr>
            <w:pStyle w:val="1137CF268C4E41E296EABDF6C5A8855C"/>
          </w:pPr>
          <w:r w:rsidRPr="00173FBB">
            <w:rPr>
              <w:rStyle w:val="PlaceholderText"/>
              <w:color w:val="44546A" w:themeColor="text2"/>
            </w:rPr>
            <w:t>%</w:t>
          </w:r>
        </w:p>
      </w:docPartBody>
    </w:docPart>
    <w:docPart>
      <w:docPartPr>
        <w:name w:val="3CBD997DF5DA446D8388C80736F44113"/>
        <w:category>
          <w:name w:val="General"/>
          <w:gallery w:val="placeholder"/>
        </w:category>
        <w:types>
          <w:type w:val="bbPlcHdr"/>
        </w:types>
        <w:behaviors>
          <w:behavior w:val="content"/>
        </w:behaviors>
        <w:guid w:val="{A7CE1600-A1B6-47A3-AB54-72FF5F1BE2FF}"/>
      </w:docPartPr>
      <w:docPartBody>
        <w:p w:rsidR="005D14F3" w:rsidRDefault="00952157" w:rsidP="00952157">
          <w:pPr>
            <w:pStyle w:val="3CBD997DF5DA446D8388C80736F44113"/>
          </w:pPr>
          <w:r w:rsidRPr="00173FBB">
            <w:rPr>
              <w:rStyle w:val="PlaceholderText"/>
              <w:color w:val="44546A" w:themeColor="text2"/>
            </w:rPr>
            <w:t>%</w:t>
          </w:r>
        </w:p>
      </w:docPartBody>
    </w:docPart>
    <w:docPart>
      <w:docPartPr>
        <w:name w:val="31A553686C8541EFAD3C03C0F3867283"/>
        <w:category>
          <w:name w:val="General"/>
          <w:gallery w:val="placeholder"/>
        </w:category>
        <w:types>
          <w:type w:val="bbPlcHdr"/>
        </w:types>
        <w:behaviors>
          <w:behavior w:val="content"/>
        </w:behaviors>
        <w:guid w:val="{C1CAD91A-7003-45CC-9FD8-5C92312DCE2C}"/>
      </w:docPartPr>
      <w:docPartBody>
        <w:p w:rsidR="005D14F3" w:rsidRDefault="00952157" w:rsidP="00952157">
          <w:pPr>
            <w:pStyle w:val="31A553686C8541EFAD3C03C0F3867283"/>
          </w:pPr>
          <w:r w:rsidRPr="00173FBB">
            <w:rPr>
              <w:rStyle w:val="PlaceholderText"/>
              <w:color w:val="44546A" w:themeColor="text2"/>
            </w:rPr>
            <w:t>%</w:t>
          </w:r>
        </w:p>
      </w:docPartBody>
    </w:docPart>
    <w:docPart>
      <w:docPartPr>
        <w:name w:val="36340DEA8ECD4DA8885C115E8A675581"/>
        <w:category>
          <w:name w:val="General"/>
          <w:gallery w:val="placeholder"/>
        </w:category>
        <w:types>
          <w:type w:val="bbPlcHdr"/>
        </w:types>
        <w:behaviors>
          <w:behavior w:val="content"/>
        </w:behaviors>
        <w:guid w:val="{4B8E5363-FEBA-4A22-A6E9-380B75ACA8FF}"/>
      </w:docPartPr>
      <w:docPartBody>
        <w:p w:rsidR="005D14F3" w:rsidRDefault="00952157" w:rsidP="00952157">
          <w:pPr>
            <w:pStyle w:val="36340DEA8ECD4DA8885C115E8A675581"/>
          </w:pPr>
          <w:r w:rsidRPr="00173FBB">
            <w:rPr>
              <w:rStyle w:val="PlaceholderText"/>
              <w:color w:val="44546A" w:themeColor="text2"/>
            </w:rPr>
            <w:t>%</w:t>
          </w:r>
        </w:p>
      </w:docPartBody>
    </w:docPart>
    <w:docPart>
      <w:docPartPr>
        <w:name w:val="55BD2A7CCCD84B38B9A0D607A3E500D5"/>
        <w:category>
          <w:name w:val="General"/>
          <w:gallery w:val="placeholder"/>
        </w:category>
        <w:types>
          <w:type w:val="bbPlcHdr"/>
        </w:types>
        <w:behaviors>
          <w:behavior w:val="content"/>
        </w:behaviors>
        <w:guid w:val="{C205E882-07B8-4D7A-8F1C-9E21D5A20182}"/>
      </w:docPartPr>
      <w:docPartBody>
        <w:p w:rsidR="005D14F3" w:rsidRDefault="00952157" w:rsidP="00952157">
          <w:pPr>
            <w:pStyle w:val="55BD2A7CCCD84B38B9A0D607A3E500D5"/>
          </w:pPr>
          <w:r w:rsidRPr="00173FBB">
            <w:rPr>
              <w:rStyle w:val="PlaceholderText"/>
              <w:color w:val="44546A" w:themeColor="text2"/>
            </w:rPr>
            <w:t>%</w:t>
          </w:r>
        </w:p>
      </w:docPartBody>
    </w:docPart>
    <w:docPart>
      <w:docPartPr>
        <w:name w:val="3BB0A5FBCE18419EBC43509027E25B17"/>
        <w:category>
          <w:name w:val="General"/>
          <w:gallery w:val="placeholder"/>
        </w:category>
        <w:types>
          <w:type w:val="bbPlcHdr"/>
        </w:types>
        <w:behaviors>
          <w:behavior w:val="content"/>
        </w:behaviors>
        <w:guid w:val="{72A58A9C-E91F-42DD-943C-E81AF2A83AA2}"/>
      </w:docPartPr>
      <w:docPartBody>
        <w:p w:rsidR="005D14F3" w:rsidRDefault="00952157" w:rsidP="00952157">
          <w:pPr>
            <w:pStyle w:val="3BB0A5FBCE18419EBC43509027E25B17"/>
          </w:pPr>
          <w:r w:rsidRPr="00173FBB">
            <w:rPr>
              <w:rStyle w:val="PlaceholderText"/>
              <w:color w:val="44546A" w:themeColor="text2"/>
            </w:rPr>
            <w:t>%</w:t>
          </w:r>
        </w:p>
      </w:docPartBody>
    </w:docPart>
    <w:docPart>
      <w:docPartPr>
        <w:name w:val="FBD2DA54923E4A59931E3533C6DB38C2"/>
        <w:category>
          <w:name w:val="General"/>
          <w:gallery w:val="placeholder"/>
        </w:category>
        <w:types>
          <w:type w:val="bbPlcHdr"/>
        </w:types>
        <w:behaviors>
          <w:behavior w:val="content"/>
        </w:behaviors>
        <w:guid w:val="{EC597FCC-271C-495E-B921-AD302B8D95B2}"/>
      </w:docPartPr>
      <w:docPartBody>
        <w:p w:rsidR="005D14F3" w:rsidRDefault="00952157" w:rsidP="00952157">
          <w:pPr>
            <w:pStyle w:val="FBD2DA54923E4A59931E3533C6DB38C2"/>
          </w:pPr>
          <w:r w:rsidRPr="00173FBB">
            <w:rPr>
              <w:rStyle w:val="PlaceholderText"/>
              <w:color w:val="44546A" w:themeColor="text2"/>
            </w:rPr>
            <w:t>%</w:t>
          </w:r>
        </w:p>
      </w:docPartBody>
    </w:docPart>
    <w:docPart>
      <w:docPartPr>
        <w:name w:val="3B24876047A04C5193AC79A4A7CC12D5"/>
        <w:category>
          <w:name w:val="General"/>
          <w:gallery w:val="placeholder"/>
        </w:category>
        <w:types>
          <w:type w:val="bbPlcHdr"/>
        </w:types>
        <w:behaviors>
          <w:behavior w:val="content"/>
        </w:behaviors>
        <w:guid w:val="{494B6B81-90B1-4319-987F-4B6998F6770A}"/>
      </w:docPartPr>
      <w:docPartBody>
        <w:p w:rsidR="005D14F3" w:rsidRDefault="00952157" w:rsidP="00952157">
          <w:pPr>
            <w:pStyle w:val="3B24876047A04C5193AC79A4A7CC12D5"/>
          </w:pPr>
          <w:r w:rsidRPr="00173FBB">
            <w:rPr>
              <w:rStyle w:val="PlaceholderText"/>
              <w:color w:val="44546A" w:themeColor="text2"/>
            </w:rPr>
            <w:t>%</w:t>
          </w:r>
        </w:p>
      </w:docPartBody>
    </w:docPart>
    <w:docPart>
      <w:docPartPr>
        <w:name w:val="4209D1D3BDCD4A5DB7FAFEFA77B619DE"/>
        <w:category>
          <w:name w:val="General"/>
          <w:gallery w:val="placeholder"/>
        </w:category>
        <w:types>
          <w:type w:val="bbPlcHdr"/>
        </w:types>
        <w:behaviors>
          <w:behavior w:val="content"/>
        </w:behaviors>
        <w:guid w:val="{594E3874-1FEC-43B1-A4A5-454FA2B2C9D8}"/>
      </w:docPartPr>
      <w:docPartBody>
        <w:p w:rsidR="005D14F3" w:rsidRDefault="00952157" w:rsidP="00952157">
          <w:pPr>
            <w:pStyle w:val="4209D1D3BDCD4A5DB7FAFEFA77B619DE"/>
          </w:pPr>
          <w:r w:rsidRPr="00173FBB">
            <w:rPr>
              <w:rStyle w:val="PlaceholderText"/>
              <w:color w:val="44546A" w:themeColor="text2"/>
            </w:rPr>
            <w:t>%</w:t>
          </w:r>
        </w:p>
      </w:docPartBody>
    </w:docPart>
    <w:docPart>
      <w:docPartPr>
        <w:name w:val="6EEB2A20B91945DDBAE551526ACF9141"/>
        <w:category>
          <w:name w:val="General"/>
          <w:gallery w:val="placeholder"/>
        </w:category>
        <w:types>
          <w:type w:val="bbPlcHdr"/>
        </w:types>
        <w:behaviors>
          <w:behavior w:val="content"/>
        </w:behaviors>
        <w:guid w:val="{B896A2A8-DFFE-440F-AF08-E6A90F3D34DF}"/>
      </w:docPartPr>
      <w:docPartBody>
        <w:p w:rsidR="005D14F3" w:rsidRDefault="00952157" w:rsidP="00952157">
          <w:pPr>
            <w:pStyle w:val="6EEB2A20B91945DDBAE551526ACF9141"/>
          </w:pPr>
          <w:r w:rsidRPr="00173FBB">
            <w:rPr>
              <w:rStyle w:val="PlaceholderText"/>
              <w:color w:val="44546A" w:themeColor="text2"/>
            </w:rPr>
            <w:t>%</w:t>
          </w:r>
        </w:p>
      </w:docPartBody>
    </w:docPart>
    <w:docPart>
      <w:docPartPr>
        <w:name w:val="821309863CA54D48B1D9EB659539EDEE"/>
        <w:category>
          <w:name w:val="General"/>
          <w:gallery w:val="placeholder"/>
        </w:category>
        <w:types>
          <w:type w:val="bbPlcHdr"/>
        </w:types>
        <w:behaviors>
          <w:behavior w:val="content"/>
        </w:behaviors>
        <w:guid w:val="{9E02B793-E386-4D83-B7D8-A2B2DD498135}"/>
      </w:docPartPr>
      <w:docPartBody>
        <w:p w:rsidR="005D14F3" w:rsidRDefault="00952157" w:rsidP="00952157">
          <w:pPr>
            <w:pStyle w:val="821309863CA54D48B1D9EB659539EDEE"/>
          </w:pPr>
          <w:r w:rsidRPr="00173FBB">
            <w:rPr>
              <w:rStyle w:val="PlaceholderText"/>
              <w:color w:val="44546A" w:themeColor="text2"/>
            </w:rPr>
            <w:t>%</w:t>
          </w:r>
        </w:p>
      </w:docPartBody>
    </w:docPart>
    <w:docPart>
      <w:docPartPr>
        <w:name w:val="9C35F9A805CA4669BCDD78F445372932"/>
        <w:category>
          <w:name w:val="General"/>
          <w:gallery w:val="placeholder"/>
        </w:category>
        <w:types>
          <w:type w:val="bbPlcHdr"/>
        </w:types>
        <w:behaviors>
          <w:behavior w:val="content"/>
        </w:behaviors>
        <w:guid w:val="{1925FB6D-B880-43FC-A595-592E9902F02E}"/>
      </w:docPartPr>
      <w:docPartBody>
        <w:p w:rsidR="005D14F3" w:rsidRDefault="00952157" w:rsidP="00952157">
          <w:pPr>
            <w:pStyle w:val="9C35F9A805CA4669BCDD78F445372932"/>
          </w:pPr>
          <w:r w:rsidRPr="00173FBB">
            <w:rPr>
              <w:rStyle w:val="PlaceholderText"/>
              <w:color w:val="44546A" w:themeColor="text2"/>
            </w:rPr>
            <w:t>%</w:t>
          </w:r>
        </w:p>
      </w:docPartBody>
    </w:docPart>
    <w:docPart>
      <w:docPartPr>
        <w:name w:val="0F9F9CE9812449AA9506F70A4B13481E"/>
        <w:category>
          <w:name w:val="General"/>
          <w:gallery w:val="placeholder"/>
        </w:category>
        <w:types>
          <w:type w:val="bbPlcHdr"/>
        </w:types>
        <w:behaviors>
          <w:behavior w:val="content"/>
        </w:behaviors>
        <w:guid w:val="{5EB7679A-8417-43C3-AC6F-7CF0F95540DB}"/>
      </w:docPartPr>
      <w:docPartBody>
        <w:p w:rsidR="005D14F3" w:rsidRDefault="00952157" w:rsidP="00952157">
          <w:pPr>
            <w:pStyle w:val="0F9F9CE9812449AA9506F70A4B13481E"/>
          </w:pPr>
          <w:r w:rsidRPr="00173FBB">
            <w:rPr>
              <w:rStyle w:val="PlaceholderText"/>
              <w:color w:val="44546A" w:themeColor="text2"/>
            </w:rPr>
            <w:t>%</w:t>
          </w:r>
        </w:p>
      </w:docPartBody>
    </w:docPart>
    <w:docPart>
      <w:docPartPr>
        <w:name w:val="463931B9DB0A4FA8B4274000853EEE7E"/>
        <w:category>
          <w:name w:val="General"/>
          <w:gallery w:val="placeholder"/>
        </w:category>
        <w:types>
          <w:type w:val="bbPlcHdr"/>
        </w:types>
        <w:behaviors>
          <w:behavior w:val="content"/>
        </w:behaviors>
        <w:guid w:val="{BB62835E-EE61-4B4D-A3C7-85708FE8A1E0}"/>
      </w:docPartPr>
      <w:docPartBody>
        <w:p w:rsidR="005D14F3" w:rsidRDefault="00952157" w:rsidP="00952157">
          <w:pPr>
            <w:pStyle w:val="463931B9DB0A4FA8B4274000853EEE7E"/>
          </w:pPr>
          <w:r w:rsidRPr="00173FBB">
            <w:rPr>
              <w:rStyle w:val="PlaceholderText"/>
              <w:color w:val="44546A" w:themeColor="text2"/>
            </w:rPr>
            <w:t>%</w:t>
          </w:r>
        </w:p>
      </w:docPartBody>
    </w:docPart>
    <w:docPart>
      <w:docPartPr>
        <w:name w:val="DFE5E602854E48B5BFC8DFBD98538EEE"/>
        <w:category>
          <w:name w:val="General"/>
          <w:gallery w:val="placeholder"/>
        </w:category>
        <w:types>
          <w:type w:val="bbPlcHdr"/>
        </w:types>
        <w:behaviors>
          <w:behavior w:val="content"/>
        </w:behaviors>
        <w:guid w:val="{2E0F985E-6993-414C-A35B-04561C77D117}"/>
      </w:docPartPr>
      <w:docPartBody>
        <w:p w:rsidR="005D14F3" w:rsidRDefault="00952157" w:rsidP="00952157">
          <w:pPr>
            <w:pStyle w:val="DFE5E602854E48B5BFC8DFBD98538EEE"/>
          </w:pPr>
          <w:r w:rsidRPr="00173FBB">
            <w:rPr>
              <w:rStyle w:val="PlaceholderText"/>
              <w:color w:val="44546A" w:themeColor="text2"/>
            </w:rPr>
            <w:t>%</w:t>
          </w:r>
        </w:p>
      </w:docPartBody>
    </w:docPart>
    <w:docPart>
      <w:docPartPr>
        <w:name w:val="50826562C927406BBA25D4CFB3372D7A"/>
        <w:category>
          <w:name w:val="General"/>
          <w:gallery w:val="placeholder"/>
        </w:category>
        <w:types>
          <w:type w:val="bbPlcHdr"/>
        </w:types>
        <w:behaviors>
          <w:behavior w:val="content"/>
        </w:behaviors>
        <w:guid w:val="{A99769B0-F71E-4DF2-982F-9C3AD5AEFA2F}"/>
      </w:docPartPr>
      <w:docPartBody>
        <w:p w:rsidR="005D14F3" w:rsidRDefault="00952157" w:rsidP="00952157">
          <w:pPr>
            <w:pStyle w:val="50826562C927406BBA25D4CFB3372D7A"/>
          </w:pPr>
          <w:r w:rsidRPr="00173FBB">
            <w:rPr>
              <w:rStyle w:val="PlaceholderText"/>
              <w:color w:val="44546A" w:themeColor="text2"/>
            </w:rPr>
            <w:t>%</w:t>
          </w:r>
        </w:p>
      </w:docPartBody>
    </w:docPart>
    <w:docPart>
      <w:docPartPr>
        <w:name w:val="539012C5D2704881AFD48177E9CEF42F"/>
        <w:category>
          <w:name w:val="General"/>
          <w:gallery w:val="placeholder"/>
        </w:category>
        <w:types>
          <w:type w:val="bbPlcHdr"/>
        </w:types>
        <w:behaviors>
          <w:behavior w:val="content"/>
        </w:behaviors>
        <w:guid w:val="{53D736C6-133B-4162-8FDC-7A87DA2F377C}"/>
      </w:docPartPr>
      <w:docPartBody>
        <w:p w:rsidR="005D14F3" w:rsidRDefault="00952157" w:rsidP="00952157">
          <w:pPr>
            <w:pStyle w:val="539012C5D2704881AFD48177E9CEF42F"/>
          </w:pPr>
          <w:r w:rsidRPr="00173FBB">
            <w:rPr>
              <w:rStyle w:val="PlaceholderText"/>
              <w:color w:val="44546A" w:themeColor="text2"/>
            </w:rPr>
            <w:t>%</w:t>
          </w:r>
        </w:p>
      </w:docPartBody>
    </w:docPart>
    <w:docPart>
      <w:docPartPr>
        <w:name w:val="F2E5BB2395974C59AFF2A264C67DD2E4"/>
        <w:category>
          <w:name w:val="General"/>
          <w:gallery w:val="placeholder"/>
        </w:category>
        <w:types>
          <w:type w:val="bbPlcHdr"/>
        </w:types>
        <w:behaviors>
          <w:behavior w:val="content"/>
        </w:behaviors>
        <w:guid w:val="{1D8D9A70-238F-44FA-97CC-92164F1B5296}"/>
      </w:docPartPr>
      <w:docPartBody>
        <w:p w:rsidR="005D14F3" w:rsidRDefault="00952157" w:rsidP="00952157">
          <w:pPr>
            <w:pStyle w:val="F2E5BB2395974C59AFF2A264C67DD2E4"/>
          </w:pPr>
          <w:r w:rsidRPr="00173FBB">
            <w:rPr>
              <w:rStyle w:val="PlaceholderText"/>
              <w:color w:val="44546A" w:themeColor="text2"/>
            </w:rPr>
            <w:t>%</w:t>
          </w:r>
        </w:p>
      </w:docPartBody>
    </w:docPart>
    <w:docPart>
      <w:docPartPr>
        <w:name w:val="0A1F312A317B497CA8B45666CB55EEAF"/>
        <w:category>
          <w:name w:val="General"/>
          <w:gallery w:val="placeholder"/>
        </w:category>
        <w:types>
          <w:type w:val="bbPlcHdr"/>
        </w:types>
        <w:behaviors>
          <w:behavior w:val="content"/>
        </w:behaviors>
        <w:guid w:val="{77225225-6C65-4459-A844-FF304CB609FA}"/>
      </w:docPartPr>
      <w:docPartBody>
        <w:p w:rsidR="005D14F3" w:rsidRDefault="00952157" w:rsidP="00952157">
          <w:pPr>
            <w:pStyle w:val="0A1F312A317B497CA8B45666CB55EEAF"/>
          </w:pPr>
          <w:r w:rsidRPr="00173FBB">
            <w:rPr>
              <w:rStyle w:val="PlaceholderText"/>
              <w:color w:val="44546A" w:themeColor="text2"/>
            </w:rPr>
            <w:t>%</w:t>
          </w:r>
        </w:p>
      </w:docPartBody>
    </w:docPart>
    <w:docPart>
      <w:docPartPr>
        <w:name w:val="E6B5052165FB41DE88360E641BB73F3F"/>
        <w:category>
          <w:name w:val="General"/>
          <w:gallery w:val="placeholder"/>
        </w:category>
        <w:types>
          <w:type w:val="bbPlcHdr"/>
        </w:types>
        <w:behaviors>
          <w:behavior w:val="content"/>
        </w:behaviors>
        <w:guid w:val="{5467A290-D0FF-469C-BA13-D5DFEFCA8554}"/>
      </w:docPartPr>
      <w:docPartBody>
        <w:p w:rsidR="005D14F3" w:rsidRDefault="00952157" w:rsidP="00952157">
          <w:pPr>
            <w:pStyle w:val="E6B5052165FB41DE88360E641BB73F3F"/>
          </w:pPr>
          <w:r w:rsidRPr="00173FBB">
            <w:rPr>
              <w:rStyle w:val="PlaceholderText"/>
              <w:color w:val="44546A" w:themeColor="text2"/>
            </w:rPr>
            <w:t>%</w:t>
          </w:r>
        </w:p>
      </w:docPartBody>
    </w:docPart>
    <w:docPart>
      <w:docPartPr>
        <w:name w:val="7C12F147C55C419A9DCB9F4FBE389FCD"/>
        <w:category>
          <w:name w:val="General"/>
          <w:gallery w:val="placeholder"/>
        </w:category>
        <w:types>
          <w:type w:val="bbPlcHdr"/>
        </w:types>
        <w:behaviors>
          <w:behavior w:val="content"/>
        </w:behaviors>
        <w:guid w:val="{9AA36ABD-7254-45AD-9DB6-B1AECB693B7B}"/>
      </w:docPartPr>
      <w:docPartBody>
        <w:p w:rsidR="005D14F3" w:rsidRDefault="00952157" w:rsidP="00952157">
          <w:pPr>
            <w:pStyle w:val="7C12F147C55C419A9DCB9F4FBE389FCD"/>
          </w:pPr>
          <w:r w:rsidRPr="00173FBB">
            <w:rPr>
              <w:rStyle w:val="PlaceholderText"/>
              <w:color w:val="44546A" w:themeColor="text2"/>
            </w:rPr>
            <w:t>%</w:t>
          </w:r>
        </w:p>
      </w:docPartBody>
    </w:docPart>
    <w:docPart>
      <w:docPartPr>
        <w:name w:val="0CF3BEAC079B476F87B29506B33590F4"/>
        <w:category>
          <w:name w:val="General"/>
          <w:gallery w:val="placeholder"/>
        </w:category>
        <w:types>
          <w:type w:val="bbPlcHdr"/>
        </w:types>
        <w:behaviors>
          <w:behavior w:val="content"/>
        </w:behaviors>
        <w:guid w:val="{432E2886-FE09-4166-A6E5-E39A25219DBA}"/>
      </w:docPartPr>
      <w:docPartBody>
        <w:p w:rsidR="005D14F3" w:rsidRDefault="00952157" w:rsidP="00952157">
          <w:pPr>
            <w:pStyle w:val="0CF3BEAC079B476F87B29506B33590F4"/>
          </w:pPr>
          <w:r w:rsidRPr="00173FBB">
            <w:rPr>
              <w:rStyle w:val="PlaceholderText"/>
              <w:color w:val="44546A" w:themeColor="text2"/>
            </w:rPr>
            <w:t>%</w:t>
          </w:r>
        </w:p>
      </w:docPartBody>
    </w:docPart>
    <w:docPart>
      <w:docPartPr>
        <w:name w:val="0398D26862374004A35A87A4193D8397"/>
        <w:category>
          <w:name w:val="General"/>
          <w:gallery w:val="placeholder"/>
        </w:category>
        <w:types>
          <w:type w:val="bbPlcHdr"/>
        </w:types>
        <w:behaviors>
          <w:behavior w:val="content"/>
        </w:behaviors>
        <w:guid w:val="{4754E14D-9390-4296-95E9-618B08E4C438}"/>
      </w:docPartPr>
      <w:docPartBody>
        <w:p w:rsidR="005D14F3" w:rsidRDefault="00952157" w:rsidP="00952157">
          <w:pPr>
            <w:pStyle w:val="0398D26862374004A35A87A4193D8397"/>
          </w:pPr>
          <w:r w:rsidRPr="00173FBB">
            <w:rPr>
              <w:rStyle w:val="PlaceholderText"/>
              <w:color w:val="44546A" w:themeColor="text2"/>
            </w:rPr>
            <w:t>%</w:t>
          </w:r>
        </w:p>
      </w:docPartBody>
    </w:docPart>
    <w:docPart>
      <w:docPartPr>
        <w:name w:val="8ABF622BF63E475ABA3BAF4297171D27"/>
        <w:category>
          <w:name w:val="General"/>
          <w:gallery w:val="placeholder"/>
        </w:category>
        <w:types>
          <w:type w:val="bbPlcHdr"/>
        </w:types>
        <w:behaviors>
          <w:behavior w:val="content"/>
        </w:behaviors>
        <w:guid w:val="{E09AB016-D785-4E27-AB6B-472CC56B8893}"/>
      </w:docPartPr>
      <w:docPartBody>
        <w:p w:rsidR="005D14F3" w:rsidRDefault="00952157" w:rsidP="00952157">
          <w:pPr>
            <w:pStyle w:val="8ABF622BF63E475ABA3BAF4297171D27"/>
          </w:pPr>
          <w:r w:rsidRPr="00173FBB">
            <w:rPr>
              <w:rStyle w:val="PlaceholderText"/>
              <w:color w:val="44546A" w:themeColor="text2"/>
            </w:rPr>
            <w:t>%</w:t>
          </w:r>
        </w:p>
      </w:docPartBody>
    </w:docPart>
    <w:docPart>
      <w:docPartPr>
        <w:name w:val="199A3141D37C4D4389A1025F4E6B7F25"/>
        <w:category>
          <w:name w:val="General"/>
          <w:gallery w:val="placeholder"/>
        </w:category>
        <w:types>
          <w:type w:val="bbPlcHdr"/>
        </w:types>
        <w:behaviors>
          <w:behavior w:val="content"/>
        </w:behaviors>
        <w:guid w:val="{BCD80048-6AE0-422C-B6E5-66E2EBD67F63}"/>
      </w:docPartPr>
      <w:docPartBody>
        <w:p w:rsidR="005D14F3" w:rsidRDefault="00952157" w:rsidP="00952157">
          <w:pPr>
            <w:pStyle w:val="199A3141D37C4D4389A1025F4E6B7F25"/>
          </w:pPr>
          <w:r w:rsidRPr="00173FBB">
            <w:rPr>
              <w:rStyle w:val="PlaceholderText"/>
              <w:color w:val="44546A" w:themeColor="text2"/>
            </w:rPr>
            <w:t>%</w:t>
          </w:r>
        </w:p>
      </w:docPartBody>
    </w:docPart>
    <w:docPart>
      <w:docPartPr>
        <w:name w:val="32FC785120A440EF92253DE109CA4E53"/>
        <w:category>
          <w:name w:val="General"/>
          <w:gallery w:val="placeholder"/>
        </w:category>
        <w:types>
          <w:type w:val="bbPlcHdr"/>
        </w:types>
        <w:behaviors>
          <w:behavior w:val="content"/>
        </w:behaviors>
        <w:guid w:val="{808882F9-8BA3-4515-93A9-4B36DA9EF5DE}"/>
      </w:docPartPr>
      <w:docPartBody>
        <w:p w:rsidR="005D14F3" w:rsidRDefault="00952157" w:rsidP="00952157">
          <w:pPr>
            <w:pStyle w:val="32FC785120A440EF92253DE109CA4E53"/>
          </w:pPr>
          <w:r w:rsidRPr="00173FBB">
            <w:rPr>
              <w:rStyle w:val="PlaceholderText"/>
              <w:color w:val="44546A" w:themeColor="text2"/>
            </w:rPr>
            <w:t>%</w:t>
          </w:r>
        </w:p>
      </w:docPartBody>
    </w:docPart>
    <w:docPart>
      <w:docPartPr>
        <w:name w:val="5148B52AE5D0480B8A2A6E078AC4BC76"/>
        <w:category>
          <w:name w:val="General"/>
          <w:gallery w:val="placeholder"/>
        </w:category>
        <w:types>
          <w:type w:val="bbPlcHdr"/>
        </w:types>
        <w:behaviors>
          <w:behavior w:val="content"/>
        </w:behaviors>
        <w:guid w:val="{C4037C9B-24D5-4B6F-8A75-207DD403EA5F}"/>
      </w:docPartPr>
      <w:docPartBody>
        <w:p w:rsidR="005D14F3" w:rsidRDefault="00952157" w:rsidP="00952157">
          <w:pPr>
            <w:pStyle w:val="5148B52AE5D0480B8A2A6E078AC4BC76"/>
          </w:pPr>
          <w:r w:rsidRPr="00173FBB">
            <w:rPr>
              <w:rStyle w:val="PlaceholderText"/>
              <w:color w:val="44546A" w:themeColor="text2"/>
            </w:rPr>
            <w:t>%</w:t>
          </w:r>
        </w:p>
      </w:docPartBody>
    </w:docPart>
    <w:docPart>
      <w:docPartPr>
        <w:name w:val="6D2AC5C86A4947E5B285B7B6D8A52B20"/>
        <w:category>
          <w:name w:val="General"/>
          <w:gallery w:val="placeholder"/>
        </w:category>
        <w:types>
          <w:type w:val="bbPlcHdr"/>
        </w:types>
        <w:behaviors>
          <w:behavior w:val="content"/>
        </w:behaviors>
        <w:guid w:val="{5F55F25A-0DE0-40F8-98C4-BF5205C310BE}"/>
      </w:docPartPr>
      <w:docPartBody>
        <w:p w:rsidR="005D14F3" w:rsidRDefault="00952157" w:rsidP="00952157">
          <w:pPr>
            <w:pStyle w:val="6D2AC5C86A4947E5B285B7B6D8A52B20"/>
          </w:pPr>
          <w:r w:rsidRPr="00173FBB">
            <w:rPr>
              <w:rStyle w:val="PlaceholderText"/>
              <w:color w:val="44546A" w:themeColor="text2"/>
            </w:rPr>
            <w:t>%</w:t>
          </w:r>
        </w:p>
      </w:docPartBody>
    </w:docPart>
    <w:docPart>
      <w:docPartPr>
        <w:name w:val="4DD8C7DFA94F45E9AD25F736CDEA69B1"/>
        <w:category>
          <w:name w:val="General"/>
          <w:gallery w:val="placeholder"/>
        </w:category>
        <w:types>
          <w:type w:val="bbPlcHdr"/>
        </w:types>
        <w:behaviors>
          <w:behavior w:val="content"/>
        </w:behaviors>
        <w:guid w:val="{CEC425AB-8FD4-4706-9B0D-D28F23301E4F}"/>
      </w:docPartPr>
      <w:docPartBody>
        <w:p w:rsidR="005D14F3" w:rsidRDefault="00952157" w:rsidP="00952157">
          <w:pPr>
            <w:pStyle w:val="4DD8C7DFA94F45E9AD25F736CDEA69B1"/>
          </w:pPr>
          <w:r w:rsidRPr="00173FBB">
            <w:rPr>
              <w:rStyle w:val="PlaceholderText"/>
              <w:color w:val="44546A" w:themeColor="text2"/>
            </w:rPr>
            <w:t>%</w:t>
          </w:r>
        </w:p>
      </w:docPartBody>
    </w:docPart>
    <w:docPart>
      <w:docPartPr>
        <w:name w:val="4E064B8739BC413982A4E23EED6A0616"/>
        <w:category>
          <w:name w:val="General"/>
          <w:gallery w:val="placeholder"/>
        </w:category>
        <w:types>
          <w:type w:val="bbPlcHdr"/>
        </w:types>
        <w:behaviors>
          <w:behavior w:val="content"/>
        </w:behaviors>
        <w:guid w:val="{E75D4624-1072-46A2-9A57-A400FD26A74C}"/>
      </w:docPartPr>
      <w:docPartBody>
        <w:p w:rsidR="005D14F3" w:rsidRDefault="00952157" w:rsidP="00952157">
          <w:pPr>
            <w:pStyle w:val="4E064B8739BC413982A4E23EED6A0616"/>
          </w:pPr>
          <w:r w:rsidRPr="00173FBB">
            <w:rPr>
              <w:rStyle w:val="PlaceholderText"/>
              <w:color w:val="44546A" w:themeColor="text2"/>
            </w:rPr>
            <w:t>%</w:t>
          </w:r>
        </w:p>
      </w:docPartBody>
    </w:docPart>
    <w:docPart>
      <w:docPartPr>
        <w:name w:val="6FDD1A7867434CFBB72F41FDED99649D"/>
        <w:category>
          <w:name w:val="General"/>
          <w:gallery w:val="placeholder"/>
        </w:category>
        <w:types>
          <w:type w:val="bbPlcHdr"/>
        </w:types>
        <w:behaviors>
          <w:behavior w:val="content"/>
        </w:behaviors>
        <w:guid w:val="{D063B8F9-78F6-4278-AF98-5158DE567FD6}"/>
      </w:docPartPr>
      <w:docPartBody>
        <w:p w:rsidR="005D14F3" w:rsidRDefault="00952157" w:rsidP="00952157">
          <w:pPr>
            <w:pStyle w:val="6FDD1A7867434CFBB72F41FDED99649D"/>
          </w:pPr>
          <w:r w:rsidRPr="00173FBB">
            <w:rPr>
              <w:rStyle w:val="PlaceholderText"/>
              <w:color w:val="44546A" w:themeColor="text2"/>
            </w:rPr>
            <w:t>%</w:t>
          </w:r>
        </w:p>
      </w:docPartBody>
    </w:docPart>
    <w:docPart>
      <w:docPartPr>
        <w:name w:val="23670A631C99423491766ADC0A5B5E8E"/>
        <w:category>
          <w:name w:val="General"/>
          <w:gallery w:val="placeholder"/>
        </w:category>
        <w:types>
          <w:type w:val="bbPlcHdr"/>
        </w:types>
        <w:behaviors>
          <w:behavior w:val="content"/>
        </w:behaviors>
        <w:guid w:val="{E53968A8-A2F3-4847-90EE-08B50F8E445D}"/>
      </w:docPartPr>
      <w:docPartBody>
        <w:p w:rsidR="005D14F3" w:rsidRDefault="00952157" w:rsidP="00952157">
          <w:pPr>
            <w:pStyle w:val="23670A631C99423491766ADC0A5B5E8E"/>
          </w:pPr>
          <w:r w:rsidRPr="00173FBB">
            <w:rPr>
              <w:rStyle w:val="PlaceholderText"/>
              <w:color w:val="44546A" w:themeColor="text2"/>
            </w:rPr>
            <w:t>%</w:t>
          </w:r>
        </w:p>
      </w:docPartBody>
    </w:docPart>
    <w:docPart>
      <w:docPartPr>
        <w:name w:val="8D6E01F64D704BB8A05E35141D108949"/>
        <w:category>
          <w:name w:val="General"/>
          <w:gallery w:val="placeholder"/>
        </w:category>
        <w:types>
          <w:type w:val="bbPlcHdr"/>
        </w:types>
        <w:behaviors>
          <w:behavior w:val="content"/>
        </w:behaviors>
        <w:guid w:val="{8A2FBE91-A75F-456D-9996-0DB6C0B9E4E7}"/>
      </w:docPartPr>
      <w:docPartBody>
        <w:p w:rsidR="005D14F3" w:rsidRDefault="00952157" w:rsidP="00952157">
          <w:pPr>
            <w:pStyle w:val="8D6E01F64D704BB8A05E35141D108949"/>
          </w:pPr>
          <w:r w:rsidRPr="00173FBB">
            <w:rPr>
              <w:rStyle w:val="PlaceholderText"/>
              <w:color w:val="44546A" w:themeColor="text2"/>
            </w:rPr>
            <w:t>%</w:t>
          </w:r>
        </w:p>
      </w:docPartBody>
    </w:docPart>
    <w:docPart>
      <w:docPartPr>
        <w:name w:val="8FBC00D0DD5649859387FB1456A54C55"/>
        <w:category>
          <w:name w:val="General"/>
          <w:gallery w:val="placeholder"/>
        </w:category>
        <w:types>
          <w:type w:val="bbPlcHdr"/>
        </w:types>
        <w:behaviors>
          <w:behavior w:val="content"/>
        </w:behaviors>
        <w:guid w:val="{3D4FCA50-C93A-46BE-88D6-4554D4AF2902}"/>
      </w:docPartPr>
      <w:docPartBody>
        <w:p w:rsidR="005D14F3" w:rsidRDefault="00952157" w:rsidP="00952157">
          <w:pPr>
            <w:pStyle w:val="8FBC00D0DD5649859387FB1456A54C55"/>
          </w:pPr>
          <w:r w:rsidRPr="00173FBB">
            <w:rPr>
              <w:rStyle w:val="PlaceholderText"/>
              <w:color w:val="44546A" w:themeColor="text2"/>
            </w:rPr>
            <w:t>%</w:t>
          </w:r>
        </w:p>
      </w:docPartBody>
    </w:docPart>
    <w:docPart>
      <w:docPartPr>
        <w:name w:val="DEC5A0E209DD4C6D8FE9EDC3D2716A3E"/>
        <w:category>
          <w:name w:val="General"/>
          <w:gallery w:val="placeholder"/>
        </w:category>
        <w:types>
          <w:type w:val="bbPlcHdr"/>
        </w:types>
        <w:behaviors>
          <w:behavior w:val="content"/>
        </w:behaviors>
        <w:guid w:val="{0038472A-5445-493F-A03C-85DB2F0C5BBC}"/>
      </w:docPartPr>
      <w:docPartBody>
        <w:p w:rsidR="005D14F3" w:rsidRDefault="00952157" w:rsidP="00952157">
          <w:pPr>
            <w:pStyle w:val="DEC5A0E209DD4C6D8FE9EDC3D2716A3E"/>
          </w:pPr>
          <w:r w:rsidRPr="00173FBB">
            <w:rPr>
              <w:rStyle w:val="PlaceholderText"/>
              <w:color w:val="44546A" w:themeColor="text2"/>
            </w:rPr>
            <w:t>%</w:t>
          </w:r>
        </w:p>
      </w:docPartBody>
    </w:docPart>
    <w:docPart>
      <w:docPartPr>
        <w:name w:val="8979087869B74CBC927B0C66A9B87C2D"/>
        <w:category>
          <w:name w:val="General"/>
          <w:gallery w:val="placeholder"/>
        </w:category>
        <w:types>
          <w:type w:val="bbPlcHdr"/>
        </w:types>
        <w:behaviors>
          <w:behavior w:val="content"/>
        </w:behaviors>
        <w:guid w:val="{FEDF25AD-206A-45EA-9A97-F9368F79756A}"/>
      </w:docPartPr>
      <w:docPartBody>
        <w:p w:rsidR="005D14F3" w:rsidRDefault="00952157" w:rsidP="00952157">
          <w:pPr>
            <w:pStyle w:val="8979087869B74CBC927B0C66A9B87C2D"/>
          </w:pPr>
          <w:r w:rsidRPr="00173FBB">
            <w:rPr>
              <w:rStyle w:val="PlaceholderText"/>
              <w:color w:val="44546A" w:themeColor="text2"/>
            </w:rPr>
            <w:t>%</w:t>
          </w:r>
        </w:p>
      </w:docPartBody>
    </w:docPart>
    <w:docPart>
      <w:docPartPr>
        <w:name w:val="C372396B898946C79318495D26C6D31E"/>
        <w:category>
          <w:name w:val="General"/>
          <w:gallery w:val="placeholder"/>
        </w:category>
        <w:types>
          <w:type w:val="bbPlcHdr"/>
        </w:types>
        <w:behaviors>
          <w:behavior w:val="content"/>
        </w:behaviors>
        <w:guid w:val="{DCD2253E-74AC-443C-827E-AE7760087415}"/>
      </w:docPartPr>
      <w:docPartBody>
        <w:p w:rsidR="005D14F3" w:rsidRDefault="00952157" w:rsidP="00952157">
          <w:pPr>
            <w:pStyle w:val="C372396B898946C79318495D26C6D31E"/>
          </w:pPr>
          <w:r w:rsidRPr="00173FBB">
            <w:rPr>
              <w:rStyle w:val="PlaceholderText"/>
              <w:color w:val="44546A" w:themeColor="text2"/>
            </w:rPr>
            <w:t>%</w:t>
          </w:r>
        </w:p>
      </w:docPartBody>
    </w:docPart>
    <w:docPart>
      <w:docPartPr>
        <w:name w:val="E0312EA58B744122A63DB0FF965C90DB"/>
        <w:category>
          <w:name w:val="General"/>
          <w:gallery w:val="placeholder"/>
        </w:category>
        <w:types>
          <w:type w:val="bbPlcHdr"/>
        </w:types>
        <w:behaviors>
          <w:behavior w:val="content"/>
        </w:behaviors>
        <w:guid w:val="{19A45237-D35B-403D-AEEC-AB91E35529AF}"/>
      </w:docPartPr>
      <w:docPartBody>
        <w:p w:rsidR="005D14F3" w:rsidRDefault="00952157" w:rsidP="00952157">
          <w:pPr>
            <w:pStyle w:val="E0312EA58B744122A63DB0FF965C90DB"/>
          </w:pPr>
          <w:r w:rsidRPr="00173FBB">
            <w:rPr>
              <w:rStyle w:val="PlaceholderText"/>
              <w:color w:val="44546A" w:themeColor="text2"/>
            </w:rPr>
            <w:t>%</w:t>
          </w:r>
        </w:p>
      </w:docPartBody>
    </w:docPart>
    <w:docPart>
      <w:docPartPr>
        <w:name w:val="B1F509C2E49A48C68DD0BBAB5858495C"/>
        <w:category>
          <w:name w:val="General"/>
          <w:gallery w:val="placeholder"/>
        </w:category>
        <w:types>
          <w:type w:val="bbPlcHdr"/>
        </w:types>
        <w:behaviors>
          <w:behavior w:val="content"/>
        </w:behaviors>
        <w:guid w:val="{70F54E15-2D1C-404F-A916-6E6F54B96CB6}"/>
      </w:docPartPr>
      <w:docPartBody>
        <w:p w:rsidR="005D14F3" w:rsidRDefault="00952157" w:rsidP="00952157">
          <w:pPr>
            <w:pStyle w:val="B1F509C2E49A48C68DD0BBAB5858495C"/>
          </w:pPr>
          <w:r w:rsidRPr="00173FBB">
            <w:rPr>
              <w:rStyle w:val="PlaceholderText"/>
              <w:color w:val="44546A" w:themeColor="text2"/>
            </w:rPr>
            <w:t>%</w:t>
          </w:r>
        </w:p>
      </w:docPartBody>
    </w:docPart>
    <w:docPart>
      <w:docPartPr>
        <w:name w:val="205815549EE54158B64CFE6FABB27D9A"/>
        <w:category>
          <w:name w:val="General"/>
          <w:gallery w:val="placeholder"/>
        </w:category>
        <w:types>
          <w:type w:val="bbPlcHdr"/>
        </w:types>
        <w:behaviors>
          <w:behavior w:val="content"/>
        </w:behaviors>
        <w:guid w:val="{ADC8C933-B87D-4F67-89C8-1B3CBDC43742}"/>
      </w:docPartPr>
      <w:docPartBody>
        <w:p w:rsidR="005D14F3" w:rsidRDefault="00952157" w:rsidP="00952157">
          <w:pPr>
            <w:pStyle w:val="205815549EE54158B64CFE6FABB27D9A"/>
          </w:pPr>
          <w:r w:rsidRPr="00173FBB">
            <w:rPr>
              <w:rStyle w:val="PlaceholderText"/>
              <w:color w:val="44546A" w:themeColor="text2"/>
            </w:rPr>
            <w:t>%</w:t>
          </w:r>
        </w:p>
      </w:docPartBody>
    </w:docPart>
    <w:docPart>
      <w:docPartPr>
        <w:name w:val="5089853D6CF14D2CAA4B1F5D9895D5CF"/>
        <w:category>
          <w:name w:val="General"/>
          <w:gallery w:val="placeholder"/>
        </w:category>
        <w:types>
          <w:type w:val="bbPlcHdr"/>
        </w:types>
        <w:behaviors>
          <w:behavior w:val="content"/>
        </w:behaviors>
        <w:guid w:val="{67F09D76-870A-4794-81E3-C588E726C11D}"/>
      </w:docPartPr>
      <w:docPartBody>
        <w:p w:rsidR="005D14F3" w:rsidRDefault="00952157" w:rsidP="00952157">
          <w:pPr>
            <w:pStyle w:val="5089853D6CF14D2CAA4B1F5D9895D5CF"/>
          </w:pPr>
          <w:r w:rsidRPr="00173FBB">
            <w:rPr>
              <w:rStyle w:val="PlaceholderText"/>
              <w:color w:val="44546A" w:themeColor="text2"/>
            </w:rPr>
            <w:t>%</w:t>
          </w:r>
        </w:p>
      </w:docPartBody>
    </w:docPart>
    <w:docPart>
      <w:docPartPr>
        <w:name w:val="C1E47B6054F340EA97D1F498AE90D06D"/>
        <w:category>
          <w:name w:val="General"/>
          <w:gallery w:val="placeholder"/>
        </w:category>
        <w:types>
          <w:type w:val="bbPlcHdr"/>
        </w:types>
        <w:behaviors>
          <w:behavior w:val="content"/>
        </w:behaviors>
        <w:guid w:val="{8CE853DA-D0F6-4C62-A57E-80A963BE13CA}"/>
      </w:docPartPr>
      <w:docPartBody>
        <w:p w:rsidR="005D14F3" w:rsidRDefault="00952157" w:rsidP="00952157">
          <w:pPr>
            <w:pStyle w:val="C1E47B6054F340EA97D1F498AE90D06D"/>
          </w:pPr>
          <w:r>
            <w:rPr>
              <w:rStyle w:val="PlaceholderText"/>
              <w:color w:val="44546A" w:themeColor="text2"/>
            </w:rPr>
            <w:t>%</w:t>
          </w:r>
        </w:p>
      </w:docPartBody>
    </w:docPart>
    <w:docPart>
      <w:docPartPr>
        <w:name w:val="39127B6A45374CE8B1164E432ECDDB75"/>
        <w:category>
          <w:name w:val="General"/>
          <w:gallery w:val="placeholder"/>
        </w:category>
        <w:types>
          <w:type w:val="bbPlcHdr"/>
        </w:types>
        <w:behaviors>
          <w:behavior w:val="content"/>
        </w:behaviors>
        <w:guid w:val="{2522EB9A-2233-4F87-87B8-54B093590939}"/>
      </w:docPartPr>
      <w:docPartBody>
        <w:p w:rsidR="005D14F3" w:rsidRDefault="00952157" w:rsidP="00952157">
          <w:pPr>
            <w:pStyle w:val="39127B6A45374CE8B1164E432ECDDB75"/>
          </w:pPr>
          <w:r>
            <w:rPr>
              <w:rStyle w:val="PlaceholderText"/>
              <w:color w:val="44546A" w:themeColor="text2"/>
            </w:rPr>
            <w:t>%</w:t>
          </w:r>
        </w:p>
      </w:docPartBody>
    </w:docPart>
    <w:docPart>
      <w:docPartPr>
        <w:name w:val="F35B4FF27C3F451DAB9BB75A68916AB6"/>
        <w:category>
          <w:name w:val="General"/>
          <w:gallery w:val="placeholder"/>
        </w:category>
        <w:types>
          <w:type w:val="bbPlcHdr"/>
        </w:types>
        <w:behaviors>
          <w:behavior w:val="content"/>
        </w:behaviors>
        <w:guid w:val="{58DBA99C-7678-486C-85B7-66D035E91A8F}"/>
      </w:docPartPr>
      <w:docPartBody>
        <w:p w:rsidR="005D14F3" w:rsidRDefault="00952157" w:rsidP="00952157">
          <w:pPr>
            <w:pStyle w:val="F35B4FF27C3F451DAB9BB75A68916AB6"/>
          </w:pPr>
          <w:r w:rsidRPr="007800A1">
            <w:rPr>
              <w:rStyle w:val="PlaceholderText"/>
              <w:color w:val="44546A" w:themeColor="text2"/>
            </w:rPr>
            <w:t>%</w:t>
          </w:r>
        </w:p>
      </w:docPartBody>
    </w:docPart>
    <w:docPart>
      <w:docPartPr>
        <w:name w:val="809608171F034EB49A1CCE1D4513F2E2"/>
        <w:category>
          <w:name w:val="General"/>
          <w:gallery w:val="placeholder"/>
        </w:category>
        <w:types>
          <w:type w:val="bbPlcHdr"/>
        </w:types>
        <w:behaviors>
          <w:behavior w:val="content"/>
        </w:behaviors>
        <w:guid w:val="{EE024AEF-7DB3-40FC-8E0A-5477A38B3325}"/>
      </w:docPartPr>
      <w:docPartBody>
        <w:p w:rsidR="005D14F3" w:rsidRDefault="00952157" w:rsidP="00952157">
          <w:pPr>
            <w:pStyle w:val="809608171F034EB49A1CCE1D4513F2E2"/>
          </w:pPr>
          <w:r w:rsidRPr="007800A1">
            <w:rPr>
              <w:rStyle w:val="PlaceholderText"/>
              <w:color w:val="44546A" w:themeColor="text2"/>
            </w:rPr>
            <w:t>%</w:t>
          </w:r>
        </w:p>
      </w:docPartBody>
    </w:docPart>
    <w:docPart>
      <w:docPartPr>
        <w:name w:val="D63660534D9C481EA1C215EF725CC0C7"/>
        <w:category>
          <w:name w:val="General"/>
          <w:gallery w:val="placeholder"/>
        </w:category>
        <w:types>
          <w:type w:val="bbPlcHdr"/>
        </w:types>
        <w:behaviors>
          <w:behavior w:val="content"/>
        </w:behaviors>
        <w:guid w:val="{8399FF27-2F7A-4F1E-9540-FA2312031954}"/>
      </w:docPartPr>
      <w:docPartBody>
        <w:p w:rsidR="005D14F3" w:rsidRDefault="00952157" w:rsidP="00952157">
          <w:pPr>
            <w:pStyle w:val="D63660534D9C481EA1C215EF725CC0C7"/>
          </w:pPr>
          <w:r w:rsidRPr="007800A1">
            <w:rPr>
              <w:rStyle w:val="PlaceholderText"/>
              <w:color w:val="44546A" w:themeColor="text2"/>
            </w:rPr>
            <w:t>%</w:t>
          </w:r>
        </w:p>
      </w:docPartBody>
    </w:docPart>
    <w:docPart>
      <w:docPartPr>
        <w:name w:val="68A6E5C992C441E2A293D21B33686A29"/>
        <w:category>
          <w:name w:val="General"/>
          <w:gallery w:val="placeholder"/>
        </w:category>
        <w:types>
          <w:type w:val="bbPlcHdr"/>
        </w:types>
        <w:behaviors>
          <w:behavior w:val="content"/>
        </w:behaviors>
        <w:guid w:val="{B75CC189-639E-4D33-81AC-D959217D7DC1}"/>
      </w:docPartPr>
      <w:docPartBody>
        <w:p w:rsidR="005D14F3" w:rsidRDefault="00952157" w:rsidP="00952157">
          <w:pPr>
            <w:pStyle w:val="68A6E5C992C441E2A293D21B33686A29"/>
          </w:pPr>
          <w:r w:rsidRPr="007800A1">
            <w:rPr>
              <w:rStyle w:val="PlaceholderText"/>
              <w:color w:val="44546A" w:themeColor="text2"/>
            </w:rPr>
            <w:t>%</w:t>
          </w:r>
        </w:p>
      </w:docPartBody>
    </w:docPart>
    <w:docPart>
      <w:docPartPr>
        <w:name w:val="F177439DB9E34B38A57A94B9417AB285"/>
        <w:category>
          <w:name w:val="General"/>
          <w:gallery w:val="placeholder"/>
        </w:category>
        <w:types>
          <w:type w:val="bbPlcHdr"/>
        </w:types>
        <w:behaviors>
          <w:behavior w:val="content"/>
        </w:behaviors>
        <w:guid w:val="{C0DD015B-CDD5-4D0D-925B-3FCA8F8B3F22}"/>
      </w:docPartPr>
      <w:docPartBody>
        <w:p w:rsidR="005D14F3" w:rsidRDefault="00952157" w:rsidP="00952157">
          <w:pPr>
            <w:pStyle w:val="F177439DB9E34B38A57A94B9417AB285"/>
          </w:pPr>
          <w:r w:rsidRPr="007800A1">
            <w:rPr>
              <w:rStyle w:val="PlaceholderText"/>
              <w:color w:val="44546A" w:themeColor="text2"/>
            </w:rPr>
            <w:t>%</w:t>
          </w:r>
        </w:p>
      </w:docPartBody>
    </w:docPart>
    <w:docPart>
      <w:docPartPr>
        <w:name w:val="C823CDECF6154C74AE827D9AD1F80EAF"/>
        <w:category>
          <w:name w:val="General"/>
          <w:gallery w:val="placeholder"/>
        </w:category>
        <w:types>
          <w:type w:val="bbPlcHdr"/>
        </w:types>
        <w:behaviors>
          <w:behavior w:val="content"/>
        </w:behaviors>
        <w:guid w:val="{882764FB-DDF1-43BB-8B9A-53EBEF465425}"/>
      </w:docPartPr>
      <w:docPartBody>
        <w:p w:rsidR="005D14F3" w:rsidRDefault="00952157" w:rsidP="00952157">
          <w:pPr>
            <w:pStyle w:val="C823CDECF6154C74AE827D9AD1F80EAF"/>
          </w:pPr>
          <w:r w:rsidRPr="007800A1">
            <w:rPr>
              <w:rStyle w:val="PlaceholderText"/>
              <w:color w:val="44546A" w:themeColor="text2"/>
            </w:rPr>
            <w:t>%</w:t>
          </w:r>
        </w:p>
      </w:docPartBody>
    </w:docPart>
    <w:docPart>
      <w:docPartPr>
        <w:name w:val="14CAA6F4BEA94ED0B556D9680E2BEDD3"/>
        <w:category>
          <w:name w:val="General"/>
          <w:gallery w:val="placeholder"/>
        </w:category>
        <w:types>
          <w:type w:val="bbPlcHdr"/>
        </w:types>
        <w:behaviors>
          <w:behavior w:val="content"/>
        </w:behaviors>
        <w:guid w:val="{FC1325E3-06E8-4053-BA35-7DFF190CC1CB}"/>
      </w:docPartPr>
      <w:docPartBody>
        <w:p w:rsidR="005D14F3" w:rsidRDefault="00952157" w:rsidP="00952157">
          <w:pPr>
            <w:pStyle w:val="14CAA6F4BEA94ED0B556D9680E2BEDD3"/>
          </w:pPr>
          <w:r w:rsidRPr="00B12475">
            <w:rPr>
              <w:rStyle w:val="PlaceholderText"/>
              <w:color w:val="44546A" w:themeColor="text2"/>
            </w:rPr>
            <w:t>Yes/No</w:t>
          </w:r>
        </w:p>
      </w:docPartBody>
    </w:docPart>
    <w:docPart>
      <w:docPartPr>
        <w:name w:val="DADF7B2679864F77B9786A65C1160226"/>
        <w:category>
          <w:name w:val="General"/>
          <w:gallery w:val="placeholder"/>
        </w:category>
        <w:types>
          <w:type w:val="bbPlcHdr"/>
        </w:types>
        <w:behaviors>
          <w:behavior w:val="content"/>
        </w:behaviors>
        <w:guid w:val="{CCBBCCD2-2E99-4AD5-BA2A-2DF4AF273674}"/>
      </w:docPartPr>
      <w:docPartBody>
        <w:p w:rsidR="005D14F3" w:rsidRDefault="00952157" w:rsidP="00952157">
          <w:pPr>
            <w:pStyle w:val="DADF7B2679864F77B9786A65C1160226"/>
          </w:pPr>
          <w:r w:rsidRPr="00B12475">
            <w:rPr>
              <w:rStyle w:val="PlaceholderText"/>
              <w:color w:val="44546A" w:themeColor="text2"/>
            </w:rPr>
            <w:t>Yes/No</w:t>
          </w:r>
        </w:p>
      </w:docPartBody>
    </w:docPart>
    <w:docPart>
      <w:docPartPr>
        <w:name w:val="7445ED8A32A648868884CC5656D40A01"/>
        <w:category>
          <w:name w:val="General"/>
          <w:gallery w:val="placeholder"/>
        </w:category>
        <w:types>
          <w:type w:val="bbPlcHdr"/>
        </w:types>
        <w:behaviors>
          <w:behavior w:val="content"/>
        </w:behaviors>
        <w:guid w:val="{2E3FFF70-2934-4BA9-9D60-757D5D5171A6}"/>
      </w:docPartPr>
      <w:docPartBody>
        <w:p w:rsidR="005D14F3" w:rsidRDefault="00952157" w:rsidP="00952157">
          <w:pPr>
            <w:pStyle w:val="7445ED8A32A648868884CC5656D40A01"/>
          </w:pPr>
          <w:r w:rsidRPr="00B12475">
            <w:rPr>
              <w:rStyle w:val="PlaceholderText"/>
              <w:color w:val="44546A" w:themeColor="text2"/>
            </w:rPr>
            <w:t>Yes/No</w:t>
          </w:r>
        </w:p>
      </w:docPartBody>
    </w:docPart>
    <w:docPart>
      <w:docPartPr>
        <w:name w:val="75C205E356554106978E1129B0D55BE2"/>
        <w:category>
          <w:name w:val="General"/>
          <w:gallery w:val="placeholder"/>
        </w:category>
        <w:types>
          <w:type w:val="bbPlcHdr"/>
        </w:types>
        <w:behaviors>
          <w:behavior w:val="content"/>
        </w:behaviors>
        <w:guid w:val="{2A39B7E7-B7C5-49A1-8720-33BA46186F98}"/>
      </w:docPartPr>
      <w:docPartBody>
        <w:p w:rsidR="005D14F3" w:rsidRDefault="00952157" w:rsidP="00952157">
          <w:pPr>
            <w:pStyle w:val="75C205E356554106978E1129B0D55BE2"/>
          </w:pPr>
          <w:r w:rsidRPr="00B12475">
            <w:rPr>
              <w:rStyle w:val="PlaceholderText"/>
              <w:color w:val="44546A" w:themeColor="text2"/>
            </w:rPr>
            <w:t>Yes/No</w:t>
          </w:r>
        </w:p>
      </w:docPartBody>
    </w:docPart>
    <w:docPart>
      <w:docPartPr>
        <w:name w:val="0AD772FFDA7D42FBB103639161D73B6F"/>
        <w:category>
          <w:name w:val="General"/>
          <w:gallery w:val="placeholder"/>
        </w:category>
        <w:types>
          <w:type w:val="bbPlcHdr"/>
        </w:types>
        <w:behaviors>
          <w:behavior w:val="content"/>
        </w:behaviors>
        <w:guid w:val="{74383D7E-ABCB-4B00-9531-F5640DBF42A1}"/>
      </w:docPartPr>
      <w:docPartBody>
        <w:p w:rsidR="005D14F3" w:rsidRDefault="00952157" w:rsidP="00952157">
          <w:pPr>
            <w:pStyle w:val="0AD772FFDA7D42FBB103639161D73B6F"/>
          </w:pPr>
          <w:r w:rsidRPr="00B12475">
            <w:rPr>
              <w:rStyle w:val="PlaceholderText"/>
              <w:color w:val="44546A" w:themeColor="text2"/>
            </w:rPr>
            <w:t>Yes/No</w:t>
          </w:r>
        </w:p>
      </w:docPartBody>
    </w:docPart>
    <w:docPart>
      <w:docPartPr>
        <w:name w:val="4AA6E43635F24157BF5E6515CA626E48"/>
        <w:category>
          <w:name w:val="General"/>
          <w:gallery w:val="placeholder"/>
        </w:category>
        <w:types>
          <w:type w:val="bbPlcHdr"/>
        </w:types>
        <w:behaviors>
          <w:behavior w:val="content"/>
        </w:behaviors>
        <w:guid w:val="{E7618BAF-74C1-4E0A-A01A-F2385F600F07}"/>
      </w:docPartPr>
      <w:docPartBody>
        <w:p w:rsidR="005D14F3" w:rsidRDefault="00952157" w:rsidP="00952157">
          <w:pPr>
            <w:pStyle w:val="4AA6E43635F24157BF5E6515CA626E48"/>
          </w:pPr>
          <w:r w:rsidRPr="00B12475">
            <w:rPr>
              <w:rStyle w:val="PlaceholderText"/>
              <w:color w:val="44546A" w:themeColor="text2"/>
            </w:rPr>
            <w:t>Yes/No</w:t>
          </w:r>
        </w:p>
      </w:docPartBody>
    </w:docPart>
    <w:docPart>
      <w:docPartPr>
        <w:name w:val="EC057C686AD34004B9B750E97BA32D18"/>
        <w:category>
          <w:name w:val="General"/>
          <w:gallery w:val="placeholder"/>
        </w:category>
        <w:types>
          <w:type w:val="bbPlcHdr"/>
        </w:types>
        <w:behaviors>
          <w:behavior w:val="content"/>
        </w:behaviors>
        <w:guid w:val="{8FD87653-16E2-46A3-B146-79F266343F18}"/>
      </w:docPartPr>
      <w:docPartBody>
        <w:p w:rsidR="005D14F3" w:rsidRDefault="00952157" w:rsidP="00952157">
          <w:pPr>
            <w:pStyle w:val="EC057C686AD34004B9B750E97BA32D18"/>
          </w:pPr>
          <w:r w:rsidRPr="00B12475">
            <w:rPr>
              <w:rStyle w:val="PlaceholderText"/>
              <w:color w:val="44546A" w:themeColor="text2"/>
            </w:rPr>
            <w:t>Yes/No</w:t>
          </w:r>
        </w:p>
      </w:docPartBody>
    </w:docPart>
    <w:docPart>
      <w:docPartPr>
        <w:name w:val="1E24AD1244CA4F0BA2FABFA1F4D71199"/>
        <w:category>
          <w:name w:val="General"/>
          <w:gallery w:val="placeholder"/>
        </w:category>
        <w:types>
          <w:type w:val="bbPlcHdr"/>
        </w:types>
        <w:behaviors>
          <w:behavior w:val="content"/>
        </w:behaviors>
        <w:guid w:val="{0D8F2D94-0631-425E-9CA4-ACE440C80237}"/>
      </w:docPartPr>
      <w:docPartBody>
        <w:p w:rsidR="005D14F3" w:rsidRDefault="00952157" w:rsidP="00952157">
          <w:pPr>
            <w:pStyle w:val="1E24AD1244CA4F0BA2FABFA1F4D71199"/>
          </w:pPr>
          <w:r w:rsidRPr="00B12475">
            <w:rPr>
              <w:rStyle w:val="PlaceholderText"/>
              <w:color w:val="44546A" w:themeColor="text2"/>
            </w:rPr>
            <w:t>Yes/No</w:t>
          </w:r>
        </w:p>
      </w:docPartBody>
    </w:docPart>
    <w:docPart>
      <w:docPartPr>
        <w:name w:val="F608D1767F9E4FA48C97BBA07B182966"/>
        <w:category>
          <w:name w:val="General"/>
          <w:gallery w:val="placeholder"/>
        </w:category>
        <w:types>
          <w:type w:val="bbPlcHdr"/>
        </w:types>
        <w:behaviors>
          <w:behavior w:val="content"/>
        </w:behaviors>
        <w:guid w:val="{E247C5AB-9045-47ED-A2D1-73A0E5A68842}"/>
      </w:docPartPr>
      <w:docPartBody>
        <w:p w:rsidR="005D14F3" w:rsidRDefault="00952157" w:rsidP="00952157">
          <w:pPr>
            <w:pStyle w:val="F608D1767F9E4FA48C97BBA07B182966"/>
          </w:pPr>
          <w:r w:rsidRPr="00B12475">
            <w:rPr>
              <w:rStyle w:val="PlaceholderText"/>
              <w:color w:val="44546A" w:themeColor="text2"/>
            </w:rPr>
            <w:t>Yes/No</w:t>
          </w:r>
        </w:p>
      </w:docPartBody>
    </w:docPart>
    <w:docPart>
      <w:docPartPr>
        <w:name w:val="082A328C4DB3418BB0CEDD8A8AE10DA5"/>
        <w:category>
          <w:name w:val="General"/>
          <w:gallery w:val="placeholder"/>
        </w:category>
        <w:types>
          <w:type w:val="bbPlcHdr"/>
        </w:types>
        <w:behaviors>
          <w:behavior w:val="content"/>
        </w:behaviors>
        <w:guid w:val="{B04EA6BC-EA2D-4185-ACCE-DD0B439CF443}"/>
      </w:docPartPr>
      <w:docPartBody>
        <w:p w:rsidR="005D14F3" w:rsidRDefault="00952157" w:rsidP="00952157">
          <w:pPr>
            <w:pStyle w:val="082A328C4DB3418BB0CEDD8A8AE10DA5"/>
          </w:pPr>
          <w:r w:rsidRPr="00B12475">
            <w:rPr>
              <w:rStyle w:val="PlaceholderText"/>
              <w:color w:val="44546A" w:themeColor="text2"/>
            </w:rPr>
            <w:t>Yes/No</w:t>
          </w:r>
        </w:p>
      </w:docPartBody>
    </w:docPart>
    <w:docPart>
      <w:docPartPr>
        <w:name w:val="C5B3E592E4E0496EAEA0CA79A2B2B414"/>
        <w:category>
          <w:name w:val="General"/>
          <w:gallery w:val="placeholder"/>
        </w:category>
        <w:types>
          <w:type w:val="bbPlcHdr"/>
        </w:types>
        <w:behaviors>
          <w:behavior w:val="content"/>
        </w:behaviors>
        <w:guid w:val="{F2F6C737-0E2E-4806-A588-708B35E51BC4}"/>
      </w:docPartPr>
      <w:docPartBody>
        <w:p w:rsidR="005D14F3" w:rsidRDefault="00952157" w:rsidP="00952157">
          <w:pPr>
            <w:pStyle w:val="C5B3E592E4E0496EAEA0CA79A2B2B414"/>
          </w:pPr>
          <w:r w:rsidRPr="00B12475">
            <w:rPr>
              <w:rStyle w:val="PlaceholderText"/>
              <w:color w:val="44546A" w:themeColor="text2"/>
            </w:rPr>
            <w:t>Yes/No</w:t>
          </w:r>
        </w:p>
      </w:docPartBody>
    </w:docPart>
    <w:docPart>
      <w:docPartPr>
        <w:name w:val="4D1F39162C2A489C9A26846E45B67B9E"/>
        <w:category>
          <w:name w:val="General"/>
          <w:gallery w:val="placeholder"/>
        </w:category>
        <w:types>
          <w:type w:val="bbPlcHdr"/>
        </w:types>
        <w:behaviors>
          <w:behavior w:val="content"/>
        </w:behaviors>
        <w:guid w:val="{223CAC1F-CD72-4E78-8404-6F1502A5BA47}"/>
      </w:docPartPr>
      <w:docPartBody>
        <w:p w:rsidR="005D14F3" w:rsidRDefault="00952157" w:rsidP="00952157">
          <w:pPr>
            <w:pStyle w:val="4D1F39162C2A489C9A26846E45B67B9E"/>
          </w:pPr>
          <w:r w:rsidRPr="00B12475">
            <w:rPr>
              <w:rStyle w:val="PlaceholderText"/>
              <w:color w:val="44546A" w:themeColor="text2"/>
            </w:rPr>
            <w:t>Yes/No</w:t>
          </w:r>
        </w:p>
      </w:docPartBody>
    </w:docPart>
    <w:docPart>
      <w:docPartPr>
        <w:name w:val="6586C44F1FF54A62B99A8D72A4ED39A8"/>
        <w:category>
          <w:name w:val="General"/>
          <w:gallery w:val="placeholder"/>
        </w:category>
        <w:types>
          <w:type w:val="bbPlcHdr"/>
        </w:types>
        <w:behaviors>
          <w:behavior w:val="content"/>
        </w:behaviors>
        <w:guid w:val="{908EC21D-86EA-4E09-9D32-80EB34D66DA2}"/>
      </w:docPartPr>
      <w:docPartBody>
        <w:p w:rsidR="005D14F3" w:rsidRDefault="00952157" w:rsidP="00952157">
          <w:pPr>
            <w:pStyle w:val="6586C44F1FF54A62B99A8D72A4ED39A8"/>
          </w:pPr>
          <w:r w:rsidRPr="00B63E7A">
            <w:rPr>
              <w:rStyle w:val="PlaceholderText"/>
              <w:b/>
              <w:bCs/>
              <w:color w:val="44546A" w:themeColor="text2"/>
            </w:rPr>
            <w:t>Please Explain.</w:t>
          </w:r>
        </w:p>
      </w:docPartBody>
    </w:docPart>
    <w:docPart>
      <w:docPartPr>
        <w:name w:val="8B6B5C1812D04BF9BFF01A8FDCB04256"/>
        <w:category>
          <w:name w:val="General"/>
          <w:gallery w:val="placeholder"/>
        </w:category>
        <w:types>
          <w:type w:val="bbPlcHdr"/>
        </w:types>
        <w:behaviors>
          <w:behavior w:val="content"/>
        </w:behaviors>
        <w:guid w:val="{D1815B0C-9464-469F-AFF8-8AB3271FFD45}"/>
      </w:docPartPr>
      <w:docPartBody>
        <w:p w:rsidR="005D14F3" w:rsidRDefault="00952157" w:rsidP="00952157">
          <w:pPr>
            <w:pStyle w:val="8B6B5C1812D04BF9BFF01A8FDCB04256"/>
          </w:pPr>
          <w:r w:rsidRPr="00B12475">
            <w:rPr>
              <w:rStyle w:val="PlaceholderText"/>
              <w:color w:val="44546A" w:themeColor="text2"/>
            </w:rPr>
            <w:t>Yes/No</w:t>
          </w:r>
        </w:p>
      </w:docPartBody>
    </w:docPart>
    <w:docPart>
      <w:docPartPr>
        <w:name w:val="FB88CA66E7944BC8A4C351F843C946C5"/>
        <w:category>
          <w:name w:val="General"/>
          <w:gallery w:val="placeholder"/>
        </w:category>
        <w:types>
          <w:type w:val="bbPlcHdr"/>
        </w:types>
        <w:behaviors>
          <w:behavior w:val="content"/>
        </w:behaviors>
        <w:guid w:val="{BEFCACCA-353F-433D-9D09-F819EBD43597}"/>
      </w:docPartPr>
      <w:docPartBody>
        <w:p w:rsidR="005D14F3" w:rsidRDefault="00952157" w:rsidP="00952157">
          <w:pPr>
            <w:pStyle w:val="FB88CA66E7944BC8A4C351F843C946C5"/>
          </w:pPr>
          <w:r w:rsidRPr="00095AB5">
            <w:rPr>
              <w:rStyle w:val="PlaceholderText"/>
              <w:b/>
              <w:bCs/>
              <w:color w:val="44546A" w:themeColor="text2"/>
            </w:rPr>
            <w:t>Please Explain.</w:t>
          </w:r>
        </w:p>
      </w:docPartBody>
    </w:docPart>
    <w:docPart>
      <w:docPartPr>
        <w:name w:val="B8E5BA69E6DA447EB57630851784597D"/>
        <w:category>
          <w:name w:val="General"/>
          <w:gallery w:val="placeholder"/>
        </w:category>
        <w:types>
          <w:type w:val="bbPlcHdr"/>
        </w:types>
        <w:behaviors>
          <w:behavior w:val="content"/>
        </w:behaviors>
        <w:guid w:val="{112AC830-D854-4D7C-9CE0-C55F57083F70}"/>
      </w:docPartPr>
      <w:docPartBody>
        <w:p w:rsidR="005D14F3" w:rsidRDefault="00952157" w:rsidP="00952157">
          <w:pPr>
            <w:pStyle w:val="B8E5BA69E6DA447EB57630851784597D"/>
          </w:pPr>
          <w:r w:rsidRPr="00B12475">
            <w:rPr>
              <w:rStyle w:val="PlaceholderText"/>
              <w:color w:val="44546A" w:themeColor="text2"/>
            </w:rPr>
            <w:t>Yes/No</w:t>
          </w:r>
        </w:p>
      </w:docPartBody>
    </w:docPart>
    <w:docPart>
      <w:docPartPr>
        <w:name w:val="0113B4DF94F5489A991AA6D43BFEB719"/>
        <w:category>
          <w:name w:val="General"/>
          <w:gallery w:val="placeholder"/>
        </w:category>
        <w:types>
          <w:type w:val="bbPlcHdr"/>
        </w:types>
        <w:behaviors>
          <w:behavior w:val="content"/>
        </w:behaviors>
        <w:guid w:val="{50332E99-A30F-41FF-A14B-C6285CDA86CD}"/>
      </w:docPartPr>
      <w:docPartBody>
        <w:p w:rsidR="005D14F3" w:rsidRDefault="00952157" w:rsidP="00952157">
          <w:pPr>
            <w:pStyle w:val="0113B4DF94F5489A991AA6D43BFEB719"/>
          </w:pPr>
          <w:r w:rsidRPr="00387821">
            <w:rPr>
              <w:rStyle w:val="PlaceholderText"/>
              <w:b/>
              <w:bCs/>
              <w:color w:val="44546A" w:themeColor="text2"/>
            </w:rPr>
            <w:t>Please Explain.</w:t>
          </w:r>
        </w:p>
      </w:docPartBody>
    </w:docPart>
    <w:docPart>
      <w:docPartPr>
        <w:name w:val="91861735D23F4461BE6E97DB8E50F9B4"/>
        <w:category>
          <w:name w:val="General"/>
          <w:gallery w:val="placeholder"/>
        </w:category>
        <w:types>
          <w:type w:val="bbPlcHdr"/>
        </w:types>
        <w:behaviors>
          <w:behavior w:val="content"/>
        </w:behaviors>
        <w:guid w:val="{C823627E-B839-46B4-80D1-44598AB5102D}"/>
      </w:docPartPr>
      <w:docPartBody>
        <w:p w:rsidR="005D14F3" w:rsidRDefault="00952157" w:rsidP="00952157">
          <w:pPr>
            <w:pStyle w:val="91861735D23F4461BE6E97DB8E50F9B4"/>
          </w:pPr>
          <w:r w:rsidRPr="006A75F2">
            <w:rPr>
              <w:rStyle w:val="PlaceholderText"/>
              <w:b/>
              <w:bCs/>
              <w:color w:val="44546A" w:themeColor="text2"/>
            </w:rPr>
            <w:t>Yes/No</w:t>
          </w:r>
        </w:p>
      </w:docPartBody>
    </w:docPart>
    <w:docPart>
      <w:docPartPr>
        <w:name w:val="789ECFC548454DB583D71C3A97F6ECA6"/>
        <w:category>
          <w:name w:val="General"/>
          <w:gallery w:val="placeholder"/>
        </w:category>
        <w:types>
          <w:type w:val="bbPlcHdr"/>
        </w:types>
        <w:behaviors>
          <w:behavior w:val="content"/>
        </w:behaviors>
        <w:guid w:val="{602E35B6-D74F-4C21-9AA7-271B299BBE13}"/>
      </w:docPartPr>
      <w:docPartBody>
        <w:p w:rsidR="005D14F3" w:rsidRDefault="00952157" w:rsidP="00952157">
          <w:pPr>
            <w:pStyle w:val="789ECFC548454DB583D71C3A97F6ECA6"/>
          </w:pPr>
          <w:r w:rsidRPr="0002416A">
            <w:rPr>
              <w:rStyle w:val="PlaceholderText"/>
              <w:color w:val="44546A" w:themeColor="text2"/>
            </w:rPr>
            <w:t>Yes/No</w:t>
          </w:r>
        </w:p>
      </w:docPartBody>
    </w:docPart>
    <w:docPart>
      <w:docPartPr>
        <w:name w:val="B6832F9D97A14CEDAC2DA5A976290372"/>
        <w:category>
          <w:name w:val="General"/>
          <w:gallery w:val="placeholder"/>
        </w:category>
        <w:types>
          <w:type w:val="bbPlcHdr"/>
        </w:types>
        <w:behaviors>
          <w:behavior w:val="content"/>
        </w:behaviors>
        <w:guid w:val="{DF2B900A-139D-4261-B832-B21DBBDD4EFE}"/>
      </w:docPartPr>
      <w:docPartBody>
        <w:p w:rsidR="005D14F3" w:rsidRDefault="00952157" w:rsidP="00952157">
          <w:pPr>
            <w:pStyle w:val="B6832F9D97A14CEDAC2DA5A976290372"/>
          </w:pPr>
          <w:r w:rsidRPr="0002416A">
            <w:rPr>
              <w:rStyle w:val="PlaceholderText"/>
              <w:color w:val="44546A" w:themeColor="text2"/>
            </w:rPr>
            <w:t>Yes/No</w:t>
          </w:r>
        </w:p>
      </w:docPartBody>
    </w:docPart>
    <w:docPart>
      <w:docPartPr>
        <w:name w:val="A623F825C4284E82B6B99CBB7E0391CD"/>
        <w:category>
          <w:name w:val="General"/>
          <w:gallery w:val="placeholder"/>
        </w:category>
        <w:types>
          <w:type w:val="bbPlcHdr"/>
        </w:types>
        <w:behaviors>
          <w:behavior w:val="content"/>
        </w:behaviors>
        <w:guid w:val="{5DDE406B-50FA-48F6-8BE9-93282DF2EDED}"/>
      </w:docPartPr>
      <w:docPartBody>
        <w:p w:rsidR="005D14F3" w:rsidRDefault="00952157" w:rsidP="00952157">
          <w:pPr>
            <w:pStyle w:val="A623F825C4284E82B6B99CBB7E0391CD"/>
          </w:pPr>
          <w:r w:rsidRPr="0002416A">
            <w:rPr>
              <w:rStyle w:val="PlaceholderText"/>
              <w:color w:val="44546A" w:themeColor="text2"/>
            </w:rPr>
            <w:t>Yes/No</w:t>
          </w:r>
        </w:p>
      </w:docPartBody>
    </w:docPart>
    <w:docPart>
      <w:docPartPr>
        <w:name w:val="57B3252624144968A4B661ADF72FB0AD"/>
        <w:category>
          <w:name w:val="General"/>
          <w:gallery w:val="placeholder"/>
        </w:category>
        <w:types>
          <w:type w:val="bbPlcHdr"/>
        </w:types>
        <w:behaviors>
          <w:behavior w:val="content"/>
        </w:behaviors>
        <w:guid w:val="{13C45846-C81E-4EBC-B412-661476D8BB91}"/>
      </w:docPartPr>
      <w:docPartBody>
        <w:p w:rsidR="005D14F3" w:rsidRDefault="00952157" w:rsidP="00952157">
          <w:pPr>
            <w:pStyle w:val="57B3252624144968A4B661ADF72FB0AD"/>
          </w:pPr>
          <w:r w:rsidRPr="0002416A">
            <w:rPr>
              <w:rStyle w:val="PlaceholderText"/>
              <w:color w:val="44546A" w:themeColor="text2"/>
            </w:rPr>
            <w:t>Yes/No</w:t>
          </w:r>
        </w:p>
      </w:docPartBody>
    </w:docPart>
    <w:docPart>
      <w:docPartPr>
        <w:name w:val="BE669DE4D20645E484BBA204DADFED81"/>
        <w:category>
          <w:name w:val="General"/>
          <w:gallery w:val="placeholder"/>
        </w:category>
        <w:types>
          <w:type w:val="bbPlcHdr"/>
        </w:types>
        <w:behaviors>
          <w:behavior w:val="content"/>
        </w:behaviors>
        <w:guid w:val="{9AFC7434-26AD-45C9-8BF9-1AEF3AD92457}"/>
      </w:docPartPr>
      <w:docPartBody>
        <w:p w:rsidR="005D14F3" w:rsidRDefault="00952157" w:rsidP="00952157">
          <w:pPr>
            <w:pStyle w:val="BE669DE4D20645E484BBA204DADFED81"/>
          </w:pPr>
          <w:r w:rsidRPr="00241DE0">
            <w:rPr>
              <w:rStyle w:val="PlaceholderText"/>
              <w:color w:val="44546A" w:themeColor="text2"/>
            </w:rPr>
            <w:t>Yes/No</w:t>
          </w:r>
        </w:p>
      </w:docPartBody>
    </w:docPart>
    <w:docPart>
      <w:docPartPr>
        <w:name w:val="F5B2243284334125BD8398F61FF28E1F"/>
        <w:category>
          <w:name w:val="General"/>
          <w:gallery w:val="placeholder"/>
        </w:category>
        <w:types>
          <w:type w:val="bbPlcHdr"/>
        </w:types>
        <w:behaviors>
          <w:behavior w:val="content"/>
        </w:behaviors>
        <w:guid w:val="{9A60C991-0B07-4174-B138-5E95CDA42F3F}"/>
      </w:docPartPr>
      <w:docPartBody>
        <w:p w:rsidR="005D14F3" w:rsidRDefault="00952157" w:rsidP="00952157">
          <w:pPr>
            <w:pStyle w:val="F5B2243284334125BD8398F61FF28E1F"/>
          </w:pPr>
          <w:r w:rsidRPr="00241DE0">
            <w:rPr>
              <w:rStyle w:val="PlaceholderText"/>
              <w:color w:val="44546A" w:themeColor="text2"/>
            </w:rPr>
            <w:t>Yes/No</w:t>
          </w:r>
        </w:p>
      </w:docPartBody>
    </w:docPart>
    <w:docPart>
      <w:docPartPr>
        <w:name w:val="4960CE277B1946D2BF3E044087BE953F"/>
        <w:category>
          <w:name w:val="General"/>
          <w:gallery w:val="placeholder"/>
        </w:category>
        <w:types>
          <w:type w:val="bbPlcHdr"/>
        </w:types>
        <w:behaviors>
          <w:behavior w:val="content"/>
        </w:behaviors>
        <w:guid w:val="{5569CF35-1158-4788-BE41-EC73207323D4}"/>
      </w:docPartPr>
      <w:docPartBody>
        <w:p w:rsidR="005D14F3" w:rsidRDefault="00952157" w:rsidP="00952157">
          <w:pPr>
            <w:pStyle w:val="4960CE277B1946D2BF3E044087BE953F"/>
          </w:pPr>
          <w:r w:rsidRPr="00241DE0">
            <w:rPr>
              <w:rStyle w:val="PlaceholderText"/>
              <w:color w:val="44546A" w:themeColor="text2"/>
            </w:rPr>
            <w:t>Yes/No</w:t>
          </w:r>
        </w:p>
      </w:docPartBody>
    </w:docPart>
    <w:docPart>
      <w:docPartPr>
        <w:name w:val="C29F59A412C54F648788B15BEFDA2E93"/>
        <w:category>
          <w:name w:val="General"/>
          <w:gallery w:val="placeholder"/>
        </w:category>
        <w:types>
          <w:type w:val="bbPlcHdr"/>
        </w:types>
        <w:behaviors>
          <w:behavior w:val="content"/>
        </w:behaviors>
        <w:guid w:val="{6FC4D52E-7A8E-4661-9F0A-858B68A90437}"/>
      </w:docPartPr>
      <w:docPartBody>
        <w:p w:rsidR="005D14F3" w:rsidRDefault="00952157" w:rsidP="00952157">
          <w:pPr>
            <w:pStyle w:val="C29F59A412C54F648788B15BEFDA2E93"/>
          </w:pPr>
          <w:r w:rsidRPr="007E435C">
            <w:rPr>
              <w:rStyle w:val="PlaceholderText"/>
              <w:color w:val="44546A" w:themeColor="text2"/>
            </w:rPr>
            <w:t>Yes/No</w:t>
          </w:r>
        </w:p>
      </w:docPartBody>
    </w:docPart>
    <w:docPart>
      <w:docPartPr>
        <w:name w:val="0BA4A86D2EC24FDEB7C929846B979A23"/>
        <w:category>
          <w:name w:val="General"/>
          <w:gallery w:val="placeholder"/>
        </w:category>
        <w:types>
          <w:type w:val="bbPlcHdr"/>
        </w:types>
        <w:behaviors>
          <w:behavior w:val="content"/>
        </w:behaviors>
        <w:guid w:val="{42E4F5BE-17F9-4CD6-8F62-6FEAFC4E8088}"/>
      </w:docPartPr>
      <w:docPartBody>
        <w:p w:rsidR="005D14F3" w:rsidRDefault="00952157" w:rsidP="00952157">
          <w:pPr>
            <w:pStyle w:val="0BA4A86D2EC24FDEB7C929846B979A23"/>
          </w:pPr>
          <w:r w:rsidRPr="00095AB5">
            <w:rPr>
              <w:rStyle w:val="PlaceholderText"/>
              <w:b/>
              <w:bCs/>
              <w:color w:val="44546A" w:themeColor="text2"/>
            </w:rPr>
            <w:t>Please Explain.</w:t>
          </w:r>
        </w:p>
      </w:docPartBody>
    </w:docPart>
    <w:docPart>
      <w:docPartPr>
        <w:name w:val="5BF3394F856C4B459EFCF1F5343AC743"/>
        <w:category>
          <w:name w:val="General"/>
          <w:gallery w:val="placeholder"/>
        </w:category>
        <w:types>
          <w:type w:val="bbPlcHdr"/>
        </w:types>
        <w:behaviors>
          <w:behavior w:val="content"/>
        </w:behaviors>
        <w:guid w:val="{A23F6394-569B-4203-9C35-404E3E0B845D}"/>
      </w:docPartPr>
      <w:docPartBody>
        <w:p w:rsidR="005D14F3" w:rsidRDefault="00952157" w:rsidP="00952157">
          <w:pPr>
            <w:pStyle w:val="5BF3394F856C4B459EFCF1F5343AC743"/>
          </w:pPr>
          <w:r>
            <w:rPr>
              <w:rStyle w:val="PlaceholderText"/>
              <w:color w:val="44546A" w:themeColor="text2"/>
            </w:rPr>
            <w:t>#</w:t>
          </w:r>
        </w:p>
      </w:docPartBody>
    </w:docPart>
    <w:docPart>
      <w:docPartPr>
        <w:name w:val="BDFD10FE18BE445FB067D63FFD17F6E4"/>
        <w:category>
          <w:name w:val="General"/>
          <w:gallery w:val="placeholder"/>
        </w:category>
        <w:types>
          <w:type w:val="bbPlcHdr"/>
        </w:types>
        <w:behaviors>
          <w:behavior w:val="content"/>
        </w:behaviors>
        <w:guid w:val="{0484C6C1-A9AF-43B3-BBB5-358A4C38EAA3}"/>
      </w:docPartPr>
      <w:docPartBody>
        <w:p w:rsidR="005D14F3" w:rsidRDefault="00952157" w:rsidP="00952157">
          <w:pPr>
            <w:pStyle w:val="BDFD10FE18BE445FB067D63FFD17F6E4"/>
          </w:pPr>
          <w:r w:rsidRPr="00E63E92">
            <w:rPr>
              <w:rStyle w:val="PlaceholderText"/>
              <w:color w:val="44546A" w:themeColor="text2"/>
            </w:rPr>
            <w:t>Choose an item.</w:t>
          </w:r>
        </w:p>
      </w:docPartBody>
    </w:docPart>
    <w:docPart>
      <w:docPartPr>
        <w:name w:val="2F8FC8285AC542E8894AC8337462A97E"/>
        <w:category>
          <w:name w:val="General"/>
          <w:gallery w:val="placeholder"/>
        </w:category>
        <w:types>
          <w:type w:val="bbPlcHdr"/>
        </w:types>
        <w:behaviors>
          <w:behavior w:val="content"/>
        </w:behaviors>
        <w:guid w:val="{F94DC8EC-DD1D-4AC3-BD67-468C938F65F0}"/>
      </w:docPartPr>
      <w:docPartBody>
        <w:p w:rsidR="005D14F3" w:rsidRDefault="00952157" w:rsidP="00952157">
          <w:pPr>
            <w:pStyle w:val="2F8FC8285AC542E8894AC8337462A97E"/>
          </w:pPr>
          <w:r>
            <w:rPr>
              <w:rStyle w:val="PlaceholderText"/>
              <w:color w:val="44546A" w:themeColor="text2"/>
            </w:rPr>
            <w:t>#</w:t>
          </w:r>
        </w:p>
      </w:docPartBody>
    </w:docPart>
    <w:docPart>
      <w:docPartPr>
        <w:name w:val="9707FE176EDB4DE48372D1F09E117D68"/>
        <w:category>
          <w:name w:val="General"/>
          <w:gallery w:val="placeholder"/>
        </w:category>
        <w:types>
          <w:type w:val="bbPlcHdr"/>
        </w:types>
        <w:behaviors>
          <w:behavior w:val="content"/>
        </w:behaviors>
        <w:guid w:val="{2BFC7848-E256-4FC2-8EC7-104CD654FFD8}"/>
      </w:docPartPr>
      <w:docPartBody>
        <w:p w:rsidR="005D14F3" w:rsidRDefault="00952157" w:rsidP="00952157">
          <w:pPr>
            <w:pStyle w:val="9707FE176EDB4DE48372D1F09E117D68"/>
          </w:pPr>
          <w:r w:rsidRPr="00E63E92">
            <w:rPr>
              <w:rStyle w:val="PlaceholderText"/>
              <w:color w:val="44546A" w:themeColor="text2"/>
            </w:rPr>
            <w:t>Choose an item.</w:t>
          </w:r>
        </w:p>
      </w:docPartBody>
    </w:docPart>
    <w:docPart>
      <w:docPartPr>
        <w:name w:val="DCFE0163989640B6872B83F7B6AFB79C"/>
        <w:category>
          <w:name w:val="General"/>
          <w:gallery w:val="placeholder"/>
        </w:category>
        <w:types>
          <w:type w:val="bbPlcHdr"/>
        </w:types>
        <w:behaviors>
          <w:behavior w:val="content"/>
        </w:behaviors>
        <w:guid w:val="{1FB7BBB2-8628-4C3F-9274-01B1FBA0A9DC}"/>
      </w:docPartPr>
      <w:docPartBody>
        <w:p w:rsidR="005D14F3" w:rsidRDefault="00952157" w:rsidP="00952157">
          <w:pPr>
            <w:pStyle w:val="DCFE0163989640B6872B83F7B6AFB79C"/>
          </w:pPr>
          <w:r w:rsidRPr="00095AB5">
            <w:rPr>
              <w:rStyle w:val="PlaceholderText"/>
              <w:b/>
              <w:bCs/>
              <w:color w:val="44546A" w:themeColor="text2"/>
            </w:rPr>
            <w:t xml:space="preserve">Please </w:t>
          </w:r>
          <w:r>
            <w:rPr>
              <w:rStyle w:val="PlaceholderText"/>
              <w:b/>
              <w:bCs/>
              <w:color w:val="44546A" w:themeColor="text2"/>
            </w:rPr>
            <w:t>List</w:t>
          </w:r>
          <w:r w:rsidRPr="00095AB5">
            <w:rPr>
              <w:rStyle w:val="PlaceholderText"/>
              <w:b/>
              <w:bCs/>
              <w:color w:val="44546A" w:themeColor="text2"/>
            </w:rPr>
            <w:t>.</w:t>
          </w:r>
        </w:p>
      </w:docPartBody>
    </w:docPart>
    <w:docPart>
      <w:docPartPr>
        <w:name w:val="BAD9302468924FB7B09C511626A68C1B"/>
        <w:category>
          <w:name w:val="General"/>
          <w:gallery w:val="placeholder"/>
        </w:category>
        <w:types>
          <w:type w:val="bbPlcHdr"/>
        </w:types>
        <w:behaviors>
          <w:behavior w:val="content"/>
        </w:behaviors>
        <w:guid w:val="{485EB5EE-15D5-4D3C-9742-3A4570C3F885}"/>
      </w:docPartPr>
      <w:docPartBody>
        <w:p w:rsidR="005D14F3" w:rsidRDefault="00952157" w:rsidP="00952157">
          <w:pPr>
            <w:pStyle w:val="BAD9302468924FB7B09C511626A68C1B"/>
          </w:pPr>
          <w:r w:rsidRPr="007E435C">
            <w:rPr>
              <w:rStyle w:val="PlaceholderText"/>
              <w:color w:val="44546A" w:themeColor="text2"/>
            </w:rPr>
            <w:t>Yes/No</w:t>
          </w:r>
        </w:p>
      </w:docPartBody>
    </w:docPart>
    <w:docPart>
      <w:docPartPr>
        <w:name w:val="8719EBD6D2A042E2A50B09068AC33FD5"/>
        <w:category>
          <w:name w:val="General"/>
          <w:gallery w:val="placeholder"/>
        </w:category>
        <w:types>
          <w:type w:val="bbPlcHdr"/>
        </w:types>
        <w:behaviors>
          <w:behavior w:val="content"/>
        </w:behaviors>
        <w:guid w:val="{BE9527B1-992A-40D7-B098-26FFC55F8904}"/>
      </w:docPartPr>
      <w:docPartBody>
        <w:p w:rsidR="005D14F3" w:rsidRDefault="00952157" w:rsidP="00952157">
          <w:pPr>
            <w:pStyle w:val="8719EBD6D2A042E2A50B09068AC33FD5"/>
          </w:pPr>
          <w:r w:rsidRPr="007E435C">
            <w:rPr>
              <w:rStyle w:val="PlaceholderText"/>
              <w:color w:val="44546A" w:themeColor="text2"/>
            </w:rPr>
            <w:t>Yes/No</w:t>
          </w:r>
        </w:p>
      </w:docPartBody>
    </w:docPart>
    <w:docPart>
      <w:docPartPr>
        <w:name w:val="7324ED60ABED401F904853636DABA755"/>
        <w:category>
          <w:name w:val="General"/>
          <w:gallery w:val="placeholder"/>
        </w:category>
        <w:types>
          <w:type w:val="bbPlcHdr"/>
        </w:types>
        <w:behaviors>
          <w:behavior w:val="content"/>
        </w:behaviors>
        <w:guid w:val="{D3D7A1B3-E035-4396-86ED-34E742F110A3}"/>
      </w:docPartPr>
      <w:docPartBody>
        <w:p w:rsidR="005D14F3" w:rsidRDefault="00952157" w:rsidP="00952157">
          <w:pPr>
            <w:pStyle w:val="7324ED60ABED401F904853636DABA755"/>
          </w:pPr>
          <w:r>
            <w:rPr>
              <w:rStyle w:val="PlaceholderText"/>
              <w:color w:val="44546A" w:themeColor="text2"/>
            </w:rPr>
            <w:t>#</w:t>
          </w:r>
        </w:p>
      </w:docPartBody>
    </w:docPart>
    <w:docPart>
      <w:docPartPr>
        <w:name w:val="64A5D09E154C47EF9E8CB3E7A46E7FB8"/>
        <w:category>
          <w:name w:val="General"/>
          <w:gallery w:val="placeholder"/>
        </w:category>
        <w:types>
          <w:type w:val="bbPlcHdr"/>
        </w:types>
        <w:behaviors>
          <w:behavior w:val="content"/>
        </w:behaviors>
        <w:guid w:val="{2EA495AD-AF64-42DF-8558-8CD8E551E4F2}"/>
      </w:docPartPr>
      <w:docPartBody>
        <w:p w:rsidR="005D14F3" w:rsidRDefault="00952157" w:rsidP="00952157">
          <w:pPr>
            <w:pStyle w:val="64A5D09E154C47EF9E8CB3E7A46E7FB8"/>
          </w:pPr>
          <w:r w:rsidRPr="007E435C">
            <w:rPr>
              <w:rStyle w:val="PlaceholderText"/>
              <w:color w:val="44546A" w:themeColor="text2"/>
            </w:rPr>
            <w:t>%</w:t>
          </w:r>
        </w:p>
      </w:docPartBody>
    </w:docPart>
    <w:docPart>
      <w:docPartPr>
        <w:name w:val="607FF8D637F946ABB5EC34553C1641F3"/>
        <w:category>
          <w:name w:val="General"/>
          <w:gallery w:val="placeholder"/>
        </w:category>
        <w:types>
          <w:type w:val="bbPlcHdr"/>
        </w:types>
        <w:behaviors>
          <w:behavior w:val="content"/>
        </w:behaviors>
        <w:guid w:val="{19C83DFA-DB7E-47E8-96F6-7FF3A19C19F5}"/>
      </w:docPartPr>
      <w:docPartBody>
        <w:p w:rsidR="005D14F3" w:rsidRDefault="00952157" w:rsidP="00952157">
          <w:pPr>
            <w:pStyle w:val="607FF8D637F946ABB5EC34553C1641F3"/>
          </w:pPr>
          <w:r w:rsidRPr="007E435C">
            <w:rPr>
              <w:rStyle w:val="PlaceholderText"/>
              <w:color w:val="44546A" w:themeColor="text2"/>
            </w:rPr>
            <w:t>%</w:t>
          </w:r>
        </w:p>
      </w:docPartBody>
    </w:docPart>
    <w:docPart>
      <w:docPartPr>
        <w:name w:val="B7F89E9B62454A4DB908F27BA28F1846"/>
        <w:category>
          <w:name w:val="General"/>
          <w:gallery w:val="placeholder"/>
        </w:category>
        <w:types>
          <w:type w:val="bbPlcHdr"/>
        </w:types>
        <w:behaviors>
          <w:behavior w:val="content"/>
        </w:behaviors>
        <w:guid w:val="{FD0E3103-5915-4F76-90FD-0235AAE42DB9}"/>
      </w:docPartPr>
      <w:docPartBody>
        <w:p w:rsidR="005D14F3" w:rsidRDefault="00952157" w:rsidP="00952157">
          <w:pPr>
            <w:pStyle w:val="B7F89E9B62454A4DB908F27BA28F1846"/>
          </w:pPr>
          <w:r w:rsidRPr="007E435C">
            <w:rPr>
              <w:rStyle w:val="PlaceholderText"/>
              <w:color w:val="44546A" w:themeColor="text2"/>
            </w:rPr>
            <w:t>%</w:t>
          </w:r>
        </w:p>
      </w:docPartBody>
    </w:docPart>
    <w:docPart>
      <w:docPartPr>
        <w:name w:val="458301D9EF154077A99598E0ECBE6D86"/>
        <w:category>
          <w:name w:val="General"/>
          <w:gallery w:val="placeholder"/>
        </w:category>
        <w:types>
          <w:type w:val="bbPlcHdr"/>
        </w:types>
        <w:behaviors>
          <w:behavior w:val="content"/>
        </w:behaviors>
        <w:guid w:val="{D0282D4D-7507-44B6-BD89-D3CFCE249198}"/>
      </w:docPartPr>
      <w:docPartBody>
        <w:p w:rsidR="005D14F3" w:rsidRDefault="00952157" w:rsidP="00952157">
          <w:pPr>
            <w:pStyle w:val="458301D9EF154077A99598E0ECBE6D86"/>
          </w:pPr>
          <w:r w:rsidRPr="007E435C">
            <w:rPr>
              <w:rStyle w:val="PlaceholderText"/>
              <w:color w:val="44546A" w:themeColor="text2"/>
            </w:rPr>
            <w:t>%</w:t>
          </w:r>
        </w:p>
      </w:docPartBody>
    </w:docPart>
    <w:docPart>
      <w:docPartPr>
        <w:name w:val="229A99527C5B47BBB6D71ACA41D01898"/>
        <w:category>
          <w:name w:val="General"/>
          <w:gallery w:val="placeholder"/>
        </w:category>
        <w:types>
          <w:type w:val="bbPlcHdr"/>
        </w:types>
        <w:behaviors>
          <w:behavior w:val="content"/>
        </w:behaviors>
        <w:guid w:val="{DC86D5C0-1A8F-41CF-B1FB-248FEFC31BD3}"/>
      </w:docPartPr>
      <w:docPartBody>
        <w:p w:rsidR="005D14F3" w:rsidRDefault="00952157" w:rsidP="00952157">
          <w:pPr>
            <w:pStyle w:val="229A99527C5B47BBB6D71ACA41D01898"/>
          </w:pPr>
          <w:r w:rsidRPr="007E435C">
            <w:rPr>
              <w:rStyle w:val="PlaceholderText"/>
              <w:color w:val="44546A" w:themeColor="text2"/>
            </w:rPr>
            <w:t>%</w:t>
          </w:r>
        </w:p>
      </w:docPartBody>
    </w:docPart>
    <w:docPart>
      <w:docPartPr>
        <w:name w:val="28D06B3BA80147BC8BC5E0B052B02392"/>
        <w:category>
          <w:name w:val="General"/>
          <w:gallery w:val="placeholder"/>
        </w:category>
        <w:types>
          <w:type w:val="bbPlcHdr"/>
        </w:types>
        <w:behaviors>
          <w:behavior w:val="content"/>
        </w:behaviors>
        <w:guid w:val="{6398C82E-6D86-43C7-9767-D325AE79047A}"/>
      </w:docPartPr>
      <w:docPartBody>
        <w:p w:rsidR="005D14F3" w:rsidRDefault="00952157" w:rsidP="00952157">
          <w:pPr>
            <w:pStyle w:val="28D06B3BA80147BC8BC5E0B052B02392"/>
          </w:pPr>
          <w:r w:rsidRPr="007E435C">
            <w:rPr>
              <w:rStyle w:val="PlaceholderText"/>
              <w:color w:val="44546A" w:themeColor="text2"/>
            </w:rPr>
            <w:t>%</w:t>
          </w:r>
        </w:p>
      </w:docPartBody>
    </w:docPart>
    <w:docPart>
      <w:docPartPr>
        <w:name w:val="9EC9E54E532843E38B341E6BF1843CBD"/>
        <w:category>
          <w:name w:val="General"/>
          <w:gallery w:val="placeholder"/>
        </w:category>
        <w:types>
          <w:type w:val="bbPlcHdr"/>
        </w:types>
        <w:behaviors>
          <w:behavior w:val="content"/>
        </w:behaviors>
        <w:guid w:val="{D0A897B2-2634-4CCC-95FA-262FF764664D}"/>
      </w:docPartPr>
      <w:docPartBody>
        <w:p w:rsidR="005D14F3" w:rsidRDefault="00952157" w:rsidP="00952157">
          <w:pPr>
            <w:pStyle w:val="9EC9E54E532843E38B341E6BF1843CBD"/>
          </w:pPr>
          <w:r w:rsidRPr="00095AB5">
            <w:rPr>
              <w:rStyle w:val="PlaceholderText"/>
              <w:b/>
              <w:bCs/>
              <w:color w:val="44546A" w:themeColor="text2"/>
            </w:rPr>
            <w:t>Please Explain.</w:t>
          </w:r>
        </w:p>
      </w:docPartBody>
    </w:docPart>
    <w:docPart>
      <w:docPartPr>
        <w:name w:val="3FBD179468854E2790B1EEAFDDF95C1C"/>
        <w:category>
          <w:name w:val="General"/>
          <w:gallery w:val="placeholder"/>
        </w:category>
        <w:types>
          <w:type w:val="bbPlcHdr"/>
        </w:types>
        <w:behaviors>
          <w:behavior w:val="content"/>
        </w:behaviors>
        <w:guid w:val="{DA32BF21-6E0C-40A1-93D8-A4B8AE8A6397}"/>
      </w:docPartPr>
      <w:docPartBody>
        <w:p w:rsidR="005D14F3" w:rsidRDefault="00952157" w:rsidP="00952157">
          <w:pPr>
            <w:pStyle w:val="3FBD179468854E2790B1EEAFDDF95C1C"/>
          </w:pPr>
          <w:r w:rsidRPr="007E435C">
            <w:rPr>
              <w:rStyle w:val="PlaceholderText"/>
              <w:color w:val="44546A" w:themeColor="text2"/>
            </w:rPr>
            <w:t>Yes/No</w:t>
          </w:r>
        </w:p>
      </w:docPartBody>
    </w:docPart>
    <w:docPart>
      <w:docPartPr>
        <w:name w:val="95E0F074727C4FAABB6A950DE595B193"/>
        <w:category>
          <w:name w:val="General"/>
          <w:gallery w:val="placeholder"/>
        </w:category>
        <w:types>
          <w:type w:val="bbPlcHdr"/>
        </w:types>
        <w:behaviors>
          <w:behavior w:val="content"/>
        </w:behaviors>
        <w:guid w:val="{05B6AA6B-C6BD-4D02-91F4-6A3F2A634B3D}"/>
      </w:docPartPr>
      <w:docPartBody>
        <w:p w:rsidR="005D14F3" w:rsidRDefault="00952157" w:rsidP="00952157">
          <w:pPr>
            <w:pStyle w:val="95E0F074727C4FAABB6A950DE595B193"/>
          </w:pPr>
          <w:r w:rsidRPr="007E435C">
            <w:rPr>
              <w:rStyle w:val="PlaceholderText"/>
              <w:color w:val="44546A" w:themeColor="text2"/>
            </w:rPr>
            <w:t>Yes/No</w:t>
          </w:r>
        </w:p>
      </w:docPartBody>
    </w:docPart>
    <w:docPart>
      <w:docPartPr>
        <w:name w:val="D75AFDEAE13B482592BE33D621437240"/>
        <w:category>
          <w:name w:val="General"/>
          <w:gallery w:val="placeholder"/>
        </w:category>
        <w:types>
          <w:type w:val="bbPlcHdr"/>
        </w:types>
        <w:behaviors>
          <w:behavior w:val="content"/>
        </w:behaviors>
        <w:guid w:val="{CEFB11DB-2B57-44A3-9D8D-2A229F045207}"/>
      </w:docPartPr>
      <w:docPartBody>
        <w:p w:rsidR="005D14F3" w:rsidRDefault="00952157" w:rsidP="00952157">
          <w:pPr>
            <w:pStyle w:val="D75AFDEAE13B482592BE33D621437240"/>
          </w:pPr>
          <w:r w:rsidRPr="007E435C">
            <w:rPr>
              <w:rStyle w:val="PlaceholderText"/>
              <w:color w:val="44546A" w:themeColor="text2"/>
            </w:rPr>
            <w:t>Yes/No</w:t>
          </w:r>
        </w:p>
      </w:docPartBody>
    </w:docPart>
    <w:docPart>
      <w:docPartPr>
        <w:name w:val="A93982C63FB4413BAC77A9164AC66996"/>
        <w:category>
          <w:name w:val="General"/>
          <w:gallery w:val="placeholder"/>
        </w:category>
        <w:types>
          <w:type w:val="bbPlcHdr"/>
        </w:types>
        <w:behaviors>
          <w:behavior w:val="content"/>
        </w:behaviors>
        <w:guid w:val="{4A6C876E-467A-49CA-99C6-DFA989D0CD1D}"/>
      </w:docPartPr>
      <w:docPartBody>
        <w:p w:rsidR="005D14F3" w:rsidRDefault="00952157" w:rsidP="00952157">
          <w:pPr>
            <w:pStyle w:val="A93982C63FB4413BAC77A9164AC66996"/>
          </w:pPr>
          <w:r w:rsidRPr="007E435C">
            <w:rPr>
              <w:rStyle w:val="PlaceholderText"/>
              <w:color w:val="44546A" w:themeColor="text2"/>
            </w:rPr>
            <w:t>Yes/No</w:t>
          </w:r>
        </w:p>
      </w:docPartBody>
    </w:docPart>
    <w:docPart>
      <w:docPartPr>
        <w:name w:val="0D7CA424C05740299A06DA4BAA035575"/>
        <w:category>
          <w:name w:val="General"/>
          <w:gallery w:val="placeholder"/>
        </w:category>
        <w:types>
          <w:type w:val="bbPlcHdr"/>
        </w:types>
        <w:behaviors>
          <w:behavior w:val="content"/>
        </w:behaviors>
        <w:guid w:val="{E2382964-EA1E-4CB0-91A4-D6703D2BF478}"/>
      </w:docPartPr>
      <w:docPartBody>
        <w:p w:rsidR="005D14F3" w:rsidRDefault="00952157" w:rsidP="00952157">
          <w:pPr>
            <w:pStyle w:val="0D7CA424C05740299A06DA4BAA035575"/>
          </w:pPr>
          <w:r w:rsidRPr="007E435C">
            <w:rPr>
              <w:rStyle w:val="PlaceholderText"/>
              <w:color w:val="44546A" w:themeColor="text2"/>
            </w:rPr>
            <w:t>Yes/No</w:t>
          </w:r>
        </w:p>
      </w:docPartBody>
    </w:docPart>
    <w:docPart>
      <w:docPartPr>
        <w:name w:val="685AD1FB99354383B77A17669E9A7BB0"/>
        <w:category>
          <w:name w:val="General"/>
          <w:gallery w:val="placeholder"/>
        </w:category>
        <w:types>
          <w:type w:val="bbPlcHdr"/>
        </w:types>
        <w:behaviors>
          <w:behavior w:val="content"/>
        </w:behaviors>
        <w:guid w:val="{BDF77F91-4F81-4AB8-A3A2-14EDB853D7FE}"/>
      </w:docPartPr>
      <w:docPartBody>
        <w:p w:rsidR="005D14F3" w:rsidRDefault="00952157" w:rsidP="00952157">
          <w:pPr>
            <w:pStyle w:val="685AD1FB99354383B77A17669E9A7BB0"/>
          </w:pPr>
          <w:r w:rsidRPr="007E435C">
            <w:rPr>
              <w:rStyle w:val="PlaceholderText"/>
              <w:color w:val="44546A" w:themeColor="text2"/>
            </w:rPr>
            <w:t>Yes/No</w:t>
          </w:r>
        </w:p>
      </w:docPartBody>
    </w:docPart>
    <w:docPart>
      <w:docPartPr>
        <w:name w:val="D034D5032A4E4E7F8484B5247E9A1803"/>
        <w:category>
          <w:name w:val="General"/>
          <w:gallery w:val="placeholder"/>
        </w:category>
        <w:types>
          <w:type w:val="bbPlcHdr"/>
        </w:types>
        <w:behaviors>
          <w:behavior w:val="content"/>
        </w:behaviors>
        <w:guid w:val="{28DED7F3-0377-4BE6-BF45-931DD9E4F7D6}"/>
      </w:docPartPr>
      <w:docPartBody>
        <w:p w:rsidR="005D14F3" w:rsidRDefault="00952157" w:rsidP="00952157">
          <w:pPr>
            <w:pStyle w:val="D034D5032A4E4E7F8484B5247E9A1803"/>
          </w:pPr>
          <w:r w:rsidRPr="007E435C">
            <w:rPr>
              <w:rStyle w:val="PlaceholderText"/>
              <w:color w:val="44546A" w:themeColor="text2"/>
            </w:rPr>
            <w:t>Yes/No</w:t>
          </w:r>
        </w:p>
      </w:docPartBody>
    </w:docPart>
    <w:docPart>
      <w:docPartPr>
        <w:name w:val="F5ADB5A5CF4C47DFA623EDEC60906D43"/>
        <w:category>
          <w:name w:val="General"/>
          <w:gallery w:val="placeholder"/>
        </w:category>
        <w:types>
          <w:type w:val="bbPlcHdr"/>
        </w:types>
        <w:behaviors>
          <w:behavior w:val="content"/>
        </w:behaviors>
        <w:guid w:val="{0CD11BC9-553A-4D4D-9F0C-09BBB9F3690B}"/>
      </w:docPartPr>
      <w:docPartBody>
        <w:p w:rsidR="005D14F3" w:rsidRDefault="00952157" w:rsidP="00952157">
          <w:pPr>
            <w:pStyle w:val="F5ADB5A5CF4C47DFA623EDEC60906D43"/>
          </w:pPr>
          <w:r w:rsidRPr="00095AB5">
            <w:rPr>
              <w:rStyle w:val="PlaceholderText"/>
              <w:b/>
              <w:bCs/>
              <w:color w:val="44546A" w:themeColor="text2"/>
            </w:rPr>
            <w:t xml:space="preserve">Please </w:t>
          </w:r>
          <w:r>
            <w:rPr>
              <w:rStyle w:val="PlaceholderText"/>
              <w:b/>
              <w:bCs/>
              <w:color w:val="44546A" w:themeColor="text2"/>
            </w:rPr>
            <w:t>List</w:t>
          </w:r>
          <w:r w:rsidRPr="00095AB5">
            <w:rPr>
              <w:rStyle w:val="PlaceholderText"/>
              <w:b/>
              <w:bCs/>
              <w:color w:val="44546A" w:themeColor="text2"/>
            </w:rPr>
            <w:t>.</w:t>
          </w:r>
        </w:p>
      </w:docPartBody>
    </w:docPart>
    <w:docPart>
      <w:docPartPr>
        <w:name w:val="C4AB8A936666408A9C52A42B94C863B6"/>
        <w:category>
          <w:name w:val="General"/>
          <w:gallery w:val="placeholder"/>
        </w:category>
        <w:types>
          <w:type w:val="bbPlcHdr"/>
        </w:types>
        <w:behaviors>
          <w:behavior w:val="content"/>
        </w:behaviors>
        <w:guid w:val="{CAE9D357-E4B3-445B-82AE-82F1CC314873}"/>
      </w:docPartPr>
      <w:docPartBody>
        <w:p w:rsidR="005D14F3" w:rsidRDefault="00952157" w:rsidP="00952157">
          <w:pPr>
            <w:pStyle w:val="C4AB8A936666408A9C52A42B94C863B6"/>
          </w:pPr>
          <w:r w:rsidRPr="007E435C">
            <w:rPr>
              <w:rStyle w:val="PlaceholderText"/>
              <w:color w:val="44546A" w:themeColor="text2"/>
            </w:rPr>
            <w:t>Yes/No</w:t>
          </w:r>
        </w:p>
      </w:docPartBody>
    </w:docPart>
    <w:docPart>
      <w:docPartPr>
        <w:name w:val="1608D31A263242079D07E7F1ECFC6195"/>
        <w:category>
          <w:name w:val="General"/>
          <w:gallery w:val="placeholder"/>
        </w:category>
        <w:types>
          <w:type w:val="bbPlcHdr"/>
        </w:types>
        <w:behaviors>
          <w:behavior w:val="content"/>
        </w:behaviors>
        <w:guid w:val="{280B09F0-6A8D-4459-B31B-9C8119D63FEB}"/>
      </w:docPartPr>
      <w:docPartBody>
        <w:p w:rsidR="005D14F3" w:rsidRDefault="00952157" w:rsidP="00952157">
          <w:pPr>
            <w:pStyle w:val="1608D31A263242079D07E7F1ECFC6195"/>
          </w:pPr>
          <w:r w:rsidRPr="007E435C">
            <w:rPr>
              <w:rStyle w:val="PlaceholderText"/>
              <w:color w:val="44546A" w:themeColor="text2"/>
            </w:rPr>
            <w:t>%</w:t>
          </w:r>
        </w:p>
      </w:docPartBody>
    </w:docPart>
    <w:docPart>
      <w:docPartPr>
        <w:name w:val="D210375F15514A8AA5EAA51C3CF00A19"/>
        <w:category>
          <w:name w:val="General"/>
          <w:gallery w:val="placeholder"/>
        </w:category>
        <w:types>
          <w:type w:val="bbPlcHdr"/>
        </w:types>
        <w:behaviors>
          <w:behavior w:val="content"/>
        </w:behaviors>
        <w:guid w:val="{7379AABF-7F52-49E3-A3B4-F63889D8A9B7}"/>
      </w:docPartPr>
      <w:docPartBody>
        <w:p w:rsidR="005D14F3" w:rsidRDefault="00952157" w:rsidP="00952157">
          <w:pPr>
            <w:pStyle w:val="D210375F15514A8AA5EAA51C3CF00A19"/>
          </w:pPr>
          <w:r w:rsidRPr="007E435C">
            <w:rPr>
              <w:rStyle w:val="PlaceholderText"/>
              <w:color w:val="44546A" w:themeColor="text2"/>
            </w:rPr>
            <w:t>%</w:t>
          </w:r>
        </w:p>
      </w:docPartBody>
    </w:docPart>
    <w:docPart>
      <w:docPartPr>
        <w:name w:val="379ED1F3657F42CE941F95BEE6C4D83C"/>
        <w:category>
          <w:name w:val="General"/>
          <w:gallery w:val="placeholder"/>
        </w:category>
        <w:types>
          <w:type w:val="bbPlcHdr"/>
        </w:types>
        <w:behaviors>
          <w:behavior w:val="content"/>
        </w:behaviors>
        <w:guid w:val="{BE117CB9-63B4-4AAD-94AD-007D4C22E5F5}"/>
      </w:docPartPr>
      <w:docPartBody>
        <w:p w:rsidR="005D14F3" w:rsidRDefault="00952157" w:rsidP="00952157">
          <w:pPr>
            <w:pStyle w:val="379ED1F3657F42CE941F95BEE6C4D83C"/>
          </w:pPr>
          <w:r w:rsidRPr="007E435C">
            <w:rPr>
              <w:rStyle w:val="PlaceholderText"/>
              <w:color w:val="44546A" w:themeColor="text2"/>
            </w:rPr>
            <w:t>%</w:t>
          </w:r>
        </w:p>
      </w:docPartBody>
    </w:docPart>
    <w:docPart>
      <w:docPartPr>
        <w:name w:val="32DA29C84B36488DA0DA370559C8E066"/>
        <w:category>
          <w:name w:val="General"/>
          <w:gallery w:val="placeholder"/>
        </w:category>
        <w:types>
          <w:type w:val="bbPlcHdr"/>
        </w:types>
        <w:behaviors>
          <w:behavior w:val="content"/>
        </w:behaviors>
        <w:guid w:val="{B470C3E2-EFEE-46DC-8670-AD06FC1F72D5}"/>
      </w:docPartPr>
      <w:docPartBody>
        <w:p w:rsidR="005D14F3" w:rsidRDefault="00952157" w:rsidP="00952157">
          <w:pPr>
            <w:pStyle w:val="32DA29C84B36488DA0DA370559C8E066"/>
          </w:pPr>
          <w:r w:rsidRPr="007E435C">
            <w:rPr>
              <w:rStyle w:val="PlaceholderText"/>
              <w:color w:val="44546A" w:themeColor="text2"/>
            </w:rPr>
            <w:t>%</w:t>
          </w:r>
        </w:p>
      </w:docPartBody>
    </w:docPart>
    <w:docPart>
      <w:docPartPr>
        <w:name w:val="AD616131F3B24AD7946BE790DD34924C"/>
        <w:category>
          <w:name w:val="General"/>
          <w:gallery w:val="placeholder"/>
        </w:category>
        <w:types>
          <w:type w:val="bbPlcHdr"/>
        </w:types>
        <w:behaviors>
          <w:behavior w:val="content"/>
        </w:behaviors>
        <w:guid w:val="{73D11535-C516-4D09-B045-B4BE03303478}"/>
      </w:docPartPr>
      <w:docPartBody>
        <w:p w:rsidR="005D14F3" w:rsidRDefault="00952157" w:rsidP="00952157">
          <w:pPr>
            <w:pStyle w:val="AD616131F3B24AD7946BE790DD34924C"/>
          </w:pPr>
          <w:r w:rsidRPr="007E435C">
            <w:rPr>
              <w:rStyle w:val="PlaceholderText"/>
              <w:color w:val="44546A" w:themeColor="text2"/>
            </w:rPr>
            <w:t>Yes/No</w:t>
          </w:r>
        </w:p>
      </w:docPartBody>
    </w:docPart>
    <w:docPart>
      <w:docPartPr>
        <w:name w:val="4A54F18F8DB74135853ED6733B1EBB2D"/>
        <w:category>
          <w:name w:val="General"/>
          <w:gallery w:val="placeholder"/>
        </w:category>
        <w:types>
          <w:type w:val="bbPlcHdr"/>
        </w:types>
        <w:behaviors>
          <w:behavior w:val="content"/>
        </w:behaviors>
        <w:guid w:val="{29CC723A-544C-4EEA-A3E4-245F16AF7425}"/>
      </w:docPartPr>
      <w:docPartBody>
        <w:p w:rsidR="005D14F3" w:rsidRDefault="00952157" w:rsidP="00952157">
          <w:pPr>
            <w:pStyle w:val="4A54F18F8DB74135853ED6733B1EBB2D"/>
          </w:pPr>
          <w:r w:rsidRPr="00095AB5">
            <w:rPr>
              <w:rStyle w:val="PlaceholderText"/>
              <w:b/>
              <w:bCs/>
              <w:color w:val="44546A" w:themeColor="text2"/>
            </w:rPr>
            <w:t>Please Explain.</w:t>
          </w:r>
        </w:p>
      </w:docPartBody>
    </w:docPart>
    <w:docPart>
      <w:docPartPr>
        <w:name w:val="3624E8CCD1834FB38F3056D3BCA93119"/>
        <w:category>
          <w:name w:val="General"/>
          <w:gallery w:val="placeholder"/>
        </w:category>
        <w:types>
          <w:type w:val="bbPlcHdr"/>
        </w:types>
        <w:behaviors>
          <w:behavior w:val="content"/>
        </w:behaviors>
        <w:guid w:val="{63F1775C-D2DD-45BF-8EA6-2AADE0595FC1}"/>
      </w:docPartPr>
      <w:docPartBody>
        <w:p w:rsidR="005D14F3" w:rsidRDefault="00952157" w:rsidP="00952157">
          <w:pPr>
            <w:pStyle w:val="3624E8CCD1834FB38F3056D3BCA93119"/>
          </w:pPr>
          <w:r w:rsidRPr="007E435C">
            <w:rPr>
              <w:rStyle w:val="PlaceholderText"/>
              <w:color w:val="44546A" w:themeColor="text2"/>
            </w:rPr>
            <w:t>Yes/No</w:t>
          </w:r>
        </w:p>
      </w:docPartBody>
    </w:docPart>
    <w:docPart>
      <w:docPartPr>
        <w:name w:val="894B0255A7334F3BA51CC7715FB12B91"/>
        <w:category>
          <w:name w:val="General"/>
          <w:gallery w:val="placeholder"/>
        </w:category>
        <w:types>
          <w:type w:val="bbPlcHdr"/>
        </w:types>
        <w:behaviors>
          <w:behavior w:val="content"/>
        </w:behaviors>
        <w:guid w:val="{12EA02D8-397A-4E5F-9B96-E5B6649D0EF2}"/>
      </w:docPartPr>
      <w:docPartBody>
        <w:p w:rsidR="005D14F3" w:rsidRDefault="00952157" w:rsidP="00952157">
          <w:pPr>
            <w:pStyle w:val="894B0255A7334F3BA51CC7715FB12B91"/>
          </w:pPr>
          <w:r w:rsidRPr="00095AB5">
            <w:rPr>
              <w:rStyle w:val="PlaceholderText"/>
              <w:b/>
              <w:bCs/>
              <w:color w:val="44546A" w:themeColor="text2"/>
            </w:rPr>
            <w:t>Please Explain.</w:t>
          </w:r>
        </w:p>
      </w:docPartBody>
    </w:docPart>
    <w:docPart>
      <w:docPartPr>
        <w:name w:val="678F3FA83B634795A9AF393A609B1F3F"/>
        <w:category>
          <w:name w:val="General"/>
          <w:gallery w:val="placeholder"/>
        </w:category>
        <w:types>
          <w:type w:val="bbPlcHdr"/>
        </w:types>
        <w:behaviors>
          <w:behavior w:val="content"/>
        </w:behaviors>
        <w:guid w:val="{C26E88BB-534A-4961-B7D0-4EEE62752E14}"/>
      </w:docPartPr>
      <w:docPartBody>
        <w:p w:rsidR="005D14F3" w:rsidRDefault="00952157" w:rsidP="00952157">
          <w:pPr>
            <w:pStyle w:val="678F3FA83B634795A9AF393A609B1F3F"/>
          </w:pPr>
          <w:r w:rsidRPr="007E435C">
            <w:rPr>
              <w:rStyle w:val="PlaceholderText"/>
              <w:color w:val="44546A" w:themeColor="text2"/>
            </w:rPr>
            <w:t>Yes/No</w:t>
          </w:r>
        </w:p>
      </w:docPartBody>
    </w:docPart>
    <w:docPart>
      <w:docPartPr>
        <w:name w:val="E460DED481064AB399AF855AB9496BF1"/>
        <w:category>
          <w:name w:val="General"/>
          <w:gallery w:val="placeholder"/>
        </w:category>
        <w:types>
          <w:type w:val="bbPlcHdr"/>
        </w:types>
        <w:behaviors>
          <w:behavior w:val="content"/>
        </w:behaviors>
        <w:guid w:val="{B1DEF2C2-E510-429A-B472-0AEBB0ACF5BA}"/>
      </w:docPartPr>
      <w:docPartBody>
        <w:p w:rsidR="005D14F3" w:rsidRDefault="00952157" w:rsidP="00952157">
          <w:pPr>
            <w:pStyle w:val="E460DED481064AB399AF855AB9496BF1"/>
          </w:pPr>
          <w:r w:rsidRPr="00095AB5">
            <w:rPr>
              <w:rStyle w:val="PlaceholderText"/>
              <w:b/>
              <w:bCs/>
              <w:color w:val="44546A" w:themeColor="text2"/>
            </w:rPr>
            <w:t>Please Explain.</w:t>
          </w:r>
        </w:p>
      </w:docPartBody>
    </w:docPart>
    <w:docPart>
      <w:docPartPr>
        <w:name w:val="989259EE275D4DF7946A859C463E628A"/>
        <w:category>
          <w:name w:val="General"/>
          <w:gallery w:val="placeholder"/>
        </w:category>
        <w:types>
          <w:type w:val="bbPlcHdr"/>
        </w:types>
        <w:behaviors>
          <w:behavior w:val="content"/>
        </w:behaviors>
        <w:guid w:val="{79C704D5-119A-4B41-9F08-6F9B46172D78}"/>
      </w:docPartPr>
      <w:docPartBody>
        <w:p w:rsidR="005D14F3" w:rsidRDefault="00952157" w:rsidP="00952157">
          <w:pPr>
            <w:pStyle w:val="989259EE275D4DF7946A859C463E628A"/>
          </w:pPr>
          <w:r w:rsidRPr="00B12475">
            <w:rPr>
              <w:rStyle w:val="PlaceholderText"/>
              <w:color w:val="44546A" w:themeColor="text2"/>
            </w:rPr>
            <w:t>Yes/No</w:t>
          </w:r>
        </w:p>
      </w:docPartBody>
    </w:docPart>
    <w:docPart>
      <w:docPartPr>
        <w:name w:val="6C155BD2F5284F7284AB85257658C237"/>
        <w:category>
          <w:name w:val="General"/>
          <w:gallery w:val="placeholder"/>
        </w:category>
        <w:types>
          <w:type w:val="bbPlcHdr"/>
        </w:types>
        <w:behaviors>
          <w:behavior w:val="content"/>
        </w:behaviors>
        <w:guid w:val="{D79806AA-6EFD-44EC-9E81-35775F5B1AE5}"/>
      </w:docPartPr>
      <w:docPartBody>
        <w:p w:rsidR="005D14F3" w:rsidRDefault="00952157" w:rsidP="00952157">
          <w:pPr>
            <w:pStyle w:val="6C155BD2F5284F7284AB85257658C237"/>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BC42C65B52424DBC9812B478D5FAE2A0"/>
        <w:category>
          <w:name w:val="General"/>
          <w:gallery w:val="placeholder"/>
        </w:category>
        <w:types>
          <w:type w:val="bbPlcHdr"/>
        </w:types>
        <w:behaviors>
          <w:behavior w:val="content"/>
        </w:behaviors>
        <w:guid w:val="{5ED9B512-4C37-4614-BABA-4F57639A0AAD}"/>
      </w:docPartPr>
      <w:docPartBody>
        <w:p w:rsidR="005D14F3" w:rsidRDefault="00952157" w:rsidP="00952157">
          <w:pPr>
            <w:pStyle w:val="BC42C65B52424DBC9812B478D5FAE2A0"/>
          </w:pPr>
          <w:r w:rsidRPr="00B12475">
            <w:rPr>
              <w:rStyle w:val="PlaceholderText"/>
              <w:color w:val="44546A" w:themeColor="text2"/>
            </w:rPr>
            <w:t>Yes/No</w:t>
          </w:r>
        </w:p>
      </w:docPartBody>
    </w:docPart>
    <w:docPart>
      <w:docPartPr>
        <w:name w:val="BD9A5E9E14FE4FA09846F9AA48466581"/>
        <w:category>
          <w:name w:val="General"/>
          <w:gallery w:val="placeholder"/>
        </w:category>
        <w:types>
          <w:type w:val="bbPlcHdr"/>
        </w:types>
        <w:behaviors>
          <w:behavior w:val="content"/>
        </w:behaviors>
        <w:guid w:val="{8E13BE50-D1D2-4469-ABE2-D87434800F8A}"/>
      </w:docPartPr>
      <w:docPartBody>
        <w:p w:rsidR="005D14F3" w:rsidRDefault="00952157" w:rsidP="00952157">
          <w:pPr>
            <w:pStyle w:val="BD9A5E9E14FE4FA09846F9AA48466581"/>
          </w:pPr>
          <w:r w:rsidRPr="00B12475">
            <w:rPr>
              <w:rStyle w:val="PlaceholderText"/>
              <w:color w:val="44546A" w:themeColor="text2"/>
            </w:rPr>
            <w:t>Yes/No</w:t>
          </w:r>
        </w:p>
      </w:docPartBody>
    </w:docPart>
    <w:docPart>
      <w:docPartPr>
        <w:name w:val="0C06307D75FA4250A6E9B292DF8F82EE"/>
        <w:category>
          <w:name w:val="General"/>
          <w:gallery w:val="placeholder"/>
        </w:category>
        <w:types>
          <w:type w:val="bbPlcHdr"/>
        </w:types>
        <w:behaviors>
          <w:behavior w:val="content"/>
        </w:behaviors>
        <w:guid w:val="{459B09E3-74CD-4253-8AF4-457D10B8EAF1}"/>
      </w:docPartPr>
      <w:docPartBody>
        <w:p w:rsidR="005D14F3" w:rsidRDefault="00952157" w:rsidP="00952157">
          <w:pPr>
            <w:pStyle w:val="0C06307D75FA4250A6E9B292DF8F82EE"/>
          </w:pPr>
          <w:r w:rsidRPr="00B12475">
            <w:rPr>
              <w:rStyle w:val="PlaceholderText"/>
              <w:color w:val="44546A" w:themeColor="text2"/>
            </w:rPr>
            <w:t>Yes/No</w:t>
          </w:r>
        </w:p>
      </w:docPartBody>
    </w:docPart>
    <w:docPart>
      <w:docPartPr>
        <w:name w:val="B366F402345E4D96A200B2DEE23A55CA"/>
        <w:category>
          <w:name w:val="General"/>
          <w:gallery w:val="placeholder"/>
        </w:category>
        <w:types>
          <w:type w:val="bbPlcHdr"/>
        </w:types>
        <w:behaviors>
          <w:behavior w:val="content"/>
        </w:behaviors>
        <w:guid w:val="{77E9C2D2-07B9-4EC7-B4CC-5F4A37E96245}"/>
      </w:docPartPr>
      <w:docPartBody>
        <w:p w:rsidR="005D14F3" w:rsidRDefault="00952157" w:rsidP="00952157">
          <w:pPr>
            <w:pStyle w:val="B366F402345E4D96A200B2DEE23A55CA"/>
          </w:pPr>
          <w:r w:rsidRPr="00B12475">
            <w:rPr>
              <w:rStyle w:val="PlaceholderText"/>
              <w:color w:val="44546A" w:themeColor="text2"/>
            </w:rPr>
            <w:t>Yes/No</w:t>
          </w:r>
        </w:p>
      </w:docPartBody>
    </w:docPart>
    <w:docPart>
      <w:docPartPr>
        <w:name w:val="DDFB610BF4B44FAE833F98133CC356D5"/>
        <w:category>
          <w:name w:val="General"/>
          <w:gallery w:val="placeholder"/>
        </w:category>
        <w:types>
          <w:type w:val="bbPlcHdr"/>
        </w:types>
        <w:behaviors>
          <w:behavior w:val="content"/>
        </w:behaviors>
        <w:guid w:val="{0AFB3DD8-4E2E-4ADB-90E0-F2D523985F75}"/>
      </w:docPartPr>
      <w:docPartBody>
        <w:p w:rsidR="005D14F3" w:rsidRDefault="00952157" w:rsidP="00952157">
          <w:pPr>
            <w:pStyle w:val="DDFB610BF4B44FAE833F98133CC356D5"/>
          </w:pPr>
          <w:r w:rsidRPr="00B12475">
            <w:rPr>
              <w:rStyle w:val="PlaceholderText"/>
              <w:color w:val="44546A" w:themeColor="text2"/>
            </w:rPr>
            <w:t>Yes/No</w:t>
          </w:r>
        </w:p>
      </w:docPartBody>
    </w:docPart>
    <w:docPart>
      <w:docPartPr>
        <w:name w:val="20933B70FE15464189A8B3E6BEE482A8"/>
        <w:category>
          <w:name w:val="General"/>
          <w:gallery w:val="placeholder"/>
        </w:category>
        <w:types>
          <w:type w:val="bbPlcHdr"/>
        </w:types>
        <w:behaviors>
          <w:behavior w:val="content"/>
        </w:behaviors>
        <w:guid w:val="{45A42158-37BA-47A2-9B33-514E4718F5FA}"/>
      </w:docPartPr>
      <w:docPartBody>
        <w:p w:rsidR="005D14F3" w:rsidRDefault="00952157" w:rsidP="00952157">
          <w:pPr>
            <w:pStyle w:val="20933B70FE15464189A8B3E6BEE482A8"/>
          </w:pPr>
          <w:r w:rsidRPr="00B12475">
            <w:rPr>
              <w:rStyle w:val="PlaceholderText"/>
              <w:color w:val="44546A" w:themeColor="text2"/>
            </w:rPr>
            <w:t>Yes/No</w:t>
          </w:r>
        </w:p>
      </w:docPartBody>
    </w:docPart>
    <w:docPart>
      <w:docPartPr>
        <w:name w:val="3D7566C095A34EA3AE3AEC266CFFFB35"/>
        <w:category>
          <w:name w:val="General"/>
          <w:gallery w:val="placeholder"/>
        </w:category>
        <w:types>
          <w:type w:val="bbPlcHdr"/>
        </w:types>
        <w:behaviors>
          <w:behavior w:val="content"/>
        </w:behaviors>
        <w:guid w:val="{0AF93469-329A-4E13-8560-BDF9BCCD6E56}"/>
      </w:docPartPr>
      <w:docPartBody>
        <w:p w:rsidR="005D14F3" w:rsidRDefault="00952157" w:rsidP="00952157">
          <w:pPr>
            <w:pStyle w:val="3D7566C095A34EA3AE3AEC266CFFFB35"/>
          </w:pPr>
          <w:r w:rsidRPr="00B12475">
            <w:rPr>
              <w:rStyle w:val="PlaceholderText"/>
              <w:color w:val="44546A" w:themeColor="text2"/>
            </w:rPr>
            <w:t>Yes/No</w:t>
          </w:r>
        </w:p>
      </w:docPartBody>
    </w:docPart>
    <w:docPart>
      <w:docPartPr>
        <w:name w:val="732AE8B1437249D88CFF10577DAAE65D"/>
        <w:category>
          <w:name w:val="General"/>
          <w:gallery w:val="placeholder"/>
        </w:category>
        <w:types>
          <w:type w:val="bbPlcHdr"/>
        </w:types>
        <w:behaviors>
          <w:behavior w:val="content"/>
        </w:behaviors>
        <w:guid w:val="{F5EA7FD8-A2E1-4B66-8976-A7F77543A9AC}"/>
      </w:docPartPr>
      <w:docPartBody>
        <w:p w:rsidR="005D14F3" w:rsidRDefault="00952157" w:rsidP="00952157">
          <w:pPr>
            <w:pStyle w:val="732AE8B1437249D88CFF10577DAAE65D"/>
          </w:pPr>
          <w:r w:rsidRPr="00B12475">
            <w:rPr>
              <w:rStyle w:val="PlaceholderText"/>
              <w:color w:val="44546A" w:themeColor="text2"/>
            </w:rPr>
            <w:t>Yes/No</w:t>
          </w:r>
        </w:p>
      </w:docPartBody>
    </w:docPart>
    <w:docPart>
      <w:docPartPr>
        <w:name w:val="61CD01A9FCFB4FDEB7FE2F8AD916A5F2"/>
        <w:category>
          <w:name w:val="General"/>
          <w:gallery w:val="placeholder"/>
        </w:category>
        <w:types>
          <w:type w:val="bbPlcHdr"/>
        </w:types>
        <w:behaviors>
          <w:behavior w:val="content"/>
        </w:behaviors>
        <w:guid w:val="{8020FB97-FB46-4736-8DFD-CB120675DFAB}"/>
      </w:docPartPr>
      <w:docPartBody>
        <w:p w:rsidR="005D14F3" w:rsidRDefault="00952157" w:rsidP="00952157">
          <w:pPr>
            <w:pStyle w:val="61CD01A9FCFB4FDEB7FE2F8AD916A5F2"/>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E9623FC88A65469FBE9B63A6A83DB7F2"/>
        <w:category>
          <w:name w:val="General"/>
          <w:gallery w:val="placeholder"/>
        </w:category>
        <w:types>
          <w:type w:val="bbPlcHdr"/>
        </w:types>
        <w:behaviors>
          <w:behavior w:val="content"/>
        </w:behaviors>
        <w:guid w:val="{151F32E8-BE83-47C2-A7C9-B5E362C8CB71}"/>
      </w:docPartPr>
      <w:docPartBody>
        <w:p w:rsidR="005D14F3" w:rsidRDefault="00952157" w:rsidP="00952157">
          <w:pPr>
            <w:pStyle w:val="E9623FC88A65469FBE9B63A6A83DB7F2"/>
          </w:pPr>
          <w:r w:rsidRPr="00B12475">
            <w:rPr>
              <w:rStyle w:val="PlaceholderText"/>
              <w:color w:val="44546A" w:themeColor="text2"/>
            </w:rPr>
            <w:t>Yes/No</w:t>
          </w:r>
        </w:p>
      </w:docPartBody>
    </w:docPart>
    <w:docPart>
      <w:docPartPr>
        <w:name w:val="84379F473D3A4A7AB9B707395AA41A07"/>
        <w:category>
          <w:name w:val="General"/>
          <w:gallery w:val="placeholder"/>
        </w:category>
        <w:types>
          <w:type w:val="bbPlcHdr"/>
        </w:types>
        <w:behaviors>
          <w:behavior w:val="content"/>
        </w:behaviors>
        <w:guid w:val="{0442542B-11E5-41CF-A662-4B48E9459CB7}"/>
      </w:docPartPr>
      <w:docPartBody>
        <w:p w:rsidR="005D14F3" w:rsidRDefault="00952157" w:rsidP="00952157">
          <w:pPr>
            <w:pStyle w:val="84379F473D3A4A7AB9B707395AA41A07"/>
          </w:pPr>
          <w:r w:rsidRPr="00095AB5">
            <w:rPr>
              <w:rStyle w:val="PlaceholderText"/>
              <w:b/>
              <w:bCs/>
              <w:color w:val="44546A" w:themeColor="text2"/>
            </w:rPr>
            <w:t>Please Explain.</w:t>
          </w:r>
        </w:p>
      </w:docPartBody>
    </w:docPart>
    <w:docPart>
      <w:docPartPr>
        <w:name w:val="8C5017D95FF2421EADAACE1D9DC6D6C7"/>
        <w:category>
          <w:name w:val="General"/>
          <w:gallery w:val="placeholder"/>
        </w:category>
        <w:types>
          <w:type w:val="bbPlcHdr"/>
        </w:types>
        <w:behaviors>
          <w:behavior w:val="content"/>
        </w:behaviors>
        <w:guid w:val="{C62452A1-6C4B-4E87-AF27-57F722F70B18}"/>
      </w:docPartPr>
      <w:docPartBody>
        <w:p w:rsidR="005D14F3" w:rsidRDefault="00952157" w:rsidP="00952157">
          <w:pPr>
            <w:pStyle w:val="8C5017D95FF2421EADAACE1D9DC6D6C7"/>
          </w:pPr>
          <w:r w:rsidRPr="00095AB5">
            <w:rPr>
              <w:rStyle w:val="PlaceholderText"/>
              <w:b/>
              <w:bCs/>
              <w:color w:val="44546A" w:themeColor="text2"/>
            </w:rPr>
            <w:t>Please Explain.</w:t>
          </w:r>
        </w:p>
      </w:docPartBody>
    </w:docPart>
    <w:docPart>
      <w:docPartPr>
        <w:name w:val="58B142E0B4D34144B814390C13F6862F"/>
        <w:category>
          <w:name w:val="General"/>
          <w:gallery w:val="placeholder"/>
        </w:category>
        <w:types>
          <w:type w:val="bbPlcHdr"/>
        </w:types>
        <w:behaviors>
          <w:behavior w:val="content"/>
        </w:behaviors>
        <w:guid w:val="{548459CE-7882-4A80-AD65-FA13B1AA18B8}"/>
      </w:docPartPr>
      <w:docPartBody>
        <w:p w:rsidR="005D14F3" w:rsidRDefault="00952157" w:rsidP="00952157">
          <w:pPr>
            <w:pStyle w:val="58B142E0B4D34144B814390C13F6862F"/>
          </w:pPr>
          <w:r w:rsidRPr="007E435C">
            <w:rPr>
              <w:rStyle w:val="PlaceholderText"/>
              <w:color w:val="44546A" w:themeColor="text2"/>
            </w:rPr>
            <w:t>Yes/No</w:t>
          </w:r>
        </w:p>
      </w:docPartBody>
    </w:docPart>
    <w:docPart>
      <w:docPartPr>
        <w:name w:val="7E67075BDD4A477492336F5763070929"/>
        <w:category>
          <w:name w:val="General"/>
          <w:gallery w:val="placeholder"/>
        </w:category>
        <w:types>
          <w:type w:val="bbPlcHdr"/>
        </w:types>
        <w:behaviors>
          <w:behavior w:val="content"/>
        </w:behaviors>
        <w:guid w:val="{B6C50E96-78E1-4155-92FA-836DAE88FBFD}"/>
      </w:docPartPr>
      <w:docPartBody>
        <w:p w:rsidR="005D14F3" w:rsidRDefault="00952157" w:rsidP="00952157">
          <w:pPr>
            <w:pStyle w:val="7E67075BDD4A477492336F5763070929"/>
          </w:pPr>
          <w:r w:rsidRPr="007E435C">
            <w:rPr>
              <w:rStyle w:val="PlaceholderText"/>
              <w:color w:val="44546A" w:themeColor="text2"/>
            </w:rPr>
            <w:t>Yes/No</w:t>
          </w:r>
        </w:p>
      </w:docPartBody>
    </w:docPart>
    <w:docPart>
      <w:docPartPr>
        <w:name w:val="034A3C25BDA144B88A91FF5B801C26E4"/>
        <w:category>
          <w:name w:val="General"/>
          <w:gallery w:val="placeholder"/>
        </w:category>
        <w:types>
          <w:type w:val="bbPlcHdr"/>
        </w:types>
        <w:behaviors>
          <w:behavior w:val="content"/>
        </w:behaviors>
        <w:guid w:val="{D9026C35-E027-44C6-8D8A-E7E961D284B4}"/>
      </w:docPartPr>
      <w:docPartBody>
        <w:p w:rsidR="005D14F3" w:rsidRDefault="00952157" w:rsidP="00952157">
          <w:pPr>
            <w:pStyle w:val="034A3C25BDA144B88A91FF5B801C26E4"/>
          </w:pPr>
          <w:r w:rsidRPr="00095AB5">
            <w:rPr>
              <w:rStyle w:val="PlaceholderText"/>
              <w:color w:val="44546A" w:themeColor="text2"/>
            </w:rPr>
            <w:t>Please Explain.</w:t>
          </w:r>
        </w:p>
      </w:docPartBody>
    </w:docPart>
    <w:docPart>
      <w:docPartPr>
        <w:name w:val="39DDBD94F2C64F0DAD5A9B54A508F598"/>
        <w:category>
          <w:name w:val="General"/>
          <w:gallery w:val="placeholder"/>
        </w:category>
        <w:types>
          <w:type w:val="bbPlcHdr"/>
        </w:types>
        <w:behaviors>
          <w:behavior w:val="content"/>
        </w:behaviors>
        <w:guid w:val="{35681664-EFB6-4152-9A4B-E27096BA12E8}"/>
      </w:docPartPr>
      <w:docPartBody>
        <w:p w:rsidR="005D14F3" w:rsidRDefault="00952157" w:rsidP="00952157">
          <w:pPr>
            <w:pStyle w:val="39DDBD94F2C64F0DAD5A9B54A508F598"/>
          </w:pPr>
          <w:r w:rsidRPr="007E435C">
            <w:rPr>
              <w:rStyle w:val="PlaceholderText"/>
              <w:color w:val="44546A" w:themeColor="text2"/>
            </w:rPr>
            <w:t>Yes/No</w:t>
          </w:r>
        </w:p>
      </w:docPartBody>
    </w:docPart>
    <w:docPart>
      <w:docPartPr>
        <w:name w:val="5828C404DEBB43CFB347AC0CAA0E4AAF"/>
        <w:category>
          <w:name w:val="General"/>
          <w:gallery w:val="placeholder"/>
        </w:category>
        <w:types>
          <w:type w:val="bbPlcHdr"/>
        </w:types>
        <w:behaviors>
          <w:behavior w:val="content"/>
        </w:behaviors>
        <w:guid w:val="{EE5AC793-E598-4E2B-BE5B-2764852C05D0}"/>
      </w:docPartPr>
      <w:docPartBody>
        <w:p w:rsidR="005D14F3" w:rsidRDefault="00952157" w:rsidP="00952157">
          <w:pPr>
            <w:pStyle w:val="5828C404DEBB43CFB347AC0CAA0E4AAF"/>
          </w:pPr>
          <w:r w:rsidRPr="00095AB5">
            <w:rPr>
              <w:rStyle w:val="PlaceholderText"/>
              <w:color w:val="44546A" w:themeColor="text2"/>
            </w:rPr>
            <w:t>Please Explain.</w:t>
          </w:r>
        </w:p>
      </w:docPartBody>
    </w:docPart>
    <w:docPart>
      <w:docPartPr>
        <w:name w:val="9A2EAFEDA2AB4DAEBE2BF295A432DF2B"/>
        <w:category>
          <w:name w:val="General"/>
          <w:gallery w:val="placeholder"/>
        </w:category>
        <w:types>
          <w:type w:val="bbPlcHdr"/>
        </w:types>
        <w:behaviors>
          <w:behavior w:val="content"/>
        </w:behaviors>
        <w:guid w:val="{A103B68D-569E-467A-9662-DCA1999DF99A}"/>
      </w:docPartPr>
      <w:docPartBody>
        <w:p w:rsidR="005D14F3" w:rsidRDefault="00952157" w:rsidP="00952157">
          <w:pPr>
            <w:pStyle w:val="9A2EAFEDA2AB4DAEBE2BF295A432DF2B"/>
          </w:pPr>
          <w:r w:rsidRPr="007E435C">
            <w:rPr>
              <w:rStyle w:val="PlaceholderText"/>
              <w:color w:val="44546A" w:themeColor="text2"/>
            </w:rPr>
            <w:t>Yes/No</w:t>
          </w:r>
        </w:p>
      </w:docPartBody>
    </w:docPart>
    <w:docPart>
      <w:docPartPr>
        <w:name w:val="4B6E9034AA4A42C0A12739F1DF755A95"/>
        <w:category>
          <w:name w:val="General"/>
          <w:gallery w:val="placeholder"/>
        </w:category>
        <w:types>
          <w:type w:val="bbPlcHdr"/>
        </w:types>
        <w:behaviors>
          <w:behavior w:val="content"/>
        </w:behaviors>
        <w:guid w:val="{46F05D3E-3700-4648-B9E8-7211A4A8B37A}"/>
      </w:docPartPr>
      <w:docPartBody>
        <w:p w:rsidR="005D14F3" w:rsidRDefault="00952157" w:rsidP="00952157">
          <w:pPr>
            <w:pStyle w:val="4B6E9034AA4A42C0A12739F1DF755A95"/>
          </w:pPr>
          <w:r w:rsidRPr="00095AB5">
            <w:rPr>
              <w:rStyle w:val="PlaceholderText"/>
              <w:color w:val="44546A" w:themeColor="text2"/>
            </w:rPr>
            <w:t>Please Explain.</w:t>
          </w:r>
        </w:p>
      </w:docPartBody>
    </w:docPart>
    <w:docPart>
      <w:docPartPr>
        <w:name w:val="17A9AD0F5DBB473D980811BA54960DD1"/>
        <w:category>
          <w:name w:val="General"/>
          <w:gallery w:val="placeholder"/>
        </w:category>
        <w:types>
          <w:type w:val="bbPlcHdr"/>
        </w:types>
        <w:behaviors>
          <w:behavior w:val="content"/>
        </w:behaviors>
        <w:guid w:val="{242EFC86-CAF5-4431-9981-8D6BBE2E9E69}"/>
      </w:docPartPr>
      <w:docPartBody>
        <w:p w:rsidR="005D14F3" w:rsidRDefault="00952157" w:rsidP="00952157">
          <w:pPr>
            <w:pStyle w:val="17A9AD0F5DBB473D980811BA54960DD1"/>
          </w:pPr>
          <w:r w:rsidRPr="007E435C">
            <w:rPr>
              <w:rStyle w:val="PlaceholderText"/>
              <w:color w:val="44546A" w:themeColor="text2"/>
            </w:rPr>
            <w:t>Yes/No</w:t>
          </w:r>
        </w:p>
      </w:docPartBody>
    </w:docPart>
    <w:docPart>
      <w:docPartPr>
        <w:name w:val="6E8FB3BF82324F01A24131A89AA3D2F2"/>
        <w:category>
          <w:name w:val="General"/>
          <w:gallery w:val="placeholder"/>
        </w:category>
        <w:types>
          <w:type w:val="bbPlcHdr"/>
        </w:types>
        <w:behaviors>
          <w:behavior w:val="content"/>
        </w:behaviors>
        <w:guid w:val="{70B252E3-2D02-4CE4-AD1C-522AE24B649D}"/>
      </w:docPartPr>
      <w:docPartBody>
        <w:p w:rsidR="005D14F3" w:rsidRDefault="00952157" w:rsidP="00952157">
          <w:pPr>
            <w:pStyle w:val="6E8FB3BF82324F01A24131A89AA3D2F2"/>
          </w:pPr>
          <w:r w:rsidRPr="00095AB5">
            <w:rPr>
              <w:rStyle w:val="PlaceholderText"/>
              <w:color w:val="44546A" w:themeColor="text2"/>
            </w:rPr>
            <w:t>Please Explain.</w:t>
          </w:r>
        </w:p>
      </w:docPartBody>
    </w:docPart>
    <w:docPart>
      <w:docPartPr>
        <w:name w:val="93E2F6600ED6421B8C7F3E48A11AB2CB"/>
        <w:category>
          <w:name w:val="General"/>
          <w:gallery w:val="placeholder"/>
        </w:category>
        <w:types>
          <w:type w:val="bbPlcHdr"/>
        </w:types>
        <w:behaviors>
          <w:behavior w:val="content"/>
        </w:behaviors>
        <w:guid w:val="{A005B489-8819-488D-A4BA-B03B6468E9A8}"/>
      </w:docPartPr>
      <w:docPartBody>
        <w:p w:rsidR="005D14F3" w:rsidRDefault="00952157" w:rsidP="00952157">
          <w:pPr>
            <w:pStyle w:val="93E2F6600ED6421B8C7F3E48A11AB2CB"/>
          </w:pPr>
          <w:r w:rsidRPr="007E435C">
            <w:rPr>
              <w:rStyle w:val="PlaceholderText"/>
              <w:color w:val="44546A" w:themeColor="text2"/>
            </w:rPr>
            <w:t>Yes/No</w:t>
          </w:r>
        </w:p>
      </w:docPartBody>
    </w:docPart>
    <w:docPart>
      <w:docPartPr>
        <w:name w:val="7A37F6662A604859BA2EF32E072D889A"/>
        <w:category>
          <w:name w:val="General"/>
          <w:gallery w:val="placeholder"/>
        </w:category>
        <w:types>
          <w:type w:val="bbPlcHdr"/>
        </w:types>
        <w:behaviors>
          <w:behavior w:val="content"/>
        </w:behaviors>
        <w:guid w:val="{C4065DA0-8991-46A2-ACFE-2FF862D28050}"/>
      </w:docPartPr>
      <w:docPartBody>
        <w:p w:rsidR="005D14F3" w:rsidRDefault="00952157" w:rsidP="00952157">
          <w:pPr>
            <w:pStyle w:val="7A37F6662A604859BA2EF32E072D889A"/>
          </w:pPr>
          <w:r w:rsidRPr="007E435C">
            <w:rPr>
              <w:rStyle w:val="PlaceholderText"/>
              <w:color w:val="44546A" w:themeColor="text2"/>
            </w:rPr>
            <w:t>Yes/No</w:t>
          </w:r>
        </w:p>
      </w:docPartBody>
    </w:docPart>
    <w:docPart>
      <w:docPartPr>
        <w:name w:val="782EA4C1603242D2A3777F897B1E1454"/>
        <w:category>
          <w:name w:val="General"/>
          <w:gallery w:val="placeholder"/>
        </w:category>
        <w:types>
          <w:type w:val="bbPlcHdr"/>
        </w:types>
        <w:behaviors>
          <w:behavior w:val="content"/>
        </w:behaviors>
        <w:guid w:val="{904BA97A-49AD-4498-85EC-47B03FAE213C}"/>
      </w:docPartPr>
      <w:docPartBody>
        <w:p w:rsidR="005D14F3" w:rsidRDefault="00952157" w:rsidP="00952157">
          <w:pPr>
            <w:pStyle w:val="782EA4C1603242D2A3777F897B1E1454"/>
          </w:pPr>
          <w:r w:rsidRPr="007E435C">
            <w:rPr>
              <w:rStyle w:val="PlaceholderText"/>
              <w:color w:val="44546A" w:themeColor="text2"/>
            </w:rPr>
            <w:t>Yes/No</w:t>
          </w:r>
        </w:p>
      </w:docPartBody>
    </w:docPart>
    <w:docPart>
      <w:docPartPr>
        <w:name w:val="06BB5D934CB64C54B650A35032EBA12B"/>
        <w:category>
          <w:name w:val="General"/>
          <w:gallery w:val="placeholder"/>
        </w:category>
        <w:types>
          <w:type w:val="bbPlcHdr"/>
        </w:types>
        <w:behaviors>
          <w:behavior w:val="content"/>
        </w:behaviors>
        <w:guid w:val="{3EB62CCF-4875-490B-8977-D008CB153D8D}"/>
      </w:docPartPr>
      <w:docPartBody>
        <w:p w:rsidR="005D14F3" w:rsidRDefault="00952157" w:rsidP="00952157">
          <w:pPr>
            <w:pStyle w:val="06BB5D934CB64C54B650A35032EBA12B"/>
          </w:pPr>
          <w:r w:rsidRPr="007E435C">
            <w:rPr>
              <w:rStyle w:val="PlaceholderText"/>
              <w:color w:val="44546A" w:themeColor="text2"/>
            </w:rPr>
            <w:t>Yes/No</w:t>
          </w:r>
        </w:p>
      </w:docPartBody>
    </w:docPart>
    <w:docPart>
      <w:docPartPr>
        <w:name w:val="985CA0BA71CE42DE83EE82093DB3DA00"/>
        <w:category>
          <w:name w:val="General"/>
          <w:gallery w:val="placeholder"/>
        </w:category>
        <w:types>
          <w:type w:val="bbPlcHdr"/>
        </w:types>
        <w:behaviors>
          <w:behavior w:val="content"/>
        </w:behaviors>
        <w:guid w:val="{AC51A338-8270-4CE4-BE99-C21C346B579D}"/>
      </w:docPartPr>
      <w:docPartBody>
        <w:p w:rsidR="005D14F3" w:rsidRDefault="00952157" w:rsidP="00952157">
          <w:pPr>
            <w:pStyle w:val="985CA0BA71CE42DE83EE82093DB3DA00"/>
          </w:pPr>
          <w:r w:rsidRPr="007E435C">
            <w:rPr>
              <w:rStyle w:val="PlaceholderText"/>
              <w:color w:val="44546A" w:themeColor="text2"/>
            </w:rPr>
            <w:t>Yes/No</w:t>
          </w:r>
        </w:p>
      </w:docPartBody>
    </w:docPart>
    <w:docPart>
      <w:docPartPr>
        <w:name w:val="50C35F025BB9444DA4D478C9C7E6C208"/>
        <w:category>
          <w:name w:val="General"/>
          <w:gallery w:val="placeholder"/>
        </w:category>
        <w:types>
          <w:type w:val="bbPlcHdr"/>
        </w:types>
        <w:behaviors>
          <w:behavior w:val="content"/>
        </w:behaviors>
        <w:guid w:val="{EF545BE0-E6D9-4243-93A7-CFCC354E952D}"/>
      </w:docPartPr>
      <w:docPartBody>
        <w:p w:rsidR="005D14F3" w:rsidRDefault="00952157" w:rsidP="00952157">
          <w:pPr>
            <w:pStyle w:val="50C35F025BB9444DA4D478C9C7E6C208"/>
          </w:pPr>
          <w:r w:rsidRPr="007E435C">
            <w:rPr>
              <w:rStyle w:val="PlaceholderText"/>
              <w:color w:val="44546A" w:themeColor="text2"/>
            </w:rPr>
            <w:t>Yes/No</w:t>
          </w:r>
        </w:p>
      </w:docPartBody>
    </w:docPart>
    <w:docPart>
      <w:docPartPr>
        <w:name w:val="EE184219A08441D8AFC035ECE4E95FD1"/>
        <w:category>
          <w:name w:val="General"/>
          <w:gallery w:val="placeholder"/>
        </w:category>
        <w:types>
          <w:type w:val="bbPlcHdr"/>
        </w:types>
        <w:behaviors>
          <w:behavior w:val="content"/>
        </w:behaviors>
        <w:guid w:val="{E88EC262-C7A5-4530-89E0-45BEEF282807}"/>
      </w:docPartPr>
      <w:docPartBody>
        <w:p w:rsidR="005D14F3" w:rsidRDefault="00952157" w:rsidP="00952157">
          <w:pPr>
            <w:pStyle w:val="EE184219A08441D8AFC035ECE4E95FD1"/>
          </w:pPr>
          <w:r w:rsidRPr="00095AB5">
            <w:rPr>
              <w:rStyle w:val="PlaceholderText"/>
              <w:b/>
              <w:bCs/>
              <w:color w:val="44546A" w:themeColor="text2"/>
            </w:rPr>
            <w:t>Please Explain.</w:t>
          </w:r>
        </w:p>
      </w:docPartBody>
    </w:docPart>
    <w:docPart>
      <w:docPartPr>
        <w:name w:val="D127105DEE0C4A028464571182E825D9"/>
        <w:category>
          <w:name w:val="General"/>
          <w:gallery w:val="placeholder"/>
        </w:category>
        <w:types>
          <w:type w:val="bbPlcHdr"/>
        </w:types>
        <w:behaviors>
          <w:behavior w:val="content"/>
        </w:behaviors>
        <w:guid w:val="{ED8430A1-6186-4935-BC52-C6A1CA8F8D23}"/>
      </w:docPartPr>
      <w:docPartBody>
        <w:p w:rsidR="005D14F3" w:rsidRDefault="00952157" w:rsidP="00952157">
          <w:pPr>
            <w:pStyle w:val="D127105DEE0C4A028464571182E825D9"/>
          </w:pPr>
          <w:r w:rsidRPr="007E435C">
            <w:rPr>
              <w:rStyle w:val="PlaceholderText"/>
              <w:color w:val="44546A" w:themeColor="text2"/>
            </w:rPr>
            <w:t>Yes/No</w:t>
          </w:r>
        </w:p>
      </w:docPartBody>
    </w:docPart>
    <w:docPart>
      <w:docPartPr>
        <w:name w:val="AE542E55F9234789BA1DDEDB3F77F4D9"/>
        <w:category>
          <w:name w:val="General"/>
          <w:gallery w:val="placeholder"/>
        </w:category>
        <w:types>
          <w:type w:val="bbPlcHdr"/>
        </w:types>
        <w:behaviors>
          <w:behavior w:val="content"/>
        </w:behaviors>
        <w:guid w:val="{565BCDEE-E499-4D49-8632-6163D71476BD}"/>
      </w:docPartPr>
      <w:docPartBody>
        <w:p w:rsidR="005D14F3" w:rsidRDefault="00952157" w:rsidP="00952157">
          <w:pPr>
            <w:pStyle w:val="AE542E55F9234789BA1DDEDB3F77F4D9"/>
          </w:pPr>
          <w:r w:rsidRPr="00095AB5">
            <w:rPr>
              <w:rStyle w:val="PlaceholderText"/>
              <w:b/>
              <w:bCs/>
              <w:color w:val="44546A" w:themeColor="text2"/>
            </w:rPr>
            <w:t xml:space="preserve">Please </w:t>
          </w:r>
          <w:r>
            <w:rPr>
              <w:rStyle w:val="PlaceholderText"/>
              <w:b/>
              <w:bCs/>
              <w:color w:val="44546A" w:themeColor="text2"/>
            </w:rPr>
            <w:t>List</w:t>
          </w:r>
          <w:r w:rsidRPr="00095AB5">
            <w:rPr>
              <w:rStyle w:val="PlaceholderText"/>
              <w:b/>
              <w:bCs/>
              <w:color w:val="44546A" w:themeColor="text2"/>
            </w:rPr>
            <w:t>.</w:t>
          </w:r>
        </w:p>
      </w:docPartBody>
    </w:docPart>
    <w:docPart>
      <w:docPartPr>
        <w:name w:val="38D40495760F4E0FB40E3D60283693C6"/>
        <w:category>
          <w:name w:val="General"/>
          <w:gallery w:val="placeholder"/>
        </w:category>
        <w:types>
          <w:type w:val="bbPlcHdr"/>
        </w:types>
        <w:behaviors>
          <w:behavior w:val="content"/>
        </w:behaviors>
        <w:guid w:val="{9AD9BE62-86DD-4D3C-AFC3-D546608011F6}"/>
      </w:docPartPr>
      <w:docPartBody>
        <w:p w:rsidR="005D14F3" w:rsidRDefault="00952157" w:rsidP="00952157">
          <w:pPr>
            <w:pStyle w:val="38D40495760F4E0FB40E3D60283693C6"/>
          </w:pPr>
          <w:r w:rsidRPr="007E435C">
            <w:rPr>
              <w:rStyle w:val="PlaceholderText"/>
              <w:color w:val="44546A" w:themeColor="text2"/>
            </w:rPr>
            <w:t>Yes/No</w:t>
          </w:r>
        </w:p>
      </w:docPartBody>
    </w:docPart>
    <w:docPart>
      <w:docPartPr>
        <w:name w:val="6AD05CFEC3C242719DD5FB0939E8F882"/>
        <w:category>
          <w:name w:val="General"/>
          <w:gallery w:val="placeholder"/>
        </w:category>
        <w:types>
          <w:type w:val="bbPlcHdr"/>
        </w:types>
        <w:behaviors>
          <w:behavior w:val="content"/>
        </w:behaviors>
        <w:guid w:val="{DBFCBC58-65BE-4EC9-9C36-7D1CC4802DE5}"/>
      </w:docPartPr>
      <w:docPartBody>
        <w:p w:rsidR="005D14F3" w:rsidRDefault="00952157" w:rsidP="00952157">
          <w:pPr>
            <w:pStyle w:val="6AD05CFEC3C242719DD5FB0939E8F882"/>
          </w:pPr>
          <w:r w:rsidRPr="00095AB5">
            <w:rPr>
              <w:rStyle w:val="PlaceholderText"/>
              <w:b/>
              <w:bCs/>
              <w:color w:val="44546A" w:themeColor="text2"/>
            </w:rPr>
            <w:t>Please Explain.</w:t>
          </w:r>
        </w:p>
      </w:docPartBody>
    </w:docPart>
    <w:docPart>
      <w:docPartPr>
        <w:name w:val="A032DB582D0541E5A874B340FF53D846"/>
        <w:category>
          <w:name w:val="General"/>
          <w:gallery w:val="placeholder"/>
        </w:category>
        <w:types>
          <w:type w:val="bbPlcHdr"/>
        </w:types>
        <w:behaviors>
          <w:behavior w:val="content"/>
        </w:behaviors>
        <w:guid w:val="{2CF0EAD0-8D4E-408A-8E81-DF5AB9E40169}"/>
      </w:docPartPr>
      <w:docPartBody>
        <w:p w:rsidR="005D14F3" w:rsidRDefault="00952157" w:rsidP="00952157">
          <w:pPr>
            <w:pStyle w:val="A032DB582D0541E5A874B340FF53D846"/>
          </w:pPr>
          <w:r w:rsidRPr="007E435C">
            <w:rPr>
              <w:rStyle w:val="PlaceholderText"/>
              <w:color w:val="44546A" w:themeColor="text2"/>
            </w:rPr>
            <w:t>Yes/No</w:t>
          </w:r>
        </w:p>
      </w:docPartBody>
    </w:docPart>
    <w:docPart>
      <w:docPartPr>
        <w:name w:val="2EC59FCC1271421CAE7BD0B50ADFBED6"/>
        <w:category>
          <w:name w:val="General"/>
          <w:gallery w:val="placeholder"/>
        </w:category>
        <w:types>
          <w:type w:val="bbPlcHdr"/>
        </w:types>
        <w:behaviors>
          <w:behavior w:val="content"/>
        </w:behaviors>
        <w:guid w:val="{98134244-3298-4F4A-93CA-AF840C7DF07C}"/>
      </w:docPartPr>
      <w:docPartBody>
        <w:p w:rsidR="005D14F3" w:rsidRDefault="00952157" w:rsidP="00952157">
          <w:pPr>
            <w:pStyle w:val="2EC59FCC1271421CAE7BD0B50ADFBED6"/>
          </w:pPr>
          <w:r w:rsidRPr="00095AB5">
            <w:rPr>
              <w:rStyle w:val="PlaceholderText"/>
              <w:b/>
              <w:bCs/>
              <w:color w:val="44546A" w:themeColor="text2"/>
            </w:rPr>
            <w:t>Please Explain.</w:t>
          </w:r>
        </w:p>
      </w:docPartBody>
    </w:docPart>
    <w:docPart>
      <w:docPartPr>
        <w:name w:val="2E2C54D9F1854877A08589424F5044CA"/>
        <w:category>
          <w:name w:val="General"/>
          <w:gallery w:val="placeholder"/>
        </w:category>
        <w:types>
          <w:type w:val="bbPlcHdr"/>
        </w:types>
        <w:behaviors>
          <w:behavior w:val="content"/>
        </w:behaviors>
        <w:guid w:val="{680BD7A7-A89C-46A8-AE50-6C4948A5B158}"/>
      </w:docPartPr>
      <w:docPartBody>
        <w:p w:rsidR="005D14F3" w:rsidRDefault="00952157" w:rsidP="00952157">
          <w:pPr>
            <w:pStyle w:val="2E2C54D9F1854877A08589424F5044CA"/>
          </w:pPr>
          <w:r>
            <w:rPr>
              <w:rStyle w:val="PlaceholderText"/>
              <w:color w:val="44546A" w:themeColor="text2"/>
            </w:rPr>
            <w:t>#</w:t>
          </w:r>
        </w:p>
      </w:docPartBody>
    </w:docPart>
    <w:docPart>
      <w:docPartPr>
        <w:name w:val="8EB9A7BC10D8423E868F833B9A05E8F7"/>
        <w:category>
          <w:name w:val="General"/>
          <w:gallery w:val="placeholder"/>
        </w:category>
        <w:types>
          <w:type w:val="bbPlcHdr"/>
        </w:types>
        <w:behaviors>
          <w:behavior w:val="content"/>
        </w:behaviors>
        <w:guid w:val="{CF0E5E66-EB7E-4470-9A26-001EB700B96A}"/>
      </w:docPartPr>
      <w:docPartBody>
        <w:p w:rsidR="005D14F3" w:rsidRDefault="00952157" w:rsidP="00952157">
          <w:pPr>
            <w:pStyle w:val="8EB9A7BC10D8423E868F833B9A05E8F7"/>
          </w:pPr>
          <w:r>
            <w:rPr>
              <w:rStyle w:val="PlaceholderText"/>
              <w:color w:val="44546A" w:themeColor="text2"/>
            </w:rPr>
            <w:t>#</w:t>
          </w:r>
        </w:p>
      </w:docPartBody>
    </w:docPart>
    <w:docPart>
      <w:docPartPr>
        <w:name w:val="CA3EA09122854EB382D592588010D221"/>
        <w:category>
          <w:name w:val="General"/>
          <w:gallery w:val="placeholder"/>
        </w:category>
        <w:types>
          <w:type w:val="bbPlcHdr"/>
        </w:types>
        <w:behaviors>
          <w:behavior w:val="content"/>
        </w:behaviors>
        <w:guid w:val="{1A95792E-AE1B-47D2-AB53-B74916D51A04}"/>
      </w:docPartPr>
      <w:docPartBody>
        <w:p w:rsidR="005D14F3" w:rsidRDefault="00952157" w:rsidP="00952157">
          <w:pPr>
            <w:pStyle w:val="CA3EA09122854EB382D592588010D221"/>
          </w:pPr>
          <w:r>
            <w:rPr>
              <w:rStyle w:val="PlaceholderText"/>
              <w:color w:val="44546A" w:themeColor="text2"/>
            </w:rPr>
            <w:t>#</w:t>
          </w:r>
        </w:p>
      </w:docPartBody>
    </w:docPart>
    <w:docPart>
      <w:docPartPr>
        <w:name w:val="2ED5516C7A9F45D1B461B15EB73D6AC1"/>
        <w:category>
          <w:name w:val="General"/>
          <w:gallery w:val="placeholder"/>
        </w:category>
        <w:types>
          <w:type w:val="bbPlcHdr"/>
        </w:types>
        <w:behaviors>
          <w:behavior w:val="content"/>
        </w:behaviors>
        <w:guid w:val="{4F588FB3-C539-4C55-97F8-45F1B70600DB}"/>
      </w:docPartPr>
      <w:docPartBody>
        <w:p w:rsidR="005D14F3" w:rsidRDefault="00952157" w:rsidP="00952157">
          <w:pPr>
            <w:pStyle w:val="2ED5516C7A9F45D1B461B15EB73D6AC1"/>
          </w:pPr>
          <w:r w:rsidRPr="007E435C">
            <w:rPr>
              <w:rStyle w:val="PlaceholderText"/>
              <w:color w:val="44546A" w:themeColor="text2"/>
            </w:rPr>
            <w:t>Yes/No</w:t>
          </w:r>
        </w:p>
      </w:docPartBody>
    </w:docPart>
    <w:docPart>
      <w:docPartPr>
        <w:name w:val="257C0BAD8D46462F844D906C761667F7"/>
        <w:category>
          <w:name w:val="General"/>
          <w:gallery w:val="placeholder"/>
        </w:category>
        <w:types>
          <w:type w:val="bbPlcHdr"/>
        </w:types>
        <w:behaviors>
          <w:behavior w:val="content"/>
        </w:behaviors>
        <w:guid w:val="{A8B5E6BA-1454-44FC-B8AA-2034F52A910F}"/>
      </w:docPartPr>
      <w:docPartBody>
        <w:p w:rsidR="005D14F3" w:rsidRDefault="00952157" w:rsidP="00952157">
          <w:pPr>
            <w:pStyle w:val="257C0BAD8D46462F844D906C761667F7"/>
          </w:pPr>
          <w:r w:rsidRPr="007E435C">
            <w:rPr>
              <w:rStyle w:val="PlaceholderText"/>
              <w:color w:val="44546A" w:themeColor="text2"/>
            </w:rPr>
            <w:t>Yes/No</w:t>
          </w:r>
        </w:p>
      </w:docPartBody>
    </w:docPart>
    <w:docPart>
      <w:docPartPr>
        <w:name w:val="883CE2F613D1494CB33C6BE55D073AAC"/>
        <w:category>
          <w:name w:val="General"/>
          <w:gallery w:val="placeholder"/>
        </w:category>
        <w:types>
          <w:type w:val="bbPlcHdr"/>
        </w:types>
        <w:behaviors>
          <w:behavior w:val="content"/>
        </w:behaviors>
        <w:guid w:val="{95DEB6D2-49BD-491C-8B3F-39DDB79F1DF7}"/>
      </w:docPartPr>
      <w:docPartBody>
        <w:p w:rsidR="005D14F3" w:rsidRDefault="00952157" w:rsidP="00952157">
          <w:pPr>
            <w:pStyle w:val="883CE2F613D1494CB33C6BE55D073AAC"/>
          </w:pPr>
          <w:r w:rsidRPr="00EF683A">
            <w:rPr>
              <w:rStyle w:val="PlaceholderText"/>
              <w:color w:val="44546A" w:themeColor="text2"/>
            </w:rPr>
            <w:t>Yes/No</w:t>
          </w:r>
        </w:p>
      </w:docPartBody>
    </w:docPart>
    <w:docPart>
      <w:docPartPr>
        <w:name w:val="D92D8D77A4BF4FB4BBC951F24D622389"/>
        <w:category>
          <w:name w:val="General"/>
          <w:gallery w:val="placeholder"/>
        </w:category>
        <w:types>
          <w:type w:val="bbPlcHdr"/>
        </w:types>
        <w:behaviors>
          <w:behavior w:val="content"/>
        </w:behaviors>
        <w:guid w:val="{1FC9A884-6120-4CD6-A5B1-E5487890E7A9}"/>
      </w:docPartPr>
      <w:docPartBody>
        <w:p w:rsidR="005D14F3" w:rsidRDefault="00952157" w:rsidP="00952157">
          <w:pPr>
            <w:pStyle w:val="D92D8D77A4BF4FB4BBC951F24D622389"/>
          </w:pPr>
          <w:r w:rsidRPr="00C74783">
            <w:rPr>
              <w:rStyle w:val="PlaceholderText"/>
              <w:color w:val="44546A" w:themeColor="text2"/>
            </w:rPr>
            <w:t>Yes/No</w:t>
          </w:r>
        </w:p>
      </w:docPartBody>
    </w:docPart>
    <w:docPart>
      <w:docPartPr>
        <w:name w:val="30E23B4DFEA94AB7B8B088E424E81F40"/>
        <w:category>
          <w:name w:val="General"/>
          <w:gallery w:val="placeholder"/>
        </w:category>
        <w:types>
          <w:type w:val="bbPlcHdr"/>
        </w:types>
        <w:behaviors>
          <w:behavior w:val="content"/>
        </w:behaviors>
        <w:guid w:val="{9AB9F37C-7923-4C74-9237-BA4164506359}"/>
      </w:docPartPr>
      <w:docPartBody>
        <w:p w:rsidR="005D14F3" w:rsidRDefault="00952157" w:rsidP="00952157">
          <w:pPr>
            <w:pStyle w:val="30E23B4DFEA94AB7B8B088E424E81F40"/>
          </w:pPr>
          <w:r w:rsidRPr="00C74783">
            <w:rPr>
              <w:rStyle w:val="PlaceholderText"/>
              <w:color w:val="44546A" w:themeColor="text2"/>
            </w:rPr>
            <w:t>Yes/No</w:t>
          </w:r>
        </w:p>
      </w:docPartBody>
    </w:docPart>
    <w:docPart>
      <w:docPartPr>
        <w:name w:val="1E8FAD10F4374D5CBE003EAC86DCA19C"/>
        <w:category>
          <w:name w:val="General"/>
          <w:gallery w:val="placeholder"/>
        </w:category>
        <w:types>
          <w:type w:val="bbPlcHdr"/>
        </w:types>
        <w:behaviors>
          <w:behavior w:val="content"/>
        </w:behaviors>
        <w:guid w:val="{2F6817C4-B840-4CA7-8E7F-96E0895B763B}"/>
      </w:docPartPr>
      <w:docPartBody>
        <w:p w:rsidR="005D14F3" w:rsidRDefault="00952157" w:rsidP="00952157">
          <w:pPr>
            <w:pStyle w:val="1E8FAD10F4374D5CBE003EAC86DCA19C"/>
          </w:pPr>
          <w:r w:rsidRPr="00C74783">
            <w:rPr>
              <w:rStyle w:val="PlaceholderText"/>
              <w:color w:val="44546A" w:themeColor="text2"/>
            </w:rPr>
            <w:t>Yes/No</w:t>
          </w:r>
        </w:p>
      </w:docPartBody>
    </w:docPart>
    <w:docPart>
      <w:docPartPr>
        <w:name w:val="B5A4E11ED7B84958A06866C8B08C4512"/>
        <w:category>
          <w:name w:val="General"/>
          <w:gallery w:val="placeholder"/>
        </w:category>
        <w:types>
          <w:type w:val="bbPlcHdr"/>
        </w:types>
        <w:behaviors>
          <w:behavior w:val="content"/>
        </w:behaviors>
        <w:guid w:val="{09ECBE1E-B98C-44CE-B5B2-44067EE25525}"/>
      </w:docPartPr>
      <w:docPartBody>
        <w:p w:rsidR="005D14F3" w:rsidRDefault="00952157" w:rsidP="00952157">
          <w:pPr>
            <w:pStyle w:val="B5A4E11ED7B84958A06866C8B08C4512"/>
          </w:pPr>
          <w:r w:rsidRPr="00E929E4">
            <w:rPr>
              <w:rStyle w:val="PlaceholderText"/>
              <w:color w:val="44546A" w:themeColor="text2"/>
            </w:rPr>
            <w:t>Please list.</w:t>
          </w:r>
        </w:p>
      </w:docPartBody>
    </w:docPart>
    <w:docPart>
      <w:docPartPr>
        <w:name w:val="1114F73969024C37B49DAB6DB709287A"/>
        <w:category>
          <w:name w:val="General"/>
          <w:gallery w:val="placeholder"/>
        </w:category>
        <w:types>
          <w:type w:val="bbPlcHdr"/>
        </w:types>
        <w:behaviors>
          <w:behavior w:val="content"/>
        </w:behaviors>
        <w:guid w:val="{90D50935-EA7B-4A18-BCB3-D0120E9A3D4A}"/>
      </w:docPartPr>
      <w:docPartBody>
        <w:p w:rsidR="005D14F3" w:rsidRDefault="00952157" w:rsidP="00952157">
          <w:pPr>
            <w:pStyle w:val="1114F73969024C37B49DAB6DB709287A"/>
          </w:pPr>
          <w:r w:rsidRPr="00C74783">
            <w:rPr>
              <w:rStyle w:val="PlaceholderText"/>
              <w:color w:val="44546A" w:themeColor="text2"/>
            </w:rPr>
            <w:t>Yes/No</w:t>
          </w:r>
        </w:p>
      </w:docPartBody>
    </w:docPart>
    <w:docPart>
      <w:docPartPr>
        <w:name w:val="2A61D7D8D5F14CBFADE10C052C1573D9"/>
        <w:category>
          <w:name w:val="General"/>
          <w:gallery w:val="placeholder"/>
        </w:category>
        <w:types>
          <w:type w:val="bbPlcHdr"/>
        </w:types>
        <w:behaviors>
          <w:behavior w:val="content"/>
        </w:behaviors>
        <w:guid w:val="{6192515E-C3ED-456B-807D-DE99F9D6E7B3}"/>
      </w:docPartPr>
      <w:docPartBody>
        <w:p w:rsidR="005D14F3" w:rsidRDefault="00952157" w:rsidP="00952157">
          <w:pPr>
            <w:pStyle w:val="2A61D7D8D5F14CBFADE10C052C1573D9"/>
          </w:pPr>
          <w:r w:rsidRPr="00C74783">
            <w:rPr>
              <w:rStyle w:val="PlaceholderText"/>
              <w:color w:val="44546A" w:themeColor="text2"/>
            </w:rPr>
            <w:t>Yes/No</w:t>
          </w:r>
        </w:p>
      </w:docPartBody>
    </w:docPart>
    <w:docPart>
      <w:docPartPr>
        <w:name w:val="4AFC7A611FAF4B94A6259B40439B426B"/>
        <w:category>
          <w:name w:val="General"/>
          <w:gallery w:val="placeholder"/>
        </w:category>
        <w:types>
          <w:type w:val="bbPlcHdr"/>
        </w:types>
        <w:behaviors>
          <w:behavior w:val="content"/>
        </w:behaviors>
        <w:guid w:val="{BA23D444-EF16-42B6-A823-9A2570DF100D}"/>
      </w:docPartPr>
      <w:docPartBody>
        <w:p w:rsidR="005D14F3" w:rsidRDefault="00952157" w:rsidP="00952157">
          <w:pPr>
            <w:pStyle w:val="4AFC7A611FAF4B94A6259B40439B426B"/>
          </w:pPr>
          <w:r w:rsidRPr="00EF683A">
            <w:rPr>
              <w:rStyle w:val="PlaceholderText"/>
              <w:color w:val="44546A" w:themeColor="text2"/>
            </w:rPr>
            <w:t>Yes/No</w:t>
          </w:r>
        </w:p>
      </w:docPartBody>
    </w:docPart>
    <w:docPart>
      <w:docPartPr>
        <w:name w:val="D099A6FDC4A142E79BD8063F5EC884CC"/>
        <w:category>
          <w:name w:val="General"/>
          <w:gallery w:val="placeholder"/>
        </w:category>
        <w:types>
          <w:type w:val="bbPlcHdr"/>
        </w:types>
        <w:behaviors>
          <w:behavior w:val="content"/>
        </w:behaviors>
        <w:guid w:val="{6B748583-9EF6-4A22-8E3F-9C6588FD7236}"/>
      </w:docPartPr>
      <w:docPartBody>
        <w:p w:rsidR="005D14F3" w:rsidRDefault="00952157" w:rsidP="00952157">
          <w:pPr>
            <w:pStyle w:val="D099A6FDC4A142E79BD8063F5EC884CC"/>
          </w:pPr>
          <w:r w:rsidRPr="00C74783">
            <w:rPr>
              <w:rStyle w:val="PlaceholderText"/>
              <w:color w:val="44546A" w:themeColor="text2"/>
            </w:rPr>
            <w:t>Yes/No</w:t>
          </w:r>
        </w:p>
      </w:docPartBody>
    </w:docPart>
    <w:docPart>
      <w:docPartPr>
        <w:name w:val="1FFB0A00C08B457C9DE4B8779AC620D1"/>
        <w:category>
          <w:name w:val="General"/>
          <w:gallery w:val="placeholder"/>
        </w:category>
        <w:types>
          <w:type w:val="bbPlcHdr"/>
        </w:types>
        <w:behaviors>
          <w:behavior w:val="content"/>
        </w:behaviors>
        <w:guid w:val="{0A3248C8-FEFF-4142-B657-94720F67DDDE}"/>
      </w:docPartPr>
      <w:docPartBody>
        <w:p w:rsidR="005D14F3" w:rsidRDefault="00952157" w:rsidP="00952157">
          <w:pPr>
            <w:pStyle w:val="1FFB0A00C08B457C9DE4B8779AC620D1"/>
          </w:pPr>
          <w:r w:rsidRPr="00EF683A">
            <w:rPr>
              <w:rStyle w:val="PlaceholderText"/>
              <w:color w:val="44546A" w:themeColor="text2"/>
            </w:rPr>
            <w:t>Yes/No</w:t>
          </w:r>
        </w:p>
      </w:docPartBody>
    </w:docPart>
    <w:docPart>
      <w:docPartPr>
        <w:name w:val="3A052A9AA6BB41FB997B9554C343FC22"/>
        <w:category>
          <w:name w:val="General"/>
          <w:gallery w:val="placeholder"/>
        </w:category>
        <w:types>
          <w:type w:val="bbPlcHdr"/>
        </w:types>
        <w:behaviors>
          <w:behavior w:val="content"/>
        </w:behaviors>
        <w:guid w:val="{3C2064C9-1D3F-4B6F-8D5F-93B4BB7DF2FB}"/>
      </w:docPartPr>
      <w:docPartBody>
        <w:p w:rsidR="005D14F3" w:rsidRDefault="00952157" w:rsidP="00952157">
          <w:pPr>
            <w:pStyle w:val="3A052A9AA6BB41FB997B9554C343FC22"/>
          </w:pPr>
          <w:r w:rsidRPr="00C74783">
            <w:rPr>
              <w:rStyle w:val="PlaceholderText"/>
              <w:color w:val="44546A" w:themeColor="text2"/>
            </w:rPr>
            <w:t>Yes/No</w:t>
          </w:r>
        </w:p>
      </w:docPartBody>
    </w:docPart>
    <w:docPart>
      <w:docPartPr>
        <w:name w:val="A7C2694AAB614001BA4EAFF0DB5ACCE9"/>
        <w:category>
          <w:name w:val="General"/>
          <w:gallery w:val="placeholder"/>
        </w:category>
        <w:types>
          <w:type w:val="bbPlcHdr"/>
        </w:types>
        <w:behaviors>
          <w:behavior w:val="content"/>
        </w:behaviors>
        <w:guid w:val="{6CE4CF60-021A-4CF1-A6A7-6E4227CFC44E}"/>
      </w:docPartPr>
      <w:docPartBody>
        <w:p w:rsidR="005D14F3" w:rsidRDefault="00952157" w:rsidP="00952157">
          <w:pPr>
            <w:pStyle w:val="A7C2694AAB614001BA4EAFF0DB5ACCE9"/>
          </w:pPr>
          <w:r>
            <w:rPr>
              <w:rStyle w:val="PlaceholderText"/>
              <w:color w:val="44546A" w:themeColor="text2"/>
            </w:rPr>
            <w:t>#</w:t>
          </w:r>
        </w:p>
      </w:docPartBody>
    </w:docPart>
    <w:docPart>
      <w:docPartPr>
        <w:name w:val="AFF3E97764284AF5AD9FC6FE29A22DA2"/>
        <w:category>
          <w:name w:val="General"/>
          <w:gallery w:val="placeholder"/>
        </w:category>
        <w:types>
          <w:type w:val="bbPlcHdr"/>
        </w:types>
        <w:behaviors>
          <w:behavior w:val="content"/>
        </w:behaviors>
        <w:guid w:val="{68483394-06BC-444A-9086-9E5F8DAC1A19}"/>
      </w:docPartPr>
      <w:docPartBody>
        <w:p w:rsidR="005D14F3" w:rsidRDefault="00952157" w:rsidP="00952157">
          <w:pPr>
            <w:pStyle w:val="AFF3E97764284AF5AD9FC6FE29A22DA2"/>
          </w:pPr>
          <w:r w:rsidRPr="00EF683A">
            <w:rPr>
              <w:rStyle w:val="PlaceholderText"/>
              <w:color w:val="44546A" w:themeColor="text2"/>
            </w:rPr>
            <w:t>Yes/No</w:t>
          </w:r>
        </w:p>
      </w:docPartBody>
    </w:docPart>
    <w:docPart>
      <w:docPartPr>
        <w:name w:val="BC18CC8582E54E28B65839732F29FD10"/>
        <w:category>
          <w:name w:val="General"/>
          <w:gallery w:val="placeholder"/>
        </w:category>
        <w:types>
          <w:type w:val="bbPlcHdr"/>
        </w:types>
        <w:behaviors>
          <w:behavior w:val="content"/>
        </w:behaviors>
        <w:guid w:val="{5201D00B-BCF0-4010-8EDD-0FA8063BE51B}"/>
      </w:docPartPr>
      <w:docPartBody>
        <w:p w:rsidR="005D14F3" w:rsidRDefault="00952157" w:rsidP="00952157">
          <w:pPr>
            <w:pStyle w:val="BC18CC8582E54E28B65839732F29FD10"/>
          </w:pPr>
          <w:r w:rsidRPr="00EF683A">
            <w:rPr>
              <w:rStyle w:val="PlaceholderText"/>
              <w:color w:val="44546A" w:themeColor="text2"/>
            </w:rPr>
            <w:t>Yes/No</w:t>
          </w:r>
        </w:p>
      </w:docPartBody>
    </w:docPart>
    <w:docPart>
      <w:docPartPr>
        <w:name w:val="E32A47B57FE5498AA50C535F1510FB10"/>
        <w:category>
          <w:name w:val="General"/>
          <w:gallery w:val="placeholder"/>
        </w:category>
        <w:types>
          <w:type w:val="bbPlcHdr"/>
        </w:types>
        <w:behaviors>
          <w:behavior w:val="content"/>
        </w:behaviors>
        <w:guid w:val="{21393F1E-7A2D-4A0A-ACE9-57995002A848}"/>
      </w:docPartPr>
      <w:docPartBody>
        <w:p w:rsidR="005D14F3" w:rsidRDefault="00952157" w:rsidP="00952157">
          <w:pPr>
            <w:pStyle w:val="E32A47B57FE5498AA50C535F1510FB10"/>
          </w:pPr>
          <w:r w:rsidRPr="00EF683A">
            <w:rPr>
              <w:rStyle w:val="PlaceholderText"/>
              <w:color w:val="44546A" w:themeColor="text2"/>
            </w:rPr>
            <w:t>Yes/No</w:t>
          </w:r>
        </w:p>
      </w:docPartBody>
    </w:docPart>
    <w:docPart>
      <w:docPartPr>
        <w:name w:val="B95D4503121B46A88E8D4AC6241DD093"/>
        <w:category>
          <w:name w:val="General"/>
          <w:gallery w:val="placeholder"/>
        </w:category>
        <w:types>
          <w:type w:val="bbPlcHdr"/>
        </w:types>
        <w:behaviors>
          <w:behavior w:val="content"/>
        </w:behaviors>
        <w:guid w:val="{D2DB4F71-A291-4195-A530-24BA207A20FA}"/>
      </w:docPartPr>
      <w:docPartBody>
        <w:p w:rsidR="005D14F3" w:rsidRDefault="00952157" w:rsidP="00952157">
          <w:pPr>
            <w:pStyle w:val="B95D4503121B46A88E8D4AC6241DD093"/>
          </w:pPr>
          <w:r w:rsidRPr="00095AB5">
            <w:rPr>
              <w:rStyle w:val="PlaceholderText"/>
              <w:b/>
              <w:bCs/>
              <w:color w:val="44546A" w:themeColor="text2"/>
            </w:rPr>
            <w:t>Please Explain.</w:t>
          </w:r>
        </w:p>
      </w:docPartBody>
    </w:docPart>
    <w:docPart>
      <w:docPartPr>
        <w:name w:val="96091062155D4BC684AAECA7C6033B2C"/>
        <w:category>
          <w:name w:val="General"/>
          <w:gallery w:val="placeholder"/>
        </w:category>
        <w:types>
          <w:type w:val="bbPlcHdr"/>
        </w:types>
        <w:behaviors>
          <w:behavior w:val="content"/>
        </w:behaviors>
        <w:guid w:val="{027B3BC0-2ED4-44A5-9053-40EE3360DCFD}"/>
      </w:docPartPr>
      <w:docPartBody>
        <w:p w:rsidR="005D14F3" w:rsidRDefault="00952157" w:rsidP="00952157">
          <w:pPr>
            <w:pStyle w:val="96091062155D4BC684AAECA7C6033B2C"/>
          </w:pPr>
          <w:r w:rsidRPr="007E435C">
            <w:rPr>
              <w:rStyle w:val="PlaceholderText"/>
              <w:color w:val="44546A" w:themeColor="text2"/>
            </w:rPr>
            <w:t>Yes/No</w:t>
          </w:r>
        </w:p>
      </w:docPartBody>
    </w:docPart>
    <w:docPart>
      <w:docPartPr>
        <w:name w:val="AF346026A0504562892CCF7625D65E0F"/>
        <w:category>
          <w:name w:val="General"/>
          <w:gallery w:val="placeholder"/>
        </w:category>
        <w:types>
          <w:type w:val="bbPlcHdr"/>
        </w:types>
        <w:behaviors>
          <w:behavior w:val="content"/>
        </w:behaviors>
        <w:guid w:val="{23EABD74-241C-400B-A16F-C81796A09723}"/>
      </w:docPartPr>
      <w:docPartBody>
        <w:p w:rsidR="005D14F3" w:rsidRDefault="00952157" w:rsidP="00952157">
          <w:pPr>
            <w:pStyle w:val="AF346026A0504562892CCF7625D65E0F"/>
          </w:pPr>
          <w:r w:rsidRPr="00095AB5">
            <w:rPr>
              <w:rStyle w:val="PlaceholderText"/>
              <w:b/>
              <w:bCs/>
              <w:color w:val="44546A" w:themeColor="text2"/>
            </w:rPr>
            <w:t>Please Explain.</w:t>
          </w:r>
        </w:p>
      </w:docPartBody>
    </w:docPart>
    <w:docPart>
      <w:docPartPr>
        <w:name w:val="1A625980F7984BBFA3A6828147253791"/>
        <w:category>
          <w:name w:val="General"/>
          <w:gallery w:val="placeholder"/>
        </w:category>
        <w:types>
          <w:type w:val="bbPlcHdr"/>
        </w:types>
        <w:behaviors>
          <w:behavior w:val="content"/>
        </w:behaviors>
        <w:guid w:val="{338EF7E0-CAB0-423E-B8F9-662C2988B437}"/>
      </w:docPartPr>
      <w:docPartBody>
        <w:p w:rsidR="005D14F3" w:rsidRDefault="00952157" w:rsidP="00952157">
          <w:pPr>
            <w:pStyle w:val="1A625980F7984BBFA3A6828147253791"/>
          </w:pPr>
          <w:r w:rsidRPr="00EF683A">
            <w:rPr>
              <w:rStyle w:val="PlaceholderText"/>
              <w:color w:val="44546A" w:themeColor="text2"/>
            </w:rPr>
            <w:t>Yes/No</w:t>
          </w:r>
        </w:p>
      </w:docPartBody>
    </w:docPart>
    <w:docPart>
      <w:docPartPr>
        <w:name w:val="6B342C7BE8D74F94B9F1640D07EB267D"/>
        <w:category>
          <w:name w:val="General"/>
          <w:gallery w:val="placeholder"/>
        </w:category>
        <w:types>
          <w:type w:val="bbPlcHdr"/>
        </w:types>
        <w:behaviors>
          <w:behavior w:val="content"/>
        </w:behaviors>
        <w:guid w:val="{88E09C04-337F-4BC6-84B5-5EA8D129054B}"/>
      </w:docPartPr>
      <w:docPartBody>
        <w:p w:rsidR="005D14F3" w:rsidRDefault="00952157" w:rsidP="00952157">
          <w:pPr>
            <w:pStyle w:val="6B342C7BE8D74F94B9F1640D07EB267D"/>
          </w:pPr>
          <w:r w:rsidRPr="00EF683A">
            <w:rPr>
              <w:rStyle w:val="PlaceholderText"/>
              <w:color w:val="44546A" w:themeColor="text2"/>
            </w:rPr>
            <w:t>Yes/No</w:t>
          </w:r>
        </w:p>
      </w:docPartBody>
    </w:docPart>
    <w:docPart>
      <w:docPartPr>
        <w:name w:val="F090BC8030B646F6B94CDD4BD339C73E"/>
        <w:category>
          <w:name w:val="General"/>
          <w:gallery w:val="placeholder"/>
        </w:category>
        <w:types>
          <w:type w:val="bbPlcHdr"/>
        </w:types>
        <w:behaviors>
          <w:behavior w:val="content"/>
        </w:behaviors>
        <w:guid w:val="{87BBF351-1BC3-4E25-9736-D6229BB5B998}"/>
      </w:docPartPr>
      <w:docPartBody>
        <w:p w:rsidR="005D14F3" w:rsidRDefault="00952157" w:rsidP="00952157">
          <w:pPr>
            <w:pStyle w:val="F090BC8030B646F6B94CDD4BD339C73E"/>
          </w:pPr>
          <w:r w:rsidRPr="00EF683A">
            <w:rPr>
              <w:rStyle w:val="PlaceholderText"/>
              <w:color w:val="44546A" w:themeColor="text2"/>
            </w:rPr>
            <w:t>Yes/No</w:t>
          </w:r>
        </w:p>
      </w:docPartBody>
    </w:docPart>
    <w:docPart>
      <w:docPartPr>
        <w:name w:val="AACA063002C74648AFCF649DF47E4645"/>
        <w:category>
          <w:name w:val="General"/>
          <w:gallery w:val="placeholder"/>
        </w:category>
        <w:types>
          <w:type w:val="bbPlcHdr"/>
        </w:types>
        <w:behaviors>
          <w:behavior w:val="content"/>
        </w:behaviors>
        <w:guid w:val="{21395E9B-AD10-4B00-8802-0511D6C5C49F}"/>
      </w:docPartPr>
      <w:docPartBody>
        <w:p w:rsidR="005D14F3" w:rsidRDefault="00952157" w:rsidP="00952157">
          <w:pPr>
            <w:pStyle w:val="AACA063002C74648AFCF649DF47E4645"/>
          </w:pPr>
          <w:r w:rsidRPr="00EF683A">
            <w:rPr>
              <w:rStyle w:val="PlaceholderText"/>
              <w:color w:val="44546A" w:themeColor="text2"/>
            </w:rPr>
            <w:t>Yes/No</w:t>
          </w:r>
        </w:p>
      </w:docPartBody>
    </w:docPart>
    <w:docPart>
      <w:docPartPr>
        <w:name w:val="1ABD7FE957C646C0A07E4CCE37A38262"/>
        <w:category>
          <w:name w:val="General"/>
          <w:gallery w:val="placeholder"/>
        </w:category>
        <w:types>
          <w:type w:val="bbPlcHdr"/>
        </w:types>
        <w:behaviors>
          <w:behavior w:val="content"/>
        </w:behaviors>
        <w:guid w:val="{CDFBD0F5-EE09-482B-815D-B371EB75EFD5}"/>
      </w:docPartPr>
      <w:docPartBody>
        <w:p w:rsidR="005D14F3" w:rsidRDefault="00952157" w:rsidP="00952157">
          <w:pPr>
            <w:pStyle w:val="1ABD7FE957C646C0A07E4CCE37A38262"/>
          </w:pPr>
          <w:r w:rsidRPr="00EF683A">
            <w:rPr>
              <w:rStyle w:val="PlaceholderText"/>
              <w:color w:val="44546A" w:themeColor="text2"/>
            </w:rPr>
            <w:t>Yes/No</w:t>
          </w:r>
        </w:p>
      </w:docPartBody>
    </w:docPart>
    <w:docPart>
      <w:docPartPr>
        <w:name w:val="91444D4AEECF4A8B98061BFFA20B537A"/>
        <w:category>
          <w:name w:val="General"/>
          <w:gallery w:val="placeholder"/>
        </w:category>
        <w:types>
          <w:type w:val="bbPlcHdr"/>
        </w:types>
        <w:behaviors>
          <w:behavior w:val="content"/>
        </w:behaviors>
        <w:guid w:val="{5A60CD09-105B-476D-AA4C-5D871DE38D89}"/>
      </w:docPartPr>
      <w:docPartBody>
        <w:p w:rsidR="005D14F3" w:rsidRDefault="00952157" w:rsidP="00952157">
          <w:pPr>
            <w:pStyle w:val="91444D4AEECF4A8B98061BFFA20B537A"/>
          </w:pPr>
          <w:r w:rsidRPr="00EF683A">
            <w:rPr>
              <w:rStyle w:val="PlaceholderText"/>
              <w:color w:val="44546A" w:themeColor="text2"/>
            </w:rPr>
            <w:t>Yes/No</w:t>
          </w:r>
        </w:p>
      </w:docPartBody>
    </w:docPart>
    <w:docPart>
      <w:docPartPr>
        <w:name w:val="903C1612E50F46B289FDE8501CFD5075"/>
        <w:category>
          <w:name w:val="General"/>
          <w:gallery w:val="placeholder"/>
        </w:category>
        <w:types>
          <w:type w:val="bbPlcHdr"/>
        </w:types>
        <w:behaviors>
          <w:behavior w:val="content"/>
        </w:behaviors>
        <w:guid w:val="{A68DB2DE-F6DA-4C7E-8CE9-5459ABE4F5C0}"/>
      </w:docPartPr>
      <w:docPartBody>
        <w:p w:rsidR="005D14F3" w:rsidRDefault="00952157" w:rsidP="00952157">
          <w:pPr>
            <w:pStyle w:val="903C1612E50F46B289FDE8501CFD5075"/>
          </w:pPr>
          <w:r w:rsidRPr="00EF683A">
            <w:rPr>
              <w:rStyle w:val="PlaceholderText"/>
              <w:color w:val="44546A" w:themeColor="text2"/>
            </w:rPr>
            <w:t>Yes/No</w:t>
          </w:r>
        </w:p>
      </w:docPartBody>
    </w:docPart>
    <w:docPart>
      <w:docPartPr>
        <w:name w:val="46371CF414F842CABB481961C89DF723"/>
        <w:category>
          <w:name w:val="General"/>
          <w:gallery w:val="placeholder"/>
        </w:category>
        <w:types>
          <w:type w:val="bbPlcHdr"/>
        </w:types>
        <w:behaviors>
          <w:behavior w:val="content"/>
        </w:behaviors>
        <w:guid w:val="{3DEA8C81-87EF-4979-8A8D-D28A2B4D58A4}"/>
      </w:docPartPr>
      <w:docPartBody>
        <w:p w:rsidR="005D14F3" w:rsidRDefault="00952157" w:rsidP="00952157">
          <w:pPr>
            <w:pStyle w:val="46371CF414F842CABB481961C89DF723"/>
          </w:pPr>
          <w:r w:rsidRPr="00EF683A">
            <w:rPr>
              <w:rStyle w:val="PlaceholderText"/>
              <w:color w:val="44546A" w:themeColor="text2"/>
            </w:rPr>
            <w:t>Yes/No</w:t>
          </w:r>
        </w:p>
      </w:docPartBody>
    </w:docPart>
    <w:docPart>
      <w:docPartPr>
        <w:name w:val="1E875A3BD4B04C2F945371696F5E524C"/>
        <w:category>
          <w:name w:val="General"/>
          <w:gallery w:val="placeholder"/>
        </w:category>
        <w:types>
          <w:type w:val="bbPlcHdr"/>
        </w:types>
        <w:behaviors>
          <w:behavior w:val="content"/>
        </w:behaviors>
        <w:guid w:val="{8D660B97-4CF2-43C3-8740-A9C50FBA61F0}"/>
      </w:docPartPr>
      <w:docPartBody>
        <w:p w:rsidR="005D14F3" w:rsidRDefault="00952157" w:rsidP="00952157">
          <w:pPr>
            <w:pStyle w:val="1E875A3BD4B04C2F945371696F5E524C"/>
          </w:pPr>
          <w:r w:rsidRPr="00EF683A">
            <w:rPr>
              <w:rStyle w:val="PlaceholderText"/>
              <w:color w:val="44546A" w:themeColor="text2"/>
            </w:rPr>
            <w:t>Yes/No</w:t>
          </w:r>
        </w:p>
      </w:docPartBody>
    </w:docPart>
    <w:docPart>
      <w:docPartPr>
        <w:name w:val="D85C401098DC43D9BFA258F9D7066D72"/>
        <w:category>
          <w:name w:val="General"/>
          <w:gallery w:val="placeholder"/>
        </w:category>
        <w:types>
          <w:type w:val="bbPlcHdr"/>
        </w:types>
        <w:behaviors>
          <w:behavior w:val="content"/>
        </w:behaviors>
        <w:guid w:val="{C13F831A-1020-486B-8DC9-63246C86736F}"/>
      </w:docPartPr>
      <w:docPartBody>
        <w:p w:rsidR="005D14F3" w:rsidRDefault="00952157" w:rsidP="00952157">
          <w:pPr>
            <w:pStyle w:val="D85C401098DC43D9BFA258F9D7066D72"/>
          </w:pPr>
          <w:r w:rsidRPr="00EF683A">
            <w:rPr>
              <w:rStyle w:val="PlaceholderText"/>
              <w:color w:val="44546A" w:themeColor="text2"/>
            </w:rPr>
            <w:t>Yes/No</w:t>
          </w:r>
        </w:p>
      </w:docPartBody>
    </w:docPart>
    <w:docPart>
      <w:docPartPr>
        <w:name w:val="FA265C9B8E1E4E0D85ECB860F8809259"/>
        <w:category>
          <w:name w:val="General"/>
          <w:gallery w:val="placeholder"/>
        </w:category>
        <w:types>
          <w:type w:val="bbPlcHdr"/>
        </w:types>
        <w:behaviors>
          <w:behavior w:val="content"/>
        </w:behaviors>
        <w:guid w:val="{E73C9205-F1A5-4B43-82F0-8EF456795889}"/>
      </w:docPartPr>
      <w:docPartBody>
        <w:p w:rsidR="005D14F3" w:rsidRDefault="00952157" w:rsidP="00952157">
          <w:pPr>
            <w:pStyle w:val="FA265C9B8E1E4E0D85ECB860F8809259"/>
          </w:pPr>
          <w:r w:rsidRPr="00EF683A">
            <w:rPr>
              <w:rStyle w:val="PlaceholderText"/>
              <w:color w:val="44546A" w:themeColor="text2"/>
            </w:rPr>
            <w:t>Yes/No</w:t>
          </w:r>
        </w:p>
      </w:docPartBody>
    </w:docPart>
    <w:docPart>
      <w:docPartPr>
        <w:name w:val="8A4C946DFEF046EEA72804E6989E2C9A"/>
        <w:category>
          <w:name w:val="General"/>
          <w:gallery w:val="placeholder"/>
        </w:category>
        <w:types>
          <w:type w:val="bbPlcHdr"/>
        </w:types>
        <w:behaviors>
          <w:behavior w:val="content"/>
        </w:behaviors>
        <w:guid w:val="{8502C544-B1CB-4B9B-A330-BC1FEB2BA14B}"/>
      </w:docPartPr>
      <w:docPartBody>
        <w:p w:rsidR="005D14F3" w:rsidRDefault="00952157" w:rsidP="00952157">
          <w:pPr>
            <w:pStyle w:val="8A4C946DFEF046EEA72804E6989E2C9A"/>
          </w:pPr>
          <w:r w:rsidRPr="00EF683A">
            <w:rPr>
              <w:rStyle w:val="PlaceholderText"/>
              <w:color w:val="44546A" w:themeColor="text2"/>
            </w:rPr>
            <w:t>Yes/No</w:t>
          </w:r>
        </w:p>
      </w:docPartBody>
    </w:docPart>
    <w:docPart>
      <w:docPartPr>
        <w:name w:val="039D897A7C764EDBBB4E9AACA0BAD672"/>
        <w:category>
          <w:name w:val="General"/>
          <w:gallery w:val="placeholder"/>
        </w:category>
        <w:types>
          <w:type w:val="bbPlcHdr"/>
        </w:types>
        <w:behaviors>
          <w:behavior w:val="content"/>
        </w:behaviors>
        <w:guid w:val="{6DA06831-5B1D-4A87-ADF7-8B232E378CCC}"/>
      </w:docPartPr>
      <w:docPartBody>
        <w:p w:rsidR="005D14F3" w:rsidRDefault="00952157" w:rsidP="00952157">
          <w:pPr>
            <w:pStyle w:val="039D897A7C764EDBBB4E9AACA0BAD672"/>
          </w:pPr>
          <w:r w:rsidRPr="00EF683A">
            <w:rPr>
              <w:rStyle w:val="PlaceholderText"/>
              <w:color w:val="44546A" w:themeColor="text2"/>
            </w:rPr>
            <w:t>Yes/No</w:t>
          </w:r>
        </w:p>
      </w:docPartBody>
    </w:docPart>
    <w:docPart>
      <w:docPartPr>
        <w:name w:val="27064896CFE14408AB910F29437E3FDC"/>
        <w:category>
          <w:name w:val="General"/>
          <w:gallery w:val="placeholder"/>
        </w:category>
        <w:types>
          <w:type w:val="bbPlcHdr"/>
        </w:types>
        <w:behaviors>
          <w:behavior w:val="content"/>
        </w:behaviors>
        <w:guid w:val="{F0A8AFA9-F47D-4F48-8161-06B34E846499}"/>
      </w:docPartPr>
      <w:docPartBody>
        <w:p w:rsidR="005D14F3" w:rsidRDefault="00952157" w:rsidP="00952157">
          <w:pPr>
            <w:pStyle w:val="27064896CFE14408AB910F29437E3FDC"/>
          </w:pPr>
          <w:r w:rsidRPr="00EF683A">
            <w:rPr>
              <w:rStyle w:val="PlaceholderText"/>
              <w:color w:val="44546A" w:themeColor="text2"/>
            </w:rPr>
            <w:t>Yes/No</w:t>
          </w:r>
        </w:p>
      </w:docPartBody>
    </w:docPart>
    <w:docPart>
      <w:docPartPr>
        <w:name w:val="C1ADF909C1CB4F4E95CE4A061A68A4F1"/>
        <w:category>
          <w:name w:val="General"/>
          <w:gallery w:val="placeholder"/>
        </w:category>
        <w:types>
          <w:type w:val="bbPlcHdr"/>
        </w:types>
        <w:behaviors>
          <w:behavior w:val="content"/>
        </w:behaviors>
        <w:guid w:val="{E6A6AB2D-955A-46F2-B824-3B615D14613C}"/>
      </w:docPartPr>
      <w:docPartBody>
        <w:p w:rsidR="005D14F3" w:rsidRDefault="00952157" w:rsidP="00952157">
          <w:pPr>
            <w:pStyle w:val="C1ADF909C1CB4F4E95CE4A061A68A4F1"/>
          </w:pPr>
          <w:r w:rsidRPr="00EF683A">
            <w:rPr>
              <w:rStyle w:val="PlaceholderText"/>
              <w:color w:val="44546A" w:themeColor="text2"/>
            </w:rPr>
            <w:t>Yes/No</w:t>
          </w:r>
        </w:p>
      </w:docPartBody>
    </w:docPart>
    <w:docPart>
      <w:docPartPr>
        <w:name w:val="987524EB54A445ECBAB12B9E3F0FA076"/>
        <w:category>
          <w:name w:val="General"/>
          <w:gallery w:val="placeholder"/>
        </w:category>
        <w:types>
          <w:type w:val="bbPlcHdr"/>
        </w:types>
        <w:behaviors>
          <w:behavior w:val="content"/>
        </w:behaviors>
        <w:guid w:val="{3A271A63-86F7-452B-8175-4E78E2C99C56}"/>
      </w:docPartPr>
      <w:docPartBody>
        <w:p w:rsidR="005D14F3" w:rsidRDefault="00952157" w:rsidP="00952157">
          <w:pPr>
            <w:pStyle w:val="987524EB54A445ECBAB12B9E3F0FA076"/>
          </w:pPr>
          <w:r w:rsidRPr="00EF683A">
            <w:rPr>
              <w:rStyle w:val="PlaceholderText"/>
              <w:color w:val="44546A" w:themeColor="text2"/>
            </w:rPr>
            <w:t>Yes/No</w:t>
          </w:r>
        </w:p>
      </w:docPartBody>
    </w:docPart>
    <w:docPart>
      <w:docPartPr>
        <w:name w:val="CA1DC47CBA494CDFA839B906B132BE99"/>
        <w:category>
          <w:name w:val="General"/>
          <w:gallery w:val="placeholder"/>
        </w:category>
        <w:types>
          <w:type w:val="bbPlcHdr"/>
        </w:types>
        <w:behaviors>
          <w:behavior w:val="content"/>
        </w:behaviors>
        <w:guid w:val="{C5B20C45-010D-4C0B-B3AC-A393D4DA933D}"/>
      </w:docPartPr>
      <w:docPartBody>
        <w:p w:rsidR="005D14F3" w:rsidRDefault="00952157" w:rsidP="00952157">
          <w:pPr>
            <w:pStyle w:val="CA1DC47CBA494CDFA839B906B132BE99"/>
          </w:pPr>
          <w:r w:rsidRPr="007E435C">
            <w:rPr>
              <w:rStyle w:val="PlaceholderText"/>
              <w:color w:val="44546A" w:themeColor="text2"/>
            </w:rPr>
            <w:t>%</w:t>
          </w:r>
        </w:p>
      </w:docPartBody>
    </w:docPart>
    <w:docPart>
      <w:docPartPr>
        <w:name w:val="6B42CA66F7BB465895799F24B206C221"/>
        <w:category>
          <w:name w:val="General"/>
          <w:gallery w:val="placeholder"/>
        </w:category>
        <w:types>
          <w:type w:val="bbPlcHdr"/>
        </w:types>
        <w:behaviors>
          <w:behavior w:val="content"/>
        </w:behaviors>
        <w:guid w:val="{D32B93E1-C199-45F2-8422-4E6FC8B9B9FB}"/>
      </w:docPartPr>
      <w:docPartBody>
        <w:p w:rsidR="005D14F3" w:rsidRDefault="00952157" w:rsidP="00952157">
          <w:pPr>
            <w:pStyle w:val="6B42CA66F7BB465895799F24B206C221"/>
          </w:pPr>
          <w:r w:rsidRPr="007E435C">
            <w:rPr>
              <w:rStyle w:val="PlaceholderText"/>
              <w:color w:val="44546A" w:themeColor="text2"/>
            </w:rPr>
            <w:t>%</w:t>
          </w:r>
        </w:p>
      </w:docPartBody>
    </w:docPart>
    <w:docPart>
      <w:docPartPr>
        <w:name w:val="08209788DADB496E8E22500330A2D1AE"/>
        <w:category>
          <w:name w:val="General"/>
          <w:gallery w:val="placeholder"/>
        </w:category>
        <w:types>
          <w:type w:val="bbPlcHdr"/>
        </w:types>
        <w:behaviors>
          <w:behavior w:val="content"/>
        </w:behaviors>
        <w:guid w:val="{BB11A6BB-0E5F-4672-B6E5-38D9489A5FCA}"/>
      </w:docPartPr>
      <w:docPartBody>
        <w:p w:rsidR="005D14F3" w:rsidRDefault="00952157" w:rsidP="00952157">
          <w:pPr>
            <w:pStyle w:val="08209788DADB496E8E22500330A2D1AE"/>
          </w:pPr>
          <w:r w:rsidRPr="007E435C">
            <w:rPr>
              <w:rStyle w:val="PlaceholderText"/>
              <w:color w:val="44546A" w:themeColor="text2"/>
            </w:rPr>
            <w:t>%</w:t>
          </w:r>
        </w:p>
      </w:docPartBody>
    </w:docPart>
    <w:docPart>
      <w:docPartPr>
        <w:name w:val="215C36F3FE4447B29EA2FF0265F78712"/>
        <w:category>
          <w:name w:val="General"/>
          <w:gallery w:val="placeholder"/>
        </w:category>
        <w:types>
          <w:type w:val="bbPlcHdr"/>
        </w:types>
        <w:behaviors>
          <w:behavior w:val="content"/>
        </w:behaviors>
        <w:guid w:val="{EFE74832-1CA9-451C-83DF-576D94E0458D}"/>
      </w:docPartPr>
      <w:docPartBody>
        <w:p w:rsidR="005D14F3" w:rsidRDefault="00952157" w:rsidP="00952157">
          <w:pPr>
            <w:pStyle w:val="215C36F3FE4447B29EA2FF0265F78712"/>
          </w:pPr>
          <w:r w:rsidRPr="00095AB5">
            <w:rPr>
              <w:rStyle w:val="PlaceholderText"/>
              <w:b/>
              <w:bCs/>
              <w:color w:val="44546A" w:themeColor="text2"/>
            </w:rPr>
            <w:t>Please Explain.</w:t>
          </w:r>
        </w:p>
      </w:docPartBody>
    </w:docPart>
    <w:docPart>
      <w:docPartPr>
        <w:name w:val="1B957D6AAB6B4CDDB5FB5E1FC0E8F7B6"/>
        <w:category>
          <w:name w:val="General"/>
          <w:gallery w:val="placeholder"/>
        </w:category>
        <w:types>
          <w:type w:val="bbPlcHdr"/>
        </w:types>
        <w:behaviors>
          <w:behavior w:val="content"/>
        </w:behaviors>
        <w:guid w:val="{4963A583-E382-4700-A484-5FA33B3E0E3D}"/>
      </w:docPartPr>
      <w:docPartBody>
        <w:p w:rsidR="005D14F3" w:rsidRDefault="00952157" w:rsidP="00952157">
          <w:pPr>
            <w:pStyle w:val="1B957D6AAB6B4CDDB5FB5E1FC0E8F7B6"/>
          </w:pPr>
          <w:r w:rsidRPr="007E435C">
            <w:rPr>
              <w:rStyle w:val="PlaceholderText"/>
              <w:color w:val="44546A" w:themeColor="text2"/>
            </w:rPr>
            <w:t>Yes/No</w:t>
          </w:r>
        </w:p>
      </w:docPartBody>
    </w:docPart>
    <w:docPart>
      <w:docPartPr>
        <w:name w:val="7EE60F06A5864936A7242773ABCEFC84"/>
        <w:category>
          <w:name w:val="General"/>
          <w:gallery w:val="placeholder"/>
        </w:category>
        <w:types>
          <w:type w:val="bbPlcHdr"/>
        </w:types>
        <w:behaviors>
          <w:behavior w:val="content"/>
        </w:behaviors>
        <w:guid w:val="{16A868A2-7A8F-4E7A-86AA-1D70758C43B2}"/>
      </w:docPartPr>
      <w:docPartBody>
        <w:p w:rsidR="005D14F3" w:rsidRDefault="00952157" w:rsidP="00952157">
          <w:pPr>
            <w:pStyle w:val="7EE60F06A5864936A7242773ABCEFC84"/>
          </w:pPr>
          <w:r w:rsidRPr="00095AB5">
            <w:rPr>
              <w:rStyle w:val="PlaceholderText"/>
              <w:b/>
              <w:bCs/>
              <w:color w:val="44546A" w:themeColor="text2"/>
            </w:rPr>
            <w:t>Please Explain.</w:t>
          </w:r>
        </w:p>
      </w:docPartBody>
    </w:docPart>
    <w:docPart>
      <w:docPartPr>
        <w:name w:val="A44C30C0E7F147499BA4E44268FE5B3E"/>
        <w:category>
          <w:name w:val="General"/>
          <w:gallery w:val="placeholder"/>
        </w:category>
        <w:types>
          <w:type w:val="bbPlcHdr"/>
        </w:types>
        <w:behaviors>
          <w:behavior w:val="content"/>
        </w:behaviors>
        <w:guid w:val="{278A9DB7-F155-4B3D-8F96-6165CFE70A0B}"/>
      </w:docPartPr>
      <w:docPartBody>
        <w:p w:rsidR="005D14F3" w:rsidRDefault="00952157" w:rsidP="00952157">
          <w:pPr>
            <w:pStyle w:val="A44C30C0E7F147499BA4E44268FE5B3E"/>
          </w:pPr>
          <w:r w:rsidRPr="00095AB5">
            <w:rPr>
              <w:rStyle w:val="PlaceholderText"/>
              <w:b/>
              <w:bCs/>
              <w:color w:val="44546A" w:themeColor="text2"/>
            </w:rPr>
            <w:t>Please Explain.</w:t>
          </w:r>
        </w:p>
      </w:docPartBody>
    </w:docPart>
    <w:docPart>
      <w:docPartPr>
        <w:name w:val="E268AEC2CF5B48F19BD41C68BEA25FEA"/>
        <w:category>
          <w:name w:val="General"/>
          <w:gallery w:val="placeholder"/>
        </w:category>
        <w:types>
          <w:type w:val="bbPlcHdr"/>
        </w:types>
        <w:behaviors>
          <w:behavior w:val="content"/>
        </w:behaviors>
        <w:guid w:val="{075A54EC-9EEB-446C-AED6-04A12BAC14B2}"/>
      </w:docPartPr>
      <w:docPartBody>
        <w:p w:rsidR="005D14F3" w:rsidRDefault="00952157" w:rsidP="00952157">
          <w:pPr>
            <w:pStyle w:val="E268AEC2CF5B48F19BD41C68BEA25FEA"/>
          </w:pPr>
          <w:r w:rsidRPr="00095AB5">
            <w:rPr>
              <w:rStyle w:val="PlaceholderText"/>
              <w:b/>
              <w:bCs/>
              <w:color w:val="44546A" w:themeColor="text2"/>
            </w:rPr>
            <w:t>Please Explain.</w:t>
          </w:r>
        </w:p>
      </w:docPartBody>
    </w:docPart>
    <w:docPart>
      <w:docPartPr>
        <w:name w:val="64BB052CBFFE4A529B135F07B2E1E188"/>
        <w:category>
          <w:name w:val="General"/>
          <w:gallery w:val="placeholder"/>
        </w:category>
        <w:types>
          <w:type w:val="bbPlcHdr"/>
        </w:types>
        <w:behaviors>
          <w:behavior w:val="content"/>
        </w:behaviors>
        <w:guid w:val="{4DBF8A72-15C6-470E-AC14-D6B9B0F823C7}"/>
      </w:docPartPr>
      <w:docPartBody>
        <w:p w:rsidR="005D14F3" w:rsidRDefault="00952157" w:rsidP="00952157">
          <w:pPr>
            <w:pStyle w:val="64BB052CBFFE4A529B135F07B2E1E188"/>
          </w:pPr>
          <w:r w:rsidRPr="007E435C">
            <w:rPr>
              <w:rStyle w:val="PlaceholderText"/>
              <w:color w:val="44546A" w:themeColor="text2"/>
            </w:rPr>
            <w:t>Yes/No</w:t>
          </w:r>
        </w:p>
      </w:docPartBody>
    </w:docPart>
    <w:docPart>
      <w:docPartPr>
        <w:name w:val="2FEF007EDACC45239973E79FFC143B40"/>
        <w:category>
          <w:name w:val="General"/>
          <w:gallery w:val="placeholder"/>
        </w:category>
        <w:types>
          <w:type w:val="bbPlcHdr"/>
        </w:types>
        <w:behaviors>
          <w:behavior w:val="content"/>
        </w:behaviors>
        <w:guid w:val="{031491B8-7CA3-4025-912D-9D78A08A47E2}"/>
      </w:docPartPr>
      <w:docPartBody>
        <w:p w:rsidR="005D14F3" w:rsidRDefault="00952157" w:rsidP="00952157">
          <w:pPr>
            <w:pStyle w:val="2FEF007EDACC45239973E79FFC143B40"/>
          </w:pPr>
          <w:r w:rsidRPr="00095AB5">
            <w:rPr>
              <w:rStyle w:val="PlaceholderText"/>
              <w:b/>
              <w:bCs/>
              <w:color w:val="44546A" w:themeColor="text2"/>
            </w:rPr>
            <w:t>Please Explain.</w:t>
          </w:r>
        </w:p>
      </w:docPartBody>
    </w:docPart>
    <w:docPart>
      <w:docPartPr>
        <w:name w:val="6B7D6021C8FF4DBC8D626F889FA884A4"/>
        <w:category>
          <w:name w:val="General"/>
          <w:gallery w:val="placeholder"/>
        </w:category>
        <w:types>
          <w:type w:val="bbPlcHdr"/>
        </w:types>
        <w:behaviors>
          <w:behavior w:val="content"/>
        </w:behaviors>
        <w:guid w:val="{877DE0FB-DE7F-4BA9-90D2-40BB15179A31}"/>
      </w:docPartPr>
      <w:docPartBody>
        <w:p w:rsidR="005D14F3" w:rsidRDefault="00952157" w:rsidP="00952157">
          <w:pPr>
            <w:pStyle w:val="6B7D6021C8FF4DBC8D626F889FA884A4"/>
          </w:pPr>
          <w:r w:rsidRPr="00095AB5">
            <w:rPr>
              <w:rStyle w:val="PlaceholderText"/>
              <w:b/>
              <w:bCs/>
              <w:color w:val="44546A" w:themeColor="text2"/>
            </w:rPr>
            <w:t>Please Expl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006A86"/>
    <w:rsid w:val="000B1F3B"/>
    <w:rsid w:val="0016106A"/>
    <w:rsid w:val="00170C3E"/>
    <w:rsid w:val="002224BA"/>
    <w:rsid w:val="0027185C"/>
    <w:rsid w:val="00290BA4"/>
    <w:rsid w:val="00330D3B"/>
    <w:rsid w:val="00392F7C"/>
    <w:rsid w:val="004227BC"/>
    <w:rsid w:val="00434912"/>
    <w:rsid w:val="00494A18"/>
    <w:rsid w:val="004D7145"/>
    <w:rsid w:val="00550919"/>
    <w:rsid w:val="005C71F0"/>
    <w:rsid w:val="005D14F3"/>
    <w:rsid w:val="005D6234"/>
    <w:rsid w:val="00631734"/>
    <w:rsid w:val="006415CD"/>
    <w:rsid w:val="00642CB3"/>
    <w:rsid w:val="00674352"/>
    <w:rsid w:val="006E5387"/>
    <w:rsid w:val="007064A8"/>
    <w:rsid w:val="007132F0"/>
    <w:rsid w:val="007341A6"/>
    <w:rsid w:val="007F7646"/>
    <w:rsid w:val="007F791E"/>
    <w:rsid w:val="008126EF"/>
    <w:rsid w:val="008516AC"/>
    <w:rsid w:val="00860E42"/>
    <w:rsid w:val="008974B6"/>
    <w:rsid w:val="00952157"/>
    <w:rsid w:val="009B1256"/>
    <w:rsid w:val="00A74C43"/>
    <w:rsid w:val="00A96839"/>
    <w:rsid w:val="00AB22F7"/>
    <w:rsid w:val="00B3599F"/>
    <w:rsid w:val="00B77C02"/>
    <w:rsid w:val="00BD2CFE"/>
    <w:rsid w:val="00C15F86"/>
    <w:rsid w:val="00C5723F"/>
    <w:rsid w:val="00C87F9A"/>
    <w:rsid w:val="00CD7435"/>
    <w:rsid w:val="00D17E6A"/>
    <w:rsid w:val="00D36C18"/>
    <w:rsid w:val="00DA2536"/>
    <w:rsid w:val="00DB191A"/>
    <w:rsid w:val="00E16708"/>
    <w:rsid w:val="00E22A4E"/>
    <w:rsid w:val="00E74E29"/>
    <w:rsid w:val="00EB5C04"/>
    <w:rsid w:val="00ED3CCC"/>
    <w:rsid w:val="00EF1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2157"/>
  </w:style>
  <w:style w:type="paragraph" w:customStyle="1" w:styleId="BCA57768F1544F539336856BC10B1F41">
    <w:name w:val="BCA57768F1544F539336856BC10B1F41"/>
    <w:rsid w:val="00550919"/>
  </w:style>
  <w:style w:type="paragraph" w:customStyle="1" w:styleId="E72A255241B04BAF9B1B5ADC6FAC6555">
    <w:name w:val="E72A255241B04BAF9B1B5ADC6FAC6555"/>
    <w:rsid w:val="00550919"/>
  </w:style>
  <w:style w:type="paragraph" w:customStyle="1" w:styleId="62B8FD82BFEF4AC6B98142B0601B73E5">
    <w:name w:val="62B8FD82BFEF4AC6B98142B0601B73E5"/>
    <w:rsid w:val="00550919"/>
  </w:style>
  <w:style w:type="paragraph" w:customStyle="1" w:styleId="7C2360C0EB1449BB975751BC46D4E02C">
    <w:name w:val="7C2360C0EB1449BB975751BC46D4E02C"/>
    <w:rsid w:val="00550919"/>
  </w:style>
  <w:style w:type="paragraph" w:customStyle="1" w:styleId="FDD9631283FD493C8B2339188D903F4D">
    <w:name w:val="FDD9631283FD493C8B2339188D903F4D"/>
    <w:rsid w:val="00550919"/>
  </w:style>
  <w:style w:type="paragraph" w:customStyle="1" w:styleId="819D1CBDEA954DDBA62D9985DC775DF4">
    <w:name w:val="819D1CBDEA954DDBA62D9985DC775DF4"/>
    <w:rsid w:val="00550919"/>
  </w:style>
  <w:style w:type="paragraph" w:customStyle="1" w:styleId="05A8EBE1AE5F4DF69E7E830FD1E6C6FA">
    <w:name w:val="05A8EBE1AE5F4DF69E7E830FD1E6C6FA"/>
    <w:rsid w:val="00550919"/>
  </w:style>
  <w:style w:type="paragraph" w:customStyle="1" w:styleId="9C1DD89654E5437E97A00C0E537C9B8F">
    <w:name w:val="9C1DD89654E5437E97A00C0E537C9B8F"/>
    <w:rsid w:val="00550919"/>
  </w:style>
  <w:style w:type="paragraph" w:customStyle="1" w:styleId="FA0C200668414B2894DD34BDE25E3AE0">
    <w:name w:val="FA0C200668414B2894DD34BDE25E3AE0"/>
    <w:rsid w:val="00550919"/>
  </w:style>
  <w:style w:type="paragraph" w:customStyle="1" w:styleId="2A908330CCEA42AF95E1D6CA06A4C73F">
    <w:name w:val="2A908330CCEA42AF95E1D6CA06A4C73F"/>
    <w:rsid w:val="00550919"/>
  </w:style>
  <w:style w:type="paragraph" w:customStyle="1" w:styleId="43B676540019445F900FD6A5066AA634">
    <w:name w:val="43B676540019445F900FD6A5066AA634"/>
    <w:rsid w:val="00550919"/>
  </w:style>
  <w:style w:type="paragraph" w:customStyle="1" w:styleId="15B1C86581944B9A8AB0186D8E4E9BA8">
    <w:name w:val="15B1C86581944B9A8AB0186D8E4E9BA8"/>
    <w:rsid w:val="00550919"/>
  </w:style>
  <w:style w:type="paragraph" w:customStyle="1" w:styleId="42394DE41F584C8586BD80665A833D11">
    <w:name w:val="42394DE41F584C8586BD80665A833D11"/>
    <w:rsid w:val="00550919"/>
  </w:style>
  <w:style w:type="paragraph" w:customStyle="1" w:styleId="4C44606EDD9E4B8AB0EDA977E694C231">
    <w:name w:val="4C44606EDD9E4B8AB0EDA977E694C231"/>
    <w:rsid w:val="00550919"/>
  </w:style>
  <w:style w:type="paragraph" w:customStyle="1" w:styleId="F74351427AB74ED6BB30293C0643C9A6">
    <w:name w:val="F74351427AB74ED6BB30293C0643C9A6"/>
    <w:rsid w:val="00550919"/>
  </w:style>
  <w:style w:type="paragraph" w:customStyle="1" w:styleId="F57EB68D4B1A4A04BB1568470999B931">
    <w:name w:val="F57EB68D4B1A4A04BB1568470999B931"/>
    <w:rsid w:val="00550919"/>
  </w:style>
  <w:style w:type="paragraph" w:customStyle="1" w:styleId="FE00CBA2A0A3423D9DFC0334A0C0F178">
    <w:name w:val="FE00CBA2A0A3423D9DFC0334A0C0F178"/>
    <w:rsid w:val="00550919"/>
  </w:style>
  <w:style w:type="paragraph" w:customStyle="1" w:styleId="A701E8F68ECE4E3A80CB710CF251F656">
    <w:name w:val="A701E8F68ECE4E3A80CB710CF251F656"/>
    <w:rsid w:val="00550919"/>
  </w:style>
  <w:style w:type="paragraph" w:customStyle="1" w:styleId="1AB57CE383A541AF9CC07B6B8234B2F3">
    <w:name w:val="1AB57CE383A541AF9CC07B6B8234B2F3"/>
    <w:rsid w:val="00550919"/>
  </w:style>
  <w:style w:type="paragraph" w:customStyle="1" w:styleId="47ACA8BC5DE443F89A68931B2545C2F0">
    <w:name w:val="47ACA8BC5DE443F89A68931B2545C2F0"/>
    <w:rsid w:val="00550919"/>
  </w:style>
  <w:style w:type="paragraph" w:customStyle="1" w:styleId="8B8492308B7B42158522DD4D19DC2B68">
    <w:name w:val="8B8492308B7B42158522DD4D19DC2B68"/>
    <w:rsid w:val="00550919"/>
  </w:style>
  <w:style w:type="paragraph" w:customStyle="1" w:styleId="9E3C8D5BB8B4480FA6FC73E0AD573D78">
    <w:name w:val="9E3C8D5BB8B4480FA6FC73E0AD573D78"/>
    <w:rsid w:val="00550919"/>
  </w:style>
  <w:style w:type="paragraph" w:customStyle="1" w:styleId="8332E3768A864111B7C612507286FD9C">
    <w:name w:val="8332E3768A864111B7C612507286FD9C"/>
    <w:rsid w:val="00E16708"/>
  </w:style>
  <w:style w:type="paragraph" w:customStyle="1" w:styleId="0924A1290D4F4AD8A3C9E9A87A657F26">
    <w:name w:val="0924A1290D4F4AD8A3C9E9A87A657F26"/>
    <w:rsid w:val="00E16708"/>
  </w:style>
  <w:style w:type="paragraph" w:customStyle="1" w:styleId="6898DC118317434DAA36B58C4DA2126B">
    <w:name w:val="6898DC118317434DAA36B58C4DA2126B"/>
    <w:rsid w:val="00E16708"/>
  </w:style>
  <w:style w:type="paragraph" w:customStyle="1" w:styleId="A5236128206447DE90E52E97F57ED5F1">
    <w:name w:val="A5236128206447DE90E52E97F57ED5F1"/>
    <w:rsid w:val="00E16708"/>
  </w:style>
  <w:style w:type="paragraph" w:customStyle="1" w:styleId="DA73D5372BBE4620A4FCF1D94257B085">
    <w:name w:val="DA73D5372BBE4620A4FCF1D94257B085"/>
    <w:rsid w:val="00E16708"/>
  </w:style>
  <w:style w:type="paragraph" w:customStyle="1" w:styleId="6EEB2111FA584DAFAD46E49C554763EB">
    <w:name w:val="6EEB2111FA584DAFAD46E49C554763EB"/>
    <w:rsid w:val="00E16708"/>
  </w:style>
  <w:style w:type="paragraph" w:customStyle="1" w:styleId="07B19232303E4AC0B098DAB8B5E0FBEE">
    <w:name w:val="07B19232303E4AC0B098DAB8B5E0FBEE"/>
    <w:rsid w:val="00E16708"/>
  </w:style>
  <w:style w:type="paragraph" w:customStyle="1" w:styleId="8B6B7CE2140B4D3088CEF234B5EA34F6">
    <w:name w:val="8B6B7CE2140B4D3088CEF234B5EA34F6"/>
    <w:rsid w:val="00E16708"/>
  </w:style>
  <w:style w:type="paragraph" w:customStyle="1" w:styleId="C287EC24F8C149B29A8BF649E3170851">
    <w:name w:val="C287EC24F8C149B29A8BF649E3170851"/>
    <w:rsid w:val="00E16708"/>
  </w:style>
  <w:style w:type="paragraph" w:customStyle="1" w:styleId="17DE9BFB33D1403887F79BE7A447BF6D">
    <w:name w:val="17DE9BFB33D1403887F79BE7A447BF6D"/>
    <w:rsid w:val="00E16708"/>
  </w:style>
  <w:style w:type="paragraph" w:customStyle="1" w:styleId="2DF882CBF83D4EA8B95B27ADC4ED5AC2">
    <w:name w:val="2DF882CBF83D4EA8B95B27ADC4ED5AC2"/>
    <w:rsid w:val="00E16708"/>
  </w:style>
  <w:style w:type="paragraph" w:customStyle="1" w:styleId="8F32DF8DF45F4755A08D4835D61A5576">
    <w:name w:val="8F32DF8DF45F4755A08D4835D61A5576"/>
    <w:rsid w:val="00E16708"/>
  </w:style>
  <w:style w:type="paragraph" w:customStyle="1" w:styleId="7366EB9F7A2547CEBFFC4E88989CF672">
    <w:name w:val="7366EB9F7A2547CEBFFC4E88989CF672"/>
    <w:rsid w:val="00E16708"/>
  </w:style>
  <w:style w:type="paragraph" w:customStyle="1" w:styleId="E8DFD89848EC45B1995483FB7890F231">
    <w:name w:val="E8DFD89848EC45B1995483FB7890F231"/>
    <w:rsid w:val="00E16708"/>
  </w:style>
  <w:style w:type="paragraph" w:customStyle="1" w:styleId="C1DD5BC4DC374CC58B8C76824FEB8417">
    <w:name w:val="C1DD5BC4DC374CC58B8C76824FEB8417"/>
    <w:rsid w:val="00E16708"/>
  </w:style>
  <w:style w:type="paragraph" w:customStyle="1" w:styleId="5C3CBEB0ED8847B3ABA4BE67ECFA7CBC">
    <w:name w:val="5C3CBEB0ED8847B3ABA4BE67ECFA7CBC"/>
    <w:rsid w:val="00E16708"/>
  </w:style>
  <w:style w:type="paragraph" w:customStyle="1" w:styleId="F982F72DA1824F4F8C7C2FB5FFB843D8">
    <w:name w:val="F982F72DA1824F4F8C7C2FB5FFB843D8"/>
    <w:rsid w:val="00E16708"/>
  </w:style>
  <w:style w:type="paragraph" w:customStyle="1" w:styleId="DD1D722776334C1EBD2883737FC541CC">
    <w:name w:val="DD1D722776334C1EBD2883737FC541CC"/>
    <w:rsid w:val="00E16708"/>
  </w:style>
  <w:style w:type="paragraph" w:customStyle="1" w:styleId="5F4F7BB247D040849707167754500626">
    <w:name w:val="5F4F7BB247D040849707167754500626"/>
    <w:rsid w:val="00E16708"/>
  </w:style>
  <w:style w:type="paragraph" w:customStyle="1" w:styleId="B11FDE7192F24C45BDD1B9480F995F66">
    <w:name w:val="B11FDE7192F24C45BDD1B9480F995F66"/>
    <w:rsid w:val="00E16708"/>
  </w:style>
  <w:style w:type="paragraph" w:customStyle="1" w:styleId="D72649E9261B405C9E8685C42B242A23">
    <w:name w:val="D72649E9261B405C9E8685C42B242A23"/>
    <w:rsid w:val="00E16708"/>
  </w:style>
  <w:style w:type="paragraph" w:customStyle="1" w:styleId="90F914EBC94F4115B461617FBEC47BA3">
    <w:name w:val="90F914EBC94F4115B461617FBEC47BA3"/>
    <w:rsid w:val="00E16708"/>
  </w:style>
  <w:style w:type="paragraph" w:customStyle="1" w:styleId="064E9AB2BB5D4DF785F4D6D1EE18B3E6">
    <w:name w:val="064E9AB2BB5D4DF785F4D6D1EE18B3E6"/>
    <w:rsid w:val="00E16708"/>
  </w:style>
  <w:style w:type="paragraph" w:customStyle="1" w:styleId="3EDD259730274695959ACE4C1A932225">
    <w:name w:val="3EDD259730274695959ACE4C1A932225"/>
    <w:rsid w:val="00E16708"/>
  </w:style>
  <w:style w:type="paragraph" w:customStyle="1" w:styleId="EF0D4AA073474617B119B4533C35D431">
    <w:name w:val="EF0D4AA073474617B119B4533C35D431"/>
    <w:rsid w:val="00E16708"/>
  </w:style>
  <w:style w:type="paragraph" w:customStyle="1" w:styleId="EA5E5F964F2C40B985357CC9F68E0B66">
    <w:name w:val="EA5E5F964F2C40B985357CC9F68E0B66"/>
    <w:rsid w:val="00E16708"/>
  </w:style>
  <w:style w:type="paragraph" w:customStyle="1" w:styleId="C40FCC4B6D764EBC80C36713399FC3C8">
    <w:name w:val="C40FCC4B6D764EBC80C36713399FC3C8"/>
    <w:rsid w:val="00952157"/>
  </w:style>
  <w:style w:type="paragraph" w:customStyle="1" w:styleId="AC49605ED1004144BAE20C43C82219E5">
    <w:name w:val="AC49605ED1004144BAE20C43C82219E5"/>
    <w:rsid w:val="00952157"/>
  </w:style>
  <w:style w:type="paragraph" w:customStyle="1" w:styleId="9B4CB8EAE4A14FEEB7212C77C47AB8DA">
    <w:name w:val="9B4CB8EAE4A14FEEB7212C77C47AB8DA"/>
    <w:rsid w:val="00952157"/>
  </w:style>
  <w:style w:type="paragraph" w:customStyle="1" w:styleId="9614A2830F0F47BB950ACAD9813D8D32">
    <w:name w:val="9614A2830F0F47BB950ACAD9813D8D32"/>
    <w:rsid w:val="00952157"/>
  </w:style>
  <w:style w:type="paragraph" w:customStyle="1" w:styleId="A16624A4F8B74B51B02F868967ECB562">
    <w:name w:val="A16624A4F8B74B51B02F868967ECB562"/>
    <w:rsid w:val="00952157"/>
  </w:style>
  <w:style w:type="paragraph" w:customStyle="1" w:styleId="26ACFAE7197541B89DBF988325EF58E0">
    <w:name w:val="26ACFAE7197541B89DBF988325EF58E0"/>
    <w:rsid w:val="00952157"/>
  </w:style>
  <w:style w:type="paragraph" w:customStyle="1" w:styleId="638CB2135F93403DB7107F419E294962">
    <w:name w:val="638CB2135F93403DB7107F419E294962"/>
    <w:rsid w:val="00952157"/>
  </w:style>
  <w:style w:type="paragraph" w:customStyle="1" w:styleId="E64F861D26184A0FB9122D62D7D3C4A5">
    <w:name w:val="E64F861D26184A0FB9122D62D7D3C4A5"/>
    <w:rsid w:val="00952157"/>
  </w:style>
  <w:style w:type="paragraph" w:customStyle="1" w:styleId="0D92B285573D492FB64469064F3A13A5">
    <w:name w:val="0D92B285573D492FB64469064F3A13A5"/>
    <w:rsid w:val="00952157"/>
  </w:style>
  <w:style w:type="paragraph" w:customStyle="1" w:styleId="6890C32A2D464E0DAC3507CA01B2D4A3">
    <w:name w:val="6890C32A2D464E0DAC3507CA01B2D4A3"/>
    <w:rsid w:val="00952157"/>
  </w:style>
  <w:style w:type="paragraph" w:customStyle="1" w:styleId="BAEDA2B19D1947A99F5862C196B7907A">
    <w:name w:val="BAEDA2B19D1947A99F5862C196B7907A"/>
    <w:rsid w:val="00952157"/>
  </w:style>
  <w:style w:type="paragraph" w:customStyle="1" w:styleId="3040EE4C61664951A99DFDD9C1C617E6">
    <w:name w:val="3040EE4C61664951A99DFDD9C1C617E6"/>
    <w:rsid w:val="00952157"/>
  </w:style>
  <w:style w:type="paragraph" w:customStyle="1" w:styleId="6E4DA1C0B7DA4DF1A72FD29E7277A665">
    <w:name w:val="6E4DA1C0B7DA4DF1A72FD29E7277A665"/>
    <w:rsid w:val="00952157"/>
  </w:style>
  <w:style w:type="paragraph" w:customStyle="1" w:styleId="2E393E3ED33C40AB87D2D49CF8B89A7F">
    <w:name w:val="2E393E3ED33C40AB87D2D49CF8B89A7F"/>
    <w:rsid w:val="00952157"/>
  </w:style>
  <w:style w:type="paragraph" w:customStyle="1" w:styleId="38F27A9303AD4B28901BD48B1FE89F87">
    <w:name w:val="38F27A9303AD4B28901BD48B1FE89F87"/>
    <w:rsid w:val="00952157"/>
  </w:style>
  <w:style w:type="paragraph" w:customStyle="1" w:styleId="3F412D680EC44ACA975AA9BFD0FB7E40">
    <w:name w:val="3F412D680EC44ACA975AA9BFD0FB7E40"/>
    <w:rsid w:val="00952157"/>
  </w:style>
  <w:style w:type="paragraph" w:customStyle="1" w:styleId="FE7FA4F3CC1542C592F2B212A766DE05">
    <w:name w:val="FE7FA4F3CC1542C592F2B212A766DE05"/>
    <w:rsid w:val="00952157"/>
  </w:style>
  <w:style w:type="paragraph" w:customStyle="1" w:styleId="B83DF322348F4959992CB3BE3B0FEBEB">
    <w:name w:val="B83DF322348F4959992CB3BE3B0FEBEB"/>
    <w:rsid w:val="00952157"/>
  </w:style>
  <w:style w:type="paragraph" w:customStyle="1" w:styleId="8649A655121C46C3AF48E40EE623FAA7">
    <w:name w:val="8649A655121C46C3AF48E40EE623FAA7"/>
    <w:rsid w:val="00952157"/>
  </w:style>
  <w:style w:type="paragraph" w:customStyle="1" w:styleId="E945D15730E34B80BC08618AD4A62B11">
    <w:name w:val="E945D15730E34B80BC08618AD4A62B11"/>
    <w:rsid w:val="00952157"/>
  </w:style>
  <w:style w:type="paragraph" w:customStyle="1" w:styleId="EC2E16E187D3439AB30A76AF9C2F9CF2">
    <w:name w:val="EC2E16E187D3439AB30A76AF9C2F9CF2"/>
    <w:rsid w:val="00952157"/>
  </w:style>
  <w:style w:type="paragraph" w:customStyle="1" w:styleId="A74454B55ABD4022962E4C95A97FBD0B">
    <w:name w:val="A74454B55ABD4022962E4C95A97FBD0B"/>
    <w:rsid w:val="00952157"/>
  </w:style>
  <w:style w:type="paragraph" w:customStyle="1" w:styleId="9E2A1054DEBE4BDD920D399839A3BE39">
    <w:name w:val="9E2A1054DEBE4BDD920D399839A3BE39"/>
    <w:rsid w:val="00952157"/>
  </w:style>
  <w:style w:type="paragraph" w:customStyle="1" w:styleId="6FC70132CDDD4F8E9EB2DE2956DFD486">
    <w:name w:val="6FC70132CDDD4F8E9EB2DE2956DFD486"/>
    <w:rsid w:val="00952157"/>
  </w:style>
  <w:style w:type="paragraph" w:customStyle="1" w:styleId="98911433DF2F4D00B665B9239FAB7D39">
    <w:name w:val="98911433DF2F4D00B665B9239FAB7D39"/>
    <w:rsid w:val="00952157"/>
  </w:style>
  <w:style w:type="paragraph" w:customStyle="1" w:styleId="5789507997FB4430BDF72E39893B8362">
    <w:name w:val="5789507997FB4430BDF72E39893B8362"/>
    <w:rsid w:val="00952157"/>
  </w:style>
  <w:style w:type="paragraph" w:customStyle="1" w:styleId="0AA8DC9AD5A44C7C97A19442FE6AE905">
    <w:name w:val="0AA8DC9AD5A44C7C97A19442FE6AE905"/>
    <w:rsid w:val="00952157"/>
  </w:style>
  <w:style w:type="paragraph" w:customStyle="1" w:styleId="76B6E1FA90D24298BE214798CB1880B3">
    <w:name w:val="76B6E1FA90D24298BE214798CB1880B3"/>
    <w:rsid w:val="00952157"/>
  </w:style>
  <w:style w:type="paragraph" w:customStyle="1" w:styleId="6CD9E0537F3147E4A422D99F747215BB">
    <w:name w:val="6CD9E0537F3147E4A422D99F747215BB"/>
    <w:rsid w:val="00952157"/>
  </w:style>
  <w:style w:type="paragraph" w:customStyle="1" w:styleId="D2F3C947F32E4F2F8A64382FC3E8A215">
    <w:name w:val="D2F3C947F32E4F2F8A64382FC3E8A215"/>
    <w:rsid w:val="00952157"/>
  </w:style>
  <w:style w:type="paragraph" w:customStyle="1" w:styleId="171224461AA445229DF75D20D4A74346">
    <w:name w:val="171224461AA445229DF75D20D4A74346"/>
    <w:rsid w:val="00952157"/>
  </w:style>
  <w:style w:type="paragraph" w:customStyle="1" w:styleId="11BE9F2FA88345DE88E9DD09209CAAD7">
    <w:name w:val="11BE9F2FA88345DE88E9DD09209CAAD7"/>
    <w:rsid w:val="00952157"/>
  </w:style>
  <w:style w:type="paragraph" w:customStyle="1" w:styleId="9B6090649B234AA7A706747C31A5FDD1">
    <w:name w:val="9B6090649B234AA7A706747C31A5FDD1"/>
    <w:rsid w:val="00952157"/>
  </w:style>
  <w:style w:type="paragraph" w:customStyle="1" w:styleId="4086858D9CAD4DDEBC903BCD66E0536C">
    <w:name w:val="4086858D9CAD4DDEBC903BCD66E0536C"/>
    <w:rsid w:val="00952157"/>
  </w:style>
  <w:style w:type="paragraph" w:customStyle="1" w:styleId="946D9114A2154422924467379AE16669">
    <w:name w:val="946D9114A2154422924467379AE16669"/>
    <w:rsid w:val="00952157"/>
  </w:style>
  <w:style w:type="paragraph" w:customStyle="1" w:styleId="1138FFD74C464E70809EA4D713D5B03D">
    <w:name w:val="1138FFD74C464E70809EA4D713D5B03D"/>
    <w:rsid w:val="00952157"/>
  </w:style>
  <w:style w:type="paragraph" w:customStyle="1" w:styleId="FCF33287D7A146CFB70F882DA72C481A">
    <w:name w:val="FCF33287D7A146CFB70F882DA72C481A"/>
    <w:rsid w:val="00952157"/>
  </w:style>
  <w:style w:type="paragraph" w:customStyle="1" w:styleId="34309FB7F50944EE8B8AA8B423C81FBA">
    <w:name w:val="34309FB7F50944EE8B8AA8B423C81FBA"/>
    <w:rsid w:val="00952157"/>
  </w:style>
  <w:style w:type="paragraph" w:customStyle="1" w:styleId="2324FE49CFE942F1AD4012018CB0F2DD">
    <w:name w:val="2324FE49CFE942F1AD4012018CB0F2DD"/>
    <w:rsid w:val="00952157"/>
  </w:style>
  <w:style w:type="paragraph" w:customStyle="1" w:styleId="A27736EB6A6E4D089604082AC9E87D86">
    <w:name w:val="A27736EB6A6E4D089604082AC9E87D86"/>
    <w:rsid w:val="00952157"/>
  </w:style>
  <w:style w:type="paragraph" w:customStyle="1" w:styleId="D4A37F2C60CF4ACD96E2D593F26AF04B">
    <w:name w:val="D4A37F2C60CF4ACD96E2D593F26AF04B"/>
    <w:rsid w:val="00952157"/>
  </w:style>
  <w:style w:type="paragraph" w:customStyle="1" w:styleId="6B559F24CF1648BFBE9547B54F0517E2">
    <w:name w:val="6B559F24CF1648BFBE9547B54F0517E2"/>
    <w:rsid w:val="00952157"/>
  </w:style>
  <w:style w:type="paragraph" w:customStyle="1" w:styleId="4D58D90AB1B04E66A723DB5039CEAFF8">
    <w:name w:val="4D58D90AB1B04E66A723DB5039CEAFF8"/>
    <w:rsid w:val="00952157"/>
  </w:style>
  <w:style w:type="paragraph" w:customStyle="1" w:styleId="D313DC24504F48FC9490EB34A7404ACE">
    <w:name w:val="D313DC24504F48FC9490EB34A7404ACE"/>
    <w:rsid w:val="00952157"/>
  </w:style>
  <w:style w:type="paragraph" w:customStyle="1" w:styleId="C8D2A53829E74DC4B874DCED4B0DF6C6">
    <w:name w:val="C8D2A53829E74DC4B874DCED4B0DF6C6"/>
    <w:rsid w:val="00952157"/>
  </w:style>
  <w:style w:type="paragraph" w:customStyle="1" w:styleId="0ECE96BD86234EB597CC9E7005E41679">
    <w:name w:val="0ECE96BD86234EB597CC9E7005E41679"/>
    <w:rsid w:val="00952157"/>
  </w:style>
  <w:style w:type="paragraph" w:customStyle="1" w:styleId="8B9FC2B448E64FB9BE050077139C06F4">
    <w:name w:val="8B9FC2B448E64FB9BE050077139C06F4"/>
    <w:rsid w:val="00952157"/>
  </w:style>
  <w:style w:type="paragraph" w:customStyle="1" w:styleId="AEBADCBDF9C0416FA2EC8914895D0CF7">
    <w:name w:val="AEBADCBDF9C0416FA2EC8914895D0CF7"/>
    <w:rsid w:val="00952157"/>
  </w:style>
  <w:style w:type="paragraph" w:customStyle="1" w:styleId="3D5FB5389E1643128B75ABB9C90B2BD5">
    <w:name w:val="3D5FB5389E1643128B75ABB9C90B2BD5"/>
    <w:rsid w:val="00952157"/>
  </w:style>
  <w:style w:type="paragraph" w:customStyle="1" w:styleId="4F0C758F4ACF45748443125B724BC7CE">
    <w:name w:val="4F0C758F4ACF45748443125B724BC7CE"/>
    <w:rsid w:val="00952157"/>
  </w:style>
  <w:style w:type="paragraph" w:customStyle="1" w:styleId="B3F758BD5529446D94922B4C2BAA5599">
    <w:name w:val="B3F758BD5529446D94922B4C2BAA5599"/>
    <w:rsid w:val="00952157"/>
  </w:style>
  <w:style w:type="paragraph" w:customStyle="1" w:styleId="4B5CF5C17F504EFAAA24EAB86B262E67">
    <w:name w:val="4B5CF5C17F504EFAAA24EAB86B262E67"/>
    <w:rsid w:val="00952157"/>
  </w:style>
  <w:style w:type="paragraph" w:customStyle="1" w:styleId="7DD8698C1DA34C82B285B135E949FA99">
    <w:name w:val="7DD8698C1DA34C82B285B135E949FA99"/>
    <w:rsid w:val="00952157"/>
  </w:style>
  <w:style w:type="paragraph" w:customStyle="1" w:styleId="7AA43D4C482A40DAA694CAA3BCD4ED4E">
    <w:name w:val="7AA43D4C482A40DAA694CAA3BCD4ED4E"/>
    <w:rsid w:val="00952157"/>
  </w:style>
  <w:style w:type="paragraph" w:customStyle="1" w:styleId="DF046AC0548D4D9188F979689F905338">
    <w:name w:val="DF046AC0548D4D9188F979689F905338"/>
    <w:rsid w:val="00952157"/>
  </w:style>
  <w:style w:type="paragraph" w:customStyle="1" w:styleId="69C14261F9BC4E479FA25D59D2F1E451">
    <w:name w:val="69C14261F9BC4E479FA25D59D2F1E451"/>
    <w:rsid w:val="00952157"/>
  </w:style>
  <w:style w:type="paragraph" w:customStyle="1" w:styleId="CE9BD77E51B34738A0BE1BEDB6AEF2DE">
    <w:name w:val="CE9BD77E51B34738A0BE1BEDB6AEF2DE"/>
    <w:rsid w:val="00952157"/>
  </w:style>
  <w:style w:type="paragraph" w:customStyle="1" w:styleId="77285DE3B40C4FC4ADDCA70DE7450CF9">
    <w:name w:val="77285DE3B40C4FC4ADDCA70DE7450CF9"/>
    <w:rsid w:val="00952157"/>
  </w:style>
  <w:style w:type="paragraph" w:customStyle="1" w:styleId="83E5392921E44F1EBAF439BA38857921">
    <w:name w:val="83E5392921E44F1EBAF439BA38857921"/>
    <w:rsid w:val="00952157"/>
  </w:style>
  <w:style w:type="paragraph" w:customStyle="1" w:styleId="1137CF268C4E41E296EABDF6C5A8855C">
    <w:name w:val="1137CF268C4E41E296EABDF6C5A8855C"/>
    <w:rsid w:val="00952157"/>
  </w:style>
  <w:style w:type="paragraph" w:customStyle="1" w:styleId="3CBD997DF5DA446D8388C80736F44113">
    <w:name w:val="3CBD997DF5DA446D8388C80736F44113"/>
    <w:rsid w:val="00952157"/>
  </w:style>
  <w:style w:type="paragraph" w:customStyle="1" w:styleId="31A553686C8541EFAD3C03C0F3867283">
    <w:name w:val="31A553686C8541EFAD3C03C0F3867283"/>
    <w:rsid w:val="00952157"/>
  </w:style>
  <w:style w:type="paragraph" w:customStyle="1" w:styleId="36340DEA8ECD4DA8885C115E8A675581">
    <w:name w:val="36340DEA8ECD4DA8885C115E8A675581"/>
    <w:rsid w:val="00952157"/>
  </w:style>
  <w:style w:type="paragraph" w:customStyle="1" w:styleId="55BD2A7CCCD84B38B9A0D607A3E500D5">
    <w:name w:val="55BD2A7CCCD84B38B9A0D607A3E500D5"/>
    <w:rsid w:val="00952157"/>
  </w:style>
  <w:style w:type="paragraph" w:customStyle="1" w:styleId="3BB0A5FBCE18419EBC43509027E25B17">
    <w:name w:val="3BB0A5FBCE18419EBC43509027E25B17"/>
    <w:rsid w:val="00952157"/>
  </w:style>
  <w:style w:type="paragraph" w:customStyle="1" w:styleId="FBD2DA54923E4A59931E3533C6DB38C2">
    <w:name w:val="FBD2DA54923E4A59931E3533C6DB38C2"/>
    <w:rsid w:val="00952157"/>
  </w:style>
  <w:style w:type="paragraph" w:customStyle="1" w:styleId="3B24876047A04C5193AC79A4A7CC12D5">
    <w:name w:val="3B24876047A04C5193AC79A4A7CC12D5"/>
    <w:rsid w:val="00952157"/>
  </w:style>
  <w:style w:type="paragraph" w:customStyle="1" w:styleId="4209D1D3BDCD4A5DB7FAFEFA77B619DE">
    <w:name w:val="4209D1D3BDCD4A5DB7FAFEFA77B619DE"/>
    <w:rsid w:val="00952157"/>
  </w:style>
  <w:style w:type="paragraph" w:customStyle="1" w:styleId="6EEB2A20B91945DDBAE551526ACF9141">
    <w:name w:val="6EEB2A20B91945DDBAE551526ACF9141"/>
    <w:rsid w:val="00952157"/>
  </w:style>
  <w:style w:type="paragraph" w:customStyle="1" w:styleId="821309863CA54D48B1D9EB659539EDEE">
    <w:name w:val="821309863CA54D48B1D9EB659539EDEE"/>
    <w:rsid w:val="00952157"/>
  </w:style>
  <w:style w:type="paragraph" w:customStyle="1" w:styleId="9C35F9A805CA4669BCDD78F445372932">
    <w:name w:val="9C35F9A805CA4669BCDD78F445372932"/>
    <w:rsid w:val="00952157"/>
  </w:style>
  <w:style w:type="paragraph" w:customStyle="1" w:styleId="0F9F9CE9812449AA9506F70A4B13481E">
    <w:name w:val="0F9F9CE9812449AA9506F70A4B13481E"/>
    <w:rsid w:val="00952157"/>
  </w:style>
  <w:style w:type="paragraph" w:customStyle="1" w:styleId="463931B9DB0A4FA8B4274000853EEE7E">
    <w:name w:val="463931B9DB0A4FA8B4274000853EEE7E"/>
    <w:rsid w:val="00952157"/>
  </w:style>
  <w:style w:type="paragraph" w:customStyle="1" w:styleId="DFE5E602854E48B5BFC8DFBD98538EEE">
    <w:name w:val="DFE5E602854E48B5BFC8DFBD98538EEE"/>
    <w:rsid w:val="00952157"/>
  </w:style>
  <w:style w:type="paragraph" w:customStyle="1" w:styleId="50826562C927406BBA25D4CFB3372D7A">
    <w:name w:val="50826562C927406BBA25D4CFB3372D7A"/>
    <w:rsid w:val="00952157"/>
  </w:style>
  <w:style w:type="paragraph" w:customStyle="1" w:styleId="539012C5D2704881AFD48177E9CEF42F">
    <w:name w:val="539012C5D2704881AFD48177E9CEF42F"/>
    <w:rsid w:val="00952157"/>
  </w:style>
  <w:style w:type="paragraph" w:customStyle="1" w:styleId="F2E5BB2395974C59AFF2A264C67DD2E4">
    <w:name w:val="F2E5BB2395974C59AFF2A264C67DD2E4"/>
    <w:rsid w:val="00952157"/>
  </w:style>
  <w:style w:type="paragraph" w:customStyle="1" w:styleId="0A1F312A317B497CA8B45666CB55EEAF">
    <w:name w:val="0A1F312A317B497CA8B45666CB55EEAF"/>
    <w:rsid w:val="00952157"/>
  </w:style>
  <w:style w:type="paragraph" w:customStyle="1" w:styleId="E6B5052165FB41DE88360E641BB73F3F">
    <w:name w:val="E6B5052165FB41DE88360E641BB73F3F"/>
    <w:rsid w:val="00952157"/>
  </w:style>
  <w:style w:type="paragraph" w:customStyle="1" w:styleId="7C12F147C55C419A9DCB9F4FBE389FCD">
    <w:name w:val="7C12F147C55C419A9DCB9F4FBE389FCD"/>
    <w:rsid w:val="00952157"/>
  </w:style>
  <w:style w:type="paragraph" w:customStyle="1" w:styleId="0CF3BEAC079B476F87B29506B33590F4">
    <w:name w:val="0CF3BEAC079B476F87B29506B33590F4"/>
    <w:rsid w:val="00952157"/>
  </w:style>
  <w:style w:type="paragraph" w:customStyle="1" w:styleId="0398D26862374004A35A87A4193D8397">
    <w:name w:val="0398D26862374004A35A87A4193D8397"/>
    <w:rsid w:val="00952157"/>
  </w:style>
  <w:style w:type="paragraph" w:customStyle="1" w:styleId="8ABF622BF63E475ABA3BAF4297171D27">
    <w:name w:val="8ABF622BF63E475ABA3BAF4297171D27"/>
    <w:rsid w:val="00952157"/>
  </w:style>
  <w:style w:type="paragraph" w:customStyle="1" w:styleId="199A3141D37C4D4389A1025F4E6B7F25">
    <w:name w:val="199A3141D37C4D4389A1025F4E6B7F25"/>
    <w:rsid w:val="00952157"/>
  </w:style>
  <w:style w:type="paragraph" w:customStyle="1" w:styleId="32FC785120A440EF92253DE109CA4E53">
    <w:name w:val="32FC785120A440EF92253DE109CA4E53"/>
    <w:rsid w:val="00952157"/>
  </w:style>
  <w:style w:type="paragraph" w:customStyle="1" w:styleId="5148B52AE5D0480B8A2A6E078AC4BC76">
    <w:name w:val="5148B52AE5D0480B8A2A6E078AC4BC76"/>
    <w:rsid w:val="00952157"/>
  </w:style>
  <w:style w:type="paragraph" w:customStyle="1" w:styleId="6D2AC5C86A4947E5B285B7B6D8A52B20">
    <w:name w:val="6D2AC5C86A4947E5B285B7B6D8A52B20"/>
    <w:rsid w:val="00952157"/>
  </w:style>
  <w:style w:type="paragraph" w:customStyle="1" w:styleId="4DD8C7DFA94F45E9AD25F736CDEA69B1">
    <w:name w:val="4DD8C7DFA94F45E9AD25F736CDEA69B1"/>
    <w:rsid w:val="00952157"/>
  </w:style>
  <w:style w:type="paragraph" w:customStyle="1" w:styleId="4E064B8739BC413982A4E23EED6A0616">
    <w:name w:val="4E064B8739BC413982A4E23EED6A0616"/>
    <w:rsid w:val="00952157"/>
  </w:style>
  <w:style w:type="paragraph" w:customStyle="1" w:styleId="6FDD1A7867434CFBB72F41FDED99649D">
    <w:name w:val="6FDD1A7867434CFBB72F41FDED99649D"/>
    <w:rsid w:val="00952157"/>
  </w:style>
  <w:style w:type="paragraph" w:customStyle="1" w:styleId="23670A631C99423491766ADC0A5B5E8E">
    <w:name w:val="23670A631C99423491766ADC0A5B5E8E"/>
    <w:rsid w:val="00952157"/>
  </w:style>
  <w:style w:type="paragraph" w:customStyle="1" w:styleId="8D6E01F64D704BB8A05E35141D108949">
    <w:name w:val="8D6E01F64D704BB8A05E35141D108949"/>
    <w:rsid w:val="00952157"/>
  </w:style>
  <w:style w:type="paragraph" w:customStyle="1" w:styleId="8FBC00D0DD5649859387FB1456A54C55">
    <w:name w:val="8FBC00D0DD5649859387FB1456A54C55"/>
    <w:rsid w:val="00952157"/>
  </w:style>
  <w:style w:type="paragraph" w:customStyle="1" w:styleId="DEC5A0E209DD4C6D8FE9EDC3D2716A3E">
    <w:name w:val="DEC5A0E209DD4C6D8FE9EDC3D2716A3E"/>
    <w:rsid w:val="00952157"/>
  </w:style>
  <w:style w:type="paragraph" w:customStyle="1" w:styleId="8979087869B74CBC927B0C66A9B87C2D">
    <w:name w:val="8979087869B74CBC927B0C66A9B87C2D"/>
    <w:rsid w:val="00952157"/>
  </w:style>
  <w:style w:type="paragraph" w:customStyle="1" w:styleId="C372396B898946C79318495D26C6D31E">
    <w:name w:val="C372396B898946C79318495D26C6D31E"/>
    <w:rsid w:val="00952157"/>
  </w:style>
  <w:style w:type="paragraph" w:customStyle="1" w:styleId="E0312EA58B744122A63DB0FF965C90DB">
    <w:name w:val="E0312EA58B744122A63DB0FF965C90DB"/>
    <w:rsid w:val="00952157"/>
  </w:style>
  <w:style w:type="paragraph" w:customStyle="1" w:styleId="B1F509C2E49A48C68DD0BBAB5858495C">
    <w:name w:val="B1F509C2E49A48C68DD0BBAB5858495C"/>
    <w:rsid w:val="00952157"/>
  </w:style>
  <w:style w:type="paragraph" w:customStyle="1" w:styleId="205815549EE54158B64CFE6FABB27D9A">
    <w:name w:val="205815549EE54158B64CFE6FABB27D9A"/>
    <w:rsid w:val="00952157"/>
  </w:style>
  <w:style w:type="paragraph" w:customStyle="1" w:styleId="5089853D6CF14D2CAA4B1F5D9895D5CF">
    <w:name w:val="5089853D6CF14D2CAA4B1F5D9895D5CF"/>
    <w:rsid w:val="00952157"/>
  </w:style>
  <w:style w:type="paragraph" w:customStyle="1" w:styleId="C1E47B6054F340EA97D1F498AE90D06D">
    <w:name w:val="C1E47B6054F340EA97D1F498AE90D06D"/>
    <w:rsid w:val="00952157"/>
  </w:style>
  <w:style w:type="paragraph" w:customStyle="1" w:styleId="39127B6A45374CE8B1164E432ECDDB75">
    <w:name w:val="39127B6A45374CE8B1164E432ECDDB75"/>
    <w:rsid w:val="00952157"/>
  </w:style>
  <w:style w:type="paragraph" w:customStyle="1" w:styleId="F35B4FF27C3F451DAB9BB75A68916AB6">
    <w:name w:val="F35B4FF27C3F451DAB9BB75A68916AB6"/>
    <w:rsid w:val="00952157"/>
  </w:style>
  <w:style w:type="paragraph" w:customStyle="1" w:styleId="809608171F034EB49A1CCE1D4513F2E2">
    <w:name w:val="809608171F034EB49A1CCE1D4513F2E2"/>
    <w:rsid w:val="00952157"/>
  </w:style>
  <w:style w:type="paragraph" w:customStyle="1" w:styleId="D63660534D9C481EA1C215EF725CC0C7">
    <w:name w:val="D63660534D9C481EA1C215EF725CC0C7"/>
    <w:rsid w:val="00952157"/>
  </w:style>
  <w:style w:type="paragraph" w:customStyle="1" w:styleId="68A6E5C992C441E2A293D21B33686A29">
    <w:name w:val="68A6E5C992C441E2A293D21B33686A29"/>
    <w:rsid w:val="00952157"/>
  </w:style>
  <w:style w:type="paragraph" w:customStyle="1" w:styleId="F177439DB9E34B38A57A94B9417AB285">
    <w:name w:val="F177439DB9E34B38A57A94B9417AB285"/>
    <w:rsid w:val="00952157"/>
  </w:style>
  <w:style w:type="paragraph" w:customStyle="1" w:styleId="C823CDECF6154C74AE827D9AD1F80EAF">
    <w:name w:val="C823CDECF6154C74AE827D9AD1F80EAF"/>
    <w:rsid w:val="00952157"/>
  </w:style>
  <w:style w:type="paragraph" w:customStyle="1" w:styleId="14CAA6F4BEA94ED0B556D9680E2BEDD3">
    <w:name w:val="14CAA6F4BEA94ED0B556D9680E2BEDD3"/>
    <w:rsid w:val="00952157"/>
  </w:style>
  <w:style w:type="paragraph" w:customStyle="1" w:styleId="DADF7B2679864F77B9786A65C1160226">
    <w:name w:val="DADF7B2679864F77B9786A65C1160226"/>
    <w:rsid w:val="00952157"/>
  </w:style>
  <w:style w:type="paragraph" w:customStyle="1" w:styleId="7445ED8A32A648868884CC5656D40A01">
    <w:name w:val="7445ED8A32A648868884CC5656D40A01"/>
    <w:rsid w:val="00952157"/>
  </w:style>
  <w:style w:type="paragraph" w:customStyle="1" w:styleId="75C205E356554106978E1129B0D55BE2">
    <w:name w:val="75C205E356554106978E1129B0D55BE2"/>
    <w:rsid w:val="00952157"/>
  </w:style>
  <w:style w:type="paragraph" w:customStyle="1" w:styleId="0AD772FFDA7D42FBB103639161D73B6F">
    <w:name w:val="0AD772FFDA7D42FBB103639161D73B6F"/>
    <w:rsid w:val="00952157"/>
  </w:style>
  <w:style w:type="paragraph" w:customStyle="1" w:styleId="4AA6E43635F24157BF5E6515CA626E48">
    <w:name w:val="4AA6E43635F24157BF5E6515CA626E48"/>
    <w:rsid w:val="00952157"/>
  </w:style>
  <w:style w:type="paragraph" w:customStyle="1" w:styleId="EC057C686AD34004B9B750E97BA32D18">
    <w:name w:val="EC057C686AD34004B9B750E97BA32D18"/>
    <w:rsid w:val="00952157"/>
  </w:style>
  <w:style w:type="paragraph" w:customStyle="1" w:styleId="1E24AD1244CA4F0BA2FABFA1F4D71199">
    <w:name w:val="1E24AD1244CA4F0BA2FABFA1F4D71199"/>
    <w:rsid w:val="00952157"/>
  </w:style>
  <w:style w:type="paragraph" w:customStyle="1" w:styleId="F608D1767F9E4FA48C97BBA07B182966">
    <w:name w:val="F608D1767F9E4FA48C97BBA07B182966"/>
    <w:rsid w:val="00952157"/>
  </w:style>
  <w:style w:type="paragraph" w:customStyle="1" w:styleId="082A328C4DB3418BB0CEDD8A8AE10DA5">
    <w:name w:val="082A328C4DB3418BB0CEDD8A8AE10DA5"/>
    <w:rsid w:val="00952157"/>
  </w:style>
  <w:style w:type="paragraph" w:customStyle="1" w:styleId="C5B3E592E4E0496EAEA0CA79A2B2B414">
    <w:name w:val="C5B3E592E4E0496EAEA0CA79A2B2B414"/>
    <w:rsid w:val="00952157"/>
  </w:style>
  <w:style w:type="paragraph" w:customStyle="1" w:styleId="4D1F39162C2A489C9A26846E45B67B9E">
    <w:name w:val="4D1F39162C2A489C9A26846E45B67B9E"/>
    <w:rsid w:val="00952157"/>
  </w:style>
  <w:style w:type="paragraph" w:customStyle="1" w:styleId="6586C44F1FF54A62B99A8D72A4ED39A8">
    <w:name w:val="6586C44F1FF54A62B99A8D72A4ED39A8"/>
    <w:rsid w:val="00952157"/>
  </w:style>
  <w:style w:type="paragraph" w:customStyle="1" w:styleId="8B6B5C1812D04BF9BFF01A8FDCB04256">
    <w:name w:val="8B6B5C1812D04BF9BFF01A8FDCB04256"/>
    <w:rsid w:val="00952157"/>
  </w:style>
  <w:style w:type="paragraph" w:customStyle="1" w:styleId="FB88CA66E7944BC8A4C351F843C946C5">
    <w:name w:val="FB88CA66E7944BC8A4C351F843C946C5"/>
    <w:rsid w:val="00952157"/>
  </w:style>
  <w:style w:type="paragraph" w:customStyle="1" w:styleId="B8E5BA69E6DA447EB57630851784597D">
    <w:name w:val="B8E5BA69E6DA447EB57630851784597D"/>
    <w:rsid w:val="00952157"/>
  </w:style>
  <w:style w:type="paragraph" w:customStyle="1" w:styleId="0113B4DF94F5489A991AA6D43BFEB719">
    <w:name w:val="0113B4DF94F5489A991AA6D43BFEB719"/>
    <w:rsid w:val="00952157"/>
  </w:style>
  <w:style w:type="paragraph" w:customStyle="1" w:styleId="91861735D23F4461BE6E97DB8E50F9B4">
    <w:name w:val="91861735D23F4461BE6E97DB8E50F9B4"/>
    <w:rsid w:val="00952157"/>
  </w:style>
  <w:style w:type="paragraph" w:customStyle="1" w:styleId="789ECFC548454DB583D71C3A97F6ECA6">
    <w:name w:val="789ECFC548454DB583D71C3A97F6ECA6"/>
    <w:rsid w:val="00952157"/>
  </w:style>
  <w:style w:type="paragraph" w:customStyle="1" w:styleId="B6832F9D97A14CEDAC2DA5A976290372">
    <w:name w:val="B6832F9D97A14CEDAC2DA5A976290372"/>
    <w:rsid w:val="00952157"/>
  </w:style>
  <w:style w:type="paragraph" w:customStyle="1" w:styleId="A623F825C4284E82B6B99CBB7E0391CD">
    <w:name w:val="A623F825C4284E82B6B99CBB7E0391CD"/>
    <w:rsid w:val="00952157"/>
  </w:style>
  <w:style w:type="paragraph" w:customStyle="1" w:styleId="57B3252624144968A4B661ADF72FB0AD">
    <w:name w:val="57B3252624144968A4B661ADF72FB0AD"/>
    <w:rsid w:val="00952157"/>
  </w:style>
  <w:style w:type="paragraph" w:customStyle="1" w:styleId="BE669DE4D20645E484BBA204DADFED81">
    <w:name w:val="BE669DE4D20645E484BBA204DADFED81"/>
    <w:rsid w:val="00952157"/>
  </w:style>
  <w:style w:type="paragraph" w:customStyle="1" w:styleId="F5B2243284334125BD8398F61FF28E1F">
    <w:name w:val="F5B2243284334125BD8398F61FF28E1F"/>
    <w:rsid w:val="00952157"/>
  </w:style>
  <w:style w:type="paragraph" w:customStyle="1" w:styleId="4960CE277B1946D2BF3E044087BE953F">
    <w:name w:val="4960CE277B1946D2BF3E044087BE953F"/>
    <w:rsid w:val="00952157"/>
  </w:style>
  <w:style w:type="paragraph" w:customStyle="1" w:styleId="C29F59A412C54F648788B15BEFDA2E93">
    <w:name w:val="C29F59A412C54F648788B15BEFDA2E93"/>
    <w:rsid w:val="00952157"/>
  </w:style>
  <w:style w:type="paragraph" w:customStyle="1" w:styleId="0BA4A86D2EC24FDEB7C929846B979A23">
    <w:name w:val="0BA4A86D2EC24FDEB7C929846B979A23"/>
    <w:rsid w:val="00952157"/>
  </w:style>
  <w:style w:type="paragraph" w:customStyle="1" w:styleId="5BF3394F856C4B459EFCF1F5343AC743">
    <w:name w:val="5BF3394F856C4B459EFCF1F5343AC743"/>
    <w:rsid w:val="00952157"/>
  </w:style>
  <w:style w:type="paragraph" w:customStyle="1" w:styleId="BDFD10FE18BE445FB067D63FFD17F6E4">
    <w:name w:val="BDFD10FE18BE445FB067D63FFD17F6E4"/>
    <w:rsid w:val="00952157"/>
  </w:style>
  <w:style w:type="paragraph" w:customStyle="1" w:styleId="2F8FC8285AC542E8894AC8337462A97E">
    <w:name w:val="2F8FC8285AC542E8894AC8337462A97E"/>
    <w:rsid w:val="00952157"/>
  </w:style>
  <w:style w:type="paragraph" w:customStyle="1" w:styleId="9707FE176EDB4DE48372D1F09E117D68">
    <w:name w:val="9707FE176EDB4DE48372D1F09E117D68"/>
    <w:rsid w:val="00952157"/>
  </w:style>
  <w:style w:type="paragraph" w:customStyle="1" w:styleId="DCFE0163989640B6872B83F7B6AFB79C">
    <w:name w:val="DCFE0163989640B6872B83F7B6AFB79C"/>
    <w:rsid w:val="00952157"/>
  </w:style>
  <w:style w:type="paragraph" w:customStyle="1" w:styleId="BAD9302468924FB7B09C511626A68C1B">
    <w:name w:val="BAD9302468924FB7B09C511626A68C1B"/>
    <w:rsid w:val="00952157"/>
  </w:style>
  <w:style w:type="paragraph" w:customStyle="1" w:styleId="8719EBD6D2A042E2A50B09068AC33FD5">
    <w:name w:val="8719EBD6D2A042E2A50B09068AC33FD5"/>
    <w:rsid w:val="00952157"/>
  </w:style>
  <w:style w:type="paragraph" w:customStyle="1" w:styleId="7324ED60ABED401F904853636DABA755">
    <w:name w:val="7324ED60ABED401F904853636DABA755"/>
    <w:rsid w:val="00952157"/>
  </w:style>
  <w:style w:type="paragraph" w:customStyle="1" w:styleId="64A5D09E154C47EF9E8CB3E7A46E7FB8">
    <w:name w:val="64A5D09E154C47EF9E8CB3E7A46E7FB8"/>
    <w:rsid w:val="00952157"/>
  </w:style>
  <w:style w:type="paragraph" w:customStyle="1" w:styleId="607FF8D637F946ABB5EC34553C1641F3">
    <w:name w:val="607FF8D637F946ABB5EC34553C1641F3"/>
    <w:rsid w:val="00952157"/>
  </w:style>
  <w:style w:type="paragraph" w:customStyle="1" w:styleId="B7F89E9B62454A4DB908F27BA28F1846">
    <w:name w:val="B7F89E9B62454A4DB908F27BA28F1846"/>
    <w:rsid w:val="00952157"/>
  </w:style>
  <w:style w:type="paragraph" w:customStyle="1" w:styleId="458301D9EF154077A99598E0ECBE6D86">
    <w:name w:val="458301D9EF154077A99598E0ECBE6D86"/>
    <w:rsid w:val="00952157"/>
  </w:style>
  <w:style w:type="paragraph" w:customStyle="1" w:styleId="229A99527C5B47BBB6D71ACA41D01898">
    <w:name w:val="229A99527C5B47BBB6D71ACA41D01898"/>
    <w:rsid w:val="00952157"/>
  </w:style>
  <w:style w:type="paragraph" w:customStyle="1" w:styleId="28D06B3BA80147BC8BC5E0B052B02392">
    <w:name w:val="28D06B3BA80147BC8BC5E0B052B02392"/>
    <w:rsid w:val="00952157"/>
  </w:style>
  <w:style w:type="paragraph" w:customStyle="1" w:styleId="9EC9E54E532843E38B341E6BF1843CBD">
    <w:name w:val="9EC9E54E532843E38B341E6BF1843CBD"/>
    <w:rsid w:val="00952157"/>
  </w:style>
  <w:style w:type="paragraph" w:customStyle="1" w:styleId="3FBD179468854E2790B1EEAFDDF95C1C">
    <w:name w:val="3FBD179468854E2790B1EEAFDDF95C1C"/>
    <w:rsid w:val="00952157"/>
  </w:style>
  <w:style w:type="paragraph" w:customStyle="1" w:styleId="95E0F074727C4FAABB6A950DE595B193">
    <w:name w:val="95E0F074727C4FAABB6A950DE595B193"/>
    <w:rsid w:val="00952157"/>
  </w:style>
  <w:style w:type="paragraph" w:customStyle="1" w:styleId="D75AFDEAE13B482592BE33D621437240">
    <w:name w:val="D75AFDEAE13B482592BE33D621437240"/>
    <w:rsid w:val="00952157"/>
  </w:style>
  <w:style w:type="paragraph" w:customStyle="1" w:styleId="A93982C63FB4413BAC77A9164AC66996">
    <w:name w:val="A93982C63FB4413BAC77A9164AC66996"/>
    <w:rsid w:val="00952157"/>
  </w:style>
  <w:style w:type="paragraph" w:customStyle="1" w:styleId="0D7CA424C05740299A06DA4BAA035575">
    <w:name w:val="0D7CA424C05740299A06DA4BAA035575"/>
    <w:rsid w:val="00952157"/>
  </w:style>
  <w:style w:type="paragraph" w:customStyle="1" w:styleId="685AD1FB99354383B77A17669E9A7BB0">
    <w:name w:val="685AD1FB99354383B77A17669E9A7BB0"/>
    <w:rsid w:val="00952157"/>
  </w:style>
  <w:style w:type="paragraph" w:customStyle="1" w:styleId="D034D5032A4E4E7F8484B5247E9A1803">
    <w:name w:val="D034D5032A4E4E7F8484B5247E9A1803"/>
    <w:rsid w:val="00952157"/>
  </w:style>
  <w:style w:type="paragraph" w:customStyle="1" w:styleId="F5ADB5A5CF4C47DFA623EDEC60906D43">
    <w:name w:val="F5ADB5A5CF4C47DFA623EDEC60906D43"/>
    <w:rsid w:val="00952157"/>
  </w:style>
  <w:style w:type="paragraph" w:customStyle="1" w:styleId="C4AB8A936666408A9C52A42B94C863B6">
    <w:name w:val="C4AB8A936666408A9C52A42B94C863B6"/>
    <w:rsid w:val="00952157"/>
  </w:style>
  <w:style w:type="paragraph" w:customStyle="1" w:styleId="1608D31A263242079D07E7F1ECFC6195">
    <w:name w:val="1608D31A263242079D07E7F1ECFC6195"/>
    <w:rsid w:val="00952157"/>
  </w:style>
  <w:style w:type="paragraph" w:customStyle="1" w:styleId="D210375F15514A8AA5EAA51C3CF00A19">
    <w:name w:val="D210375F15514A8AA5EAA51C3CF00A19"/>
    <w:rsid w:val="00952157"/>
  </w:style>
  <w:style w:type="paragraph" w:customStyle="1" w:styleId="379ED1F3657F42CE941F95BEE6C4D83C">
    <w:name w:val="379ED1F3657F42CE941F95BEE6C4D83C"/>
    <w:rsid w:val="00952157"/>
  </w:style>
  <w:style w:type="paragraph" w:customStyle="1" w:styleId="32DA29C84B36488DA0DA370559C8E066">
    <w:name w:val="32DA29C84B36488DA0DA370559C8E066"/>
    <w:rsid w:val="00952157"/>
  </w:style>
  <w:style w:type="paragraph" w:customStyle="1" w:styleId="AD616131F3B24AD7946BE790DD34924C">
    <w:name w:val="AD616131F3B24AD7946BE790DD34924C"/>
    <w:rsid w:val="00952157"/>
  </w:style>
  <w:style w:type="paragraph" w:customStyle="1" w:styleId="4A54F18F8DB74135853ED6733B1EBB2D">
    <w:name w:val="4A54F18F8DB74135853ED6733B1EBB2D"/>
    <w:rsid w:val="00952157"/>
  </w:style>
  <w:style w:type="paragraph" w:customStyle="1" w:styleId="3624E8CCD1834FB38F3056D3BCA93119">
    <w:name w:val="3624E8CCD1834FB38F3056D3BCA93119"/>
    <w:rsid w:val="00952157"/>
  </w:style>
  <w:style w:type="paragraph" w:customStyle="1" w:styleId="894B0255A7334F3BA51CC7715FB12B91">
    <w:name w:val="894B0255A7334F3BA51CC7715FB12B91"/>
    <w:rsid w:val="00952157"/>
  </w:style>
  <w:style w:type="paragraph" w:customStyle="1" w:styleId="678F3FA83B634795A9AF393A609B1F3F">
    <w:name w:val="678F3FA83B634795A9AF393A609B1F3F"/>
    <w:rsid w:val="00952157"/>
  </w:style>
  <w:style w:type="paragraph" w:customStyle="1" w:styleId="E460DED481064AB399AF855AB9496BF1">
    <w:name w:val="E460DED481064AB399AF855AB9496BF1"/>
    <w:rsid w:val="00952157"/>
  </w:style>
  <w:style w:type="paragraph" w:customStyle="1" w:styleId="989259EE275D4DF7946A859C463E628A">
    <w:name w:val="989259EE275D4DF7946A859C463E628A"/>
    <w:rsid w:val="00952157"/>
  </w:style>
  <w:style w:type="paragraph" w:customStyle="1" w:styleId="6C155BD2F5284F7284AB85257658C237">
    <w:name w:val="6C155BD2F5284F7284AB85257658C237"/>
    <w:rsid w:val="00952157"/>
  </w:style>
  <w:style w:type="paragraph" w:customStyle="1" w:styleId="BC42C65B52424DBC9812B478D5FAE2A0">
    <w:name w:val="BC42C65B52424DBC9812B478D5FAE2A0"/>
    <w:rsid w:val="00952157"/>
  </w:style>
  <w:style w:type="paragraph" w:customStyle="1" w:styleId="BD9A5E9E14FE4FA09846F9AA48466581">
    <w:name w:val="BD9A5E9E14FE4FA09846F9AA48466581"/>
    <w:rsid w:val="00952157"/>
  </w:style>
  <w:style w:type="paragraph" w:customStyle="1" w:styleId="0C06307D75FA4250A6E9B292DF8F82EE">
    <w:name w:val="0C06307D75FA4250A6E9B292DF8F82EE"/>
    <w:rsid w:val="00952157"/>
  </w:style>
  <w:style w:type="paragraph" w:customStyle="1" w:styleId="B366F402345E4D96A200B2DEE23A55CA">
    <w:name w:val="B366F402345E4D96A200B2DEE23A55CA"/>
    <w:rsid w:val="00952157"/>
  </w:style>
  <w:style w:type="paragraph" w:customStyle="1" w:styleId="DDFB610BF4B44FAE833F98133CC356D5">
    <w:name w:val="DDFB610BF4B44FAE833F98133CC356D5"/>
    <w:rsid w:val="00952157"/>
  </w:style>
  <w:style w:type="paragraph" w:customStyle="1" w:styleId="20933B70FE15464189A8B3E6BEE482A8">
    <w:name w:val="20933B70FE15464189A8B3E6BEE482A8"/>
    <w:rsid w:val="00952157"/>
  </w:style>
  <w:style w:type="paragraph" w:customStyle="1" w:styleId="3D7566C095A34EA3AE3AEC266CFFFB35">
    <w:name w:val="3D7566C095A34EA3AE3AEC266CFFFB35"/>
    <w:rsid w:val="00952157"/>
  </w:style>
  <w:style w:type="paragraph" w:customStyle="1" w:styleId="732AE8B1437249D88CFF10577DAAE65D">
    <w:name w:val="732AE8B1437249D88CFF10577DAAE65D"/>
    <w:rsid w:val="00952157"/>
  </w:style>
  <w:style w:type="paragraph" w:customStyle="1" w:styleId="61CD01A9FCFB4FDEB7FE2F8AD916A5F2">
    <w:name w:val="61CD01A9FCFB4FDEB7FE2F8AD916A5F2"/>
    <w:rsid w:val="00952157"/>
  </w:style>
  <w:style w:type="paragraph" w:customStyle="1" w:styleId="E9623FC88A65469FBE9B63A6A83DB7F2">
    <w:name w:val="E9623FC88A65469FBE9B63A6A83DB7F2"/>
    <w:rsid w:val="00952157"/>
  </w:style>
  <w:style w:type="paragraph" w:customStyle="1" w:styleId="84379F473D3A4A7AB9B707395AA41A07">
    <w:name w:val="84379F473D3A4A7AB9B707395AA41A07"/>
    <w:rsid w:val="00952157"/>
  </w:style>
  <w:style w:type="paragraph" w:customStyle="1" w:styleId="8C5017D95FF2421EADAACE1D9DC6D6C7">
    <w:name w:val="8C5017D95FF2421EADAACE1D9DC6D6C7"/>
    <w:rsid w:val="00952157"/>
  </w:style>
  <w:style w:type="paragraph" w:customStyle="1" w:styleId="58B142E0B4D34144B814390C13F6862F">
    <w:name w:val="58B142E0B4D34144B814390C13F6862F"/>
    <w:rsid w:val="00952157"/>
  </w:style>
  <w:style w:type="paragraph" w:customStyle="1" w:styleId="7E67075BDD4A477492336F5763070929">
    <w:name w:val="7E67075BDD4A477492336F5763070929"/>
    <w:rsid w:val="00952157"/>
  </w:style>
  <w:style w:type="paragraph" w:customStyle="1" w:styleId="034A3C25BDA144B88A91FF5B801C26E4">
    <w:name w:val="034A3C25BDA144B88A91FF5B801C26E4"/>
    <w:rsid w:val="00952157"/>
  </w:style>
  <w:style w:type="paragraph" w:customStyle="1" w:styleId="39DDBD94F2C64F0DAD5A9B54A508F598">
    <w:name w:val="39DDBD94F2C64F0DAD5A9B54A508F598"/>
    <w:rsid w:val="00952157"/>
  </w:style>
  <w:style w:type="paragraph" w:customStyle="1" w:styleId="5828C404DEBB43CFB347AC0CAA0E4AAF">
    <w:name w:val="5828C404DEBB43CFB347AC0CAA0E4AAF"/>
    <w:rsid w:val="00952157"/>
  </w:style>
  <w:style w:type="paragraph" w:customStyle="1" w:styleId="9A2EAFEDA2AB4DAEBE2BF295A432DF2B">
    <w:name w:val="9A2EAFEDA2AB4DAEBE2BF295A432DF2B"/>
    <w:rsid w:val="00952157"/>
  </w:style>
  <w:style w:type="paragraph" w:customStyle="1" w:styleId="4B6E9034AA4A42C0A12739F1DF755A95">
    <w:name w:val="4B6E9034AA4A42C0A12739F1DF755A95"/>
    <w:rsid w:val="00952157"/>
  </w:style>
  <w:style w:type="paragraph" w:customStyle="1" w:styleId="17A9AD0F5DBB473D980811BA54960DD1">
    <w:name w:val="17A9AD0F5DBB473D980811BA54960DD1"/>
    <w:rsid w:val="00952157"/>
  </w:style>
  <w:style w:type="paragraph" w:customStyle="1" w:styleId="6E8FB3BF82324F01A24131A89AA3D2F2">
    <w:name w:val="6E8FB3BF82324F01A24131A89AA3D2F2"/>
    <w:rsid w:val="00952157"/>
  </w:style>
  <w:style w:type="paragraph" w:customStyle="1" w:styleId="93E2F6600ED6421B8C7F3E48A11AB2CB">
    <w:name w:val="93E2F6600ED6421B8C7F3E48A11AB2CB"/>
    <w:rsid w:val="00952157"/>
  </w:style>
  <w:style w:type="paragraph" w:customStyle="1" w:styleId="7A37F6662A604859BA2EF32E072D889A">
    <w:name w:val="7A37F6662A604859BA2EF32E072D889A"/>
    <w:rsid w:val="00952157"/>
  </w:style>
  <w:style w:type="paragraph" w:customStyle="1" w:styleId="782EA4C1603242D2A3777F897B1E1454">
    <w:name w:val="782EA4C1603242D2A3777F897B1E1454"/>
    <w:rsid w:val="00952157"/>
  </w:style>
  <w:style w:type="paragraph" w:customStyle="1" w:styleId="06BB5D934CB64C54B650A35032EBA12B">
    <w:name w:val="06BB5D934CB64C54B650A35032EBA12B"/>
    <w:rsid w:val="00952157"/>
  </w:style>
  <w:style w:type="paragraph" w:customStyle="1" w:styleId="985CA0BA71CE42DE83EE82093DB3DA00">
    <w:name w:val="985CA0BA71CE42DE83EE82093DB3DA00"/>
    <w:rsid w:val="00952157"/>
  </w:style>
  <w:style w:type="paragraph" w:customStyle="1" w:styleId="50C35F025BB9444DA4D478C9C7E6C208">
    <w:name w:val="50C35F025BB9444DA4D478C9C7E6C208"/>
    <w:rsid w:val="00952157"/>
  </w:style>
  <w:style w:type="paragraph" w:customStyle="1" w:styleId="EE184219A08441D8AFC035ECE4E95FD1">
    <w:name w:val="EE184219A08441D8AFC035ECE4E95FD1"/>
    <w:rsid w:val="00952157"/>
  </w:style>
  <w:style w:type="paragraph" w:customStyle="1" w:styleId="D127105DEE0C4A028464571182E825D9">
    <w:name w:val="D127105DEE0C4A028464571182E825D9"/>
    <w:rsid w:val="00952157"/>
  </w:style>
  <w:style w:type="paragraph" w:customStyle="1" w:styleId="AE542E55F9234789BA1DDEDB3F77F4D9">
    <w:name w:val="AE542E55F9234789BA1DDEDB3F77F4D9"/>
    <w:rsid w:val="00952157"/>
  </w:style>
  <w:style w:type="paragraph" w:customStyle="1" w:styleId="38D40495760F4E0FB40E3D60283693C6">
    <w:name w:val="38D40495760F4E0FB40E3D60283693C6"/>
    <w:rsid w:val="00952157"/>
  </w:style>
  <w:style w:type="paragraph" w:customStyle="1" w:styleId="6AD05CFEC3C242719DD5FB0939E8F882">
    <w:name w:val="6AD05CFEC3C242719DD5FB0939E8F882"/>
    <w:rsid w:val="00952157"/>
  </w:style>
  <w:style w:type="paragraph" w:customStyle="1" w:styleId="A032DB582D0541E5A874B340FF53D846">
    <w:name w:val="A032DB582D0541E5A874B340FF53D846"/>
    <w:rsid w:val="00952157"/>
  </w:style>
  <w:style w:type="paragraph" w:customStyle="1" w:styleId="2EC59FCC1271421CAE7BD0B50ADFBED6">
    <w:name w:val="2EC59FCC1271421CAE7BD0B50ADFBED6"/>
    <w:rsid w:val="00952157"/>
  </w:style>
  <w:style w:type="paragraph" w:customStyle="1" w:styleId="2E2C54D9F1854877A08589424F5044CA">
    <w:name w:val="2E2C54D9F1854877A08589424F5044CA"/>
    <w:rsid w:val="00952157"/>
  </w:style>
  <w:style w:type="paragraph" w:customStyle="1" w:styleId="8EB9A7BC10D8423E868F833B9A05E8F7">
    <w:name w:val="8EB9A7BC10D8423E868F833B9A05E8F7"/>
    <w:rsid w:val="00952157"/>
  </w:style>
  <w:style w:type="paragraph" w:customStyle="1" w:styleId="CA3EA09122854EB382D592588010D221">
    <w:name w:val="CA3EA09122854EB382D592588010D221"/>
    <w:rsid w:val="00952157"/>
  </w:style>
  <w:style w:type="paragraph" w:customStyle="1" w:styleId="2ED5516C7A9F45D1B461B15EB73D6AC1">
    <w:name w:val="2ED5516C7A9F45D1B461B15EB73D6AC1"/>
    <w:rsid w:val="00952157"/>
  </w:style>
  <w:style w:type="paragraph" w:customStyle="1" w:styleId="257C0BAD8D46462F844D906C761667F7">
    <w:name w:val="257C0BAD8D46462F844D906C761667F7"/>
    <w:rsid w:val="00952157"/>
  </w:style>
  <w:style w:type="paragraph" w:customStyle="1" w:styleId="883CE2F613D1494CB33C6BE55D073AAC">
    <w:name w:val="883CE2F613D1494CB33C6BE55D073AAC"/>
    <w:rsid w:val="00952157"/>
  </w:style>
  <w:style w:type="paragraph" w:customStyle="1" w:styleId="D92D8D77A4BF4FB4BBC951F24D622389">
    <w:name w:val="D92D8D77A4BF4FB4BBC951F24D622389"/>
    <w:rsid w:val="00952157"/>
  </w:style>
  <w:style w:type="paragraph" w:customStyle="1" w:styleId="30E23B4DFEA94AB7B8B088E424E81F40">
    <w:name w:val="30E23B4DFEA94AB7B8B088E424E81F40"/>
    <w:rsid w:val="00952157"/>
  </w:style>
  <w:style w:type="paragraph" w:customStyle="1" w:styleId="1E8FAD10F4374D5CBE003EAC86DCA19C">
    <w:name w:val="1E8FAD10F4374D5CBE003EAC86DCA19C"/>
    <w:rsid w:val="00952157"/>
  </w:style>
  <w:style w:type="paragraph" w:customStyle="1" w:styleId="B5A4E11ED7B84958A06866C8B08C4512">
    <w:name w:val="B5A4E11ED7B84958A06866C8B08C4512"/>
    <w:rsid w:val="00952157"/>
  </w:style>
  <w:style w:type="paragraph" w:customStyle="1" w:styleId="1114F73969024C37B49DAB6DB709287A">
    <w:name w:val="1114F73969024C37B49DAB6DB709287A"/>
    <w:rsid w:val="00952157"/>
  </w:style>
  <w:style w:type="paragraph" w:customStyle="1" w:styleId="2A61D7D8D5F14CBFADE10C052C1573D9">
    <w:name w:val="2A61D7D8D5F14CBFADE10C052C1573D9"/>
    <w:rsid w:val="00952157"/>
  </w:style>
  <w:style w:type="paragraph" w:customStyle="1" w:styleId="4AFC7A611FAF4B94A6259B40439B426B">
    <w:name w:val="4AFC7A611FAF4B94A6259B40439B426B"/>
    <w:rsid w:val="00952157"/>
  </w:style>
  <w:style w:type="paragraph" w:customStyle="1" w:styleId="D099A6FDC4A142E79BD8063F5EC884CC">
    <w:name w:val="D099A6FDC4A142E79BD8063F5EC884CC"/>
    <w:rsid w:val="00952157"/>
  </w:style>
  <w:style w:type="paragraph" w:customStyle="1" w:styleId="1FFB0A00C08B457C9DE4B8779AC620D1">
    <w:name w:val="1FFB0A00C08B457C9DE4B8779AC620D1"/>
    <w:rsid w:val="00952157"/>
  </w:style>
  <w:style w:type="paragraph" w:customStyle="1" w:styleId="3A052A9AA6BB41FB997B9554C343FC22">
    <w:name w:val="3A052A9AA6BB41FB997B9554C343FC22"/>
    <w:rsid w:val="00952157"/>
  </w:style>
  <w:style w:type="paragraph" w:customStyle="1" w:styleId="A7C2694AAB614001BA4EAFF0DB5ACCE9">
    <w:name w:val="A7C2694AAB614001BA4EAFF0DB5ACCE9"/>
    <w:rsid w:val="00952157"/>
  </w:style>
  <w:style w:type="paragraph" w:customStyle="1" w:styleId="AFF3E97764284AF5AD9FC6FE29A22DA2">
    <w:name w:val="AFF3E97764284AF5AD9FC6FE29A22DA2"/>
    <w:rsid w:val="00952157"/>
  </w:style>
  <w:style w:type="paragraph" w:customStyle="1" w:styleId="BC18CC8582E54E28B65839732F29FD10">
    <w:name w:val="BC18CC8582E54E28B65839732F29FD10"/>
    <w:rsid w:val="00952157"/>
  </w:style>
  <w:style w:type="paragraph" w:customStyle="1" w:styleId="E32A47B57FE5498AA50C535F1510FB10">
    <w:name w:val="E32A47B57FE5498AA50C535F1510FB10"/>
    <w:rsid w:val="00952157"/>
  </w:style>
  <w:style w:type="paragraph" w:customStyle="1" w:styleId="B95D4503121B46A88E8D4AC6241DD093">
    <w:name w:val="B95D4503121B46A88E8D4AC6241DD093"/>
    <w:rsid w:val="00952157"/>
  </w:style>
  <w:style w:type="paragraph" w:customStyle="1" w:styleId="96091062155D4BC684AAECA7C6033B2C">
    <w:name w:val="96091062155D4BC684AAECA7C6033B2C"/>
    <w:rsid w:val="00952157"/>
  </w:style>
  <w:style w:type="paragraph" w:customStyle="1" w:styleId="AF346026A0504562892CCF7625D65E0F">
    <w:name w:val="AF346026A0504562892CCF7625D65E0F"/>
    <w:rsid w:val="00952157"/>
  </w:style>
  <w:style w:type="paragraph" w:customStyle="1" w:styleId="1A625980F7984BBFA3A6828147253791">
    <w:name w:val="1A625980F7984BBFA3A6828147253791"/>
    <w:rsid w:val="00952157"/>
  </w:style>
  <w:style w:type="paragraph" w:customStyle="1" w:styleId="6B342C7BE8D74F94B9F1640D07EB267D">
    <w:name w:val="6B342C7BE8D74F94B9F1640D07EB267D"/>
    <w:rsid w:val="00952157"/>
  </w:style>
  <w:style w:type="paragraph" w:customStyle="1" w:styleId="F090BC8030B646F6B94CDD4BD339C73E">
    <w:name w:val="F090BC8030B646F6B94CDD4BD339C73E"/>
    <w:rsid w:val="00952157"/>
  </w:style>
  <w:style w:type="paragraph" w:customStyle="1" w:styleId="AACA063002C74648AFCF649DF47E4645">
    <w:name w:val="AACA063002C74648AFCF649DF47E4645"/>
    <w:rsid w:val="00952157"/>
  </w:style>
  <w:style w:type="paragraph" w:customStyle="1" w:styleId="1ABD7FE957C646C0A07E4CCE37A38262">
    <w:name w:val="1ABD7FE957C646C0A07E4CCE37A38262"/>
    <w:rsid w:val="00952157"/>
  </w:style>
  <w:style w:type="paragraph" w:customStyle="1" w:styleId="91444D4AEECF4A8B98061BFFA20B537A">
    <w:name w:val="91444D4AEECF4A8B98061BFFA20B537A"/>
    <w:rsid w:val="00952157"/>
  </w:style>
  <w:style w:type="paragraph" w:customStyle="1" w:styleId="903C1612E50F46B289FDE8501CFD5075">
    <w:name w:val="903C1612E50F46B289FDE8501CFD5075"/>
    <w:rsid w:val="00952157"/>
  </w:style>
  <w:style w:type="paragraph" w:customStyle="1" w:styleId="46371CF414F842CABB481961C89DF723">
    <w:name w:val="46371CF414F842CABB481961C89DF723"/>
    <w:rsid w:val="00952157"/>
  </w:style>
  <w:style w:type="paragraph" w:customStyle="1" w:styleId="1E875A3BD4B04C2F945371696F5E524C">
    <w:name w:val="1E875A3BD4B04C2F945371696F5E524C"/>
    <w:rsid w:val="00952157"/>
  </w:style>
  <w:style w:type="paragraph" w:customStyle="1" w:styleId="D85C401098DC43D9BFA258F9D7066D72">
    <w:name w:val="D85C401098DC43D9BFA258F9D7066D72"/>
    <w:rsid w:val="00952157"/>
  </w:style>
  <w:style w:type="paragraph" w:customStyle="1" w:styleId="FA265C9B8E1E4E0D85ECB860F8809259">
    <w:name w:val="FA265C9B8E1E4E0D85ECB860F8809259"/>
    <w:rsid w:val="00952157"/>
  </w:style>
  <w:style w:type="paragraph" w:customStyle="1" w:styleId="8A4C946DFEF046EEA72804E6989E2C9A">
    <w:name w:val="8A4C946DFEF046EEA72804E6989E2C9A"/>
    <w:rsid w:val="00952157"/>
  </w:style>
  <w:style w:type="paragraph" w:customStyle="1" w:styleId="039D897A7C764EDBBB4E9AACA0BAD672">
    <w:name w:val="039D897A7C764EDBBB4E9AACA0BAD672"/>
    <w:rsid w:val="00952157"/>
  </w:style>
  <w:style w:type="paragraph" w:customStyle="1" w:styleId="27064896CFE14408AB910F29437E3FDC">
    <w:name w:val="27064896CFE14408AB910F29437E3FDC"/>
    <w:rsid w:val="00952157"/>
  </w:style>
  <w:style w:type="paragraph" w:customStyle="1" w:styleId="C1ADF909C1CB4F4E95CE4A061A68A4F1">
    <w:name w:val="C1ADF909C1CB4F4E95CE4A061A68A4F1"/>
    <w:rsid w:val="00952157"/>
  </w:style>
  <w:style w:type="paragraph" w:customStyle="1" w:styleId="987524EB54A445ECBAB12B9E3F0FA076">
    <w:name w:val="987524EB54A445ECBAB12B9E3F0FA076"/>
    <w:rsid w:val="00952157"/>
  </w:style>
  <w:style w:type="paragraph" w:customStyle="1" w:styleId="CA1DC47CBA494CDFA839B906B132BE99">
    <w:name w:val="CA1DC47CBA494CDFA839B906B132BE99"/>
    <w:rsid w:val="00952157"/>
  </w:style>
  <w:style w:type="paragraph" w:customStyle="1" w:styleId="6B42CA66F7BB465895799F24B206C221">
    <w:name w:val="6B42CA66F7BB465895799F24B206C221"/>
    <w:rsid w:val="00952157"/>
  </w:style>
  <w:style w:type="paragraph" w:customStyle="1" w:styleId="08209788DADB496E8E22500330A2D1AE">
    <w:name w:val="08209788DADB496E8E22500330A2D1AE"/>
    <w:rsid w:val="00952157"/>
  </w:style>
  <w:style w:type="paragraph" w:customStyle="1" w:styleId="215C36F3FE4447B29EA2FF0265F78712">
    <w:name w:val="215C36F3FE4447B29EA2FF0265F78712"/>
    <w:rsid w:val="00952157"/>
  </w:style>
  <w:style w:type="paragraph" w:customStyle="1" w:styleId="1B957D6AAB6B4CDDB5FB5E1FC0E8F7B6">
    <w:name w:val="1B957D6AAB6B4CDDB5FB5E1FC0E8F7B6"/>
    <w:rsid w:val="00952157"/>
  </w:style>
  <w:style w:type="paragraph" w:customStyle="1" w:styleId="7EE60F06A5864936A7242773ABCEFC84">
    <w:name w:val="7EE60F06A5864936A7242773ABCEFC84"/>
    <w:rsid w:val="00952157"/>
  </w:style>
  <w:style w:type="paragraph" w:customStyle="1" w:styleId="A44C30C0E7F147499BA4E44268FE5B3E">
    <w:name w:val="A44C30C0E7F147499BA4E44268FE5B3E"/>
    <w:rsid w:val="00952157"/>
  </w:style>
  <w:style w:type="paragraph" w:customStyle="1" w:styleId="E268AEC2CF5B48F19BD41C68BEA25FEA">
    <w:name w:val="E268AEC2CF5B48F19BD41C68BEA25FEA"/>
    <w:rsid w:val="00952157"/>
  </w:style>
  <w:style w:type="paragraph" w:customStyle="1" w:styleId="64BB052CBFFE4A529B135F07B2E1E188">
    <w:name w:val="64BB052CBFFE4A529B135F07B2E1E188"/>
    <w:rsid w:val="00952157"/>
  </w:style>
  <w:style w:type="paragraph" w:customStyle="1" w:styleId="2FEF007EDACC45239973E79FFC143B40">
    <w:name w:val="2FEF007EDACC45239973E79FFC143B40"/>
    <w:rsid w:val="00952157"/>
  </w:style>
  <w:style w:type="paragraph" w:customStyle="1" w:styleId="6B7D6021C8FF4DBC8D626F889FA884A4">
    <w:name w:val="6B7D6021C8FF4DBC8D626F889FA884A4"/>
    <w:rsid w:val="009521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4</Pages>
  <Words>2355</Words>
  <Characters>134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21</cp:revision>
  <dcterms:created xsi:type="dcterms:W3CDTF">2021-10-26T21:58:00Z</dcterms:created>
  <dcterms:modified xsi:type="dcterms:W3CDTF">2023-04-2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